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page" w:horzAnchor="margin" w:tblpXSpec="center" w:tblpY="2150"/>
        <w:bidiVisual/>
        <w:tblW w:w="10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28"/>
        <w:gridCol w:w="1348"/>
        <w:gridCol w:w="628"/>
        <w:gridCol w:w="799"/>
        <w:gridCol w:w="309"/>
        <w:gridCol w:w="2114"/>
        <w:gridCol w:w="745"/>
        <w:gridCol w:w="265"/>
        <w:gridCol w:w="454"/>
        <w:gridCol w:w="328"/>
        <w:gridCol w:w="2547"/>
      </w:tblGrid>
      <w:tr w:rsidR="00932D6E" w:rsidRPr="008F0497" w:rsidTr="00932D6E">
        <w:trPr>
          <w:trHeight w:val="266"/>
        </w:trPr>
        <w:tc>
          <w:tcPr>
            <w:tcW w:w="10165" w:type="dxa"/>
            <w:gridSpan w:val="11"/>
            <w:vAlign w:val="center"/>
          </w:tcPr>
          <w:p w:rsidR="00421CE3" w:rsidRPr="00421CE3" w:rsidRDefault="00421CE3" w:rsidP="00421CE3">
            <w:pPr>
              <w:jc w:val="center"/>
              <w:rPr>
                <w:rFonts w:cs="Arial"/>
                <w:b/>
                <w:bCs/>
                <w:sz w:val="34"/>
                <w:szCs w:val="34"/>
                <w:rtl/>
                <w:lang w:bidi="ar-EG"/>
              </w:rPr>
            </w:pPr>
            <w:r w:rsidRPr="00421CE3">
              <w:rPr>
                <w:rFonts w:cs="Arial" w:hint="cs"/>
                <w:b/>
                <w:bCs/>
                <w:sz w:val="34"/>
                <w:szCs w:val="34"/>
                <w:rtl/>
                <w:lang w:bidi="ar-EG"/>
              </w:rPr>
              <w:t xml:space="preserve">استمارة التسجيل في </w:t>
            </w:r>
            <w:r w:rsidRPr="00421CE3">
              <w:rPr>
                <w:rFonts w:cs="Arial"/>
                <w:b/>
                <w:bCs/>
                <w:sz w:val="34"/>
                <w:szCs w:val="34"/>
                <w:rtl/>
                <w:lang w:bidi="ar-EG"/>
              </w:rPr>
              <w:t>المؤتمر الثالث للبحوث الطلابية</w:t>
            </w:r>
          </w:p>
          <w:p w:rsidR="00421CE3" w:rsidRPr="00421CE3" w:rsidRDefault="00421CE3" w:rsidP="00421CE3">
            <w:pPr>
              <w:jc w:val="center"/>
              <w:rPr>
                <w:rFonts w:cs="Arial"/>
                <w:b/>
                <w:bCs/>
                <w:sz w:val="34"/>
                <w:szCs w:val="34"/>
                <w:rtl/>
                <w:lang w:bidi="ar-EG"/>
              </w:rPr>
            </w:pPr>
            <w:r w:rsidRPr="00421CE3">
              <w:rPr>
                <w:rFonts w:cs="Arial" w:hint="cs"/>
                <w:b/>
                <w:bCs/>
                <w:sz w:val="34"/>
                <w:szCs w:val="34"/>
                <w:rtl/>
                <w:lang w:bidi="ar-EG"/>
              </w:rPr>
              <w:t>(البحوث</w:t>
            </w:r>
            <w:r w:rsidRPr="00421CE3">
              <w:rPr>
                <w:rFonts w:cs="Arial"/>
                <w:b/>
                <w:bCs/>
                <w:sz w:val="34"/>
                <w:szCs w:val="34"/>
                <w:rtl/>
                <w:lang w:bidi="ar-EG"/>
              </w:rPr>
              <w:t xml:space="preserve"> الطلابية وتحديات التنمية)</w:t>
            </w:r>
          </w:p>
          <w:p w:rsidR="00421CE3" w:rsidRPr="00421CE3" w:rsidRDefault="009D375D" w:rsidP="00E222AD">
            <w:pPr>
              <w:jc w:val="center"/>
              <w:rPr>
                <w:rFonts w:cs="Arial"/>
                <w:b/>
                <w:bCs/>
                <w:sz w:val="34"/>
                <w:szCs w:val="34"/>
                <w:rtl/>
                <w:lang w:bidi="ar-EG"/>
              </w:rPr>
            </w:pPr>
            <w:r>
              <w:rPr>
                <w:rFonts w:cs="Arial" w:hint="cs"/>
                <w:b/>
                <w:bCs/>
                <w:sz w:val="34"/>
                <w:szCs w:val="34"/>
                <w:rtl/>
                <w:lang w:bidi="ar-EG"/>
              </w:rPr>
              <w:t>5 مايو 2019</w:t>
            </w:r>
          </w:p>
          <w:p w:rsidR="00932D6E" w:rsidRDefault="00932D6E" w:rsidP="00597DC9">
            <w:pPr>
              <w:jc w:val="center"/>
              <w:rPr>
                <w:b/>
                <w:bCs/>
                <w:sz w:val="32"/>
                <w:szCs w:val="32"/>
                <w:rtl/>
                <w:lang w:bidi="ar-EG"/>
              </w:rPr>
            </w:pPr>
          </w:p>
          <w:p w:rsidR="00932D6E" w:rsidRPr="0053348C" w:rsidRDefault="00932D6E" w:rsidP="00932D6E">
            <w:pPr>
              <w:rPr>
                <w:rFonts w:asciiTheme="minorBidi" w:hAnsiTheme="minorBidi"/>
                <w:b/>
                <w:bCs/>
                <w:sz w:val="10"/>
                <w:szCs w:val="10"/>
                <w:rtl/>
                <w:lang w:bidi="ar-EG"/>
              </w:rPr>
            </w:pPr>
          </w:p>
        </w:tc>
      </w:tr>
      <w:tr w:rsidR="00932D6E" w:rsidRPr="008F0497" w:rsidTr="00B11BCA">
        <w:trPr>
          <w:trHeight w:val="266"/>
        </w:trPr>
        <w:tc>
          <w:tcPr>
            <w:tcW w:w="1976"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اس</w:t>
            </w:r>
            <w:r w:rsidR="00B11BCA">
              <w:rPr>
                <w:rFonts w:asciiTheme="minorBidi" w:hAnsiTheme="minorBidi" w:hint="cs"/>
                <w:b/>
                <w:bCs/>
                <w:sz w:val="26"/>
                <w:szCs w:val="26"/>
                <w:rtl/>
                <w:lang w:bidi="ar-EG"/>
              </w:rPr>
              <w:t>ــــــ</w:t>
            </w:r>
            <w:r w:rsidRPr="008F0497">
              <w:rPr>
                <w:rFonts w:asciiTheme="minorBidi" w:hAnsiTheme="minorBidi"/>
                <w:b/>
                <w:bCs/>
                <w:sz w:val="26"/>
                <w:szCs w:val="26"/>
                <w:rtl/>
                <w:lang w:bidi="ar-EG"/>
              </w:rPr>
              <w:t>م المتق</w:t>
            </w:r>
            <w:r w:rsidR="00B11BCA">
              <w:rPr>
                <w:rFonts w:asciiTheme="minorBidi" w:hAnsiTheme="minorBidi" w:hint="cs"/>
                <w:b/>
                <w:bCs/>
                <w:sz w:val="26"/>
                <w:szCs w:val="26"/>
                <w:rtl/>
                <w:lang w:bidi="ar-EG"/>
              </w:rPr>
              <w:t>ــ</w:t>
            </w:r>
            <w:r w:rsidRPr="008F0497">
              <w:rPr>
                <w:rFonts w:asciiTheme="minorBidi" w:hAnsiTheme="minorBidi"/>
                <w:b/>
                <w:bCs/>
                <w:sz w:val="26"/>
                <w:szCs w:val="26"/>
                <w:rtl/>
                <w:lang w:bidi="ar-EG"/>
              </w:rPr>
              <w:t>دم:</w:t>
            </w:r>
          </w:p>
        </w:tc>
        <w:sdt>
          <w:sdtPr>
            <w:rPr>
              <w:rFonts w:asciiTheme="minorBidi" w:hAnsiTheme="minorBidi"/>
              <w:b/>
              <w:bCs/>
              <w:sz w:val="26"/>
              <w:szCs w:val="26"/>
              <w:rtl/>
              <w:lang w:bidi="ar-EG"/>
            </w:rPr>
            <w:id w:val="798880430"/>
            <w:placeholder>
              <w:docPart w:val="ADBC65235D3943C9AECFC9005EF0D5D1"/>
            </w:placeholder>
          </w:sdtPr>
          <w:sdtContent>
            <w:tc>
              <w:tcPr>
                <w:tcW w:w="8189" w:type="dxa"/>
                <w:gridSpan w:val="9"/>
                <w:vAlign w:val="center"/>
              </w:tcPr>
              <w:p w:rsidR="00932D6E" w:rsidRPr="008F0497" w:rsidRDefault="00695598" w:rsidP="00BB4684">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منة الله عبد المنعم خليل </w:t>
                </w:r>
                <w:r w:rsidR="00BB4684">
                  <w:rPr>
                    <w:rFonts w:asciiTheme="minorBidi" w:hAnsiTheme="minorBidi" w:hint="cs"/>
                    <w:b/>
                    <w:bCs/>
                    <w:sz w:val="26"/>
                    <w:szCs w:val="26"/>
                    <w:rtl/>
                    <w:lang w:bidi="ar-EG"/>
                  </w:rPr>
                  <w:t>الشامى</w:t>
                </w:r>
                <w:r w:rsidR="00BB4684">
                  <w:rPr>
                    <w:rFonts w:asciiTheme="minorBidi" w:hAnsiTheme="minorBidi"/>
                    <w:b/>
                    <w:bCs/>
                    <w:sz w:val="26"/>
                    <w:szCs w:val="26"/>
                    <w:lang w:bidi="ar-EG"/>
                  </w:rPr>
                  <w:t xml:space="preserve"> </w:t>
                </w:r>
                <w:r w:rsidR="00BB4684">
                  <w:rPr>
                    <w:rFonts w:asciiTheme="minorBidi" w:hAnsiTheme="minorBidi" w:hint="cs"/>
                    <w:b/>
                    <w:bCs/>
                    <w:sz w:val="26"/>
                    <w:szCs w:val="26"/>
                    <w:rtl/>
                    <w:lang w:bidi="ar-EG"/>
                  </w:rPr>
                  <w:t xml:space="preserve"> </w:t>
                </w:r>
              </w:p>
            </w:tc>
          </w:sdtContent>
        </w:sdt>
      </w:tr>
      <w:tr w:rsidR="00932D6E" w:rsidRPr="008F0497" w:rsidTr="00B11BCA">
        <w:trPr>
          <w:trHeight w:val="338"/>
        </w:trPr>
        <w:tc>
          <w:tcPr>
            <w:tcW w:w="1976" w:type="dxa"/>
            <w:gridSpan w:val="2"/>
            <w:vAlign w:val="center"/>
          </w:tcPr>
          <w:p w:rsidR="00932D6E" w:rsidRPr="008F0497" w:rsidRDefault="00932D6E" w:rsidP="00932D6E">
            <w:pPr>
              <w:spacing w:line="276" w:lineRule="auto"/>
              <w:rPr>
                <w:rFonts w:ascii="Times New Roman" w:hAnsi="Times New Roman" w:cs="Times New Roman"/>
                <w:b/>
                <w:bCs/>
                <w:sz w:val="26"/>
                <w:szCs w:val="26"/>
                <w:rtl/>
                <w:lang w:bidi="ar-EG"/>
              </w:rPr>
            </w:pPr>
            <w:r w:rsidRPr="008F0497">
              <w:rPr>
                <w:rFonts w:ascii="Times New Roman" w:hAnsi="Times New Roman" w:cs="Times New Roman"/>
                <w:b/>
                <w:bCs/>
                <w:sz w:val="26"/>
                <w:szCs w:val="26"/>
                <w:rtl/>
                <w:lang w:bidi="ar-EG"/>
              </w:rPr>
              <w:t>▪</w:t>
            </w:r>
            <w:r w:rsidRPr="008F0497">
              <w:rPr>
                <w:rFonts w:ascii="Times New Roman" w:hAnsi="Times New Roman" w:cs="Times New Roman" w:hint="cs"/>
                <w:b/>
                <w:bCs/>
                <w:sz w:val="26"/>
                <w:szCs w:val="26"/>
                <w:rtl/>
                <w:lang w:bidi="ar-EG"/>
              </w:rPr>
              <w:t xml:space="preserve"> ال</w:t>
            </w:r>
            <w:r w:rsidR="00B11BCA">
              <w:rPr>
                <w:rFonts w:ascii="Times New Roman" w:hAnsi="Times New Roman" w:cs="Times New Roman" w:hint="cs"/>
                <w:b/>
                <w:bCs/>
                <w:sz w:val="26"/>
                <w:szCs w:val="26"/>
                <w:rtl/>
                <w:lang w:bidi="ar-EG"/>
              </w:rPr>
              <w:t>ـ</w:t>
            </w:r>
            <w:r w:rsidRPr="008F0497">
              <w:rPr>
                <w:rFonts w:ascii="Times New Roman" w:hAnsi="Times New Roman" w:cs="Times New Roman" w:hint="cs"/>
                <w:b/>
                <w:bCs/>
                <w:sz w:val="26"/>
                <w:szCs w:val="26"/>
                <w:rtl/>
                <w:lang w:bidi="ar-EG"/>
              </w:rPr>
              <w:t>رق</w:t>
            </w:r>
            <w:r w:rsidR="00B11BCA">
              <w:rPr>
                <w:rFonts w:ascii="Times New Roman" w:hAnsi="Times New Roman" w:cs="Times New Roman" w:hint="cs"/>
                <w:b/>
                <w:bCs/>
                <w:sz w:val="26"/>
                <w:szCs w:val="26"/>
                <w:rtl/>
                <w:lang w:bidi="ar-EG"/>
              </w:rPr>
              <w:t>ـ</w:t>
            </w:r>
            <w:r w:rsidRPr="008F0497">
              <w:rPr>
                <w:rFonts w:ascii="Times New Roman" w:hAnsi="Times New Roman" w:cs="Times New Roman" w:hint="cs"/>
                <w:b/>
                <w:bCs/>
                <w:sz w:val="26"/>
                <w:szCs w:val="26"/>
                <w:rtl/>
                <w:lang w:bidi="ar-EG"/>
              </w:rPr>
              <w:t xml:space="preserve">م </w:t>
            </w:r>
            <w:r w:rsidR="00B11BCA" w:rsidRPr="008F0497">
              <w:rPr>
                <w:rFonts w:ascii="Times New Roman" w:hAnsi="Times New Roman" w:cs="Times New Roman" w:hint="cs"/>
                <w:b/>
                <w:bCs/>
                <w:sz w:val="26"/>
                <w:szCs w:val="26"/>
                <w:rtl/>
                <w:lang w:bidi="ar-EG"/>
              </w:rPr>
              <w:t>الج</w:t>
            </w:r>
            <w:r w:rsidR="00B11BCA">
              <w:rPr>
                <w:rFonts w:ascii="Times New Roman" w:hAnsi="Times New Roman" w:cs="Times New Roman" w:hint="cs"/>
                <w:b/>
                <w:bCs/>
                <w:sz w:val="26"/>
                <w:szCs w:val="26"/>
                <w:rtl/>
                <w:lang w:bidi="ar-EG"/>
              </w:rPr>
              <w:t>ـ</w:t>
            </w:r>
            <w:r w:rsidR="00B11BCA" w:rsidRPr="008F0497">
              <w:rPr>
                <w:rFonts w:ascii="Times New Roman" w:hAnsi="Times New Roman" w:cs="Times New Roman" w:hint="cs"/>
                <w:b/>
                <w:bCs/>
                <w:sz w:val="26"/>
                <w:szCs w:val="26"/>
                <w:rtl/>
                <w:lang w:bidi="ar-EG"/>
              </w:rPr>
              <w:t>ام</w:t>
            </w:r>
            <w:r w:rsidR="00B11BCA">
              <w:rPr>
                <w:rFonts w:ascii="Times New Roman" w:hAnsi="Times New Roman" w:cs="Times New Roman" w:hint="cs"/>
                <w:b/>
                <w:bCs/>
                <w:sz w:val="26"/>
                <w:szCs w:val="26"/>
                <w:rtl/>
                <w:lang w:bidi="ar-EG"/>
              </w:rPr>
              <w:t>عـ</w:t>
            </w:r>
            <w:r w:rsidR="00B11BCA" w:rsidRPr="008F0497">
              <w:rPr>
                <w:rFonts w:ascii="Times New Roman" w:hAnsi="Times New Roman" w:cs="Times New Roman" w:hint="cs"/>
                <w:b/>
                <w:bCs/>
                <w:sz w:val="26"/>
                <w:szCs w:val="26"/>
                <w:rtl/>
                <w:lang w:bidi="ar-EG"/>
              </w:rPr>
              <w:t>ي</w:t>
            </w:r>
            <w:r w:rsidRPr="008F0497">
              <w:rPr>
                <w:rFonts w:ascii="Times New Roman" w:hAnsi="Times New Roman" w:cs="Times New Roman" w:hint="cs"/>
                <w:b/>
                <w:bCs/>
                <w:sz w:val="26"/>
                <w:szCs w:val="26"/>
                <w:rtl/>
                <w:lang w:bidi="ar-EG"/>
              </w:rPr>
              <w:t>:</w:t>
            </w:r>
          </w:p>
        </w:tc>
        <w:sdt>
          <w:sdtPr>
            <w:rPr>
              <w:rFonts w:asciiTheme="minorBidi" w:hAnsiTheme="minorBidi"/>
              <w:b/>
              <w:bCs/>
              <w:sz w:val="26"/>
              <w:szCs w:val="26"/>
              <w:rtl/>
              <w:lang w:bidi="ar-EG"/>
            </w:rPr>
            <w:id w:val="-200556110"/>
            <w:placeholder>
              <w:docPart w:val="E55A1AA04E404137B97A5E1A1FB2033C"/>
            </w:placeholder>
            <w:showingPlcHdr/>
          </w:sdtPr>
          <w:sdtContent>
            <w:tc>
              <w:tcPr>
                <w:tcW w:w="8189" w:type="dxa"/>
                <w:gridSpan w:val="9"/>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rFonts w:cstheme="minorHAnsi"/>
                    <w:sz w:val="26"/>
                    <w:szCs w:val="26"/>
                  </w:rPr>
                  <w:t>………………………….………………….</w:t>
                </w:r>
              </w:p>
            </w:tc>
          </w:sdtContent>
        </w:sdt>
      </w:tr>
      <w:tr w:rsidR="00932D6E" w:rsidRPr="008F0497" w:rsidTr="00417433">
        <w:trPr>
          <w:trHeight w:val="482"/>
        </w:trPr>
        <w:tc>
          <w:tcPr>
            <w:tcW w:w="1976"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 xml:space="preserve">البرنامج </w:t>
            </w:r>
            <w:r w:rsidR="00B11BCA" w:rsidRPr="008F0497">
              <w:rPr>
                <w:rFonts w:asciiTheme="minorBidi" w:hAnsiTheme="minorBidi" w:hint="cs"/>
                <w:b/>
                <w:bCs/>
                <w:sz w:val="26"/>
                <w:szCs w:val="26"/>
                <w:rtl/>
                <w:lang w:bidi="ar-EG"/>
              </w:rPr>
              <w:t>الع</w:t>
            </w:r>
            <w:r w:rsidR="00B11BCA">
              <w:rPr>
                <w:rFonts w:asciiTheme="minorBidi" w:hAnsiTheme="minorBidi" w:hint="cs"/>
                <w:b/>
                <w:bCs/>
                <w:sz w:val="26"/>
                <w:szCs w:val="26"/>
                <w:rtl/>
                <w:lang w:bidi="ar-EG"/>
              </w:rPr>
              <w:t>ـ</w:t>
            </w:r>
            <w:r w:rsidR="00B11BCA" w:rsidRPr="008F0497">
              <w:rPr>
                <w:rFonts w:asciiTheme="minorBidi" w:hAnsiTheme="minorBidi" w:hint="cs"/>
                <w:b/>
                <w:bCs/>
                <w:sz w:val="26"/>
                <w:szCs w:val="26"/>
                <w:rtl/>
                <w:lang w:bidi="ar-EG"/>
              </w:rPr>
              <w:t>ل</w:t>
            </w:r>
            <w:r w:rsidR="00B11BCA">
              <w:rPr>
                <w:rFonts w:asciiTheme="minorBidi" w:hAnsiTheme="minorBidi" w:hint="cs"/>
                <w:b/>
                <w:bCs/>
                <w:sz w:val="26"/>
                <w:szCs w:val="26"/>
                <w:rtl/>
                <w:lang w:bidi="ar-EG"/>
              </w:rPr>
              <w:t>م</w:t>
            </w:r>
            <w:r w:rsidR="00B11BCA" w:rsidRPr="008F0497">
              <w:rPr>
                <w:rFonts w:asciiTheme="minorBidi" w:hAnsiTheme="minorBidi" w:hint="cs"/>
                <w:b/>
                <w:bCs/>
                <w:sz w:val="26"/>
                <w:szCs w:val="26"/>
                <w:rtl/>
                <w:lang w:bidi="ar-EG"/>
              </w:rPr>
              <w:t>ي</w:t>
            </w:r>
            <w:r w:rsidRPr="008F0497">
              <w:rPr>
                <w:rFonts w:asciiTheme="minorBidi" w:hAnsiTheme="minorBidi" w:hint="cs"/>
                <w:b/>
                <w:bCs/>
                <w:sz w:val="26"/>
                <w:szCs w:val="26"/>
                <w:rtl/>
                <w:lang w:bidi="ar-EG"/>
              </w:rPr>
              <w:t>:</w:t>
            </w:r>
          </w:p>
        </w:tc>
        <w:sdt>
          <w:sdtPr>
            <w:rPr>
              <w:rFonts w:asciiTheme="minorBidi" w:hAnsiTheme="minorBidi"/>
              <w:b/>
              <w:bCs/>
              <w:sz w:val="26"/>
              <w:szCs w:val="26"/>
              <w:rtl/>
              <w:lang w:bidi="ar-EG"/>
            </w:rPr>
            <w:id w:val="1444651611"/>
            <w:placeholder>
              <w:docPart w:val="61ED7500127148938BF624648ED4D5DF"/>
            </w:placeholder>
            <w:showingPlcHdr/>
          </w:sdtPr>
          <w:sdtContent>
            <w:tc>
              <w:tcPr>
                <w:tcW w:w="3850" w:type="dxa"/>
                <w:gridSpan w:val="4"/>
                <w:vAlign w:val="center"/>
              </w:tcPr>
              <w:p w:rsidR="00932D6E" w:rsidRPr="008F0497" w:rsidRDefault="008D0736" w:rsidP="008D0736">
                <w:pPr>
                  <w:spacing w:line="276" w:lineRule="auto"/>
                  <w:rPr>
                    <w:rFonts w:asciiTheme="minorBidi" w:hAnsiTheme="minorBidi"/>
                    <w:b/>
                    <w:bCs/>
                    <w:sz w:val="26"/>
                    <w:szCs w:val="26"/>
                    <w:rtl/>
                    <w:lang w:bidi="ar-EG"/>
                  </w:rPr>
                </w:pPr>
                <w:r w:rsidRPr="008F0497">
                  <w:rPr>
                    <w:rStyle w:val="PlaceholderText"/>
                    <w:sz w:val="26"/>
                    <w:szCs w:val="26"/>
                  </w:rPr>
                  <w:t>…………………………….</w:t>
                </w:r>
              </w:p>
            </w:tc>
          </w:sdtContent>
        </w:sdt>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lang w:bidi="ar-EG"/>
              </w:rPr>
              <w:t xml:space="preserve"> ▪</w:t>
            </w:r>
            <w:r w:rsidRPr="008F0497">
              <w:rPr>
                <w:rFonts w:asciiTheme="minorBidi" w:hAnsiTheme="minorBidi"/>
                <w:b/>
                <w:bCs/>
                <w:sz w:val="26"/>
                <w:szCs w:val="26"/>
                <w:rtl/>
                <w:lang w:bidi="ar-EG"/>
              </w:rPr>
              <w:t>القسم التابع ل</w:t>
            </w:r>
            <w:r w:rsidR="00B11BCA">
              <w:rPr>
                <w:rFonts w:asciiTheme="minorBidi" w:hAnsiTheme="minorBidi" w:hint="cs"/>
                <w:b/>
                <w:bCs/>
                <w:sz w:val="26"/>
                <w:szCs w:val="26"/>
                <w:rtl/>
                <w:lang w:bidi="ar-EG"/>
              </w:rPr>
              <w:t>ــ</w:t>
            </w:r>
            <w:r w:rsidRPr="008F0497">
              <w:rPr>
                <w:rFonts w:asciiTheme="minorBidi" w:hAnsiTheme="minorBidi"/>
                <w:b/>
                <w:bCs/>
                <w:sz w:val="26"/>
                <w:szCs w:val="26"/>
                <w:rtl/>
                <w:lang w:bidi="ar-EG"/>
              </w:rPr>
              <w:t>ه</w:t>
            </w:r>
            <w:r w:rsidRPr="008F0497">
              <w:rPr>
                <w:rFonts w:asciiTheme="minorBidi" w:hAnsiTheme="minorBidi" w:hint="cs"/>
                <w:b/>
                <w:bCs/>
                <w:sz w:val="26"/>
                <w:szCs w:val="26"/>
                <w:rtl/>
                <w:lang w:bidi="ar-EG"/>
              </w:rPr>
              <w:t>:</w:t>
            </w:r>
          </w:p>
        </w:tc>
        <w:tc>
          <w:tcPr>
            <w:tcW w:w="2547" w:type="dxa"/>
          </w:tcPr>
          <w:p w:rsidR="00932D6E" w:rsidRPr="008F0497" w:rsidRDefault="00C83624" w:rsidP="0012646D">
            <w:pPr>
              <w:tabs>
                <w:tab w:val="right" w:pos="2331"/>
              </w:tabs>
              <w:spacing w:line="276" w:lineRule="auto"/>
              <w:rPr>
                <w:rFonts w:asciiTheme="minorBidi" w:hAnsiTheme="minorBidi"/>
                <w:b/>
                <w:bCs/>
                <w:sz w:val="26"/>
                <w:szCs w:val="26"/>
                <w:rtl/>
                <w:lang w:bidi="ar-EG"/>
              </w:rPr>
            </w:pPr>
            <w:sdt>
              <w:sdtPr>
                <w:rPr>
                  <w:rFonts w:asciiTheme="minorBidi" w:hAnsiTheme="minorBidi"/>
                  <w:b/>
                  <w:bCs/>
                  <w:sz w:val="26"/>
                  <w:szCs w:val="26"/>
                  <w:rtl/>
                  <w:lang w:bidi="ar-EG"/>
                </w:rPr>
                <w:id w:val="1700279428"/>
                <w:placeholder>
                  <w:docPart w:val="0FF51B7C89044D268CAC9FCD6FF4FBAA"/>
                </w:placeholder>
              </w:sdtPr>
              <w:sdtContent>
                <w:r w:rsidR="00695598">
                  <w:rPr>
                    <w:rFonts w:asciiTheme="minorBidi" w:hAnsiTheme="minorBidi" w:hint="cs"/>
                    <w:b/>
                    <w:bCs/>
                    <w:sz w:val="26"/>
                    <w:szCs w:val="26"/>
                    <w:rtl/>
                    <w:lang w:bidi="ar-EG"/>
                  </w:rPr>
                  <w:t>المحاصيل</w:t>
                </w:r>
              </w:sdtContent>
            </w:sdt>
            <w:r w:rsidR="00417433">
              <w:rPr>
                <w:rFonts w:asciiTheme="minorBidi" w:hAnsiTheme="minorBidi"/>
                <w:b/>
                <w:bCs/>
                <w:sz w:val="26"/>
                <w:szCs w:val="26"/>
                <w:rtl/>
                <w:lang w:bidi="ar-EG"/>
              </w:rPr>
              <w:tab/>
            </w:r>
          </w:p>
        </w:tc>
      </w:tr>
      <w:tr w:rsidR="00932D6E" w:rsidRPr="008F0497" w:rsidTr="00417433">
        <w:tc>
          <w:tcPr>
            <w:tcW w:w="1976" w:type="dxa"/>
            <w:gridSpan w:val="2"/>
            <w:vAlign w:val="center"/>
          </w:tcPr>
          <w:p w:rsidR="00932D6E" w:rsidRPr="008F0497" w:rsidRDefault="00932D6E" w:rsidP="00932D6E">
            <w:pPr>
              <w:spacing w:line="276" w:lineRule="auto"/>
              <w:rPr>
                <w:rFonts w:ascii="Times New Roman" w:hAnsi="Times New Roman" w:cs="Times New Roman"/>
                <w:b/>
                <w:bCs/>
                <w:sz w:val="26"/>
                <w:szCs w:val="26"/>
                <w:rtl/>
                <w:lang w:bidi="ar-EG"/>
              </w:rPr>
            </w:pPr>
            <w:r w:rsidRPr="008F0497">
              <w:rPr>
                <w:rFonts w:ascii="Times New Roman" w:hAnsi="Times New Roman" w:cs="Times New Roman"/>
                <w:b/>
                <w:bCs/>
                <w:sz w:val="26"/>
                <w:szCs w:val="26"/>
                <w:rtl/>
                <w:lang w:bidi="ar-EG"/>
              </w:rPr>
              <w:t>▪</w:t>
            </w:r>
            <w:r w:rsidRPr="008F0497">
              <w:rPr>
                <w:rFonts w:ascii="Times New Roman" w:hAnsi="Times New Roman" w:cs="Times New Roman" w:hint="cs"/>
                <w:b/>
                <w:bCs/>
                <w:sz w:val="26"/>
                <w:szCs w:val="26"/>
                <w:rtl/>
                <w:lang w:bidi="ar-EG"/>
              </w:rPr>
              <w:t xml:space="preserve"> ال</w:t>
            </w:r>
            <w:r w:rsidR="00B11BCA">
              <w:rPr>
                <w:rFonts w:ascii="Times New Roman" w:hAnsi="Times New Roman" w:cs="Times New Roman" w:hint="cs"/>
                <w:b/>
                <w:bCs/>
                <w:sz w:val="26"/>
                <w:szCs w:val="26"/>
                <w:rtl/>
                <w:lang w:bidi="ar-EG"/>
              </w:rPr>
              <w:t>ـ</w:t>
            </w:r>
            <w:r w:rsidRPr="008F0497">
              <w:rPr>
                <w:rFonts w:ascii="Times New Roman" w:hAnsi="Times New Roman" w:cs="Times New Roman" w:hint="cs"/>
                <w:b/>
                <w:bCs/>
                <w:sz w:val="26"/>
                <w:szCs w:val="26"/>
                <w:rtl/>
                <w:lang w:bidi="ar-EG"/>
              </w:rPr>
              <w:t>كل</w:t>
            </w:r>
            <w:r w:rsidR="00B11BCA">
              <w:rPr>
                <w:rFonts w:ascii="Times New Roman" w:hAnsi="Times New Roman" w:cs="Times New Roman" w:hint="cs"/>
                <w:b/>
                <w:bCs/>
                <w:sz w:val="26"/>
                <w:szCs w:val="26"/>
                <w:rtl/>
                <w:lang w:bidi="ar-EG"/>
              </w:rPr>
              <w:t>ــــــــ</w:t>
            </w:r>
            <w:r w:rsidR="007442F8">
              <w:rPr>
                <w:rFonts w:ascii="Times New Roman" w:hAnsi="Times New Roman" w:cs="Times New Roman" w:hint="cs"/>
                <w:b/>
                <w:bCs/>
                <w:sz w:val="26"/>
                <w:szCs w:val="26"/>
                <w:rtl/>
                <w:lang w:bidi="ar-EG"/>
              </w:rPr>
              <w:t>ــ</w:t>
            </w:r>
            <w:r w:rsidR="00B11BCA">
              <w:rPr>
                <w:rFonts w:ascii="Times New Roman" w:hAnsi="Times New Roman" w:cs="Times New Roman" w:hint="cs"/>
                <w:b/>
                <w:bCs/>
                <w:sz w:val="26"/>
                <w:szCs w:val="26"/>
                <w:rtl/>
                <w:lang w:bidi="ar-EG"/>
              </w:rPr>
              <w:t>ـــــــ</w:t>
            </w:r>
            <w:r w:rsidRPr="008F0497">
              <w:rPr>
                <w:rFonts w:ascii="Times New Roman" w:hAnsi="Times New Roman" w:cs="Times New Roman" w:hint="cs"/>
                <w:b/>
                <w:bCs/>
                <w:sz w:val="26"/>
                <w:szCs w:val="26"/>
                <w:rtl/>
                <w:lang w:bidi="ar-EG"/>
              </w:rPr>
              <w:t>ية</w:t>
            </w:r>
            <w:r>
              <w:rPr>
                <w:rFonts w:ascii="Times New Roman" w:hAnsi="Times New Roman" w:cs="Times New Roman" w:hint="cs"/>
                <w:b/>
                <w:bCs/>
                <w:sz w:val="26"/>
                <w:szCs w:val="26"/>
                <w:rtl/>
                <w:lang w:bidi="ar-EG"/>
              </w:rPr>
              <w:t>:</w:t>
            </w:r>
          </w:p>
        </w:tc>
        <w:sdt>
          <w:sdtPr>
            <w:rPr>
              <w:rFonts w:asciiTheme="minorBidi" w:hAnsiTheme="minorBidi"/>
              <w:b/>
              <w:bCs/>
              <w:sz w:val="26"/>
              <w:szCs w:val="26"/>
              <w:rtl/>
              <w:lang w:bidi="ar-EG"/>
            </w:rPr>
            <w:id w:val="1705897432"/>
            <w:placeholder>
              <w:docPart w:val="FD2B060DD157498B8DD15C67BD13FBF7"/>
            </w:placeholder>
          </w:sdtPr>
          <w:sdtContent>
            <w:tc>
              <w:tcPr>
                <w:tcW w:w="3850" w:type="dxa"/>
                <w:gridSpan w:val="4"/>
                <w:vAlign w:val="center"/>
              </w:tcPr>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الزراعة </w:t>
                </w:r>
              </w:p>
            </w:tc>
          </w:sdtContent>
        </w:sdt>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 xml:space="preserve"> المستوى</w:t>
            </w:r>
            <w:r>
              <w:rPr>
                <w:rFonts w:asciiTheme="minorBidi" w:hAnsiTheme="minorBidi" w:hint="cs"/>
                <w:b/>
                <w:bCs/>
                <w:sz w:val="26"/>
                <w:szCs w:val="26"/>
                <w:rtl/>
                <w:lang w:bidi="ar-EG"/>
              </w:rPr>
              <w:t>/الفرقة</w:t>
            </w:r>
            <w:r w:rsidRPr="008F0497">
              <w:rPr>
                <w:rFonts w:asciiTheme="minorBidi" w:hAnsiTheme="minorBidi" w:hint="cs"/>
                <w:b/>
                <w:bCs/>
                <w:sz w:val="26"/>
                <w:szCs w:val="26"/>
                <w:rtl/>
                <w:lang w:bidi="ar-EG"/>
              </w:rPr>
              <w:t xml:space="preserve">: </w:t>
            </w:r>
          </w:p>
        </w:tc>
        <w:sdt>
          <w:sdtPr>
            <w:rPr>
              <w:rFonts w:asciiTheme="minorBidi" w:hAnsiTheme="minorBidi"/>
              <w:b/>
              <w:bCs/>
              <w:sz w:val="26"/>
              <w:szCs w:val="26"/>
              <w:rtl/>
              <w:lang w:bidi="ar-EG"/>
            </w:rPr>
            <w:id w:val="-1234005245"/>
            <w:placeholder>
              <w:docPart w:val="8D2B0B8F1E2149309C83944A1EEBC505"/>
            </w:placeholder>
          </w:sdtPr>
          <w:sdtContent>
            <w:tc>
              <w:tcPr>
                <w:tcW w:w="2547" w:type="dxa"/>
                <w:vAlign w:val="center"/>
              </w:tcPr>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الرابعة </w:t>
                </w:r>
              </w:p>
            </w:tc>
          </w:sdtContent>
        </w:sdt>
      </w:tr>
      <w:tr w:rsidR="00932D6E" w:rsidRPr="008F0497" w:rsidTr="00B11BCA">
        <w:tc>
          <w:tcPr>
            <w:tcW w:w="1976"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ال</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ع</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 xml:space="preserve">ام </w:t>
            </w:r>
            <w:r w:rsidRPr="008F0497">
              <w:rPr>
                <w:rFonts w:asciiTheme="minorBidi" w:hAnsiTheme="minorBidi" w:hint="cs"/>
                <w:b/>
                <w:bCs/>
                <w:sz w:val="26"/>
                <w:szCs w:val="26"/>
                <w:rtl/>
                <w:lang w:bidi="ar-EG"/>
              </w:rPr>
              <w:t>الدراس</w:t>
            </w:r>
            <w:r w:rsidR="00B11BCA">
              <w:rPr>
                <w:rFonts w:asciiTheme="minorBidi" w:hAnsiTheme="minorBidi" w:hint="cs"/>
                <w:b/>
                <w:bCs/>
                <w:sz w:val="26"/>
                <w:szCs w:val="26"/>
                <w:rtl/>
                <w:lang w:bidi="ar-EG"/>
              </w:rPr>
              <w:t>ــ</w:t>
            </w:r>
            <w:r w:rsidRPr="008F0497">
              <w:rPr>
                <w:rFonts w:asciiTheme="minorBidi" w:hAnsiTheme="minorBidi" w:hint="cs"/>
                <w:b/>
                <w:bCs/>
                <w:sz w:val="26"/>
                <w:szCs w:val="26"/>
                <w:rtl/>
                <w:lang w:bidi="ar-EG"/>
              </w:rPr>
              <w:t>ي:</w:t>
            </w:r>
          </w:p>
        </w:tc>
        <w:sdt>
          <w:sdtPr>
            <w:rPr>
              <w:rFonts w:asciiTheme="minorBidi" w:hAnsiTheme="minorBidi"/>
              <w:b/>
              <w:bCs/>
              <w:sz w:val="26"/>
              <w:szCs w:val="26"/>
              <w:rtl/>
              <w:lang w:bidi="ar-EG"/>
            </w:rPr>
            <w:id w:val="673853811"/>
            <w:placeholder>
              <w:docPart w:val="F624717A412B40B0A202212E5E57F2D3"/>
            </w:placeholder>
          </w:sdtPr>
          <w:sdtContent>
            <w:tc>
              <w:tcPr>
                <w:tcW w:w="3850" w:type="dxa"/>
                <w:gridSpan w:val="4"/>
                <w:vAlign w:val="center"/>
              </w:tcPr>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2018-2019 </w:t>
                </w:r>
              </w:p>
            </w:tc>
          </w:sdtContent>
        </w:sdt>
        <w:tc>
          <w:tcPr>
            <w:tcW w:w="1792" w:type="dxa"/>
            <w:gridSpan w:val="4"/>
            <w:vAlign w:val="center"/>
          </w:tcPr>
          <w:p w:rsidR="00932D6E" w:rsidRPr="00036546" w:rsidRDefault="00932D6E" w:rsidP="00932D6E">
            <w:pPr>
              <w:spacing w:line="276" w:lineRule="auto"/>
              <w:rPr>
                <w:rFonts w:asciiTheme="minorBidi" w:hAnsiTheme="minorBidi"/>
                <w:b/>
                <w:bCs/>
                <w:sz w:val="24"/>
                <w:szCs w:val="24"/>
                <w:rtl/>
                <w:lang w:bidi="ar-EG"/>
              </w:rPr>
            </w:pPr>
            <w:r w:rsidRPr="00036546">
              <w:rPr>
                <w:rFonts w:ascii="Times New Roman" w:hAnsi="Times New Roman" w:cs="Times New Roman"/>
                <w:b/>
                <w:bCs/>
                <w:sz w:val="24"/>
                <w:szCs w:val="24"/>
                <w:rtl/>
                <w:lang w:bidi="ar-EG"/>
              </w:rPr>
              <w:t>▪</w:t>
            </w:r>
            <w:r w:rsidR="001A71A0">
              <w:rPr>
                <w:rFonts w:asciiTheme="minorBidi" w:hAnsiTheme="minorBidi" w:hint="cs"/>
                <w:b/>
                <w:bCs/>
                <w:sz w:val="24"/>
                <w:szCs w:val="24"/>
                <w:rtl/>
                <w:lang w:bidi="ar-EG"/>
              </w:rPr>
              <w:t>ر</w:t>
            </w:r>
            <w:bookmarkStart w:id="0" w:name="_GoBack"/>
            <w:bookmarkEnd w:id="0"/>
            <w:r w:rsidR="001A71A0">
              <w:rPr>
                <w:rFonts w:asciiTheme="minorBidi" w:hAnsiTheme="minorBidi" w:hint="cs"/>
                <w:b/>
                <w:bCs/>
                <w:sz w:val="24"/>
                <w:szCs w:val="24"/>
                <w:rtl/>
                <w:lang w:bidi="ar-EG"/>
              </w:rPr>
              <w:t xml:space="preserve">قــــــــم </w:t>
            </w:r>
            <w:r w:rsidRPr="00036546">
              <w:rPr>
                <w:rFonts w:asciiTheme="minorBidi" w:hAnsiTheme="minorBidi" w:hint="cs"/>
                <w:b/>
                <w:bCs/>
                <w:sz w:val="24"/>
                <w:szCs w:val="24"/>
                <w:rtl/>
                <w:lang w:bidi="ar-EG"/>
              </w:rPr>
              <w:t xml:space="preserve">التليفون: </w:t>
            </w:r>
          </w:p>
        </w:tc>
        <w:sdt>
          <w:sdtPr>
            <w:rPr>
              <w:rFonts w:asciiTheme="minorBidi" w:hAnsiTheme="minorBidi"/>
              <w:b/>
              <w:bCs/>
              <w:sz w:val="26"/>
              <w:szCs w:val="26"/>
              <w:rtl/>
              <w:lang w:bidi="ar-EG"/>
            </w:rPr>
            <w:id w:val="-1015375928"/>
            <w:placeholder>
              <w:docPart w:val="5BD7F933E5E04B0AB6E7C89AECE03FB6"/>
            </w:placeholder>
          </w:sdtPr>
          <w:sdtContent>
            <w:tc>
              <w:tcPr>
                <w:tcW w:w="2547" w:type="dxa"/>
                <w:vAlign w:val="center"/>
              </w:tcPr>
              <w:p w:rsidR="00695598" w:rsidRDefault="00695598" w:rsidP="00695598">
                <w:r>
                  <w:rPr>
                    <w:rFonts w:asciiTheme="minorBidi" w:hAnsiTheme="minorBidi" w:hint="cs"/>
                    <w:b/>
                    <w:bCs/>
                    <w:sz w:val="26"/>
                    <w:szCs w:val="26"/>
                    <w:rtl/>
                    <w:lang w:bidi="ar-EG"/>
                  </w:rPr>
                  <w:t>01014387991</w:t>
                </w:r>
              </w:p>
              <w:p w:rsidR="00932D6E" w:rsidRPr="008F0497" w:rsidRDefault="00932D6E" w:rsidP="0012646D">
                <w:pPr>
                  <w:spacing w:line="276" w:lineRule="auto"/>
                  <w:rPr>
                    <w:rFonts w:asciiTheme="minorBidi" w:hAnsiTheme="minorBidi"/>
                    <w:b/>
                    <w:bCs/>
                    <w:sz w:val="26"/>
                    <w:szCs w:val="26"/>
                    <w:rtl/>
                    <w:lang w:bidi="ar-EG"/>
                  </w:rPr>
                </w:pPr>
              </w:p>
            </w:tc>
          </w:sdtContent>
        </w:sdt>
      </w:tr>
      <w:tr w:rsidR="00932D6E" w:rsidRPr="008F0497" w:rsidTr="00417433">
        <w:trPr>
          <w:trHeight w:val="460"/>
        </w:trPr>
        <w:tc>
          <w:tcPr>
            <w:tcW w:w="1976" w:type="dxa"/>
            <w:gridSpan w:val="2"/>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 xml:space="preserve">البريد </w:t>
            </w:r>
            <w:r w:rsidRPr="008F0497">
              <w:rPr>
                <w:rFonts w:asciiTheme="minorBidi" w:hAnsiTheme="minorBidi" w:hint="cs"/>
                <w:b/>
                <w:bCs/>
                <w:sz w:val="26"/>
                <w:szCs w:val="26"/>
                <w:rtl/>
                <w:lang w:bidi="ar-EG"/>
              </w:rPr>
              <w:t>الإلكتروني:</w:t>
            </w:r>
          </w:p>
        </w:tc>
        <w:sdt>
          <w:sdtPr>
            <w:rPr>
              <w:rFonts w:asciiTheme="minorBidi" w:hAnsiTheme="minorBidi"/>
              <w:b/>
              <w:bCs/>
              <w:sz w:val="26"/>
              <w:szCs w:val="26"/>
              <w:rtl/>
              <w:lang w:bidi="ar-EG"/>
            </w:rPr>
            <w:id w:val="-419106371"/>
            <w:placeholder>
              <w:docPart w:val="5B0294A9813F45169F4754B0D624C181"/>
            </w:placeholder>
          </w:sdtPr>
          <w:sdtContent>
            <w:tc>
              <w:tcPr>
                <w:tcW w:w="8189" w:type="dxa"/>
                <w:gridSpan w:val="9"/>
              </w:tcPr>
              <w:p w:rsidR="00932D6E" w:rsidRPr="008F0497" w:rsidRDefault="002372F5" w:rsidP="002372F5">
                <w:pPr>
                  <w:spacing w:line="276" w:lineRule="auto"/>
                  <w:rPr>
                    <w:rFonts w:asciiTheme="minorBidi" w:hAnsiTheme="minorBidi"/>
                    <w:b/>
                    <w:bCs/>
                    <w:sz w:val="26"/>
                    <w:szCs w:val="26"/>
                    <w:rtl/>
                    <w:lang w:bidi="ar-EG"/>
                  </w:rPr>
                </w:pPr>
                <w:r>
                  <w:rPr>
                    <w:rFonts w:asciiTheme="minorBidi" w:hAnsiTheme="minorBidi"/>
                    <w:b/>
                    <w:bCs/>
                    <w:sz w:val="26"/>
                    <w:szCs w:val="26"/>
                    <w:lang w:bidi="ar-EG"/>
                  </w:rPr>
                  <w:t>m</w:t>
                </w:r>
                <w:r w:rsidR="008D0736">
                  <w:rPr>
                    <w:rFonts w:asciiTheme="minorBidi" w:hAnsiTheme="minorBidi"/>
                    <w:b/>
                    <w:bCs/>
                    <w:sz w:val="26"/>
                    <w:szCs w:val="26"/>
                    <w:lang w:bidi="ar-EG"/>
                  </w:rPr>
                  <w:t>ennaelshamy22@gmail.com</w:t>
                </w:r>
              </w:p>
            </w:tc>
          </w:sdtContent>
        </w:sdt>
      </w:tr>
      <w:tr w:rsidR="00932D6E" w:rsidRPr="008F0497" w:rsidTr="00932D6E">
        <w:trPr>
          <w:trHeight w:val="266"/>
        </w:trPr>
        <w:tc>
          <w:tcPr>
            <w:tcW w:w="5826" w:type="dxa"/>
            <w:gridSpan w:val="6"/>
            <w:vAlign w:val="center"/>
          </w:tcPr>
          <w:p w:rsidR="00932D6E" w:rsidRPr="00036546" w:rsidRDefault="00932D6E" w:rsidP="00932D6E">
            <w:pPr>
              <w:spacing w:line="276" w:lineRule="auto"/>
              <w:rPr>
                <w:rFonts w:ascii="Times New Roman" w:hAnsi="Times New Roman" w:cs="Times New Roman"/>
                <w:b/>
                <w:bCs/>
                <w:sz w:val="12"/>
                <w:szCs w:val="12"/>
                <w:rtl/>
                <w:lang w:bidi="ar-EG"/>
              </w:rPr>
            </w:pPr>
          </w:p>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عنوان البحث باللغة ال</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ع</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ربي</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ة</w:t>
            </w:r>
            <w:r w:rsidRPr="008F0497">
              <w:rPr>
                <w:rFonts w:asciiTheme="minorBidi" w:hAnsiTheme="minorBidi" w:hint="cs"/>
                <w:b/>
                <w:bCs/>
                <w:sz w:val="26"/>
                <w:szCs w:val="26"/>
                <w:rtl/>
                <w:lang w:bidi="ar-EG"/>
              </w:rPr>
              <w:t>:</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932D6E">
        <w:trPr>
          <w:trHeight w:val="1201"/>
        </w:trPr>
        <w:sdt>
          <w:sdtPr>
            <w:rPr>
              <w:rFonts w:asciiTheme="minorBidi" w:hAnsiTheme="minorBidi"/>
              <w:b/>
              <w:bCs/>
              <w:sz w:val="26"/>
              <w:szCs w:val="26"/>
              <w:rtl/>
              <w:lang w:bidi="ar-EG"/>
            </w:rPr>
            <w:id w:val="-1080746249"/>
            <w:placeholder>
              <w:docPart w:val="06F3E1377644424AB3768FC560F0C779"/>
            </w:placeholder>
          </w:sdtPr>
          <w:sdtContent>
            <w:tc>
              <w:tcPr>
                <w:tcW w:w="10165" w:type="dxa"/>
                <w:gridSpan w:val="11"/>
              </w:tcPr>
              <w:p w:rsidR="00932D6E" w:rsidRPr="0012646D" w:rsidRDefault="00695598"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أستخدام المواد الطبيعية فى مقاومة الأمراض فى المحاصيل الحقلية  (عفن الجذور فى السمسم )</w:t>
                </w:r>
              </w:p>
            </w:tc>
          </w:sdtContent>
        </w:sdt>
      </w:tr>
      <w:tr w:rsidR="00932D6E" w:rsidRPr="008F0497" w:rsidTr="00932D6E">
        <w:tc>
          <w:tcPr>
            <w:tcW w:w="5826" w:type="dxa"/>
            <w:gridSpan w:val="6"/>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عنوان البحث باللغة الانجليزية</w:t>
            </w:r>
            <w:r w:rsidRPr="008F0497">
              <w:rPr>
                <w:rFonts w:asciiTheme="minorBidi" w:hAnsiTheme="minorBidi" w:hint="cs"/>
                <w:b/>
                <w:bCs/>
                <w:sz w:val="26"/>
                <w:szCs w:val="26"/>
                <w:rtl/>
                <w:lang w:bidi="ar-EG"/>
              </w:rPr>
              <w:t>:</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932D6E">
        <w:trPr>
          <w:trHeight w:val="1273"/>
        </w:trPr>
        <w:tc>
          <w:tcPr>
            <w:tcW w:w="10165" w:type="dxa"/>
            <w:gridSpan w:val="11"/>
          </w:tcPr>
          <w:p w:rsidR="002D17A3" w:rsidRPr="007F7B46" w:rsidRDefault="00C83624" w:rsidP="002D17A3">
            <w:pPr>
              <w:jc w:val="center"/>
              <w:rPr>
                <w:b/>
                <w:bCs/>
                <w:lang w:bidi="ar-EG"/>
              </w:rPr>
            </w:pPr>
            <w:sdt>
              <w:sdtPr>
                <w:rPr>
                  <w:rFonts w:asciiTheme="minorBidi" w:hAnsiTheme="minorBidi"/>
                  <w:b/>
                  <w:bCs/>
                  <w:sz w:val="20"/>
                  <w:szCs w:val="20"/>
                  <w:rtl/>
                  <w:lang w:bidi="ar-EG"/>
                </w:rPr>
                <w:id w:val="1853604066"/>
                <w:placeholder>
                  <w:docPart w:val="179D9C39189D498CA32C611404F9EFCB"/>
                </w:placeholder>
              </w:sdtPr>
              <w:sdtContent>
                <w:r w:rsidR="002D17A3">
                  <w:rPr>
                    <w:rFonts w:asciiTheme="minorBidi" w:hAnsiTheme="minorBidi" w:hint="cs"/>
                    <w:b/>
                    <w:bCs/>
                    <w:sz w:val="20"/>
                    <w:szCs w:val="20"/>
                    <w:rtl/>
                    <w:lang w:bidi="ar-EG"/>
                  </w:rPr>
                  <w:t>(</w:t>
                </w:r>
                <w:r w:rsidR="002D17A3" w:rsidRPr="000C23D5">
                  <w:rPr>
                    <w:b/>
                    <w:bCs/>
                    <w:sz w:val="32"/>
                    <w:szCs w:val="32"/>
                    <w:lang w:bidi="ar-EG"/>
                  </w:rPr>
                  <w:t>Use the natural materials in disease resistance (root rot in sesam</w:t>
                </w:r>
                <w:r w:rsidR="000C23D5" w:rsidRPr="008D0736">
                  <w:rPr>
                    <w:b/>
                    <w:bCs/>
                    <w:sz w:val="36"/>
                    <w:szCs w:val="36"/>
                    <w:lang w:bidi="ar-EG"/>
                  </w:rPr>
                  <w:t xml:space="preserve"> </w:t>
                </w:r>
                <w:r w:rsidR="000C23D5" w:rsidRPr="000C23D5">
                  <w:rPr>
                    <w:b/>
                    <w:bCs/>
                    <w:sz w:val="32"/>
                    <w:szCs w:val="32"/>
                    <w:lang w:bidi="ar-EG"/>
                  </w:rPr>
                  <w:t>Sesamum indicum</w:t>
                </w:r>
                <w:r w:rsidR="000C23D5" w:rsidRPr="008D0736">
                  <w:rPr>
                    <w:b/>
                    <w:bCs/>
                    <w:sz w:val="36"/>
                    <w:szCs w:val="36"/>
                    <w:lang w:bidi="ar-EG"/>
                  </w:rPr>
                  <w:t xml:space="preserve"> .L </w:t>
                </w:r>
                <w:r w:rsidR="002D17A3" w:rsidRPr="000C23D5">
                  <w:rPr>
                    <w:b/>
                    <w:bCs/>
                    <w:sz w:val="32"/>
                    <w:szCs w:val="32"/>
                    <w:lang w:bidi="ar-EG"/>
                  </w:rPr>
                  <w:t xml:space="preserve"> </w:t>
                </w:r>
              </w:sdtContent>
            </w:sdt>
          </w:p>
          <w:p w:rsidR="002D17A3" w:rsidRPr="007F7B46" w:rsidRDefault="002D17A3" w:rsidP="002D17A3">
            <w:pPr>
              <w:jc w:val="center"/>
              <w:rPr>
                <w:b/>
                <w:bCs/>
                <w:lang w:bidi="ar-EG"/>
              </w:rPr>
            </w:pPr>
          </w:p>
          <w:p w:rsidR="00932D6E" w:rsidRPr="008F0497" w:rsidRDefault="00932D6E" w:rsidP="002D17A3">
            <w:pPr>
              <w:jc w:val="center"/>
              <w:rPr>
                <w:rFonts w:asciiTheme="minorBidi" w:hAnsiTheme="minorBidi"/>
                <w:b/>
                <w:bCs/>
                <w:sz w:val="26"/>
                <w:szCs w:val="26"/>
                <w:rtl/>
                <w:lang w:bidi="ar-EG"/>
              </w:rPr>
            </w:pPr>
          </w:p>
        </w:tc>
      </w:tr>
      <w:tr w:rsidR="00932D6E" w:rsidRPr="008F0497" w:rsidTr="00932D6E">
        <w:tc>
          <w:tcPr>
            <w:tcW w:w="5826" w:type="dxa"/>
            <w:gridSpan w:val="6"/>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اسماء المشرفين على الموضوع</w:t>
            </w:r>
            <w:r w:rsidR="00B11BCA">
              <w:rPr>
                <w:rFonts w:asciiTheme="minorBidi" w:hAnsiTheme="minorBidi" w:hint="cs"/>
                <w:b/>
                <w:bCs/>
                <w:sz w:val="26"/>
                <w:szCs w:val="26"/>
                <w:rtl/>
                <w:lang w:bidi="ar-EG"/>
              </w:rPr>
              <w:t>/المشروع</w:t>
            </w:r>
            <w:r w:rsidRPr="008F0497">
              <w:rPr>
                <w:rFonts w:asciiTheme="minorBidi" w:hAnsiTheme="minorBidi"/>
                <w:b/>
                <w:bCs/>
                <w:sz w:val="26"/>
                <w:szCs w:val="26"/>
                <w:rtl/>
                <w:lang w:bidi="ar-EG"/>
              </w:rPr>
              <w:t>البحثى</w:t>
            </w:r>
            <w:r w:rsidRPr="008F0497">
              <w:rPr>
                <w:rFonts w:asciiTheme="minorBidi" w:hAnsiTheme="minorBidi" w:hint="cs"/>
                <w:b/>
                <w:bCs/>
                <w:sz w:val="26"/>
                <w:szCs w:val="26"/>
                <w:rtl/>
                <w:lang w:bidi="ar-EG"/>
              </w:rPr>
              <w:t>:</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417433">
        <w:tc>
          <w:tcPr>
            <w:tcW w:w="628" w:type="dxa"/>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heme="minorBidi" w:hAnsiTheme="minorBidi" w:hint="cs"/>
                <w:b/>
                <w:bCs/>
                <w:sz w:val="26"/>
                <w:szCs w:val="26"/>
                <w:rtl/>
                <w:lang w:bidi="ar-EG"/>
              </w:rPr>
              <w:t>1-</w:t>
            </w:r>
          </w:p>
        </w:tc>
        <w:tc>
          <w:tcPr>
            <w:tcW w:w="5198" w:type="dxa"/>
            <w:gridSpan w:val="5"/>
            <w:vAlign w:val="center"/>
          </w:tcPr>
          <w:p w:rsidR="00932D6E" w:rsidRPr="008F0497" w:rsidRDefault="00C83624" w:rsidP="002D17A3">
            <w:pPr>
              <w:spacing w:line="276" w:lineRule="auto"/>
              <w:rPr>
                <w:rFonts w:asciiTheme="minorBidi" w:hAnsiTheme="minorBidi"/>
                <w:b/>
                <w:bCs/>
                <w:sz w:val="26"/>
                <w:szCs w:val="26"/>
                <w:rtl/>
                <w:lang w:bidi="ar-EG"/>
              </w:rPr>
            </w:pPr>
            <w:sdt>
              <w:sdtPr>
                <w:rPr>
                  <w:rFonts w:asciiTheme="minorBidi" w:hAnsiTheme="minorBidi"/>
                  <w:b/>
                  <w:bCs/>
                  <w:sz w:val="26"/>
                  <w:szCs w:val="26"/>
                  <w:rtl/>
                  <w:lang w:bidi="ar-EG"/>
                </w:rPr>
                <w:id w:val="-719436849"/>
                <w:placeholder>
                  <w:docPart w:val="B77EB3AB01CB49A48A711E770039C765"/>
                </w:placeholder>
              </w:sdtPr>
              <w:sdtContent>
                <w:r w:rsidR="002D17A3">
                  <w:rPr>
                    <w:rFonts w:asciiTheme="minorBidi" w:hAnsiTheme="minorBidi" w:hint="cs"/>
                    <w:b/>
                    <w:bCs/>
                    <w:sz w:val="26"/>
                    <w:szCs w:val="26"/>
                    <w:rtl/>
                    <w:lang w:bidi="ar-EG"/>
                  </w:rPr>
                  <w:t>أ.د / محمد عبد الحميد البرماوى</w:t>
                </w:r>
              </w:sdtContent>
            </w:sdt>
          </w:p>
        </w:tc>
        <w:tc>
          <w:tcPr>
            <w:tcW w:w="146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جهة العمل:</w:t>
            </w:r>
          </w:p>
        </w:tc>
        <w:sdt>
          <w:sdtPr>
            <w:rPr>
              <w:rFonts w:asciiTheme="minorBidi" w:hAnsiTheme="minorBidi"/>
              <w:b/>
              <w:bCs/>
              <w:sz w:val="26"/>
              <w:szCs w:val="26"/>
              <w:rtl/>
              <w:lang w:bidi="ar-EG"/>
            </w:rPr>
            <w:id w:val="-1304613327"/>
            <w:placeholder>
              <w:docPart w:val="17CF1F28849B484A92B6CAD8B9F4A179"/>
            </w:placeholder>
          </w:sdtPr>
          <w:sdtContent>
            <w:tc>
              <w:tcPr>
                <w:tcW w:w="2875" w:type="dxa"/>
                <w:gridSpan w:val="2"/>
                <w:vAlign w:val="center"/>
              </w:tcPr>
              <w:p w:rsidR="00932D6E" w:rsidRPr="008F0497" w:rsidRDefault="002D17A3" w:rsidP="002D17A3">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المحاصيل </w:t>
                </w:r>
                <w:r w:rsidR="0012646D">
                  <w:rPr>
                    <w:rFonts w:asciiTheme="minorBidi" w:hAnsiTheme="minorBidi"/>
                    <w:b/>
                    <w:bCs/>
                    <w:sz w:val="26"/>
                    <w:szCs w:val="26"/>
                    <w:rtl/>
                    <w:lang w:bidi="ar-EG"/>
                  </w:rPr>
                  <w:t>–</w:t>
                </w:r>
                <w:r w:rsidR="0012646D">
                  <w:rPr>
                    <w:rFonts w:asciiTheme="minorBidi" w:hAnsiTheme="minorBidi" w:hint="cs"/>
                    <w:b/>
                    <w:bCs/>
                    <w:sz w:val="26"/>
                    <w:szCs w:val="26"/>
                    <w:rtl/>
                    <w:lang w:bidi="ar-EG"/>
                  </w:rPr>
                  <w:t xml:space="preserve"> كلية الزراعة </w:t>
                </w:r>
                <w:r w:rsidR="0012646D">
                  <w:rPr>
                    <w:rFonts w:asciiTheme="minorBidi" w:hAnsiTheme="minorBidi"/>
                    <w:b/>
                    <w:bCs/>
                    <w:sz w:val="26"/>
                    <w:szCs w:val="26"/>
                    <w:rtl/>
                    <w:lang w:bidi="ar-EG"/>
                  </w:rPr>
                  <w:t>–</w:t>
                </w:r>
                <w:r w:rsidR="0012646D">
                  <w:rPr>
                    <w:rFonts w:asciiTheme="minorBidi" w:hAnsiTheme="minorBidi" w:hint="cs"/>
                    <w:b/>
                    <w:bCs/>
                    <w:sz w:val="26"/>
                    <w:szCs w:val="26"/>
                    <w:rtl/>
                    <w:lang w:bidi="ar-EG"/>
                  </w:rPr>
                  <w:t xml:space="preserve"> جامعة قناة السويس </w:t>
                </w:r>
              </w:p>
            </w:tc>
          </w:sdtContent>
        </w:sdt>
      </w:tr>
      <w:tr w:rsidR="00932D6E" w:rsidRPr="008F0497" w:rsidTr="00417433">
        <w:tc>
          <w:tcPr>
            <w:tcW w:w="628" w:type="dxa"/>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heme="minorBidi" w:hAnsiTheme="minorBidi" w:hint="cs"/>
                <w:b/>
                <w:bCs/>
                <w:sz w:val="26"/>
                <w:szCs w:val="26"/>
                <w:rtl/>
                <w:lang w:bidi="ar-EG"/>
              </w:rPr>
              <w:t>2-</w:t>
            </w:r>
          </w:p>
        </w:tc>
        <w:sdt>
          <w:sdtPr>
            <w:rPr>
              <w:rFonts w:asciiTheme="minorBidi" w:hAnsiTheme="minorBidi"/>
              <w:b/>
              <w:bCs/>
              <w:sz w:val="26"/>
              <w:szCs w:val="26"/>
              <w:rtl/>
              <w:lang w:bidi="ar-EG"/>
            </w:rPr>
            <w:id w:val="-2046664635"/>
            <w:placeholder>
              <w:docPart w:val="F603E46A60A34742B798BA4F45C27BA7"/>
            </w:placeholder>
            <w:showingPlcHdr/>
          </w:sdtPr>
          <w:sdtContent>
            <w:tc>
              <w:tcPr>
                <w:tcW w:w="5198" w:type="dxa"/>
                <w:gridSpan w:val="5"/>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c>
          <w:tcPr>
            <w:tcW w:w="146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 xml:space="preserve"> جهة العمل:</w:t>
            </w:r>
          </w:p>
        </w:tc>
        <w:sdt>
          <w:sdtPr>
            <w:rPr>
              <w:rFonts w:asciiTheme="minorBidi" w:hAnsiTheme="minorBidi"/>
              <w:b/>
              <w:bCs/>
              <w:sz w:val="26"/>
              <w:szCs w:val="26"/>
              <w:rtl/>
              <w:lang w:bidi="ar-EG"/>
            </w:rPr>
            <w:id w:val="-1810926700"/>
            <w:placeholder>
              <w:docPart w:val="EB8269E6535A4193B89ED64F3AA12844"/>
            </w:placeholder>
            <w:showingPlcHdr/>
          </w:sdtPr>
          <w:sdtContent>
            <w:tc>
              <w:tcPr>
                <w:tcW w:w="2875"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r>
      <w:tr w:rsidR="00932D6E" w:rsidRPr="008F0497" w:rsidTr="00417433">
        <w:tc>
          <w:tcPr>
            <w:tcW w:w="628" w:type="dxa"/>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heme="minorBidi" w:hAnsiTheme="minorBidi" w:hint="cs"/>
                <w:b/>
                <w:bCs/>
                <w:sz w:val="26"/>
                <w:szCs w:val="26"/>
                <w:rtl/>
                <w:lang w:bidi="ar-EG"/>
              </w:rPr>
              <w:t>3-</w:t>
            </w:r>
          </w:p>
        </w:tc>
        <w:sdt>
          <w:sdtPr>
            <w:rPr>
              <w:rFonts w:asciiTheme="minorBidi" w:hAnsiTheme="minorBidi"/>
              <w:b/>
              <w:bCs/>
              <w:sz w:val="26"/>
              <w:szCs w:val="26"/>
              <w:rtl/>
              <w:lang w:bidi="ar-EG"/>
            </w:rPr>
            <w:id w:val="228507452"/>
            <w:placeholder>
              <w:docPart w:val="5B883751D1154648B59FCBA99B63627F"/>
            </w:placeholder>
            <w:showingPlcHdr/>
          </w:sdtPr>
          <w:sdtContent>
            <w:tc>
              <w:tcPr>
                <w:tcW w:w="5198" w:type="dxa"/>
                <w:gridSpan w:val="5"/>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c>
          <w:tcPr>
            <w:tcW w:w="146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 xml:space="preserve"> جهة العمل:</w:t>
            </w:r>
          </w:p>
        </w:tc>
        <w:sdt>
          <w:sdtPr>
            <w:rPr>
              <w:rFonts w:asciiTheme="minorBidi" w:hAnsiTheme="minorBidi"/>
              <w:b/>
              <w:bCs/>
              <w:sz w:val="26"/>
              <w:szCs w:val="26"/>
              <w:rtl/>
              <w:lang w:bidi="ar-EG"/>
            </w:rPr>
            <w:id w:val="291795335"/>
            <w:placeholder>
              <w:docPart w:val="DB50E225BFA54F26849ADC4875DC4F75"/>
            </w:placeholder>
            <w:showingPlcHdr/>
          </w:sdtPr>
          <w:sdtContent>
            <w:tc>
              <w:tcPr>
                <w:tcW w:w="2875"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r>
      <w:tr w:rsidR="00932D6E" w:rsidRPr="008F0497" w:rsidTr="00417433">
        <w:trPr>
          <w:trHeight w:val="190"/>
        </w:trPr>
        <w:tc>
          <w:tcPr>
            <w:tcW w:w="10165" w:type="dxa"/>
            <w:gridSpan w:val="11"/>
            <w:vAlign w:val="center"/>
          </w:tcPr>
          <w:p w:rsidR="00932D6E" w:rsidRPr="00417433" w:rsidRDefault="00932D6E" w:rsidP="00932D6E">
            <w:pPr>
              <w:spacing w:line="276" w:lineRule="auto"/>
              <w:jc w:val="both"/>
              <w:rPr>
                <w:rFonts w:asciiTheme="minorBidi" w:hAnsiTheme="minorBidi"/>
                <w:b/>
                <w:bCs/>
                <w:sz w:val="16"/>
                <w:szCs w:val="16"/>
                <w:rtl/>
                <w:lang w:bidi="ar-EG"/>
              </w:rPr>
            </w:pPr>
          </w:p>
        </w:tc>
      </w:tr>
      <w:tr w:rsidR="00932D6E" w:rsidRPr="008F0497" w:rsidTr="00932D6E">
        <w:tc>
          <w:tcPr>
            <w:tcW w:w="5826" w:type="dxa"/>
            <w:gridSpan w:val="6"/>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اوجه الاستفادة من البحث، الجهات المستفيدة:</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B11BCA">
        <w:trPr>
          <w:trHeight w:val="1523"/>
        </w:trPr>
        <w:sdt>
          <w:sdtPr>
            <w:rPr>
              <w:rFonts w:asciiTheme="minorBidi" w:hAnsiTheme="minorBidi"/>
              <w:b/>
              <w:bCs/>
              <w:sz w:val="26"/>
              <w:szCs w:val="26"/>
              <w:rtl/>
              <w:lang w:bidi="ar-EG"/>
            </w:rPr>
            <w:id w:val="-12999203"/>
            <w:placeholder>
              <w:docPart w:val="AD2EE442D6404F38AF0774A57DC9B86D"/>
            </w:placeholder>
          </w:sdtPr>
          <w:sdtContent>
            <w:tc>
              <w:tcPr>
                <w:tcW w:w="10165" w:type="dxa"/>
                <w:gridSpan w:val="11"/>
              </w:tcPr>
              <w:p w:rsidR="002D17A3" w:rsidRPr="0092507D" w:rsidRDefault="0092507D" w:rsidP="0092507D">
                <w:pPr>
                  <w:jc w:val="lowKashida"/>
                  <w:rPr>
                    <w:rFonts w:asciiTheme="minorBidi" w:hAnsiTheme="minorBidi"/>
                    <w:b/>
                    <w:bCs/>
                    <w:sz w:val="24"/>
                    <w:szCs w:val="24"/>
                    <w:rtl/>
                    <w:lang w:bidi="ar-EG"/>
                  </w:rPr>
                </w:pPr>
                <w:r w:rsidRPr="008F0497">
                  <w:rPr>
                    <w:rFonts w:asciiTheme="minorBidi" w:hAnsiTheme="minorBidi" w:hint="cs"/>
                    <w:b/>
                    <w:bCs/>
                    <w:sz w:val="26"/>
                    <w:szCs w:val="26"/>
                    <w:rtl/>
                    <w:lang w:bidi="ar-EG"/>
                  </w:rPr>
                  <w:t xml:space="preserve"> </w:t>
                </w:r>
                <w:r w:rsidRPr="0092507D">
                  <w:rPr>
                    <w:rFonts w:asciiTheme="minorBidi" w:hAnsiTheme="minorBidi" w:hint="cs"/>
                    <w:b/>
                    <w:bCs/>
                    <w:sz w:val="24"/>
                    <w:szCs w:val="24"/>
                    <w:rtl/>
                    <w:lang w:bidi="ar-EG"/>
                  </w:rPr>
                  <w:t>اوجه الاستفادة من البحث</w:t>
                </w:r>
                <w:r w:rsidRPr="0092507D">
                  <w:rPr>
                    <w:rFonts w:asciiTheme="minorBidi" w:hAnsiTheme="minorBidi"/>
                    <w:b/>
                    <w:bCs/>
                    <w:sz w:val="24"/>
                    <w:szCs w:val="24"/>
                    <w:lang w:bidi="ar-EG"/>
                  </w:rPr>
                  <w:t>:</w:t>
                </w:r>
                <w:r w:rsidRPr="0092507D">
                  <w:rPr>
                    <w:rFonts w:asciiTheme="minorBidi" w:hAnsiTheme="minorBidi" w:hint="cs"/>
                    <w:b/>
                    <w:bCs/>
                    <w:sz w:val="24"/>
                    <w:szCs w:val="24"/>
                    <w:rtl/>
                    <w:lang w:bidi="ar-EG"/>
                  </w:rPr>
                  <w:t xml:space="preserve"> </w:t>
                </w:r>
                <w:r w:rsidR="002D17A3" w:rsidRPr="0092507D">
                  <w:rPr>
                    <w:rFonts w:asciiTheme="minorBidi" w:hAnsiTheme="minorBidi" w:hint="cs"/>
                    <w:b/>
                    <w:bCs/>
                    <w:sz w:val="24"/>
                    <w:szCs w:val="24"/>
                    <w:rtl/>
                    <w:lang w:bidi="ar-EG"/>
                  </w:rPr>
                  <w:t>أستخدام المواد الطبيعية</w:t>
                </w:r>
                <w:r>
                  <w:rPr>
                    <w:rFonts w:asciiTheme="minorBidi" w:hAnsiTheme="minorBidi"/>
                    <w:b/>
                    <w:bCs/>
                    <w:sz w:val="24"/>
                    <w:szCs w:val="24"/>
                    <w:lang w:bidi="ar-EG"/>
                  </w:rPr>
                  <w:t xml:space="preserve"> </w:t>
                </w:r>
                <w:r>
                  <w:rPr>
                    <w:rFonts w:asciiTheme="minorBidi" w:hAnsiTheme="minorBidi" w:hint="cs"/>
                    <w:b/>
                    <w:bCs/>
                    <w:sz w:val="24"/>
                    <w:szCs w:val="24"/>
                    <w:rtl/>
                    <w:lang w:bidi="ar-EG"/>
                  </w:rPr>
                  <w:t>بديلاً للمواد الكيماوية</w:t>
                </w:r>
                <w:r w:rsidRPr="0092507D">
                  <w:rPr>
                    <w:rFonts w:asciiTheme="minorBidi" w:hAnsiTheme="minorBidi" w:hint="cs"/>
                    <w:b/>
                    <w:bCs/>
                    <w:sz w:val="24"/>
                    <w:szCs w:val="24"/>
                    <w:rtl/>
                    <w:lang w:bidi="ar-EG"/>
                  </w:rPr>
                  <w:t xml:space="preserve"> فى مقاومة الأمراض فى المحاصيل الحقلية (عفن الجذور فى السمسم )</w:t>
                </w:r>
                <w:r w:rsidR="002D17A3" w:rsidRPr="0092507D">
                  <w:rPr>
                    <w:rFonts w:asciiTheme="minorBidi" w:hAnsiTheme="minorBidi" w:hint="cs"/>
                    <w:b/>
                    <w:bCs/>
                    <w:sz w:val="24"/>
                    <w:szCs w:val="24"/>
                    <w:rtl/>
                    <w:lang w:bidi="ar-EG"/>
                  </w:rPr>
                  <w:t>.</w:t>
                </w:r>
              </w:p>
              <w:p w:rsidR="00932D6E" w:rsidRPr="0092507D" w:rsidRDefault="002D17A3" w:rsidP="0092507D">
                <w:pPr>
                  <w:jc w:val="lowKashida"/>
                  <w:rPr>
                    <w:sz w:val="24"/>
                    <w:szCs w:val="24"/>
                    <w:rtl/>
                  </w:rPr>
                </w:pPr>
                <w:r w:rsidRPr="0092507D">
                  <w:rPr>
                    <w:rFonts w:asciiTheme="minorBidi" w:hAnsiTheme="minorBidi" w:hint="cs"/>
                    <w:b/>
                    <w:bCs/>
                    <w:sz w:val="24"/>
                    <w:szCs w:val="24"/>
                    <w:rtl/>
                    <w:lang w:bidi="ar-EG"/>
                  </w:rPr>
                  <w:t xml:space="preserve">الجهات المستفادة : </w:t>
                </w:r>
                <w:r w:rsidR="002372F5" w:rsidRPr="0092507D">
                  <w:rPr>
                    <w:rFonts w:asciiTheme="minorBidi" w:hAnsiTheme="minorBidi" w:hint="cs"/>
                    <w:b/>
                    <w:bCs/>
                    <w:sz w:val="24"/>
                    <w:szCs w:val="24"/>
                    <w:rtl/>
                    <w:lang w:bidi="ar-EG"/>
                  </w:rPr>
                  <w:t>منتجى ومزارعى محصول السمسم</w:t>
                </w:r>
              </w:p>
            </w:tc>
          </w:sdtContent>
        </w:sdt>
      </w:tr>
      <w:tr w:rsidR="00932D6E" w:rsidRPr="008F0497" w:rsidTr="00932D6E">
        <w:trPr>
          <w:trHeight w:val="131"/>
        </w:trPr>
        <w:tc>
          <w:tcPr>
            <w:tcW w:w="10165" w:type="dxa"/>
            <w:gridSpan w:val="11"/>
            <w:vAlign w:val="center"/>
          </w:tcPr>
          <w:p w:rsidR="00932D6E" w:rsidRPr="006D2DF9" w:rsidRDefault="00932D6E" w:rsidP="00932D6E">
            <w:pPr>
              <w:rPr>
                <w:rFonts w:asciiTheme="minorBidi" w:hAnsiTheme="minorBidi"/>
                <w:b/>
                <w:bCs/>
                <w:sz w:val="6"/>
                <w:szCs w:val="6"/>
                <w:rtl/>
                <w:lang w:bidi="ar-EG"/>
              </w:rPr>
            </w:pPr>
          </w:p>
        </w:tc>
      </w:tr>
      <w:tr w:rsidR="00932D6E" w:rsidRPr="008F0497" w:rsidTr="00B11BCA">
        <w:tc>
          <w:tcPr>
            <w:tcW w:w="260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طريقة العرض</w:t>
            </w:r>
            <w:r w:rsidRPr="008F0497">
              <w:rPr>
                <w:rFonts w:asciiTheme="minorBidi" w:hAnsiTheme="minorBidi" w:hint="cs"/>
                <w:b/>
                <w:bCs/>
                <w:sz w:val="26"/>
                <w:szCs w:val="26"/>
                <w:rtl/>
                <w:lang w:bidi="ar-EG"/>
              </w:rPr>
              <w:t xml:space="preserve"> المفضلة* </w:t>
            </w:r>
          </w:p>
        </w:tc>
        <w:sdt>
          <w:sdtPr>
            <w:rPr>
              <w:rFonts w:asciiTheme="minorBidi" w:hAnsiTheme="minorBidi"/>
              <w:b/>
              <w:bCs/>
              <w:sz w:val="26"/>
              <w:szCs w:val="26"/>
              <w:rtl/>
              <w:lang w:bidi="ar-EG"/>
            </w:rPr>
            <w:id w:val="1961840495"/>
          </w:sdtPr>
          <w:sdtContent>
            <w:tc>
              <w:tcPr>
                <w:tcW w:w="799" w:type="dxa"/>
                <w:vAlign w:val="center"/>
              </w:tcPr>
              <w:p w:rsidR="00932D6E" w:rsidRPr="008F0497" w:rsidRDefault="00B11BCA" w:rsidP="00B11BCA">
                <w:pPr>
                  <w:spacing w:line="276" w:lineRule="auto"/>
                  <w:jc w:val="center"/>
                  <w:rPr>
                    <w:rFonts w:asciiTheme="minorBidi" w:hAnsiTheme="minorBidi"/>
                    <w:b/>
                    <w:bCs/>
                    <w:sz w:val="26"/>
                    <w:szCs w:val="26"/>
                    <w:rtl/>
                    <w:lang w:bidi="ar-EG"/>
                  </w:rPr>
                </w:pPr>
                <w:r>
                  <w:rPr>
                    <w:rFonts w:ascii="Meiryo" w:eastAsia="Meiryo" w:hAnsi="Meiryo" w:cs="Meiryo" w:hint="eastAsia"/>
                    <w:b/>
                    <w:bCs/>
                    <w:sz w:val="26"/>
                    <w:szCs w:val="26"/>
                    <w:rtl/>
                    <w:lang w:bidi="ar-EG"/>
                  </w:rPr>
                  <w:t>☐</w:t>
                </w:r>
              </w:p>
            </w:tc>
          </w:sdtContent>
        </w:sdt>
        <w:tc>
          <w:tcPr>
            <w:tcW w:w="2423" w:type="dxa"/>
            <w:gridSpan w:val="2"/>
            <w:vAlign w:val="center"/>
          </w:tcPr>
          <w:p w:rsidR="00932D6E" w:rsidRPr="008F0497" w:rsidRDefault="00932D6E" w:rsidP="00932D6E">
            <w:pPr>
              <w:spacing w:line="276" w:lineRule="auto"/>
              <w:rPr>
                <w:rFonts w:asciiTheme="minorBidi" w:hAnsiTheme="minorBidi"/>
                <w:b/>
                <w:bCs/>
                <w:sz w:val="26"/>
                <w:szCs w:val="26"/>
                <w:lang w:bidi="ar-EG"/>
              </w:rPr>
            </w:pPr>
            <w:r w:rsidRPr="008F0497">
              <w:rPr>
                <w:rFonts w:asciiTheme="minorBidi" w:hAnsiTheme="minorBidi"/>
                <w:b/>
                <w:bCs/>
                <w:sz w:val="26"/>
                <w:szCs w:val="26"/>
                <w:rtl/>
                <w:lang w:bidi="ar-EG"/>
              </w:rPr>
              <w:t xml:space="preserve">ملصق </w:t>
            </w:r>
            <w:r w:rsidRPr="008F0497">
              <w:rPr>
                <w:rFonts w:asciiTheme="minorBidi" w:hAnsiTheme="minorBidi"/>
                <w:b/>
                <w:bCs/>
                <w:sz w:val="26"/>
                <w:szCs w:val="26"/>
                <w:lang w:bidi="ar-EG"/>
              </w:rPr>
              <w:t>Poster</w:t>
            </w:r>
          </w:p>
        </w:tc>
        <w:sdt>
          <w:sdtPr>
            <w:rPr>
              <w:rFonts w:asciiTheme="minorBidi" w:hAnsiTheme="minorBidi"/>
              <w:b/>
              <w:bCs/>
              <w:sz w:val="26"/>
              <w:szCs w:val="26"/>
              <w:rtl/>
              <w:lang w:bidi="ar-EG"/>
            </w:rPr>
            <w:id w:val="1937248638"/>
          </w:sdtPr>
          <w:sdtContent>
            <w:tc>
              <w:tcPr>
                <w:tcW w:w="1010" w:type="dxa"/>
                <w:gridSpan w:val="2"/>
                <w:vAlign w:val="center"/>
              </w:tcPr>
              <w:p w:rsidR="00932D6E" w:rsidRPr="008F0497" w:rsidRDefault="0012646D" w:rsidP="00932D6E">
                <w:pPr>
                  <w:spacing w:line="276" w:lineRule="auto"/>
                  <w:jc w:val="center"/>
                  <w:rPr>
                    <w:rFonts w:asciiTheme="minorBidi" w:hAnsiTheme="minorBidi"/>
                    <w:b/>
                    <w:bCs/>
                    <w:sz w:val="26"/>
                    <w:szCs w:val="26"/>
                    <w:rtl/>
                    <w:lang w:bidi="ar-EG"/>
                  </w:rPr>
                </w:pPr>
                <w:r>
                  <w:rPr>
                    <w:rFonts w:ascii="Segoe UI Symbol" w:eastAsia="MS Gothic" w:hAnsi="Segoe UI Symbol" w:cs="Segoe UI Symbol" w:hint="cs"/>
                    <w:b/>
                    <w:bCs/>
                    <w:sz w:val="26"/>
                    <w:szCs w:val="26"/>
                    <w:rtl/>
                    <w:lang w:bidi="ar-EG"/>
                  </w:rPr>
                  <w:t>☒</w:t>
                </w:r>
              </w:p>
            </w:tc>
          </w:sdtContent>
        </w:sdt>
        <w:tc>
          <w:tcPr>
            <w:tcW w:w="3329" w:type="dxa"/>
            <w:gridSpan w:val="3"/>
            <w:vAlign w:val="center"/>
          </w:tcPr>
          <w:p w:rsidR="00932D6E" w:rsidRPr="008F0497" w:rsidRDefault="00932D6E" w:rsidP="00932D6E">
            <w:pPr>
              <w:spacing w:line="276" w:lineRule="auto"/>
              <w:rPr>
                <w:rFonts w:asciiTheme="minorBidi" w:hAnsiTheme="minorBidi"/>
                <w:b/>
                <w:bCs/>
                <w:sz w:val="26"/>
                <w:szCs w:val="26"/>
                <w:lang w:bidi="ar-EG"/>
              </w:rPr>
            </w:pPr>
            <w:r w:rsidRPr="008F0497">
              <w:rPr>
                <w:rFonts w:asciiTheme="minorBidi" w:hAnsiTheme="minorBidi"/>
                <w:b/>
                <w:bCs/>
                <w:sz w:val="26"/>
                <w:szCs w:val="26"/>
                <w:rtl/>
                <w:lang w:bidi="ar-EG"/>
              </w:rPr>
              <w:t xml:space="preserve">عرض </w:t>
            </w:r>
            <w:r w:rsidR="00F43654" w:rsidRPr="008F0497">
              <w:rPr>
                <w:rFonts w:asciiTheme="minorBidi" w:hAnsiTheme="minorBidi" w:hint="cs"/>
                <w:b/>
                <w:bCs/>
                <w:sz w:val="26"/>
                <w:szCs w:val="26"/>
                <w:rtl/>
                <w:lang w:bidi="ar-EG"/>
              </w:rPr>
              <w:t>تقديمي</w:t>
            </w:r>
            <w:r w:rsidR="00F43654">
              <w:rPr>
                <w:rFonts w:asciiTheme="minorBidi" w:hAnsiTheme="minorBidi" w:hint="cs"/>
                <w:b/>
                <w:bCs/>
                <w:sz w:val="26"/>
                <w:szCs w:val="26"/>
                <w:rtl/>
                <w:lang w:bidi="ar-EG"/>
              </w:rPr>
              <w:t xml:space="preserve"> شفهي</w:t>
            </w:r>
            <w:r w:rsidRPr="008F0497">
              <w:rPr>
                <w:rFonts w:asciiTheme="minorBidi" w:hAnsiTheme="minorBidi"/>
                <w:b/>
                <w:bCs/>
                <w:sz w:val="26"/>
                <w:szCs w:val="26"/>
                <w:lang w:bidi="ar-EG"/>
              </w:rPr>
              <w:t>Oral</w:t>
            </w:r>
          </w:p>
        </w:tc>
      </w:tr>
      <w:tr w:rsidR="00932D6E" w:rsidRPr="008F0497" w:rsidTr="00932D6E">
        <w:trPr>
          <w:trHeight w:val="180"/>
        </w:trPr>
        <w:tc>
          <w:tcPr>
            <w:tcW w:w="10165" w:type="dxa"/>
            <w:gridSpan w:val="11"/>
            <w:vAlign w:val="center"/>
          </w:tcPr>
          <w:p w:rsidR="00932D6E" w:rsidRPr="00BE40BD" w:rsidRDefault="00932D6E" w:rsidP="00932D6E">
            <w:pPr>
              <w:spacing w:line="276" w:lineRule="auto"/>
              <w:rPr>
                <w:rFonts w:asciiTheme="minorBidi" w:hAnsiTheme="minorBidi"/>
                <w:b/>
                <w:bCs/>
                <w:sz w:val="16"/>
                <w:szCs w:val="16"/>
                <w:rtl/>
                <w:lang w:bidi="ar-EG"/>
              </w:rPr>
            </w:pPr>
            <w:r w:rsidRPr="00BE40BD">
              <w:rPr>
                <w:rFonts w:asciiTheme="minorBidi" w:hAnsiTheme="minorBidi" w:hint="cs"/>
                <w:b/>
                <w:bCs/>
                <w:sz w:val="16"/>
                <w:szCs w:val="16"/>
                <w:rtl/>
                <w:lang w:bidi="ar-EG"/>
              </w:rPr>
              <w:t xml:space="preserve">*  </w:t>
            </w:r>
            <w:r w:rsidRPr="0092507D">
              <w:rPr>
                <w:rFonts w:asciiTheme="minorBidi" w:hAnsiTheme="minorBidi" w:hint="cs"/>
                <w:b/>
                <w:bCs/>
                <w:sz w:val="24"/>
                <w:szCs w:val="24"/>
                <w:rtl/>
                <w:lang w:bidi="ar-EG"/>
              </w:rPr>
              <w:t>ستقوم اللجنة المنظمة بالتواصل مع مقدمي الأبحاث لتأكيد طريقة العرض او تعديلها.</w:t>
            </w:r>
          </w:p>
        </w:tc>
      </w:tr>
      <w:tr w:rsidR="00932D6E" w:rsidRPr="008F0497" w:rsidTr="00546AB6">
        <w:tc>
          <w:tcPr>
            <w:tcW w:w="3712" w:type="dxa"/>
            <w:gridSpan w:val="5"/>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 xml:space="preserve">توقيع المتقدم </w:t>
            </w:r>
            <w:r w:rsidRPr="008F0497">
              <w:rPr>
                <w:rFonts w:asciiTheme="minorBidi" w:hAnsiTheme="minorBidi" w:hint="cs"/>
                <w:b/>
                <w:bCs/>
                <w:sz w:val="26"/>
                <w:szCs w:val="26"/>
                <w:rtl/>
                <w:lang w:bidi="ar-EG"/>
              </w:rPr>
              <w:t>:</w:t>
            </w:r>
          </w:p>
        </w:tc>
        <w:tc>
          <w:tcPr>
            <w:tcW w:w="3906" w:type="dxa"/>
            <w:gridSpan w:val="5"/>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546AB6">
        <w:sdt>
          <w:sdtPr>
            <w:rPr>
              <w:rFonts w:asciiTheme="minorBidi" w:hAnsiTheme="minorBidi"/>
              <w:b/>
              <w:bCs/>
              <w:sz w:val="26"/>
              <w:szCs w:val="26"/>
              <w:rtl/>
              <w:lang w:bidi="ar-EG"/>
            </w:rPr>
            <w:id w:val="-148359901"/>
            <w:placeholder>
              <w:docPart w:val="50C649F3E6754B61B2F8DF1DCC6A27B7"/>
            </w:placeholder>
          </w:sdtPr>
          <w:sdtContent>
            <w:tc>
              <w:tcPr>
                <w:tcW w:w="3712" w:type="dxa"/>
                <w:gridSpan w:val="5"/>
                <w:tcBorders>
                  <w:bottom w:val="single" w:sz="4" w:space="0" w:color="auto"/>
                </w:tcBorders>
                <w:vAlign w:val="center"/>
              </w:tcPr>
              <w:p w:rsidR="00932D6E" w:rsidRPr="008F0497" w:rsidRDefault="008D0736" w:rsidP="008D0736">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منة الله عبد المنعم خليل إبراهيم </w:t>
                </w:r>
              </w:p>
            </w:tc>
          </w:sdtContent>
        </w:sdt>
        <w:tc>
          <w:tcPr>
            <w:tcW w:w="2859"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توقيع احد المشرفين</w:t>
            </w:r>
            <w:r w:rsidRPr="008F0497">
              <w:rPr>
                <w:rFonts w:asciiTheme="minorBidi" w:hAnsiTheme="minorBidi" w:hint="cs"/>
                <w:b/>
                <w:bCs/>
                <w:sz w:val="26"/>
                <w:szCs w:val="26"/>
                <w:rtl/>
                <w:lang w:bidi="ar-EG"/>
              </w:rPr>
              <w:t>:</w:t>
            </w:r>
          </w:p>
        </w:tc>
        <w:sdt>
          <w:sdtPr>
            <w:rPr>
              <w:rFonts w:asciiTheme="minorBidi" w:hAnsiTheme="minorBidi"/>
              <w:b/>
              <w:bCs/>
              <w:sz w:val="26"/>
              <w:szCs w:val="26"/>
              <w:rtl/>
              <w:lang w:bidi="ar-EG"/>
            </w:rPr>
            <w:id w:val="936020258"/>
          </w:sdtPr>
          <w:sdtContent>
            <w:tc>
              <w:tcPr>
                <w:tcW w:w="3594" w:type="dxa"/>
                <w:gridSpan w:val="4"/>
                <w:tcBorders>
                  <w:bottom w:val="single" w:sz="4" w:space="0" w:color="auto"/>
                </w:tcBorders>
                <w:vAlign w:val="center"/>
              </w:tcPr>
              <w:p w:rsidR="00932D6E" w:rsidRPr="008F0497" w:rsidRDefault="008D0736"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أ.د/ محمد عبد الحميد البرماوى</w:t>
                </w:r>
              </w:p>
            </w:tc>
          </w:sdtContent>
        </w:sdt>
      </w:tr>
    </w:tbl>
    <w:p w:rsidR="000E3228" w:rsidRPr="000E3228" w:rsidRDefault="000E3228" w:rsidP="00AA62BF">
      <w:pPr>
        <w:jc w:val="center"/>
        <w:rPr>
          <w:b/>
          <w:bCs/>
          <w:sz w:val="2"/>
          <w:szCs w:val="2"/>
          <w:rtl/>
          <w:lang w:bidi="ar-EG"/>
        </w:rPr>
      </w:pPr>
    </w:p>
    <w:p w:rsidR="005A210A" w:rsidRPr="008D0736" w:rsidRDefault="00BE40BD" w:rsidP="008D0736">
      <w:pPr>
        <w:bidi w:val="0"/>
        <w:jc w:val="center"/>
        <w:rPr>
          <w:rFonts w:ascii="Times New Roman" w:hAnsi="Times New Roman" w:cs="Times New Roman"/>
          <w:b/>
          <w:bCs/>
          <w:sz w:val="36"/>
          <w:szCs w:val="36"/>
          <w:lang w:bidi="ar-EG"/>
        </w:rPr>
      </w:pPr>
      <w:r w:rsidRPr="008D0736">
        <w:rPr>
          <w:b/>
          <w:bCs/>
          <w:sz w:val="36"/>
          <w:szCs w:val="36"/>
          <w:rtl/>
          <w:lang w:bidi="ar-EG"/>
        </w:rPr>
        <w:br w:type="page"/>
      </w:r>
      <w:sdt>
        <w:sdtPr>
          <w:rPr>
            <w:rFonts w:asciiTheme="majorBidi" w:hAnsiTheme="majorBidi" w:cstheme="majorBidi"/>
            <w:b/>
            <w:bCs/>
            <w:caps/>
            <w:sz w:val="36"/>
            <w:szCs w:val="36"/>
          </w:rPr>
          <w:id w:val="967235680"/>
        </w:sdtPr>
        <w:sdtContent>
          <w:r w:rsidR="008D0736" w:rsidRPr="008D0736">
            <w:rPr>
              <w:b/>
              <w:bCs/>
              <w:sz w:val="36"/>
              <w:szCs w:val="36"/>
              <w:lang w:bidi="ar-EG"/>
            </w:rPr>
            <w:t xml:space="preserve"> (</w:t>
          </w:r>
          <w:r w:rsidR="008D0736" w:rsidRPr="00551809">
            <w:rPr>
              <w:b/>
              <w:bCs/>
              <w:sz w:val="32"/>
              <w:szCs w:val="32"/>
              <w:lang w:bidi="ar-EG"/>
            </w:rPr>
            <w:t>Use the natural materials in disease resistance (root rot in</w:t>
          </w:r>
          <w:r w:rsidR="008D0736" w:rsidRPr="008D0736">
            <w:rPr>
              <w:b/>
              <w:bCs/>
              <w:sz w:val="36"/>
              <w:szCs w:val="36"/>
              <w:lang w:bidi="ar-EG"/>
            </w:rPr>
            <w:t xml:space="preserve"> </w:t>
          </w:r>
          <w:r w:rsidR="008D0736" w:rsidRPr="00551809">
            <w:rPr>
              <w:b/>
              <w:bCs/>
              <w:sz w:val="32"/>
              <w:szCs w:val="32"/>
              <w:lang w:bidi="ar-EG"/>
            </w:rPr>
            <w:t>sesame , Sesamum indicum .L</w:t>
          </w:r>
          <w:r w:rsidR="008D0736" w:rsidRPr="008D0736">
            <w:rPr>
              <w:b/>
              <w:bCs/>
              <w:sz w:val="36"/>
              <w:szCs w:val="36"/>
              <w:lang w:bidi="ar-EG"/>
            </w:rPr>
            <w:t xml:space="preserve"> </w:t>
          </w:r>
        </w:sdtContent>
      </w:sdt>
    </w:p>
    <w:p w:rsidR="005A210A" w:rsidRPr="00D61C20" w:rsidRDefault="005A210A" w:rsidP="005A210A">
      <w:pPr>
        <w:jc w:val="center"/>
        <w:rPr>
          <w:rFonts w:asciiTheme="majorBidi" w:hAnsiTheme="majorBidi" w:cstheme="majorBidi"/>
          <w:b/>
          <w:bCs/>
          <w:caps/>
          <w:sz w:val="12"/>
          <w:szCs w:val="12"/>
        </w:rPr>
      </w:pPr>
    </w:p>
    <w:sdt>
      <w:sdtPr>
        <w:rPr>
          <w:rFonts w:asciiTheme="majorBidi" w:hAnsiTheme="majorBidi" w:cstheme="majorBidi"/>
          <w:b/>
          <w:bCs/>
          <w:sz w:val="28"/>
          <w:szCs w:val="28"/>
        </w:rPr>
        <w:id w:val="1462239573"/>
      </w:sdtPr>
      <w:sdtContent>
        <w:p w:rsidR="005A210A" w:rsidRPr="00D61C20" w:rsidRDefault="008D0736" w:rsidP="00BB4684">
          <w:pPr>
            <w:bidi w:val="0"/>
            <w:jc w:val="center"/>
            <w:rPr>
              <w:rFonts w:asciiTheme="majorBidi" w:hAnsiTheme="majorBidi" w:cstheme="majorBidi"/>
              <w:b/>
              <w:bCs/>
              <w:sz w:val="28"/>
              <w:szCs w:val="28"/>
            </w:rPr>
          </w:pPr>
          <w:r w:rsidRPr="0092507D">
            <w:rPr>
              <w:rFonts w:asciiTheme="majorBidi" w:hAnsiTheme="majorBidi" w:cstheme="majorBidi"/>
              <w:b/>
              <w:bCs/>
              <w:sz w:val="24"/>
              <w:szCs w:val="24"/>
            </w:rPr>
            <w:t>Mennaallah</w:t>
          </w:r>
          <w:r w:rsidR="00BB4684" w:rsidRPr="0092507D">
            <w:rPr>
              <w:rFonts w:asciiTheme="majorBidi" w:hAnsiTheme="majorBidi" w:cstheme="majorBidi" w:hint="cs"/>
              <w:b/>
              <w:bCs/>
              <w:sz w:val="24"/>
              <w:szCs w:val="24"/>
              <w:rtl/>
            </w:rPr>
            <w:t xml:space="preserve"> </w:t>
          </w:r>
          <w:r w:rsidR="00BB4684" w:rsidRPr="0092507D">
            <w:rPr>
              <w:rFonts w:asciiTheme="majorBidi" w:hAnsiTheme="majorBidi" w:cstheme="majorBidi"/>
              <w:b/>
              <w:bCs/>
              <w:sz w:val="24"/>
              <w:szCs w:val="24"/>
            </w:rPr>
            <w:t>A.</w:t>
          </w:r>
          <w:r w:rsidRPr="0092507D">
            <w:rPr>
              <w:rFonts w:asciiTheme="majorBidi" w:hAnsiTheme="majorBidi" w:cstheme="majorBidi"/>
              <w:b/>
              <w:bCs/>
              <w:sz w:val="24"/>
              <w:szCs w:val="24"/>
            </w:rPr>
            <w:t xml:space="preserve"> </w:t>
          </w:r>
          <w:r w:rsidR="00BB4684" w:rsidRPr="0092507D">
            <w:rPr>
              <w:rFonts w:asciiTheme="minorBidi" w:hAnsiTheme="minorBidi"/>
              <w:b/>
              <w:bCs/>
              <w:sz w:val="24"/>
              <w:szCs w:val="24"/>
              <w:lang w:bidi="ar-EG"/>
            </w:rPr>
            <w:t xml:space="preserve">El-shamy </w:t>
          </w:r>
          <w:r w:rsidR="00BB4684" w:rsidRPr="0092507D">
            <w:rPr>
              <w:rFonts w:asciiTheme="majorBidi" w:hAnsiTheme="majorBidi" w:cstheme="majorBidi"/>
              <w:b/>
              <w:bCs/>
              <w:sz w:val="24"/>
              <w:szCs w:val="24"/>
            </w:rPr>
            <w:t xml:space="preserve">&amp; </w:t>
          </w:r>
          <w:r w:rsidRPr="0092507D">
            <w:rPr>
              <w:rFonts w:asciiTheme="majorBidi" w:hAnsiTheme="majorBidi" w:cstheme="majorBidi"/>
              <w:b/>
              <w:bCs/>
              <w:sz w:val="24"/>
              <w:szCs w:val="24"/>
            </w:rPr>
            <w:t xml:space="preserve"> Mohamed </w:t>
          </w:r>
          <w:r w:rsidR="00BB4684" w:rsidRPr="0092507D">
            <w:rPr>
              <w:rFonts w:asciiTheme="majorBidi" w:hAnsiTheme="majorBidi" w:cstheme="majorBidi"/>
              <w:b/>
              <w:bCs/>
              <w:sz w:val="24"/>
              <w:szCs w:val="24"/>
            </w:rPr>
            <w:t>A. El-Bramawy</w:t>
          </w:r>
        </w:p>
      </w:sdtContent>
    </w:sdt>
    <w:sdt>
      <w:sdtPr>
        <w:rPr>
          <w:rFonts w:asciiTheme="majorBidi" w:hAnsiTheme="majorBidi" w:cstheme="majorBidi"/>
          <w:i/>
          <w:iCs/>
          <w:sz w:val="24"/>
          <w:szCs w:val="24"/>
        </w:rPr>
        <w:id w:val="1510804761"/>
      </w:sdtPr>
      <w:sdtContent>
        <w:p w:rsidR="005A210A" w:rsidRPr="004B719E" w:rsidRDefault="000C23D5" w:rsidP="000C23D5">
          <w:pPr>
            <w:bidi w:val="0"/>
            <w:jc w:val="center"/>
            <w:rPr>
              <w:rFonts w:asciiTheme="majorBidi" w:hAnsiTheme="majorBidi" w:cstheme="majorBidi"/>
              <w:i/>
              <w:iCs/>
              <w:sz w:val="24"/>
              <w:szCs w:val="24"/>
            </w:rPr>
          </w:pPr>
          <w:r>
            <w:rPr>
              <w:rFonts w:asciiTheme="majorBidi" w:hAnsiTheme="majorBidi" w:cstheme="majorBidi"/>
              <w:i/>
              <w:iCs/>
              <w:sz w:val="24"/>
              <w:szCs w:val="24"/>
            </w:rPr>
            <w:t>Agronomy</w:t>
          </w:r>
          <w:r w:rsidR="0012646D">
            <w:rPr>
              <w:rFonts w:asciiTheme="majorBidi" w:hAnsiTheme="majorBidi" w:cstheme="majorBidi"/>
              <w:i/>
              <w:iCs/>
              <w:sz w:val="24"/>
              <w:szCs w:val="24"/>
            </w:rPr>
            <w:t xml:space="preserve"> Department, Faculty of Agriculture, Suez Canal University  </w:t>
          </w:r>
        </w:p>
      </w:sdtContent>
    </w:sdt>
    <w:p w:rsidR="00551809" w:rsidRDefault="00551809" w:rsidP="00551809">
      <w:pPr>
        <w:pStyle w:val="HTMLPreformatted"/>
        <w:shd w:val="clear" w:color="auto" w:fill="FFFFFF"/>
        <w:jc w:val="lowKashida"/>
        <w:rPr>
          <w:rFonts w:asciiTheme="majorBidi" w:hAnsiTheme="majorBidi" w:cstheme="majorBidi"/>
          <w:sz w:val="24"/>
          <w:szCs w:val="24"/>
          <w:lang w:bidi="ar-EG"/>
        </w:rPr>
      </w:pPr>
      <w:r w:rsidRPr="00551809">
        <w:rPr>
          <w:rFonts w:asciiTheme="majorBidi" w:hAnsiTheme="majorBidi" w:cstheme="majorBidi"/>
          <w:b/>
          <w:bCs/>
          <w:sz w:val="24"/>
          <w:szCs w:val="24"/>
          <w:lang w:bidi="ar-EG"/>
        </w:rPr>
        <w:t>Abstract</w:t>
      </w:r>
      <w:r>
        <w:rPr>
          <w:rFonts w:asciiTheme="majorBidi" w:hAnsiTheme="majorBidi" w:cstheme="majorBidi"/>
          <w:sz w:val="24"/>
          <w:szCs w:val="24"/>
          <w:lang w:bidi="ar-EG"/>
        </w:rPr>
        <w:t>:</w:t>
      </w:r>
      <w:r w:rsidR="009724C4">
        <w:rPr>
          <w:rFonts w:asciiTheme="majorBidi" w:hAnsiTheme="majorBidi" w:cstheme="majorBidi"/>
          <w:sz w:val="24"/>
          <w:szCs w:val="24"/>
          <w:lang w:bidi="ar-EG"/>
        </w:rPr>
        <w:t xml:space="preserve">  </w:t>
      </w:r>
    </w:p>
    <w:p w:rsidR="00551809" w:rsidRPr="00551809" w:rsidRDefault="00551809" w:rsidP="00551809">
      <w:pPr>
        <w:pStyle w:val="HTMLPreformatted"/>
        <w:shd w:val="clear" w:color="auto" w:fill="FFFFFF"/>
        <w:jc w:val="lowKashida"/>
        <w:rPr>
          <w:rFonts w:asciiTheme="majorBidi" w:hAnsiTheme="majorBidi" w:cstheme="majorBidi"/>
          <w:sz w:val="16"/>
          <w:szCs w:val="16"/>
          <w:lang w:bidi="ar-EG"/>
        </w:rPr>
      </w:pPr>
    </w:p>
    <w:p w:rsidR="00551809" w:rsidRPr="00551809" w:rsidRDefault="00551809" w:rsidP="00551809">
      <w:pPr>
        <w:pStyle w:val="HTMLPreformatted"/>
        <w:shd w:val="clear" w:color="auto" w:fill="FFFFFF"/>
        <w:jc w:val="lowKashida"/>
        <w:rPr>
          <w:rFonts w:asciiTheme="majorBidi" w:eastAsiaTheme="minorHAnsi" w:hAnsiTheme="majorBidi" w:cstheme="majorBidi"/>
          <w:sz w:val="24"/>
          <w:szCs w:val="24"/>
          <w:lang w:bidi="ar-EG"/>
        </w:rPr>
      </w:pPr>
      <w:r>
        <w:rPr>
          <w:rFonts w:asciiTheme="majorBidi" w:eastAsiaTheme="minorHAnsi" w:hAnsiTheme="majorBidi" w:cstheme="majorBidi"/>
          <w:sz w:val="24"/>
          <w:szCs w:val="24"/>
          <w:lang w:bidi="ar-EG"/>
        </w:rPr>
        <w:t xml:space="preserve">      </w:t>
      </w:r>
      <w:r w:rsidR="009724C4" w:rsidRPr="00551809">
        <w:rPr>
          <w:rFonts w:asciiTheme="majorBidi" w:eastAsiaTheme="minorHAnsi" w:hAnsiTheme="majorBidi" w:cstheme="majorBidi"/>
          <w:sz w:val="24"/>
          <w:szCs w:val="24"/>
          <w:lang w:bidi="ar-EG"/>
        </w:rPr>
        <w:t>Due to the seriousness of the diseases affecting field crops, and the causes of the lack of a large crop and the most serious is resistance to pesticides that cause harm to humans, plants, soil and water, directly and indirectly, a field experiment was conducted within the plantations</w:t>
      </w:r>
      <w:r w:rsidRPr="00551809">
        <w:rPr>
          <w:rFonts w:asciiTheme="majorBidi" w:eastAsiaTheme="minorHAnsi" w:hAnsiTheme="majorBidi" w:cstheme="majorBidi"/>
          <w:sz w:val="24"/>
          <w:szCs w:val="24"/>
          <w:lang w:bidi="ar-EG"/>
        </w:rPr>
        <w:t xml:space="preserve"> in</w:t>
      </w:r>
      <w:r w:rsidR="009724C4" w:rsidRPr="00551809">
        <w:rPr>
          <w:rFonts w:asciiTheme="majorBidi" w:eastAsiaTheme="minorHAnsi" w:hAnsiTheme="majorBidi" w:cstheme="majorBidi"/>
          <w:sz w:val="24"/>
          <w:szCs w:val="24"/>
          <w:lang w:bidi="ar-EG"/>
        </w:rPr>
        <w:t xml:space="preserve"> </w:t>
      </w:r>
      <w:r w:rsidRPr="00551809">
        <w:rPr>
          <w:rFonts w:asciiTheme="majorBidi" w:eastAsiaTheme="minorHAnsi" w:hAnsiTheme="majorBidi" w:cstheme="majorBidi"/>
          <w:sz w:val="24"/>
          <w:szCs w:val="24"/>
          <w:lang w:bidi="ar-EG"/>
        </w:rPr>
        <w:t>Farm of the Faculty of Agriculture - Suez Canal University</w:t>
      </w:r>
      <w:r w:rsidRPr="00551809">
        <w:rPr>
          <w:rFonts w:asciiTheme="majorBidi" w:hAnsiTheme="majorBidi" w:cstheme="majorBidi"/>
          <w:sz w:val="24"/>
          <w:szCs w:val="24"/>
          <w:lang w:bidi="ar-EG"/>
        </w:rPr>
        <w:t xml:space="preserve"> </w:t>
      </w:r>
      <w:r>
        <w:rPr>
          <w:rFonts w:asciiTheme="majorBidi" w:hAnsiTheme="majorBidi" w:cstheme="majorBidi"/>
          <w:sz w:val="24"/>
          <w:szCs w:val="24"/>
          <w:lang w:bidi="ar-EG"/>
        </w:rPr>
        <w:t>t</w:t>
      </w:r>
      <w:r w:rsidRPr="009724C4">
        <w:rPr>
          <w:rFonts w:asciiTheme="majorBidi" w:hAnsiTheme="majorBidi" w:cstheme="majorBidi"/>
          <w:sz w:val="24"/>
          <w:szCs w:val="24"/>
          <w:lang w:bidi="ar-EG"/>
        </w:rPr>
        <w:t>o study the effect of natural materials (</w:t>
      </w:r>
      <w:r w:rsidRPr="00A96BDA">
        <w:rPr>
          <w:rFonts w:asciiTheme="majorBidi" w:hAnsiTheme="majorBidi" w:cstheme="majorBidi"/>
          <w:sz w:val="24"/>
          <w:szCs w:val="24"/>
          <w:lang w:bidi="ar-EG"/>
        </w:rPr>
        <w:t>Lupin</w:t>
      </w:r>
      <w:r w:rsidRPr="009724C4">
        <w:rPr>
          <w:rFonts w:asciiTheme="majorBidi" w:hAnsiTheme="majorBidi" w:cstheme="majorBidi"/>
          <w:sz w:val="24"/>
          <w:szCs w:val="24"/>
          <w:lang w:bidi="ar-EG"/>
        </w:rPr>
        <w:t>, a source of l</w:t>
      </w:r>
      <w:r>
        <w:rPr>
          <w:rFonts w:asciiTheme="majorBidi" w:hAnsiTheme="majorBidi" w:cstheme="majorBidi"/>
          <w:sz w:val="24"/>
          <w:szCs w:val="24"/>
          <w:lang w:bidi="ar-EG"/>
        </w:rPr>
        <w:t>u</w:t>
      </w:r>
      <w:r w:rsidRPr="009724C4">
        <w:rPr>
          <w:rFonts w:asciiTheme="majorBidi" w:hAnsiTheme="majorBidi" w:cstheme="majorBidi"/>
          <w:sz w:val="24"/>
          <w:szCs w:val="24"/>
          <w:lang w:bidi="ar-EG"/>
        </w:rPr>
        <w:t>p</w:t>
      </w:r>
      <w:r>
        <w:rPr>
          <w:rFonts w:asciiTheme="majorBidi" w:hAnsiTheme="majorBidi" w:cstheme="majorBidi"/>
          <w:sz w:val="24"/>
          <w:szCs w:val="24"/>
          <w:lang w:bidi="ar-EG"/>
        </w:rPr>
        <w:t>anin</w:t>
      </w:r>
      <w:r w:rsidRPr="009724C4">
        <w:rPr>
          <w:rFonts w:asciiTheme="majorBidi" w:hAnsiTheme="majorBidi" w:cstheme="majorBidi"/>
          <w:sz w:val="24"/>
          <w:szCs w:val="24"/>
          <w:lang w:bidi="ar-EG"/>
        </w:rPr>
        <w:t>, canola oil as a</w:t>
      </w:r>
      <w:r w:rsidRPr="00551809">
        <w:rPr>
          <w:rFonts w:asciiTheme="majorBidi" w:hAnsiTheme="majorBidi" w:cstheme="majorBidi"/>
          <w:sz w:val="24"/>
          <w:szCs w:val="24"/>
          <w:lang w:bidi="ar-EG"/>
        </w:rPr>
        <w:t xml:space="preserve"> </w:t>
      </w:r>
      <w:r w:rsidRPr="009724C4">
        <w:rPr>
          <w:rFonts w:asciiTheme="majorBidi" w:hAnsiTheme="majorBidi" w:cstheme="majorBidi"/>
          <w:sz w:val="24"/>
          <w:szCs w:val="24"/>
          <w:lang w:bidi="ar-EG"/>
        </w:rPr>
        <w:t>source of aerosic</w:t>
      </w:r>
      <w:r>
        <w:rPr>
          <w:rFonts w:asciiTheme="majorBidi" w:hAnsiTheme="majorBidi" w:cstheme="majorBidi"/>
          <w:sz w:val="24"/>
          <w:szCs w:val="24"/>
          <w:lang w:bidi="ar-EG"/>
        </w:rPr>
        <w:t xml:space="preserve"> acid</w:t>
      </w:r>
      <w:r w:rsidRPr="009724C4">
        <w:rPr>
          <w:rFonts w:asciiTheme="majorBidi" w:hAnsiTheme="majorBidi" w:cstheme="majorBidi"/>
          <w:sz w:val="24"/>
          <w:szCs w:val="24"/>
          <w:lang w:bidi="ar-EG"/>
        </w:rPr>
        <w:t xml:space="preserve">), to resist the disease of root rot with sesame as the most serious diseases of the crop and caused by </w:t>
      </w:r>
      <w:r w:rsidRPr="009724C4">
        <w:rPr>
          <w:rFonts w:asciiTheme="majorBidi" w:hAnsiTheme="majorBidi" w:cstheme="majorBidi"/>
          <w:i/>
          <w:iCs/>
          <w:sz w:val="24"/>
          <w:szCs w:val="24"/>
          <w:lang w:bidi="ar-EG"/>
        </w:rPr>
        <w:t>Macrophomina phaseolina</w:t>
      </w:r>
      <w:r w:rsidRPr="009724C4">
        <w:rPr>
          <w:rFonts w:asciiTheme="majorBidi" w:hAnsiTheme="majorBidi" w:cstheme="majorBidi"/>
          <w:sz w:val="24"/>
          <w:szCs w:val="24"/>
          <w:lang w:bidi="ar-EG"/>
        </w:rPr>
        <w:t>. The soil was analyzed chemically and biologically, and then an industrial infection of path</w:t>
      </w:r>
      <w:r>
        <w:rPr>
          <w:rFonts w:asciiTheme="majorBidi" w:hAnsiTheme="majorBidi" w:cstheme="majorBidi"/>
          <w:sz w:val="24"/>
          <w:szCs w:val="24"/>
          <w:lang w:bidi="ar-EG"/>
        </w:rPr>
        <w:t>gen</w:t>
      </w:r>
      <w:r w:rsidRPr="009724C4">
        <w:rPr>
          <w:rFonts w:asciiTheme="majorBidi" w:hAnsiTheme="majorBidi" w:cstheme="majorBidi"/>
          <w:sz w:val="24"/>
          <w:szCs w:val="24"/>
          <w:lang w:bidi="ar-EG"/>
        </w:rPr>
        <w:t xml:space="preserve"> was carried out in the plants before planting. Lobinin was added in two forms (liquid and crushed), aerosol acid in agriculture for the fields treated with industrial infection with pathogenic fungus, and another without fungal treatment, where the isolates were distributed in the random</w:t>
      </w:r>
      <w:r>
        <w:rPr>
          <w:rFonts w:asciiTheme="majorBidi" w:hAnsiTheme="majorBidi" w:cstheme="majorBidi"/>
          <w:sz w:val="24"/>
          <w:szCs w:val="24"/>
          <w:lang w:bidi="ar-EG"/>
        </w:rPr>
        <w:t xml:space="preserve"> complete block</w:t>
      </w:r>
      <w:r w:rsidRPr="009724C4">
        <w:rPr>
          <w:rFonts w:asciiTheme="majorBidi" w:hAnsiTheme="majorBidi" w:cstheme="majorBidi"/>
          <w:sz w:val="24"/>
          <w:szCs w:val="24"/>
          <w:lang w:bidi="ar-EG"/>
        </w:rPr>
        <w:t xml:space="preserve"> design whole sectors with three replicates. Sesame seeds were grown with two varieties (Shandawil 3, Toshka 1). The results showed that the natural materials had an effective effect on the resistance of root rot disease, where the resistance was more pronounced in the treatment with lupine fluid, followed by treatment with aerosic</w:t>
      </w:r>
      <w:r>
        <w:rPr>
          <w:rFonts w:asciiTheme="majorBidi" w:hAnsiTheme="majorBidi" w:cstheme="majorBidi"/>
          <w:sz w:val="24"/>
          <w:szCs w:val="24"/>
          <w:lang w:bidi="ar-EG"/>
        </w:rPr>
        <w:t xml:space="preserve"> acid </w:t>
      </w:r>
      <w:r w:rsidRPr="009724C4">
        <w:rPr>
          <w:rFonts w:asciiTheme="majorBidi" w:hAnsiTheme="majorBidi" w:cstheme="majorBidi"/>
          <w:sz w:val="24"/>
          <w:szCs w:val="24"/>
          <w:lang w:bidi="ar-EG"/>
        </w:rPr>
        <w:t>and finally treated with lupine. The study recommended the need to resist diseases (root rot in the sun) natural materials to avoid the impact of chemical pesticides.</w:t>
      </w:r>
    </w:p>
    <w:p w:rsidR="00551809" w:rsidRPr="00551809" w:rsidRDefault="00551809" w:rsidP="009724C4">
      <w:pPr>
        <w:bidi w:val="0"/>
        <w:jc w:val="lowKashida"/>
        <w:rPr>
          <w:rFonts w:asciiTheme="majorBidi" w:hAnsiTheme="majorBidi" w:cstheme="majorBidi"/>
          <w:sz w:val="10"/>
          <w:szCs w:val="10"/>
          <w:lang w:bidi="ar-EG"/>
        </w:rPr>
      </w:pPr>
    </w:p>
    <w:p w:rsidR="008D0736" w:rsidRPr="002372F5" w:rsidRDefault="009724C4" w:rsidP="00551809">
      <w:pPr>
        <w:bidi w:val="0"/>
        <w:jc w:val="lowKashida"/>
        <w:rPr>
          <w:rFonts w:asciiTheme="majorBidi" w:hAnsiTheme="majorBidi" w:cstheme="majorBidi"/>
          <w:sz w:val="24"/>
          <w:szCs w:val="24"/>
          <w:lang w:bidi="ar-EG"/>
        </w:rPr>
      </w:pPr>
      <w:r w:rsidRPr="00551809">
        <w:rPr>
          <w:rFonts w:asciiTheme="majorBidi" w:hAnsiTheme="majorBidi" w:cstheme="majorBidi"/>
          <w:b/>
          <w:bCs/>
          <w:sz w:val="24"/>
          <w:szCs w:val="24"/>
          <w:lang w:bidi="ar-EG"/>
        </w:rPr>
        <w:t>Keywords</w:t>
      </w:r>
      <w:r w:rsidRPr="009724C4">
        <w:rPr>
          <w:rFonts w:asciiTheme="majorBidi" w:hAnsiTheme="majorBidi" w:cstheme="majorBidi"/>
          <w:sz w:val="24"/>
          <w:szCs w:val="24"/>
          <w:lang w:bidi="ar-EG"/>
        </w:rPr>
        <w:t xml:space="preserve">: natural materials - thermos - lupine </w:t>
      </w:r>
      <w:r w:rsidR="00551809">
        <w:rPr>
          <w:rFonts w:asciiTheme="majorBidi" w:hAnsiTheme="majorBidi" w:cstheme="majorBidi"/>
          <w:sz w:val="24"/>
          <w:szCs w:val="24"/>
          <w:lang w:bidi="ar-EG"/>
        </w:rPr>
        <w:t>–</w:t>
      </w:r>
      <w:r w:rsidRPr="009724C4">
        <w:rPr>
          <w:rFonts w:asciiTheme="majorBidi" w:hAnsiTheme="majorBidi" w:cstheme="majorBidi"/>
          <w:sz w:val="24"/>
          <w:szCs w:val="24"/>
          <w:lang w:bidi="ar-EG"/>
        </w:rPr>
        <w:t xml:space="preserve"> aerosic</w:t>
      </w:r>
      <w:r w:rsidR="00551809">
        <w:rPr>
          <w:rFonts w:asciiTheme="majorBidi" w:hAnsiTheme="majorBidi" w:cstheme="majorBidi"/>
          <w:sz w:val="24"/>
          <w:szCs w:val="24"/>
          <w:lang w:bidi="ar-EG"/>
        </w:rPr>
        <w:t xml:space="preserve"> acid</w:t>
      </w:r>
      <w:r w:rsidRPr="009724C4">
        <w:rPr>
          <w:rFonts w:asciiTheme="majorBidi" w:hAnsiTheme="majorBidi" w:cstheme="majorBidi"/>
          <w:sz w:val="24"/>
          <w:szCs w:val="24"/>
          <w:lang w:bidi="ar-EG"/>
        </w:rPr>
        <w:t xml:space="preserve"> - diseases - root rot - sesame.</w:t>
      </w:r>
    </w:p>
    <w:sectPr w:rsidR="008D0736" w:rsidRPr="002372F5" w:rsidSect="002C316E">
      <w:headerReference w:type="even" r:id="rId8"/>
      <w:headerReference w:type="default" r:id="rId9"/>
      <w:footerReference w:type="even" r:id="rId10"/>
      <w:footerReference w:type="default" r:id="rId11"/>
      <w:headerReference w:type="first" r:id="rId12"/>
      <w:footerReference w:type="first" r:id="rId13"/>
      <w:pgSz w:w="11906" w:h="16838"/>
      <w:pgMar w:top="1440" w:right="1800" w:bottom="720" w:left="1800" w:header="708" w:footer="388" w:gutter="0"/>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60AD4" w:rsidRDefault="00A60AD4" w:rsidP="00AA62BF">
      <w:pPr>
        <w:spacing w:after="0" w:line="240" w:lineRule="auto"/>
      </w:pPr>
      <w:r>
        <w:separator/>
      </w:r>
    </w:p>
  </w:endnote>
  <w:endnote w:type="continuationSeparator" w:id="1">
    <w:p w:rsidR="00A60AD4" w:rsidRDefault="00A60AD4" w:rsidP="00AA62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eiryo">
    <w:altName w:val="Arial Unicode MS"/>
    <w:charset w:val="80"/>
    <w:family w:val="swiss"/>
    <w:pitch w:val="variable"/>
    <w:sig w:usb0="E10102FF" w:usb1="EAC7FFFF" w:usb2="00010012" w:usb3="00000000" w:csb0="0002009F" w:csb1="00000000"/>
  </w:font>
  <w:font w:name="Segoe UI Symbol">
    <w:panose1 w:val="020B0502040204020203"/>
    <w:charset w:val="00"/>
    <w:family w:val="swiss"/>
    <w:pitch w:val="variable"/>
    <w:sig w:usb0="8000006F" w:usb1="1200FBEF" w:usb2="0004C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507D" w:rsidRDefault="0092507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316E" w:rsidRDefault="002C316E" w:rsidP="002C316E">
    <w:pPr>
      <w:pStyle w:val="Footer"/>
      <w:jc w:val="center"/>
      <w:rPr>
        <w:lang w:bidi="ar-EG"/>
      </w:rPr>
    </w:pPr>
    <w:r>
      <w:rPr>
        <w:rFonts w:hint="cs"/>
        <w:rtl/>
        <w:lang w:bidi="ar-EG"/>
      </w:rPr>
      <w:t>يتم التقديم من خلال وحدات الدعم الأكاديمي للطلاب بكل كلية</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507D" w:rsidRDefault="0092507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60AD4" w:rsidRDefault="00A60AD4" w:rsidP="00AA62BF">
      <w:pPr>
        <w:spacing w:after="0" w:line="240" w:lineRule="auto"/>
      </w:pPr>
      <w:r>
        <w:separator/>
      </w:r>
    </w:p>
  </w:footnote>
  <w:footnote w:type="continuationSeparator" w:id="1">
    <w:p w:rsidR="00A60AD4" w:rsidRDefault="00A60AD4" w:rsidP="00AA62B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507D" w:rsidRDefault="0092507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62BF" w:rsidRPr="00AA62BF" w:rsidRDefault="00FA682C" w:rsidP="00FA682C">
    <w:pPr>
      <w:pStyle w:val="Header"/>
      <w:jc w:val="center"/>
      <w:rPr>
        <w:b/>
        <w:bCs/>
        <w:sz w:val="30"/>
        <w:szCs w:val="30"/>
        <w:rtl/>
        <w:lang w:bidi="ar-EG"/>
      </w:rPr>
    </w:pPr>
    <w:r w:rsidRPr="00FA682C">
      <w:rPr>
        <w:b/>
        <w:bCs/>
        <w:noProof/>
        <w:sz w:val="30"/>
        <w:szCs w:val="30"/>
      </w:rPr>
      <w:drawing>
        <wp:anchor distT="0" distB="0" distL="114300" distR="114300" simplePos="0" relativeHeight="251662336" behindDoc="0" locked="0" layoutInCell="1" allowOverlap="1">
          <wp:simplePos x="0" y="0"/>
          <wp:positionH relativeFrom="column">
            <wp:posOffset>-419735</wp:posOffset>
          </wp:positionH>
          <wp:positionV relativeFrom="paragraph">
            <wp:posOffset>-87630</wp:posOffset>
          </wp:positionV>
          <wp:extent cx="755396" cy="731520"/>
          <wp:effectExtent l="0" t="0" r="698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2">
                            <a14:imgEffect>
                              <a14:backgroundRemoval t="3125" b="97266" l="9961" r="92090">
                                <a14:foregroundMark x1="30762" y1="27995" x2="30762" y2="27995"/>
                                <a14:foregroundMark x1="39551" y1="22656" x2="27344" y2="36719"/>
                                <a14:foregroundMark x1="63965" y1="35547" x2="59473" y2="83073"/>
                                <a14:foregroundMark x1="61816" y1="45182" x2="28711" y2="53125"/>
                                <a14:foregroundMark x1="49902" y1="81250" x2="48340" y2="37500"/>
                                <a14:foregroundMark x1="62402" y1="20313" x2="34863" y2="63151"/>
                                <a14:foregroundMark x1="24023" y1="38281" x2="70410" y2="64844"/>
                                <a14:foregroundMark x1="56543" y1="16406" x2="72949" y2="50000"/>
                                <a14:foregroundMark x1="35254" y1="74609" x2="18457" y2="44922"/>
                                <a14:foregroundMark x1="52734" y1="87760" x2="77637" y2="48307"/>
                                <a14:foregroundMark x1="47461" y1="23958" x2="47168" y2="30990"/>
                                <a14:foregroundMark x1="37988" y1="19271" x2="65234" y2="44010"/>
                              </a14:backgroundRemoval>
                            </a14:imgEffect>
                          </a14:imgLayer>
                        </a14:imgProps>
                      </a:ex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3228" t="3602" r="16157" b="5235"/>
                  <a:stretch/>
                </pic:blipFill>
                <pic:spPr>
                  <a:xfrm>
                    <a:off x="0" y="0"/>
                    <a:ext cx="755396" cy="731520"/>
                  </a:xfrm>
                  <a:prstGeom prst="rect">
                    <a:avLst/>
                  </a:prstGeom>
                </pic:spPr>
              </pic:pic>
            </a:graphicData>
          </a:graphic>
        </wp:anchor>
      </w:drawing>
    </w:r>
    <w:r w:rsidR="000E3228" w:rsidRPr="00AA62BF">
      <w:rPr>
        <w:b/>
        <w:bCs/>
        <w:noProof/>
        <w:sz w:val="30"/>
        <w:szCs w:val="30"/>
      </w:rPr>
      <w:drawing>
        <wp:anchor distT="0" distB="0" distL="114300" distR="114300" simplePos="0" relativeHeight="251661312" behindDoc="0" locked="0" layoutInCell="1" allowOverlap="1">
          <wp:simplePos x="0" y="0"/>
          <wp:positionH relativeFrom="column">
            <wp:posOffset>4454261</wp:posOffset>
          </wp:positionH>
          <wp:positionV relativeFrom="paragraph">
            <wp:posOffset>-86360</wp:posOffset>
          </wp:positionV>
          <wp:extent cx="746760" cy="731520"/>
          <wp:effectExtent l="0" t="0" r="0" b="0"/>
          <wp:wrapNone/>
          <wp:docPr id="8" name="Picture 8" descr="شعار جامعة قناة السوي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4" descr="شعار جامعة قناة السويس"/>
                  <pic:cNvPicPr>
                    <a:picLocks noChangeAspect="1" noChangeArrowheads="1"/>
                  </pic:cNvPicPr>
                </pic:nvPicPr>
                <pic:blipFill>
                  <a:blip r:embed="rId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46760" cy="731520"/>
                  </a:xfrm>
                  <a:prstGeom prst="rect">
                    <a:avLst/>
                  </a:prstGeom>
                  <a:noFill/>
                  <a:ln>
                    <a:noFill/>
                  </a:ln>
                  <a:extLst/>
                </pic:spPr>
              </pic:pic>
            </a:graphicData>
          </a:graphic>
        </wp:anchor>
      </w:drawing>
    </w:r>
    <w:r w:rsidR="00AA62BF" w:rsidRPr="00AA62BF">
      <w:rPr>
        <w:rFonts w:hint="cs"/>
        <w:b/>
        <w:bCs/>
        <w:sz w:val="30"/>
        <w:szCs w:val="30"/>
        <w:rtl/>
        <w:lang w:bidi="ar-EG"/>
      </w:rPr>
      <w:t>جامعة قناة السويس</w:t>
    </w:r>
  </w:p>
  <w:p w:rsidR="00AA62BF" w:rsidRDefault="0053784A" w:rsidP="00AA62BF">
    <w:pPr>
      <w:pStyle w:val="Header"/>
      <w:jc w:val="center"/>
      <w:rPr>
        <w:b/>
        <w:bCs/>
        <w:sz w:val="30"/>
        <w:szCs w:val="30"/>
        <w:rtl/>
        <w:lang w:bidi="ar-EG"/>
      </w:rPr>
    </w:pPr>
    <w:r>
      <w:rPr>
        <w:rFonts w:hint="cs"/>
        <w:b/>
        <w:bCs/>
        <w:sz w:val="30"/>
        <w:szCs w:val="30"/>
        <w:rtl/>
        <w:lang w:bidi="ar-EG"/>
      </w:rPr>
      <w:t>قطاع شئون</w:t>
    </w:r>
    <w:r w:rsidR="0092507D">
      <w:rPr>
        <w:rFonts w:hint="cs"/>
        <w:b/>
        <w:bCs/>
        <w:sz w:val="30"/>
        <w:szCs w:val="30"/>
        <w:rtl/>
        <w:lang w:bidi="ar-EG"/>
      </w:rPr>
      <w:t xml:space="preserve"> </w:t>
    </w:r>
    <w:r>
      <w:rPr>
        <w:rFonts w:hint="cs"/>
        <w:b/>
        <w:bCs/>
        <w:sz w:val="30"/>
        <w:szCs w:val="30"/>
        <w:rtl/>
        <w:lang w:bidi="ar-EG"/>
      </w:rPr>
      <w:t>التعليم</w:t>
    </w:r>
    <w:r w:rsidR="00B11BCA">
      <w:rPr>
        <w:rFonts w:hint="cs"/>
        <w:b/>
        <w:bCs/>
        <w:sz w:val="30"/>
        <w:szCs w:val="30"/>
        <w:rtl/>
        <w:lang w:bidi="ar-EG"/>
      </w:rPr>
      <w:t xml:space="preserve"> والطلاب</w:t>
    </w:r>
  </w:p>
  <w:p w:rsidR="0053784A" w:rsidRDefault="0053784A" w:rsidP="00AA62BF">
    <w:pPr>
      <w:pStyle w:val="Header"/>
      <w:jc w:val="center"/>
      <w:rPr>
        <w:rtl/>
        <w:lang w:bidi="ar-EG"/>
      </w:rPr>
    </w:pPr>
    <w:r>
      <w:rPr>
        <w:rFonts w:hint="cs"/>
        <w:b/>
        <w:bCs/>
        <w:sz w:val="30"/>
        <w:szCs w:val="30"/>
        <w:rtl/>
        <w:lang w:bidi="ar-EG"/>
      </w:rPr>
      <w:t xml:space="preserve">مركز الدعم </w:t>
    </w:r>
    <w:r w:rsidR="00812D4F">
      <w:rPr>
        <w:rFonts w:hint="cs"/>
        <w:b/>
        <w:bCs/>
        <w:sz w:val="30"/>
        <w:szCs w:val="30"/>
        <w:rtl/>
        <w:lang w:bidi="ar-EG"/>
      </w:rPr>
      <w:t>الأكاديمي</w:t>
    </w:r>
    <w:r>
      <w:rPr>
        <w:rFonts w:hint="cs"/>
        <w:b/>
        <w:bCs/>
        <w:sz w:val="30"/>
        <w:szCs w:val="30"/>
        <w:rtl/>
        <w:lang w:bidi="ar-EG"/>
      </w:rPr>
      <w:t xml:space="preserve"> للطلاب</w:t>
    </w:r>
  </w:p>
  <w:p w:rsidR="00AA62BF" w:rsidRPr="00AA62BF" w:rsidRDefault="00AA62BF" w:rsidP="00FA682C">
    <w:pPr>
      <w:pStyle w:val="Header"/>
      <w:tabs>
        <w:tab w:val="clear" w:pos="8306"/>
        <w:tab w:val="right" w:pos="9206"/>
      </w:tabs>
      <w:ind w:left="-874" w:right="-1440"/>
      <w:jc w:val="center"/>
      <w:rPr>
        <w:u w:val="single"/>
        <w:rtl/>
        <w:lang w:bidi="ar-EG"/>
      </w:rPr>
    </w:pPr>
    <w:r w:rsidRPr="00AA62BF">
      <w:rPr>
        <w:rFonts w:hint="cs"/>
        <w:u w:val="single"/>
        <w:rtl/>
        <w:lang w:bidi="ar-EG"/>
      </w:rPr>
      <w:t>----------------------------------------------------</w:t>
    </w:r>
    <w:r w:rsidR="00FA682C">
      <w:rPr>
        <w:rFonts w:hint="cs"/>
        <w:u w:val="single"/>
        <w:rtl/>
        <w:lang w:bidi="ar-EG"/>
      </w:rPr>
      <w:t>-----------</w:t>
    </w:r>
    <w:r w:rsidRPr="00AA62BF">
      <w:rPr>
        <w:rFonts w:hint="cs"/>
        <w:u w:val="single"/>
        <w:rtl/>
        <w:lang w:bidi="ar-EG"/>
      </w:rPr>
      <w:t>-------------------------------------------------------------</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507D" w:rsidRDefault="0092507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D8C39AE"/>
    <w:multiLevelType w:val="hybridMultilevel"/>
    <w:tmpl w:val="19148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documentProtection w:edit="forms" w:enforcement="0"/>
  <w:defaultTabStop w:val="720"/>
  <w:characterSpacingControl w:val="doNotCompress"/>
  <w:hdrShapeDefaults>
    <o:shapedefaults v:ext="edit" spidmax="71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7cwtDQzsTQwNjE3NDRQ0lEKTi0uzszPAykwrAUAaeh39ywAAAA="/>
  </w:docVars>
  <w:rsids>
    <w:rsidRoot w:val="00F61926"/>
    <w:rsid w:val="000119C7"/>
    <w:rsid w:val="00036546"/>
    <w:rsid w:val="000421E4"/>
    <w:rsid w:val="0005585B"/>
    <w:rsid w:val="000C23D5"/>
    <w:rsid w:val="000E3228"/>
    <w:rsid w:val="00112A22"/>
    <w:rsid w:val="0012646D"/>
    <w:rsid w:val="001322F9"/>
    <w:rsid w:val="00153074"/>
    <w:rsid w:val="001767F2"/>
    <w:rsid w:val="001A1DC2"/>
    <w:rsid w:val="001A71A0"/>
    <w:rsid w:val="001F2426"/>
    <w:rsid w:val="001F430D"/>
    <w:rsid w:val="00221263"/>
    <w:rsid w:val="002372F5"/>
    <w:rsid w:val="00251536"/>
    <w:rsid w:val="00256A59"/>
    <w:rsid w:val="00261B9F"/>
    <w:rsid w:val="0026347C"/>
    <w:rsid w:val="00265C54"/>
    <w:rsid w:val="002704D2"/>
    <w:rsid w:val="0028298C"/>
    <w:rsid w:val="002852CE"/>
    <w:rsid w:val="002C316E"/>
    <w:rsid w:val="002D17A3"/>
    <w:rsid w:val="002F34D2"/>
    <w:rsid w:val="00301AFB"/>
    <w:rsid w:val="00354E91"/>
    <w:rsid w:val="00360327"/>
    <w:rsid w:val="00370538"/>
    <w:rsid w:val="003A09F2"/>
    <w:rsid w:val="003D4653"/>
    <w:rsid w:val="00417433"/>
    <w:rsid w:val="00421CE3"/>
    <w:rsid w:val="004B5853"/>
    <w:rsid w:val="004C2828"/>
    <w:rsid w:val="004E1391"/>
    <w:rsid w:val="004F2EFA"/>
    <w:rsid w:val="0053348C"/>
    <w:rsid w:val="0053784A"/>
    <w:rsid w:val="00543496"/>
    <w:rsid w:val="00546AB6"/>
    <w:rsid w:val="00551809"/>
    <w:rsid w:val="00597DC9"/>
    <w:rsid w:val="005A210A"/>
    <w:rsid w:val="006273C1"/>
    <w:rsid w:val="0066297D"/>
    <w:rsid w:val="00695598"/>
    <w:rsid w:val="006B0397"/>
    <w:rsid w:val="006D2DF9"/>
    <w:rsid w:val="0070124A"/>
    <w:rsid w:val="00702C6D"/>
    <w:rsid w:val="007442F8"/>
    <w:rsid w:val="00745FFF"/>
    <w:rsid w:val="00786657"/>
    <w:rsid w:val="00796390"/>
    <w:rsid w:val="00796EF8"/>
    <w:rsid w:val="007C1B05"/>
    <w:rsid w:val="007F7B37"/>
    <w:rsid w:val="00812D4F"/>
    <w:rsid w:val="00817FEB"/>
    <w:rsid w:val="008C2AD6"/>
    <w:rsid w:val="008C7995"/>
    <w:rsid w:val="008D0736"/>
    <w:rsid w:val="008D5AFB"/>
    <w:rsid w:val="008F0497"/>
    <w:rsid w:val="00901639"/>
    <w:rsid w:val="0092507D"/>
    <w:rsid w:val="00932D6E"/>
    <w:rsid w:val="009401EE"/>
    <w:rsid w:val="00961C8F"/>
    <w:rsid w:val="009724C4"/>
    <w:rsid w:val="009D375D"/>
    <w:rsid w:val="009E540E"/>
    <w:rsid w:val="009F44AA"/>
    <w:rsid w:val="00A14A56"/>
    <w:rsid w:val="00A55DC4"/>
    <w:rsid w:val="00A60AD4"/>
    <w:rsid w:val="00A65E94"/>
    <w:rsid w:val="00A96BDA"/>
    <w:rsid w:val="00AA62BF"/>
    <w:rsid w:val="00AB52DC"/>
    <w:rsid w:val="00AF42DA"/>
    <w:rsid w:val="00AF7E4B"/>
    <w:rsid w:val="00B02C21"/>
    <w:rsid w:val="00B11BCA"/>
    <w:rsid w:val="00B319C7"/>
    <w:rsid w:val="00B348D5"/>
    <w:rsid w:val="00B451C4"/>
    <w:rsid w:val="00B97480"/>
    <w:rsid w:val="00BB4684"/>
    <w:rsid w:val="00BE40BD"/>
    <w:rsid w:val="00C16953"/>
    <w:rsid w:val="00C300BF"/>
    <w:rsid w:val="00C83624"/>
    <w:rsid w:val="00C84417"/>
    <w:rsid w:val="00CD2A13"/>
    <w:rsid w:val="00D433D6"/>
    <w:rsid w:val="00D845DB"/>
    <w:rsid w:val="00DA1D40"/>
    <w:rsid w:val="00DC6C83"/>
    <w:rsid w:val="00DE0DA3"/>
    <w:rsid w:val="00E222AD"/>
    <w:rsid w:val="00E6607C"/>
    <w:rsid w:val="00F070D7"/>
    <w:rsid w:val="00F30C22"/>
    <w:rsid w:val="00F43654"/>
    <w:rsid w:val="00F4607E"/>
    <w:rsid w:val="00F529DE"/>
    <w:rsid w:val="00F61926"/>
    <w:rsid w:val="00F711E3"/>
    <w:rsid w:val="00F85719"/>
    <w:rsid w:val="00FA1390"/>
    <w:rsid w:val="00FA682C"/>
    <w:rsid w:val="00FB5D00"/>
    <w:rsid w:val="00FB6D3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2C6D"/>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619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A62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AA62BF"/>
  </w:style>
  <w:style w:type="paragraph" w:styleId="Footer">
    <w:name w:val="footer"/>
    <w:basedOn w:val="Normal"/>
    <w:link w:val="FooterChar"/>
    <w:uiPriority w:val="99"/>
    <w:unhideWhenUsed/>
    <w:rsid w:val="00AA62BF"/>
    <w:pPr>
      <w:tabs>
        <w:tab w:val="center" w:pos="4153"/>
        <w:tab w:val="right" w:pos="8306"/>
      </w:tabs>
      <w:spacing w:after="0" w:line="240" w:lineRule="auto"/>
    </w:pPr>
  </w:style>
  <w:style w:type="character" w:customStyle="1" w:styleId="FooterChar">
    <w:name w:val="Footer Char"/>
    <w:basedOn w:val="DefaultParagraphFont"/>
    <w:link w:val="Footer"/>
    <w:uiPriority w:val="99"/>
    <w:rsid w:val="00AA62BF"/>
  </w:style>
  <w:style w:type="paragraph" w:styleId="NormalWeb">
    <w:name w:val="Normal (Web)"/>
    <w:basedOn w:val="Normal"/>
    <w:uiPriority w:val="99"/>
    <w:semiHidden/>
    <w:unhideWhenUsed/>
    <w:rsid w:val="00AA62BF"/>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76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67F2"/>
    <w:rPr>
      <w:rFonts w:ascii="Tahoma" w:hAnsi="Tahoma" w:cs="Tahoma"/>
      <w:sz w:val="16"/>
      <w:szCs w:val="16"/>
    </w:rPr>
  </w:style>
  <w:style w:type="paragraph" w:styleId="ListParagraph">
    <w:name w:val="List Paragraph"/>
    <w:basedOn w:val="Normal"/>
    <w:uiPriority w:val="34"/>
    <w:qFormat/>
    <w:rsid w:val="004C2828"/>
    <w:pPr>
      <w:ind w:left="720"/>
      <w:contextualSpacing/>
    </w:pPr>
  </w:style>
  <w:style w:type="character" w:styleId="PlaceholderText">
    <w:name w:val="Placeholder Text"/>
    <w:basedOn w:val="DefaultParagraphFont"/>
    <w:uiPriority w:val="99"/>
    <w:semiHidden/>
    <w:rsid w:val="00B348D5"/>
    <w:rPr>
      <w:color w:val="808080"/>
    </w:rPr>
  </w:style>
  <w:style w:type="character" w:styleId="Emphasis">
    <w:name w:val="Emphasis"/>
    <w:basedOn w:val="DefaultParagraphFont"/>
    <w:uiPriority w:val="20"/>
    <w:qFormat/>
    <w:rsid w:val="00A96BDA"/>
    <w:rPr>
      <w:i/>
      <w:iCs/>
    </w:rPr>
  </w:style>
  <w:style w:type="paragraph" w:styleId="HTMLPreformatted">
    <w:name w:val="HTML Preformatted"/>
    <w:basedOn w:val="Normal"/>
    <w:link w:val="HTMLPreformattedChar"/>
    <w:uiPriority w:val="99"/>
    <w:semiHidden/>
    <w:unhideWhenUsed/>
    <w:rsid w:val="0055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1809"/>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478613396">
      <w:bodyDiv w:val="1"/>
      <w:marLeft w:val="0"/>
      <w:marRight w:val="0"/>
      <w:marTop w:val="0"/>
      <w:marBottom w:val="0"/>
      <w:divBdr>
        <w:top w:val="none" w:sz="0" w:space="0" w:color="auto"/>
        <w:left w:val="none" w:sz="0" w:space="0" w:color="auto"/>
        <w:bottom w:val="none" w:sz="0" w:space="0" w:color="auto"/>
        <w:right w:val="none" w:sz="0" w:space="0" w:color="auto"/>
      </w:divBdr>
    </w:div>
    <w:div w:id="1044715669">
      <w:bodyDiv w:val="1"/>
      <w:marLeft w:val="0"/>
      <w:marRight w:val="0"/>
      <w:marTop w:val="0"/>
      <w:marBottom w:val="0"/>
      <w:divBdr>
        <w:top w:val="none" w:sz="0" w:space="0" w:color="auto"/>
        <w:left w:val="none" w:sz="0" w:space="0" w:color="auto"/>
        <w:bottom w:val="none" w:sz="0" w:space="0" w:color="auto"/>
        <w:right w:val="none" w:sz="0" w:space="0" w:color="auto"/>
      </w:divBdr>
    </w:div>
    <w:div w:id="1608662729">
      <w:bodyDiv w:val="1"/>
      <w:marLeft w:val="0"/>
      <w:marRight w:val="0"/>
      <w:marTop w:val="0"/>
      <w:marBottom w:val="0"/>
      <w:divBdr>
        <w:top w:val="none" w:sz="0" w:space="0" w:color="auto"/>
        <w:left w:val="none" w:sz="0" w:space="0" w:color="auto"/>
        <w:bottom w:val="none" w:sz="0" w:space="0" w:color="auto"/>
        <w:right w:val="none" w:sz="0" w:space="0" w:color="auto"/>
      </w:divBdr>
    </w:div>
    <w:div w:id="1861582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microsoft.com/office/2007/relationships/hdphoto" Target="media/hdphoto1.wdp"/><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DBC65235D3943C9AECFC9005EF0D5D1"/>
        <w:category>
          <w:name w:val="General"/>
          <w:gallery w:val="placeholder"/>
        </w:category>
        <w:types>
          <w:type w:val="bbPlcHdr"/>
        </w:types>
        <w:behaviors>
          <w:behavior w:val="content"/>
        </w:behaviors>
        <w:guid w:val="{9C016604-9BC7-44EC-A4A6-B881968A1DCC}"/>
      </w:docPartPr>
      <w:docPartBody>
        <w:p w:rsidR="00875272" w:rsidRDefault="00875272" w:rsidP="00875272">
          <w:pPr>
            <w:pStyle w:val="ADBC65235D3943C9AECFC9005EF0D5D12"/>
          </w:pPr>
          <w:r w:rsidRPr="008F0497">
            <w:rPr>
              <w:rStyle w:val="PlaceholderText"/>
              <w:rFonts w:cs="Andalus"/>
              <w:sz w:val="26"/>
              <w:szCs w:val="26"/>
            </w:rPr>
            <w:t>………………………….………………….</w:t>
          </w:r>
        </w:p>
      </w:docPartBody>
    </w:docPart>
    <w:docPart>
      <w:docPartPr>
        <w:name w:val="E55A1AA04E404137B97A5E1A1FB2033C"/>
        <w:category>
          <w:name w:val="General"/>
          <w:gallery w:val="placeholder"/>
        </w:category>
        <w:types>
          <w:type w:val="bbPlcHdr"/>
        </w:types>
        <w:behaviors>
          <w:behavior w:val="content"/>
        </w:behaviors>
        <w:guid w:val="{D9C499BF-2824-4DA5-8025-B673F0844601}"/>
      </w:docPartPr>
      <w:docPartBody>
        <w:p w:rsidR="00875272" w:rsidRDefault="00875272" w:rsidP="00875272">
          <w:pPr>
            <w:pStyle w:val="E55A1AA04E404137B97A5E1A1FB2033C2"/>
          </w:pPr>
          <w:r w:rsidRPr="008F0497">
            <w:rPr>
              <w:rStyle w:val="PlaceholderText"/>
              <w:rFonts w:cstheme="minorHAnsi"/>
              <w:sz w:val="26"/>
              <w:szCs w:val="26"/>
            </w:rPr>
            <w:t>………………………….………………….</w:t>
          </w:r>
        </w:p>
      </w:docPartBody>
    </w:docPart>
    <w:docPart>
      <w:docPartPr>
        <w:name w:val="61ED7500127148938BF624648ED4D5DF"/>
        <w:category>
          <w:name w:val="General"/>
          <w:gallery w:val="placeholder"/>
        </w:category>
        <w:types>
          <w:type w:val="bbPlcHdr"/>
        </w:types>
        <w:behaviors>
          <w:behavior w:val="content"/>
        </w:behaviors>
        <w:guid w:val="{13128CC6-77F6-49B6-A636-059A817F1D1A}"/>
      </w:docPartPr>
      <w:docPartBody>
        <w:p w:rsidR="00875272" w:rsidRDefault="00875272" w:rsidP="00875272">
          <w:pPr>
            <w:pStyle w:val="61ED7500127148938BF624648ED4D5DF2"/>
          </w:pPr>
          <w:r w:rsidRPr="008F0497">
            <w:rPr>
              <w:rStyle w:val="PlaceholderText"/>
              <w:sz w:val="26"/>
              <w:szCs w:val="26"/>
            </w:rPr>
            <w:t>…………………………….</w:t>
          </w:r>
        </w:p>
      </w:docPartBody>
    </w:docPart>
    <w:docPart>
      <w:docPartPr>
        <w:name w:val="0FF51B7C89044D268CAC9FCD6FF4FBAA"/>
        <w:category>
          <w:name w:val="General"/>
          <w:gallery w:val="placeholder"/>
        </w:category>
        <w:types>
          <w:type w:val="bbPlcHdr"/>
        </w:types>
        <w:behaviors>
          <w:behavior w:val="content"/>
        </w:behaviors>
        <w:guid w:val="{A4AA235F-5FBC-47EB-8F91-5184E62AFC9C}"/>
      </w:docPartPr>
      <w:docPartBody>
        <w:p w:rsidR="00875272" w:rsidRDefault="00875272" w:rsidP="00875272">
          <w:pPr>
            <w:pStyle w:val="0FF51B7C89044D268CAC9FCD6FF4FBAA2"/>
          </w:pPr>
          <w:r w:rsidRPr="008F0497">
            <w:rPr>
              <w:rStyle w:val="PlaceholderText"/>
              <w:sz w:val="26"/>
              <w:szCs w:val="26"/>
            </w:rPr>
            <w:t>………………….</w:t>
          </w:r>
        </w:p>
      </w:docPartBody>
    </w:docPart>
    <w:docPart>
      <w:docPartPr>
        <w:name w:val="FD2B060DD157498B8DD15C67BD13FBF7"/>
        <w:category>
          <w:name w:val="General"/>
          <w:gallery w:val="placeholder"/>
        </w:category>
        <w:types>
          <w:type w:val="bbPlcHdr"/>
        </w:types>
        <w:behaviors>
          <w:behavior w:val="content"/>
        </w:behaviors>
        <w:guid w:val="{DAEA7DC1-1874-4251-8E67-C1B642DB2354}"/>
      </w:docPartPr>
      <w:docPartBody>
        <w:p w:rsidR="00875272" w:rsidRDefault="00875272" w:rsidP="00875272">
          <w:pPr>
            <w:pStyle w:val="FD2B060DD157498B8DD15C67BD13FBF72"/>
          </w:pPr>
          <w:r w:rsidRPr="008F0497">
            <w:rPr>
              <w:rStyle w:val="PlaceholderText"/>
              <w:sz w:val="26"/>
              <w:szCs w:val="26"/>
            </w:rPr>
            <w:t>…………………………….</w:t>
          </w:r>
        </w:p>
      </w:docPartBody>
    </w:docPart>
    <w:docPart>
      <w:docPartPr>
        <w:name w:val="8D2B0B8F1E2149309C83944A1EEBC505"/>
        <w:category>
          <w:name w:val="General"/>
          <w:gallery w:val="placeholder"/>
        </w:category>
        <w:types>
          <w:type w:val="bbPlcHdr"/>
        </w:types>
        <w:behaviors>
          <w:behavior w:val="content"/>
        </w:behaviors>
        <w:guid w:val="{2C23C379-73C3-4DE4-BC37-6A73C423547D}"/>
      </w:docPartPr>
      <w:docPartBody>
        <w:p w:rsidR="00875272" w:rsidRDefault="00875272" w:rsidP="00875272">
          <w:pPr>
            <w:pStyle w:val="8D2B0B8F1E2149309C83944A1EEBC5052"/>
          </w:pPr>
          <w:r w:rsidRPr="008F0497">
            <w:rPr>
              <w:rStyle w:val="PlaceholderText"/>
              <w:sz w:val="26"/>
              <w:szCs w:val="26"/>
            </w:rPr>
            <w:t>………………….</w:t>
          </w:r>
        </w:p>
      </w:docPartBody>
    </w:docPart>
    <w:docPart>
      <w:docPartPr>
        <w:name w:val="F624717A412B40B0A202212E5E57F2D3"/>
        <w:category>
          <w:name w:val="General"/>
          <w:gallery w:val="placeholder"/>
        </w:category>
        <w:types>
          <w:type w:val="bbPlcHdr"/>
        </w:types>
        <w:behaviors>
          <w:behavior w:val="content"/>
        </w:behaviors>
        <w:guid w:val="{6A660162-1CB5-4475-AD18-00369450164D}"/>
      </w:docPartPr>
      <w:docPartBody>
        <w:p w:rsidR="00875272" w:rsidRDefault="00875272" w:rsidP="00875272">
          <w:pPr>
            <w:pStyle w:val="F624717A412B40B0A202212E5E57F2D32"/>
          </w:pPr>
          <w:r w:rsidRPr="008F0497">
            <w:rPr>
              <w:rStyle w:val="PlaceholderText"/>
              <w:sz w:val="26"/>
              <w:szCs w:val="26"/>
            </w:rPr>
            <w:t>…………………………….</w:t>
          </w:r>
        </w:p>
      </w:docPartBody>
    </w:docPart>
    <w:docPart>
      <w:docPartPr>
        <w:name w:val="5BD7F933E5E04B0AB6E7C89AECE03FB6"/>
        <w:category>
          <w:name w:val="General"/>
          <w:gallery w:val="placeholder"/>
        </w:category>
        <w:types>
          <w:type w:val="bbPlcHdr"/>
        </w:types>
        <w:behaviors>
          <w:behavior w:val="content"/>
        </w:behaviors>
        <w:guid w:val="{7EAAE2A5-A5BA-45A6-89BE-4F861E6C9E6E}"/>
      </w:docPartPr>
      <w:docPartBody>
        <w:p w:rsidR="00875272" w:rsidRDefault="00875272" w:rsidP="00875272">
          <w:pPr>
            <w:pStyle w:val="5BD7F933E5E04B0AB6E7C89AECE03FB62"/>
          </w:pPr>
          <w:r w:rsidRPr="008F0497">
            <w:rPr>
              <w:rStyle w:val="PlaceholderText"/>
              <w:sz w:val="26"/>
              <w:szCs w:val="26"/>
            </w:rPr>
            <w:t>………………….</w:t>
          </w:r>
        </w:p>
      </w:docPartBody>
    </w:docPart>
    <w:docPart>
      <w:docPartPr>
        <w:name w:val="5B0294A9813F45169F4754B0D624C181"/>
        <w:category>
          <w:name w:val="General"/>
          <w:gallery w:val="placeholder"/>
        </w:category>
        <w:types>
          <w:type w:val="bbPlcHdr"/>
        </w:types>
        <w:behaviors>
          <w:behavior w:val="content"/>
        </w:behaviors>
        <w:guid w:val="{F3E789E5-5FDA-4C4F-A8B8-617DD8F2FC64}"/>
      </w:docPartPr>
      <w:docPartBody>
        <w:p w:rsidR="00875272" w:rsidRDefault="00875272" w:rsidP="00875272">
          <w:pPr>
            <w:pStyle w:val="5B0294A9813F45169F4754B0D624C1812"/>
          </w:pPr>
          <w:r w:rsidRPr="008F0497">
            <w:rPr>
              <w:rStyle w:val="PlaceholderText"/>
              <w:sz w:val="26"/>
              <w:szCs w:val="26"/>
            </w:rPr>
            <w:t>…………………………….……………….</w:t>
          </w:r>
        </w:p>
      </w:docPartBody>
    </w:docPart>
    <w:docPart>
      <w:docPartPr>
        <w:name w:val="06F3E1377644424AB3768FC560F0C779"/>
        <w:category>
          <w:name w:val="General"/>
          <w:gallery w:val="placeholder"/>
        </w:category>
        <w:types>
          <w:type w:val="bbPlcHdr"/>
        </w:types>
        <w:behaviors>
          <w:behavior w:val="content"/>
        </w:behaviors>
        <w:guid w:val="{4CE9BD3D-7EA0-430F-B31A-1B45A295C974}"/>
      </w:docPartPr>
      <w:docPartBody>
        <w:p w:rsidR="00875272" w:rsidRDefault="00875272" w:rsidP="00875272">
          <w:pPr>
            <w:pStyle w:val="06F3E1377644424AB3768FC560F0C7792"/>
          </w:pPr>
          <w:r w:rsidRPr="008F0497">
            <w:rPr>
              <w:rStyle w:val="PlaceholderText"/>
              <w:rFonts w:cs="Andalus"/>
              <w:sz w:val="26"/>
              <w:szCs w:val="26"/>
            </w:rPr>
            <w:t>………………………….………………….………………………….………………….………………………….………………….</w:t>
          </w:r>
        </w:p>
      </w:docPartBody>
    </w:docPart>
    <w:docPart>
      <w:docPartPr>
        <w:name w:val="179D9C39189D498CA32C611404F9EFCB"/>
        <w:category>
          <w:name w:val="General"/>
          <w:gallery w:val="placeholder"/>
        </w:category>
        <w:types>
          <w:type w:val="bbPlcHdr"/>
        </w:types>
        <w:behaviors>
          <w:behavior w:val="content"/>
        </w:behaviors>
        <w:guid w:val="{3D56A2D9-15F0-4E99-91E6-3DE9316A8160}"/>
      </w:docPartPr>
      <w:docPartBody>
        <w:p w:rsidR="00875272" w:rsidRDefault="00875272" w:rsidP="00875272">
          <w:pPr>
            <w:pStyle w:val="179D9C39189D498CA32C611404F9EFCB2"/>
          </w:pPr>
          <w:r w:rsidRPr="008F0497">
            <w:rPr>
              <w:rStyle w:val="PlaceholderText"/>
              <w:rFonts w:cs="Andalus"/>
              <w:sz w:val="26"/>
              <w:szCs w:val="26"/>
            </w:rPr>
            <w:t>………………………….………………….………………………….………………….………………………….………………….</w:t>
          </w:r>
        </w:p>
      </w:docPartBody>
    </w:docPart>
    <w:docPart>
      <w:docPartPr>
        <w:name w:val="B77EB3AB01CB49A48A711E770039C765"/>
        <w:category>
          <w:name w:val="General"/>
          <w:gallery w:val="placeholder"/>
        </w:category>
        <w:types>
          <w:type w:val="bbPlcHdr"/>
        </w:types>
        <w:behaviors>
          <w:behavior w:val="content"/>
        </w:behaviors>
        <w:guid w:val="{2CF49107-2292-4B56-B722-590D43CBAFEE}"/>
      </w:docPartPr>
      <w:docPartBody>
        <w:p w:rsidR="00875272" w:rsidRDefault="00875272" w:rsidP="00875272">
          <w:pPr>
            <w:pStyle w:val="B77EB3AB01CB49A48A711E770039C7652"/>
          </w:pPr>
          <w:r w:rsidRPr="008F0497">
            <w:rPr>
              <w:rStyle w:val="PlaceholderText"/>
              <w:sz w:val="26"/>
              <w:szCs w:val="26"/>
            </w:rPr>
            <w:t>…………………………………………….</w:t>
          </w:r>
        </w:p>
      </w:docPartBody>
    </w:docPart>
    <w:docPart>
      <w:docPartPr>
        <w:name w:val="17CF1F28849B484A92B6CAD8B9F4A179"/>
        <w:category>
          <w:name w:val="General"/>
          <w:gallery w:val="placeholder"/>
        </w:category>
        <w:types>
          <w:type w:val="bbPlcHdr"/>
        </w:types>
        <w:behaviors>
          <w:behavior w:val="content"/>
        </w:behaviors>
        <w:guid w:val="{F4FFD549-9068-4138-9999-5CDB62C7F967}"/>
      </w:docPartPr>
      <w:docPartBody>
        <w:p w:rsidR="00875272" w:rsidRDefault="00875272" w:rsidP="00875272">
          <w:pPr>
            <w:pStyle w:val="17CF1F28849B484A92B6CAD8B9F4A1792"/>
          </w:pPr>
          <w:r w:rsidRPr="008F0497">
            <w:rPr>
              <w:rStyle w:val="PlaceholderText"/>
              <w:sz w:val="26"/>
              <w:szCs w:val="26"/>
            </w:rPr>
            <w:t>…………..</w:t>
          </w:r>
        </w:p>
      </w:docPartBody>
    </w:docPart>
    <w:docPart>
      <w:docPartPr>
        <w:name w:val="F603E46A60A34742B798BA4F45C27BA7"/>
        <w:category>
          <w:name w:val="General"/>
          <w:gallery w:val="placeholder"/>
        </w:category>
        <w:types>
          <w:type w:val="bbPlcHdr"/>
        </w:types>
        <w:behaviors>
          <w:behavior w:val="content"/>
        </w:behaviors>
        <w:guid w:val="{6E90BC0F-199D-4A78-BE37-ED327CE49AC8}"/>
      </w:docPartPr>
      <w:docPartBody>
        <w:p w:rsidR="00875272" w:rsidRDefault="00875272" w:rsidP="00875272">
          <w:pPr>
            <w:pStyle w:val="F603E46A60A34742B798BA4F45C27BA72"/>
          </w:pPr>
          <w:r w:rsidRPr="008F0497">
            <w:rPr>
              <w:rStyle w:val="PlaceholderText"/>
              <w:sz w:val="26"/>
              <w:szCs w:val="26"/>
            </w:rPr>
            <w:t>………………………….………………….</w:t>
          </w:r>
        </w:p>
      </w:docPartBody>
    </w:docPart>
    <w:docPart>
      <w:docPartPr>
        <w:name w:val="EB8269E6535A4193B89ED64F3AA12844"/>
        <w:category>
          <w:name w:val="General"/>
          <w:gallery w:val="placeholder"/>
        </w:category>
        <w:types>
          <w:type w:val="bbPlcHdr"/>
        </w:types>
        <w:behaviors>
          <w:behavior w:val="content"/>
        </w:behaviors>
        <w:guid w:val="{B146A157-17D8-4680-AECD-3E43940871ED}"/>
      </w:docPartPr>
      <w:docPartBody>
        <w:p w:rsidR="00875272" w:rsidRDefault="00875272" w:rsidP="00875272">
          <w:pPr>
            <w:pStyle w:val="EB8269E6535A4193B89ED64F3AA128442"/>
          </w:pPr>
          <w:r w:rsidRPr="008F0497">
            <w:rPr>
              <w:rStyle w:val="PlaceholderText"/>
              <w:sz w:val="26"/>
              <w:szCs w:val="26"/>
            </w:rPr>
            <w:t>…………..</w:t>
          </w:r>
        </w:p>
      </w:docPartBody>
    </w:docPart>
    <w:docPart>
      <w:docPartPr>
        <w:name w:val="5B883751D1154648B59FCBA99B63627F"/>
        <w:category>
          <w:name w:val="General"/>
          <w:gallery w:val="placeholder"/>
        </w:category>
        <w:types>
          <w:type w:val="bbPlcHdr"/>
        </w:types>
        <w:behaviors>
          <w:behavior w:val="content"/>
        </w:behaviors>
        <w:guid w:val="{88AFD7E7-71D1-462E-AFC6-1CC7EDE594EE}"/>
      </w:docPartPr>
      <w:docPartBody>
        <w:p w:rsidR="00875272" w:rsidRDefault="00875272" w:rsidP="00875272">
          <w:pPr>
            <w:pStyle w:val="5B883751D1154648B59FCBA99B63627F2"/>
          </w:pPr>
          <w:r w:rsidRPr="008F0497">
            <w:rPr>
              <w:rStyle w:val="PlaceholderText"/>
              <w:sz w:val="26"/>
              <w:szCs w:val="26"/>
            </w:rPr>
            <w:t>………………………….………………….</w:t>
          </w:r>
        </w:p>
      </w:docPartBody>
    </w:docPart>
    <w:docPart>
      <w:docPartPr>
        <w:name w:val="DB50E225BFA54F26849ADC4875DC4F75"/>
        <w:category>
          <w:name w:val="General"/>
          <w:gallery w:val="placeholder"/>
        </w:category>
        <w:types>
          <w:type w:val="bbPlcHdr"/>
        </w:types>
        <w:behaviors>
          <w:behavior w:val="content"/>
        </w:behaviors>
        <w:guid w:val="{AC2E8CF7-791D-418B-A1DC-D05717EF41E2}"/>
      </w:docPartPr>
      <w:docPartBody>
        <w:p w:rsidR="00875272" w:rsidRDefault="00875272" w:rsidP="00875272">
          <w:pPr>
            <w:pStyle w:val="DB50E225BFA54F26849ADC4875DC4F752"/>
          </w:pPr>
          <w:r w:rsidRPr="008F0497">
            <w:rPr>
              <w:rStyle w:val="PlaceholderText"/>
              <w:sz w:val="26"/>
              <w:szCs w:val="26"/>
            </w:rPr>
            <w:t>…………..</w:t>
          </w:r>
        </w:p>
      </w:docPartBody>
    </w:docPart>
    <w:docPart>
      <w:docPartPr>
        <w:name w:val="AD2EE442D6404F38AF0774A57DC9B86D"/>
        <w:category>
          <w:name w:val="General"/>
          <w:gallery w:val="placeholder"/>
        </w:category>
        <w:types>
          <w:type w:val="bbPlcHdr"/>
        </w:types>
        <w:behaviors>
          <w:behavior w:val="content"/>
        </w:behaviors>
        <w:guid w:val="{B391C860-205A-4683-B1C2-5C52E03E7D20}"/>
      </w:docPartPr>
      <w:docPartBody>
        <w:p w:rsidR="00875272" w:rsidRDefault="00875272" w:rsidP="00875272">
          <w:pPr>
            <w:pStyle w:val="AD2EE442D6404F38AF0774A57DC9B86D2"/>
          </w:pPr>
          <w:r w:rsidRPr="008F0497">
            <w:rPr>
              <w:rStyle w:val="PlaceholderText"/>
              <w:rFonts w:cs="Andalus"/>
              <w:sz w:val="26"/>
              <w:szCs w:val="26"/>
            </w:rPr>
            <w:t>………………………….………………….………………………….………………….………………………….………………….</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eiryo">
    <w:altName w:val="Arial Unicode MS"/>
    <w:charset w:val="80"/>
    <w:family w:val="swiss"/>
    <w:pitch w:val="variable"/>
    <w:sig w:usb0="E10102FF" w:usb1="EAC7FFFF" w:usb2="00010012" w:usb3="00000000" w:csb0="0002009F" w:csb1="00000000"/>
  </w:font>
  <w:font w:name="Segoe UI Symbol">
    <w:panose1 w:val="020B0502040204020203"/>
    <w:charset w:val="00"/>
    <w:family w:val="swiss"/>
    <w:pitch w:val="variable"/>
    <w:sig w:usb0="8000006F" w:usb1="1200FBEF" w:usb2="0004C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Andalus">
    <w:panose1 w:val="02020603050405020304"/>
    <w:charset w:val="00"/>
    <w:family w:val="roman"/>
    <w:pitch w:val="variable"/>
    <w:sig w:usb0="00002003" w:usb1="80000000" w:usb2="00000008" w:usb3="00000000" w:csb0="0000004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64579"/>
    <w:rsid w:val="000E673E"/>
    <w:rsid w:val="00147B61"/>
    <w:rsid w:val="00231E9B"/>
    <w:rsid w:val="00256842"/>
    <w:rsid w:val="002E2273"/>
    <w:rsid w:val="00326D93"/>
    <w:rsid w:val="00354EAB"/>
    <w:rsid w:val="00385398"/>
    <w:rsid w:val="003A565A"/>
    <w:rsid w:val="003B0CED"/>
    <w:rsid w:val="003E0AC3"/>
    <w:rsid w:val="00421CB9"/>
    <w:rsid w:val="00491629"/>
    <w:rsid w:val="005358DD"/>
    <w:rsid w:val="005F383D"/>
    <w:rsid w:val="005F3D1B"/>
    <w:rsid w:val="00626BDE"/>
    <w:rsid w:val="0070209D"/>
    <w:rsid w:val="0071020D"/>
    <w:rsid w:val="00804145"/>
    <w:rsid w:val="00875272"/>
    <w:rsid w:val="008A5243"/>
    <w:rsid w:val="008E2123"/>
    <w:rsid w:val="009F66BD"/>
    <w:rsid w:val="00A57B31"/>
    <w:rsid w:val="00AB1576"/>
    <w:rsid w:val="00AC55D7"/>
    <w:rsid w:val="00BC7CC9"/>
    <w:rsid w:val="00BF1769"/>
    <w:rsid w:val="00C95D6A"/>
    <w:rsid w:val="00CE0C04"/>
    <w:rsid w:val="00D64579"/>
    <w:rsid w:val="00E332E0"/>
    <w:rsid w:val="00E4279E"/>
    <w:rsid w:val="00E47553"/>
    <w:rsid w:val="00E85D07"/>
    <w:rsid w:val="00EA2C19"/>
    <w:rsid w:val="00F640D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020D"/>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5272"/>
    <w:rPr>
      <w:color w:val="808080"/>
    </w:rPr>
  </w:style>
  <w:style w:type="paragraph" w:customStyle="1" w:styleId="4FECF5CB75F94B64A62670B8B3BF15AD">
    <w:name w:val="4FECF5CB75F94B64A62670B8B3BF15AD"/>
    <w:rsid w:val="00D64579"/>
    <w:pPr>
      <w:bidi/>
    </w:pPr>
  </w:style>
  <w:style w:type="paragraph" w:customStyle="1" w:styleId="6346096C62104655A9B631656B97D452">
    <w:name w:val="6346096C62104655A9B631656B97D452"/>
    <w:rsid w:val="00D64579"/>
    <w:pPr>
      <w:bidi/>
    </w:pPr>
  </w:style>
  <w:style w:type="paragraph" w:customStyle="1" w:styleId="4FECF5CB75F94B64A62670B8B3BF15AD1">
    <w:name w:val="4FECF5CB75F94B64A62670B8B3BF15AD1"/>
    <w:rsid w:val="00D64579"/>
    <w:pPr>
      <w:bidi/>
    </w:pPr>
    <w:rPr>
      <w:rFonts w:eastAsiaTheme="minorHAnsi"/>
    </w:rPr>
  </w:style>
  <w:style w:type="paragraph" w:customStyle="1" w:styleId="F8FBCA2950E4486A88F7C95696A38036">
    <w:name w:val="F8FBCA2950E4486A88F7C95696A38036"/>
    <w:rsid w:val="00D64579"/>
    <w:pPr>
      <w:bidi/>
    </w:pPr>
    <w:rPr>
      <w:rFonts w:eastAsiaTheme="minorHAnsi"/>
    </w:rPr>
  </w:style>
  <w:style w:type="paragraph" w:customStyle="1" w:styleId="F2D2B31375D84C5084BD37904B01B6A0">
    <w:name w:val="F2D2B31375D84C5084BD37904B01B6A0"/>
    <w:rsid w:val="00D64579"/>
    <w:pPr>
      <w:bidi/>
    </w:pPr>
    <w:rPr>
      <w:rFonts w:eastAsiaTheme="minorHAnsi"/>
    </w:rPr>
  </w:style>
  <w:style w:type="paragraph" w:customStyle="1" w:styleId="1D2571CA7E784BACBA14C51854142280">
    <w:name w:val="1D2571CA7E784BACBA14C51854142280"/>
    <w:rsid w:val="00D64579"/>
    <w:pPr>
      <w:bidi/>
    </w:pPr>
    <w:rPr>
      <w:rFonts w:eastAsiaTheme="minorHAnsi"/>
    </w:rPr>
  </w:style>
  <w:style w:type="paragraph" w:customStyle="1" w:styleId="A99FA218C0504F469445D46AD0B630BB">
    <w:name w:val="A99FA218C0504F469445D46AD0B630BB"/>
    <w:rsid w:val="00D64579"/>
    <w:pPr>
      <w:bidi/>
    </w:pPr>
    <w:rPr>
      <w:rFonts w:eastAsiaTheme="minorHAnsi"/>
    </w:rPr>
  </w:style>
  <w:style w:type="paragraph" w:customStyle="1" w:styleId="C47B91D655744636BD0D67EBD9CA15DD">
    <w:name w:val="C47B91D655744636BD0D67EBD9CA15DD"/>
    <w:rsid w:val="00D64579"/>
    <w:pPr>
      <w:bidi/>
    </w:pPr>
    <w:rPr>
      <w:rFonts w:eastAsiaTheme="minorHAnsi"/>
    </w:rPr>
  </w:style>
  <w:style w:type="paragraph" w:customStyle="1" w:styleId="6D9B2884BC93444C86775C3702B46BB0">
    <w:name w:val="6D9B2884BC93444C86775C3702B46BB0"/>
    <w:rsid w:val="00D64579"/>
    <w:pPr>
      <w:bidi/>
    </w:pPr>
    <w:rPr>
      <w:rFonts w:eastAsiaTheme="minorHAnsi"/>
    </w:rPr>
  </w:style>
  <w:style w:type="paragraph" w:customStyle="1" w:styleId="7E989754071F461CAD69A733FEABC57A">
    <w:name w:val="7E989754071F461CAD69A733FEABC57A"/>
    <w:rsid w:val="00D64579"/>
    <w:pPr>
      <w:bidi/>
    </w:pPr>
    <w:rPr>
      <w:rFonts w:eastAsiaTheme="minorHAnsi"/>
    </w:rPr>
  </w:style>
  <w:style w:type="paragraph" w:customStyle="1" w:styleId="2A109C01170F4C59BE7A0B6D96BAA6F0">
    <w:name w:val="2A109C01170F4C59BE7A0B6D96BAA6F0"/>
    <w:rsid w:val="00D64579"/>
    <w:pPr>
      <w:bidi/>
    </w:pPr>
    <w:rPr>
      <w:rFonts w:eastAsiaTheme="minorHAnsi"/>
    </w:rPr>
  </w:style>
  <w:style w:type="paragraph" w:customStyle="1" w:styleId="AB9D167D5D7347A299F66A436ABB630C">
    <w:name w:val="AB9D167D5D7347A299F66A436ABB630C"/>
    <w:rsid w:val="00D64579"/>
    <w:pPr>
      <w:bidi/>
    </w:pPr>
    <w:rPr>
      <w:rFonts w:eastAsiaTheme="minorHAnsi"/>
    </w:rPr>
  </w:style>
  <w:style w:type="paragraph" w:customStyle="1" w:styleId="8FC8ACC199874A83AF1244A0992459AD">
    <w:name w:val="8FC8ACC199874A83AF1244A0992459AD"/>
    <w:rsid w:val="00D64579"/>
    <w:pPr>
      <w:bidi/>
    </w:pPr>
    <w:rPr>
      <w:rFonts w:eastAsiaTheme="minorHAnsi"/>
    </w:rPr>
  </w:style>
  <w:style w:type="paragraph" w:customStyle="1" w:styleId="51BAB176544C460DAF94DCD9FCB82CCD">
    <w:name w:val="51BAB176544C460DAF94DCD9FCB82CCD"/>
    <w:rsid w:val="00D64579"/>
    <w:pPr>
      <w:bidi/>
    </w:pPr>
    <w:rPr>
      <w:rFonts w:eastAsiaTheme="minorHAnsi"/>
    </w:rPr>
  </w:style>
  <w:style w:type="paragraph" w:customStyle="1" w:styleId="BDA86F69E7344F098A4D8EAA54E0C8CE">
    <w:name w:val="BDA86F69E7344F098A4D8EAA54E0C8CE"/>
    <w:rsid w:val="00D64579"/>
    <w:pPr>
      <w:bidi/>
    </w:pPr>
    <w:rPr>
      <w:rFonts w:eastAsiaTheme="minorHAnsi"/>
    </w:rPr>
  </w:style>
  <w:style w:type="paragraph" w:customStyle="1" w:styleId="7BC5D7CEBEBD4341B6186B60DC675CB1">
    <w:name w:val="7BC5D7CEBEBD4341B6186B60DC675CB1"/>
    <w:rsid w:val="00D64579"/>
    <w:pPr>
      <w:bidi/>
    </w:pPr>
    <w:rPr>
      <w:rFonts w:eastAsiaTheme="minorHAnsi"/>
    </w:rPr>
  </w:style>
  <w:style w:type="paragraph" w:customStyle="1" w:styleId="A1F0CCC3031D4B86A1DE880CE9B3992F">
    <w:name w:val="A1F0CCC3031D4B86A1DE880CE9B3992F"/>
    <w:rsid w:val="00D64579"/>
    <w:pPr>
      <w:bidi/>
    </w:pPr>
    <w:rPr>
      <w:rFonts w:eastAsiaTheme="minorHAnsi"/>
    </w:rPr>
  </w:style>
  <w:style w:type="paragraph" w:customStyle="1" w:styleId="968754EAE78F4B5CBE5A693FCE99AB8E">
    <w:name w:val="968754EAE78F4B5CBE5A693FCE99AB8E"/>
    <w:rsid w:val="00D64579"/>
    <w:pPr>
      <w:bidi/>
    </w:pPr>
    <w:rPr>
      <w:rFonts w:eastAsiaTheme="minorHAnsi"/>
    </w:rPr>
  </w:style>
  <w:style w:type="paragraph" w:customStyle="1" w:styleId="702F545EFFDD44A6A342811A98FA786F">
    <w:name w:val="702F545EFFDD44A6A342811A98FA786F"/>
    <w:rsid w:val="00D64579"/>
    <w:pPr>
      <w:bidi/>
    </w:pPr>
    <w:rPr>
      <w:rFonts w:eastAsiaTheme="minorHAnsi"/>
    </w:rPr>
  </w:style>
  <w:style w:type="paragraph" w:customStyle="1" w:styleId="C0C6DFC4223D43E591D01B98CCFB63CD">
    <w:name w:val="C0C6DFC4223D43E591D01B98CCFB63CD"/>
    <w:rsid w:val="00D64579"/>
    <w:pPr>
      <w:bidi/>
    </w:pPr>
    <w:rPr>
      <w:rFonts w:eastAsiaTheme="minorHAnsi"/>
    </w:rPr>
  </w:style>
  <w:style w:type="paragraph" w:customStyle="1" w:styleId="906E2AD9C1B240C39011F1F4CCE2ED88">
    <w:name w:val="906E2AD9C1B240C39011F1F4CCE2ED88"/>
    <w:rsid w:val="00D64579"/>
    <w:pPr>
      <w:bidi/>
    </w:pPr>
    <w:rPr>
      <w:rFonts w:eastAsiaTheme="minorHAnsi"/>
    </w:rPr>
  </w:style>
  <w:style w:type="paragraph" w:customStyle="1" w:styleId="6346096C62104655A9B631656B97D4521">
    <w:name w:val="6346096C62104655A9B631656B97D4521"/>
    <w:rsid w:val="00D64579"/>
    <w:pPr>
      <w:bidi/>
    </w:pPr>
    <w:rPr>
      <w:rFonts w:eastAsiaTheme="minorHAnsi"/>
    </w:rPr>
  </w:style>
  <w:style w:type="paragraph" w:customStyle="1" w:styleId="172FA92CE8FC4CC5A58914E60BF202D2">
    <w:name w:val="172FA92CE8FC4CC5A58914E60BF202D2"/>
    <w:rsid w:val="00D64579"/>
    <w:pPr>
      <w:bidi/>
    </w:pPr>
    <w:rPr>
      <w:rFonts w:eastAsiaTheme="minorHAnsi"/>
    </w:rPr>
  </w:style>
  <w:style w:type="paragraph" w:customStyle="1" w:styleId="2F8C9D73D07143488FAB35715C0E2058">
    <w:name w:val="2F8C9D73D07143488FAB35715C0E2058"/>
    <w:rsid w:val="00D64579"/>
    <w:pPr>
      <w:bidi/>
    </w:pPr>
  </w:style>
  <w:style w:type="paragraph" w:customStyle="1" w:styleId="4589570E9DC7416E9B2052A526728E0C">
    <w:name w:val="4589570E9DC7416E9B2052A526728E0C"/>
    <w:rsid w:val="00D64579"/>
    <w:pPr>
      <w:bidi/>
    </w:pPr>
    <w:rPr>
      <w:rFonts w:eastAsiaTheme="minorHAnsi"/>
    </w:rPr>
  </w:style>
  <w:style w:type="paragraph" w:customStyle="1" w:styleId="C8F4F9C8FA6D41B08F1DC550B537E720">
    <w:name w:val="C8F4F9C8FA6D41B08F1DC550B537E720"/>
    <w:rsid w:val="00D64579"/>
    <w:pPr>
      <w:bidi/>
    </w:pPr>
    <w:rPr>
      <w:rFonts w:eastAsiaTheme="minorHAnsi"/>
    </w:rPr>
  </w:style>
  <w:style w:type="paragraph" w:customStyle="1" w:styleId="5AF32B25149E4E36AB7452DA80D18762">
    <w:name w:val="5AF32B25149E4E36AB7452DA80D18762"/>
    <w:rsid w:val="00D64579"/>
    <w:pPr>
      <w:bidi/>
    </w:pPr>
    <w:rPr>
      <w:rFonts w:eastAsiaTheme="minorHAnsi"/>
    </w:rPr>
  </w:style>
  <w:style w:type="paragraph" w:customStyle="1" w:styleId="1D2571CA7E784BACBA14C518541422801">
    <w:name w:val="1D2571CA7E784BACBA14C518541422801"/>
    <w:rsid w:val="00D64579"/>
    <w:pPr>
      <w:bidi/>
    </w:pPr>
    <w:rPr>
      <w:rFonts w:eastAsiaTheme="minorHAnsi"/>
    </w:rPr>
  </w:style>
  <w:style w:type="paragraph" w:customStyle="1" w:styleId="A99FA218C0504F469445D46AD0B630BB1">
    <w:name w:val="A99FA218C0504F469445D46AD0B630BB1"/>
    <w:rsid w:val="00D64579"/>
    <w:pPr>
      <w:bidi/>
    </w:pPr>
    <w:rPr>
      <w:rFonts w:eastAsiaTheme="minorHAnsi"/>
    </w:rPr>
  </w:style>
  <w:style w:type="paragraph" w:customStyle="1" w:styleId="C47B91D655744636BD0D67EBD9CA15DD1">
    <w:name w:val="C47B91D655744636BD0D67EBD9CA15DD1"/>
    <w:rsid w:val="00D64579"/>
    <w:pPr>
      <w:bidi/>
    </w:pPr>
    <w:rPr>
      <w:rFonts w:eastAsiaTheme="minorHAnsi"/>
    </w:rPr>
  </w:style>
  <w:style w:type="paragraph" w:customStyle="1" w:styleId="6D9B2884BC93444C86775C3702B46BB01">
    <w:name w:val="6D9B2884BC93444C86775C3702B46BB01"/>
    <w:rsid w:val="00D64579"/>
    <w:pPr>
      <w:bidi/>
    </w:pPr>
    <w:rPr>
      <w:rFonts w:eastAsiaTheme="minorHAnsi"/>
    </w:rPr>
  </w:style>
  <w:style w:type="paragraph" w:customStyle="1" w:styleId="7E989754071F461CAD69A733FEABC57A1">
    <w:name w:val="7E989754071F461CAD69A733FEABC57A1"/>
    <w:rsid w:val="00D64579"/>
    <w:pPr>
      <w:bidi/>
    </w:pPr>
    <w:rPr>
      <w:rFonts w:eastAsiaTheme="minorHAnsi"/>
    </w:rPr>
  </w:style>
  <w:style w:type="paragraph" w:customStyle="1" w:styleId="2A109C01170F4C59BE7A0B6D96BAA6F01">
    <w:name w:val="2A109C01170F4C59BE7A0B6D96BAA6F01"/>
    <w:rsid w:val="00D64579"/>
    <w:pPr>
      <w:bidi/>
    </w:pPr>
    <w:rPr>
      <w:rFonts w:eastAsiaTheme="minorHAnsi"/>
    </w:rPr>
  </w:style>
  <w:style w:type="paragraph" w:customStyle="1" w:styleId="AB9D167D5D7347A299F66A436ABB630C1">
    <w:name w:val="AB9D167D5D7347A299F66A436ABB630C1"/>
    <w:rsid w:val="00D64579"/>
    <w:pPr>
      <w:bidi/>
    </w:pPr>
    <w:rPr>
      <w:rFonts w:eastAsiaTheme="minorHAnsi"/>
    </w:rPr>
  </w:style>
  <w:style w:type="paragraph" w:customStyle="1" w:styleId="8FC8ACC199874A83AF1244A0992459AD1">
    <w:name w:val="8FC8ACC199874A83AF1244A0992459AD1"/>
    <w:rsid w:val="00D64579"/>
    <w:pPr>
      <w:bidi/>
    </w:pPr>
    <w:rPr>
      <w:rFonts w:eastAsiaTheme="minorHAnsi"/>
    </w:rPr>
  </w:style>
  <w:style w:type="paragraph" w:customStyle="1" w:styleId="51BAB176544C460DAF94DCD9FCB82CCD1">
    <w:name w:val="51BAB176544C460DAF94DCD9FCB82CCD1"/>
    <w:rsid w:val="00D64579"/>
    <w:pPr>
      <w:bidi/>
    </w:pPr>
    <w:rPr>
      <w:rFonts w:eastAsiaTheme="minorHAnsi"/>
    </w:rPr>
  </w:style>
  <w:style w:type="paragraph" w:customStyle="1" w:styleId="BDA86F69E7344F098A4D8EAA54E0C8CE1">
    <w:name w:val="BDA86F69E7344F098A4D8EAA54E0C8CE1"/>
    <w:rsid w:val="00D64579"/>
    <w:pPr>
      <w:bidi/>
    </w:pPr>
    <w:rPr>
      <w:rFonts w:eastAsiaTheme="minorHAnsi"/>
    </w:rPr>
  </w:style>
  <w:style w:type="paragraph" w:customStyle="1" w:styleId="7BC5D7CEBEBD4341B6186B60DC675CB11">
    <w:name w:val="7BC5D7CEBEBD4341B6186B60DC675CB11"/>
    <w:rsid w:val="00D64579"/>
    <w:pPr>
      <w:bidi/>
    </w:pPr>
    <w:rPr>
      <w:rFonts w:eastAsiaTheme="minorHAnsi"/>
    </w:rPr>
  </w:style>
  <w:style w:type="paragraph" w:customStyle="1" w:styleId="A1F0CCC3031D4B86A1DE880CE9B3992F1">
    <w:name w:val="A1F0CCC3031D4B86A1DE880CE9B3992F1"/>
    <w:rsid w:val="00D64579"/>
    <w:pPr>
      <w:bidi/>
    </w:pPr>
    <w:rPr>
      <w:rFonts w:eastAsiaTheme="minorHAnsi"/>
    </w:rPr>
  </w:style>
  <w:style w:type="paragraph" w:customStyle="1" w:styleId="968754EAE78F4B5CBE5A693FCE99AB8E1">
    <w:name w:val="968754EAE78F4B5CBE5A693FCE99AB8E1"/>
    <w:rsid w:val="00D64579"/>
    <w:pPr>
      <w:bidi/>
    </w:pPr>
    <w:rPr>
      <w:rFonts w:eastAsiaTheme="minorHAnsi"/>
    </w:rPr>
  </w:style>
  <w:style w:type="paragraph" w:customStyle="1" w:styleId="702F545EFFDD44A6A342811A98FA786F1">
    <w:name w:val="702F545EFFDD44A6A342811A98FA786F1"/>
    <w:rsid w:val="00D64579"/>
    <w:pPr>
      <w:bidi/>
    </w:pPr>
    <w:rPr>
      <w:rFonts w:eastAsiaTheme="minorHAnsi"/>
    </w:rPr>
  </w:style>
  <w:style w:type="paragraph" w:customStyle="1" w:styleId="C0C6DFC4223D43E591D01B98CCFB63CD1">
    <w:name w:val="C0C6DFC4223D43E591D01B98CCFB63CD1"/>
    <w:rsid w:val="00D64579"/>
    <w:pPr>
      <w:bidi/>
    </w:pPr>
    <w:rPr>
      <w:rFonts w:eastAsiaTheme="minorHAnsi"/>
    </w:rPr>
  </w:style>
  <w:style w:type="paragraph" w:customStyle="1" w:styleId="906E2AD9C1B240C39011F1F4CCE2ED881">
    <w:name w:val="906E2AD9C1B240C39011F1F4CCE2ED881"/>
    <w:rsid w:val="00D64579"/>
    <w:pPr>
      <w:bidi/>
    </w:pPr>
    <w:rPr>
      <w:rFonts w:eastAsiaTheme="minorHAnsi"/>
    </w:rPr>
  </w:style>
  <w:style w:type="paragraph" w:customStyle="1" w:styleId="6346096C62104655A9B631656B97D4522">
    <w:name w:val="6346096C62104655A9B631656B97D4522"/>
    <w:rsid w:val="00D64579"/>
    <w:pPr>
      <w:bidi/>
    </w:pPr>
    <w:rPr>
      <w:rFonts w:eastAsiaTheme="minorHAnsi"/>
    </w:rPr>
  </w:style>
  <w:style w:type="paragraph" w:customStyle="1" w:styleId="172FA92CE8FC4CC5A58914E60BF202D21">
    <w:name w:val="172FA92CE8FC4CC5A58914E60BF202D21"/>
    <w:rsid w:val="00D64579"/>
    <w:pPr>
      <w:bidi/>
    </w:pPr>
    <w:rPr>
      <w:rFonts w:eastAsiaTheme="minorHAnsi"/>
    </w:rPr>
  </w:style>
  <w:style w:type="paragraph" w:customStyle="1" w:styleId="47C5473CFE0D46E48564CB96DE8B177C">
    <w:name w:val="47C5473CFE0D46E48564CB96DE8B177C"/>
    <w:rsid w:val="00D64579"/>
    <w:pPr>
      <w:bidi/>
    </w:pPr>
  </w:style>
  <w:style w:type="paragraph" w:customStyle="1" w:styleId="CC40E2B20CD24304A798A9B211E1ACC7">
    <w:name w:val="CC40E2B20CD24304A798A9B211E1ACC7"/>
    <w:rsid w:val="00D64579"/>
    <w:pPr>
      <w:bidi/>
    </w:pPr>
  </w:style>
  <w:style w:type="paragraph" w:customStyle="1" w:styleId="E3ABA08FC83142F1A3953E8C2AECB0B0">
    <w:name w:val="E3ABA08FC83142F1A3953E8C2AECB0B0"/>
    <w:rsid w:val="00D64579"/>
    <w:pPr>
      <w:bidi/>
    </w:pPr>
  </w:style>
  <w:style w:type="paragraph" w:customStyle="1" w:styleId="3BFACE0966AB439EADA0A0386199082E">
    <w:name w:val="3BFACE0966AB439EADA0A0386199082E"/>
    <w:rsid w:val="00D64579"/>
    <w:pPr>
      <w:bidi/>
    </w:pPr>
  </w:style>
  <w:style w:type="paragraph" w:customStyle="1" w:styleId="EF64790CBE284B8C804DE67942AC71E6">
    <w:name w:val="EF64790CBE284B8C804DE67942AC71E6"/>
    <w:rsid w:val="00D64579"/>
    <w:pPr>
      <w:bidi/>
    </w:pPr>
  </w:style>
  <w:style w:type="paragraph" w:customStyle="1" w:styleId="8C7E0920A99D48DC9EE1A8D80DA81876">
    <w:name w:val="8C7E0920A99D48DC9EE1A8D80DA81876"/>
    <w:rsid w:val="00D64579"/>
    <w:pPr>
      <w:bidi/>
    </w:pPr>
  </w:style>
  <w:style w:type="paragraph" w:customStyle="1" w:styleId="12B668DD5B8649ECBBA349C64ABD6889">
    <w:name w:val="12B668DD5B8649ECBBA349C64ABD6889"/>
    <w:rsid w:val="00D64579"/>
    <w:pPr>
      <w:bidi/>
    </w:pPr>
  </w:style>
  <w:style w:type="paragraph" w:customStyle="1" w:styleId="CD590C44D54C436BA187D4309DC33899">
    <w:name w:val="CD590C44D54C436BA187D4309DC33899"/>
    <w:rsid w:val="00D64579"/>
    <w:pPr>
      <w:bidi/>
    </w:pPr>
  </w:style>
  <w:style w:type="paragraph" w:customStyle="1" w:styleId="E5CAB303AE89448D8D15D526A66E0F0F">
    <w:name w:val="E5CAB303AE89448D8D15D526A66E0F0F"/>
    <w:rsid w:val="00D64579"/>
    <w:pPr>
      <w:bidi/>
    </w:pPr>
  </w:style>
  <w:style w:type="paragraph" w:customStyle="1" w:styleId="42BB0C9D19BB4498944B925D7C76F590">
    <w:name w:val="42BB0C9D19BB4498944B925D7C76F590"/>
    <w:rsid w:val="00D64579"/>
    <w:pPr>
      <w:bidi/>
    </w:pPr>
  </w:style>
  <w:style w:type="paragraph" w:customStyle="1" w:styleId="53EDD9F4B518420191134C762D40FEFF">
    <w:name w:val="53EDD9F4B518420191134C762D40FEFF"/>
    <w:rsid w:val="00D64579"/>
    <w:pPr>
      <w:bidi/>
    </w:pPr>
  </w:style>
  <w:style w:type="paragraph" w:customStyle="1" w:styleId="0854A7D12B04420391D3D59A58E9B67F">
    <w:name w:val="0854A7D12B04420391D3D59A58E9B67F"/>
    <w:rsid w:val="00D64579"/>
    <w:pPr>
      <w:bidi/>
    </w:pPr>
  </w:style>
  <w:style w:type="paragraph" w:customStyle="1" w:styleId="293D1710F23F4165ACE8188B0CFA161C">
    <w:name w:val="293D1710F23F4165ACE8188B0CFA161C"/>
    <w:rsid w:val="00D64579"/>
    <w:pPr>
      <w:bidi/>
    </w:pPr>
  </w:style>
  <w:style w:type="paragraph" w:customStyle="1" w:styleId="89FF70F97AB84313AB512FC69581910C">
    <w:name w:val="89FF70F97AB84313AB512FC69581910C"/>
    <w:rsid w:val="00D64579"/>
    <w:pPr>
      <w:bidi/>
    </w:pPr>
  </w:style>
  <w:style w:type="paragraph" w:customStyle="1" w:styleId="677AD409372A4B1FB693574AD7E09E2E">
    <w:name w:val="677AD409372A4B1FB693574AD7E09E2E"/>
    <w:rsid w:val="00D64579"/>
    <w:pPr>
      <w:bidi/>
    </w:pPr>
  </w:style>
  <w:style w:type="paragraph" w:customStyle="1" w:styleId="47C5473CFE0D46E48564CB96DE8B177C1">
    <w:name w:val="47C5473CFE0D46E48564CB96DE8B177C1"/>
    <w:rsid w:val="00D64579"/>
    <w:pPr>
      <w:bidi/>
    </w:pPr>
    <w:rPr>
      <w:rFonts w:eastAsiaTheme="minorHAnsi"/>
    </w:rPr>
  </w:style>
  <w:style w:type="paragraph" w:customStyle="1" w:styleId="CC40E2B20CD24304A798A9B211E1ACC71">
    <w:name w:val="CC40E2B20CD24304A798A9B211E1ACC71"/>
    <w:rsid w:val="00D64579"/>
    <w:pPr>
      <w:bidi/>
    </w:pPr>
    <w:rPr>
      <w:rFonts w:eastAsiaTheme="minorHAnsi"/>
    </w:rPr>
  </w:style>
  <w:style w:type="paragraph" w:customStyle="1" w:styleId="E3ABA08FC83142F1A3953E8C2AECB0B01">
    <w:name w:val="E3ABA08FC83142F1A3953E8C2AECB0B01"/>
    <w:rsid w:val="00D64579"/>
    <w:pPr>
      <w:bidi/>
    </w:pPr>
    <w:rPr>
      <w:rFonts w:eastAsiaTheme="minorHAnsi"/>
    </w:rPr>
  </w:style>
  <w:style w:type="paragraph" w:customStyle="1" w:styleId="1D2571CA7E784BACBA14C518541422802">
    <w:name w:val="1D2571CA7E784BACBA14C518541422802"/>
    <w:rsid w:val="00D64579"/>
    <w:pPr>
      <w:bidi/>
    </w:pPr>
    <w:rPr>
      <w:rFonts w:eastAsiaTheme="minorHAnsi"/>
    </w:rPr>
  </w:style>
  <w:style w:type="paragraph" w:customStyle="1" w:styleId="3BFACE0966AB439EADA0A0386199082E1">
    <w:name w:val="3BFACE0966AB439EADA0A0386199082E1"/>
    <w:rsid w:val="00D64579"/>
    <w:pPr>
      <w:bidi/>
    </w:pPr>
    <w:rPr>
      <w:rFonts w:eastAsiaTheme="minorHAnsi"/>
    </w:rPr>
  </w:style>
  <w:style w:type="paragraph" w:customStyle="1" w:styleId="C47B91D655744636BD0D67EBD9CA15DD2">
    <w:name w:val="C47B91D655744636BD0D67EBD9CA15DD2"/>
    <w:rsid w:val="00D64579"/>
    <w:pPr>
      <w:bidi/>
    </w:pPr>
    <w:rPr>
      <w:rFonts w:eastAsiaTheme="minorHAnsi"/>
    </w:rPr>
  </w:style>
  <w:style w:type="paragraph" w:customStyle="1" w:styleId="EF64790CBE284B8C804DE67942AC71E61">
    <w:name w:val="EF64790CBE284B8C804DE67942AC71E61"/>
    <w:rsid w:val="00D64579"/>
    <w:pPr>
      <w:bidi/>
    </w:pPr>
    <w:rPr>
      <w:rFonts w:eastAsiaTheme="minorHAnsi"/>
    </w:rPr>
  </w:style>
  <w:style w:type="paragraph" w:customStyle="1" w:styleId="7E989754071F461CAD69A733FEABC57A2">
    <w:name w:val="7E989754071F461CAD69A733FEABC57A2"/>
    <w:rsid w:val="00D64579"/>
    <w:pPr>
      <w:bidi/>
    </w:pPr>
    <w:rPr>
      <w:rFonts w:eastAsiaTheme="minorHAnsi"/>
    </w:rPr>
  </w:style>
  <w:style w:type="paragraph" w:customStyle="1" w:styleId="2A109C01170F4C59BE7A0B6D96BAA6F02">
    <w:name w:val="2A109C01170F4C59BE7A0B6D96BAA6F02"/>
    <w:rsid w:val="00D64579"/>
    <w:pPr>
      <w:bidi/>
    </w:pPr>
    <w:rPr>
      <w:rFonts w:eastAsiaTheme="minorHAnsi"/>
    </w:rPr>
  </w:style>
  <w:style w:type="paragraph" w:customStyle="1" w:styleId="8C7E0920A99D48DC9EE1A8D80DA818761">
    <w:name w:val="8C7E0920A99D48DC9EE1A8D80DA818761"/>
    <w:rsid w:val="00D64579"/>
    <w:pPr>
      <w:bidi/>
    </w:pPr>
    <w:rPr>
      <w:rFonts w:eastAsiaTheme="minorHAnsi"/>
    </w:rPr>
  </w:style>
  <w:style w:type="paragraph" w:customStyle="1" w:styleId="12B668DD5B8649ECBBA349C64ABD68891">
    <w:name w:val="12B668DD5B8649ECBBA349C64ABD68891"/>
    <w:rsid w:val="00D64579"/>
    <w:pPr>
      <w:bidi/>
    </w:pPr>
    <w:rPr>
      <w:rFonts w:eastAsiaTheme="minorHAnsi"/>
    </w:rPr>
  </w:style>
  <w:style w:type="paragraph" w:customStyle="1" w:styleId="CD590C44D54C436BA187D4309DC338991">
    <w:name w:val="CD590C44D54C436BA187D4309DC338991"/>
    <w:rsid w:val="00D64579"/>
    <w:pPr>
      <w:bidi/>
    </w:pPr>
    <w:rPr>
      <w:rFonts w:eastAsiaTheme="minorHAnsi"/>
    </w:rPr>
  </w:style>
  <w:style w:type="paragraph" w:customStyle="1" w:styleId="51BAB176544C460DAF94DCD9FCB82CCD2">
    <w:name w:val="51BAB176544C460DAF94DCD9FCB82CCD2"/>
    <w:rsid w:val="00D64579"/>
    <w:pPr>
      <w:bidi/>
    </w:pPr>
    <w:rPr>
      <w:rFonts w:eastAsiaTheme="minorHAnsi"/>
    </w:rPr>
  </w:style>
  <w:style w:type="paragraph" w:customStyle="1" w:styleId="E5CAB303AE89448D8D15D526A66E0F0F1">
    <w:name w:val="E5CAB303AE89448D8D15D526A66E0F0F1"/>
    <w:rsid w:val="00D64579"/>
    <w:pPr>
      <w:bidi/>
    </w:pPr>
    <w:rPr>
      <w:rFonts w:eastAsiaTheme="minorHAnsi"/>
    </w:rPr>
  </w:style>
  <w:style w:type="paragraph" w:customStyle="1" w:styleId="7BC5D7CEBEBD4341B6186B60DC675CB12">
    <w:name w:val="7BC5D7CEBEBD4341B6186B60DC675CB12"/>
    <w:rsid w:val="00D64579"/>
    <w:pPr>
      <w:bidi/>
    </w:pPr>
    <w:rPr>
      <w:rFonts w:eastAsiaTheme="minorHAnsi"/>
    </w:rPr>
  </w:style>
  <w:style w:type="paragraph" w:customStyle="1" w:styleId="42BB0C9D19BB4498944B925D7C76F5901">
    <w:name w:val="42BB0C9D19BB4498944B925D7C76F5901"/>
    <w:rsid w:val="00D64579"/>
    <w:pPr>
      <w:bidi/>
    </w:pPr>
    <w:rPr>
      <w:rFonts w:eastAsiaTheme="minorHAnsi"/>
    </w:rPr>
  </w:style>
  <w:style w:type="paragraph" w:customStyle="1" w:styleId="968754EAE78F4B5CBE5A693FCE99AB8E2">
    <w:name w:val="968754EAE78F4B5CBE5A693FCE99AB8E2"/>
    <w:rsid w:val="00D64579"/>
    <w:pPr>
      <w:bidi/>
    </w:pPr>
    <w:rPr>
      <w:rFonts w:eastAsiaTheme="minorHAnsi"/>
    </w:rPr>
  </w:style>
  <w:style w:type="paragraph" w:customStyle="1" w:styleId="53EDD9F4B518420191134C762D40FEFF1">
    <w:name w:val="53EDD9F4B518420191134C762D40FEFF1"/>
    <w:rsid w:val="00D64579"/>
    <w:pPr>
      <w:bidi/>
    </w:pPr>
    <w:rPr>
      <w:rFonts w:eastAsiaTheme="minorHAnsi"/>
    </w:rPr>
  </w:style>
  <w:style w:type="paragraph" w:customStyle="1" w:styleId="C0C6DFC4223D43E591D01B98CCFB63CD2">
    <w:name w:val="C0C6DFC4223D43E591D01B98CCFB63CD2"/>
    <w:rsid w:val="00D64579"/>
    <w:pPr>
      <w:bidi/>
    </w:pPr>
    <w:rPr>
      <w:rFonts w:eastAsiaTheme="minorHAnsi"/>
    </w:rPr>
  </w:style>
  <w:style w:type="paragraph" w:customStyle="1" w:styleId="0854A7D12B04420391D3D59A58E9B67F1">
    <w:name w:val="0854A7D12B04420391D3D59A58E9B67F1"/>
    <w:rsid w:val="00D64579"/>
    <w:pPr>
      <w:bidi/>
    </w:pPr>
    <w:rPr>
      <w:rFonts w:eastAsiaTheme="minorHAnsi"/>
    </w:rPr>
  </w:style>
  <w:style w:type="paragraph" w:customStyle="1" w:styleId="293D1710F23F4165ACE8188B0CFA161C1">
    <w:name w:val="293D1710F23F4165ACE8188B0CFA161C1"/>
    <w:rsid w:val="00D64579"/>
    <w:pPr>
      <w:bidi/>
    </w:pPr>
    <w:rPr>
      <w:rFonts w:eastAsiaTheme="minorHAnsi"/>
    </w:rPr>
  </w:style>
  <w:style w:type="paragraph" w:customStyle="1" w:styleId="89FF70F97AB84313AB512FC69581910C1">
    <w:name w:val="89FF70F97AB84313AB512FC69581910C1"/>
    <w:rsid w:val="00D64579"/>
    <w:pPr>
      <w:bidi/>
    </w:pPr>
    <w:rPr>
      <w:rFonts w:eastAsiaTheme="minorHAnsi"/>
    </w:rPr>
  </w:style>
  <w:style w:type="paragraph" w:customStyle="1" w:styleId="644FA51473D84E0DA16FC9BBFF5DBD8A">
    <w:name w:val="644FA51473D84E0DA16FC9BBFF5DBD8A"/>
    <w:rsid w:val="008E2123"/>
    <w:pPr>
      <w:bidi/>
    </w:pPr>
  </w:style>
  <w:style w:type="paragraph" w:customStyle="1" w:styleId="3C6EAB31AE1A4AE3A5E7803325D50B83">
    <w:name w:val="3C6EAB31AE1A4AE3A5E7803325D50B83"/>
    <w:rsid w:val="008E2123"/>
    <w:pPr>
      <w:bidi/>
    </w:pPr>
  </w:style>
  <w:style w:type="paragraph" w:customStyle="1" w:styleId="3B07004B8F7A433493925AF9A8BEA4F6">
    <w:name w:val="3B07004B8F7A433493925AF9A8BEA4F6"/>
    <w:rsid w:val="008E2123"/>
    <w:pPr>
      <w:bidi/>
    </w:pPr>
  </w:style>
  <w:style w:type="paragraph" w:customStyle="1" w:styleId="47C5473CFE0D46E48564CB96DE8B177C2">
    <w:name w:val="47C5473CFE0D46E48564CB96DE8B177C2"/>
    <w:rsid w:val="008E2123"/>
    <w:pPr>
      <w:bidi/>
    </w:pPr>
    <w:rPr>
      <w:rFonts w:eastAsiaTheme="minorHAnsi"/>
    </w:rPr>
  </w:style>
  <w:style w:type="paragraph" w:customStyle="1" w:styleId="CC40E2B20CD24304A798A9B211E1ACC72">
    <w:name w:val="CC40E2B20CD24304A798A9B211E1ACC72"/>
    <w:rsid w:val="008E2123"/>
    <w:pPr>
      <w:bidi/>
    </w:pPr>
    <w:rPr>
      <w:rFonts w:eastAsiaTheme="minorHAnsi"/>
    </w:rPr>
  </w:style>
  <w:style w:type="paragraph" w:customStyle="1" w:styleId="E3ABA08FC83142F1A3953E8C2AECB0B02">
    <w:name w:val="E3ABA08FC83142F1A3953E8C2AECB0B02"/>
    <w:rsid w:val="008E2123"/>
    <w:pPr>
      <w:bidi/>
    </w:pPr>
    <w:rPr>
      <w:rFonts w:eastAsiaTheme="minorHAnsi"/>
    </w:rPr>
  </w:style>
  <w:style w:type="paragraph" w:customStyle="1" w:styleId="1D2571CA7E784BACBA14C518541422803">
    <w:name w:val="1D2571CA7E784BACBA14C518541422803"/>
    <w:rsid w:val="008E2123"/>
    <w:pPr>
      <w:bidi/>
    </w:pPr>
    <w:rPr>
      <w:rFonts w:eastAsiaTheme="minorHAnsi"/>
    </w:rPr>
  </w:style>
  <w:style w:type="paragraph" w:customStyle="1" w:styleId="3BFACE0966AB439EADA0A0386199082E2">
    <w:name w:val="3BFACE0966AB439EADA0A0386199082E2"/>
    <w:rsid w:val="008E2123"/>
    <w:pPr>
      <w:bidi/>
    </w:pPr>
    <w:rPr>
      <w:rFonts w:eastAsiaTheme="minorHAnsi"/>
    </w:rPr>
  </w:style>
  <w:style w:type="paragraph" w:customStyle="1" w:styleId="C47B91D655744636BD0D67EBD9CA15DD3">
    <w:name w:val="C47B91D655744636BD0D67EBD9CA15DD3"/>
    <w:rsid w:val="008E2123"/>
    <w:pPr>
      <w:bidi/>
    </w:pPr>
    <w:rPr>
      <w:rFonts w:eastAsiaTheme="minorHAnsi"/>
    </w:rPr>
  </w:style>
  <w:style w:type="paragraph" w:customStyle="1" w:styleId="EF64790CBE284B8C804DE67942AC71E62">
    <w:name w:val="EF64790CBE284B8C804DE67942AC71E62"/>
    <w:rsid w:val="008E2123"/>
    <w:pPr>
      <w:bidi/>
    </w:pPr>
    <w:rPr>
      <w:rFonts w:eastAsiaTheme="minorHAnsi"/>
    </w:rPr>
  </w:style>
  <w:style w:type="paragraph" w:customStyle="1" w:styleId="7E989754071F461CAD69A733FEABC57A3">
    <w:name w:val="7E989754071F461CAD69A733FEABC57A3"/>
    <w:rsid w:val="008E2123"/>
    <w:pPr>
      <w:bidi/>
    </w:pPr>
    <w:rPr>
      <w:rFonts w:eastAsiaTheme="minorHAnsi"/>
    </w:rPr>
  </w:style>
  <w:style w:type="paragraph" w:customStyle="1" w:styleId="2A109C01170F4C59BE7A0B6D96BAA6F03">
    <w:name w:val="2A109C01170F4C59BE7A0B6D96BAA6F03"/>
    <w:rsid w:val="008E2123"/>
    <w:pPr>
      <w:bidi/>
    </w:pPr>
    <w:rPr>
      <w:rFonts w:eastAsiaTheme="minorHAnsi"/>
    </w:rPr>
  </w:style>
  <w:style w:type="paragraph" w:customStyle="1" w:styleId="8C7E0920A99D48DC9EE1A8D80DA818762">
    <w:name w:val="8C7E0920A99D48DC9EE1A8D80DA818762"/>
    <w:rsid w:val="008E2123"/>
    <w:pPr>
      <w:bidi/>
    </w:pPr>
    <w:rPr>
      <w:rFonts w:eastAsiaTheme="minorHAnsi"/>
    </w:rPr>
  </w:style>
  <w:style w:type="paragraph" w:customStyle="1" w:styleId="12B668DD5B8649ECBBA349C64ABD68892">
    <w:name w:val="12B668DD5B8649ECBBA349C64ABD68892"/>
    <w:rsid w:val="008E2123"/>
    <w:pPr>
      <w:bidi/>
    </w:pPr>
    <w:rPr>
      <w:rFonts w:eastAsiaTheme="minorHAnsi"/>
    </w:rPr>
  </w:style>
  <w:style w:type="paragraph" w:customStyle="1" w:styleId="CD590C44D54C436BA187D4309DC338992">
    <w:name w:val="CD590C44D54C436BA187D4309DC338992"/>
    <w:rsid w:val="008E2123"/>
    <w:pPr>
      <w:bidi/>
    </w:pPr>
    <w:rPr>
      <w:rFonts w:eastAsiaTheme="minorHAnsi"/>
    </w:rPr>
  </w:style>
  <w:style w:type="paragraph" w:customStyle="1" w:styleId="51BAB176544C460DAF94DCD9FCB82CCD3">
    <w:name w:val="51BAB176544C460DAF94DCD9FCB82CCD3"/>
    <w:rsid w:val="008E2123"/>
    <w:pPr>
      <w:bidi/>
    </w:pPr>
    <w:rPr>
      <w:rFonts w:eastAsiaTheme="minorHAnsi"/>
    </w:rPr>
  </w:style>
  <w:style w:type="paragraph" w:customStyle="1" w:styleId="E5CAB303AE89448D8D15D526A66E0F0F2">
    <w:name w:val="E5CAB303AE89448D8D15D526A66E0F0F2"/>
    <w:rsid w:val="008E2123"/>
    <w:pPr>
      <w:bidi/>
    </w:pPr>
    <w:rPr>
      <w:rFonts w:eastAsiaTheme="minorHAnsi"/>
    </w:rPr>
  </w:style>
  <w:style w:type="paragraph" w:customStyle="1" w:styleId="644FA51473D84E0DA16FC9BBFF5DBD8A1">
    <w:name w:val="644FA51473D84E0DA16FC9BBFF5DBD8A1"/>
    <w:rsid w:val="008E2123"/>
    <w:pPr>
      <w:bidi/>
    </w:pPr>
    <w:rPr>
      <w:rFonts w:eastAsiaTheme="minorHAnsi"/>
    </w:rPr>
  </w:style>
  <w:style w:type="paragraph" w:customStyle="1" w:styleId="42BB0C9D19BB4498944B925D7C76F5902">
    <w:name w:val="42BB0C9D19BB4498944B925D7C76F5902"/>
    <w:rsid w:val="008E2123"/>
    <w:pPr>
      <w:bidi/>
    </w:pPr>
    <w:rPr>
      <w:rFonts w:eastAsiaTheme="minorHAnsi"/>
    </w:rPr>
  </w:style>
  <w:style w:type="paragraph" w:customStyle="1" w:styleId="3C6EAB31AE1A4AE3A5E7803325D50B831">
    <w:name w:val="3C6EAB31AE1A4AE3A5E7803325D50B831"/>
    <w:rsid w:val="008E2123"/>
    <w:pPr>
      <w:bidi/>
    </w:pPr>
    <w:rPr>
      <w:rFonts w:eastAsiaTheme="minorHAnsi"/>
    </w:rPr>
  </w:style>
  <w:style w:type="paragraph" w:customStyle="1" w:styleId="53EDD9F4B518420191134C762D40FEFF2">
    <w:name w:val="53EDD9F4B518420191134C762D40FEFF2"/>
    <w:rsid w:val="008E2123"/>
    <w:pPr>
      <w:bidi/>
    </w:pPr>
    <w:rPr>
      <w:rFonts w:eastAsiaTheme="minorHAnsi"/>
    </w:rPr>
  </w:style>
  <w:style w:type="paragraph" w:customStyle="1" w:styleId="3B07004B8F7A433493925AF9A8BEA4F61">
    <w:name w:val="3B07004B8F7A433493925AF9A8BEA4F61"/>
    <w:rsid w:val="008E2123"/>
    <w:pPr>
      <w:bidi/>
    </w:pPr>
    <w:rPr>
      <w:rFonts w:eastAsiaTheme="minorHAnsi"/>
    </w:rPr>
  </w:style>
  <w:style w:type="paragraph" w:customStyle="1" w:styleId="0854A7D12B04420391D3D59A58E9B67F2">
    <w:name w:val="0854A7D12B04420391D3D59A58E9B67F2"/>
    <w:rsid w:val="008E2123"/>
    <w:pPr>
      <w:bidi/>
    </w:pPr>
    <w:rPr>
      <w:rFonts w:eastAsiaTheme="minorHAnsi"/>
    </w:rPr>
  </w:style>
  <w:style w:type="paragraph" w:customStyle="1" w:styleId="293D1710F23F4165ACE8188B0CFA161C2">
    <w:name w:val="293D1710F23F4165ACE8188B0CFA161C2"/>
    <w:rsid w:val="008E2123"/>
    <w:pPr>
      <w:bidi/>
    </w:pPr>
    <w:rPr>
      <w:rFonts w:eastAsiaTheme="minorHAnsi"/>
    </w:rPr>
  </w:style>
  <w:style w:type="paragraph" w:customStyle="1" w:styleId="89FF70F97AB84313AB512FC69581910C2">
    <w:name w:val="89FF70F97AB84313AB512FC69581910C2"/>
    <w:rsid w:val="008E2123"/>
    <w:pPr>
      <w:bidi/>
    </w:pPr>
    <w:rPr>
      <w:rFonts w:eastAsiaTheme="minorHAnsi"/>
    </w:rPr>
  </w:style>
  <w:style w:type="paragraph" w:customStyle="1" w:styleId="47C5473CFE0D46E48564CB96DE8B177C3">
    <w:name w:val="47C5473CFE0D46E48564CB96DE8B177C3"/>
    <w:rsid w:val="008E2123"/>
    <w:pPr>
      <w:bidi/>
    </w:pPr>
    <w:rPr>
      <w:rFonts w:eastAsiaTheme="minorHAnsi"/>
    </w:rPr>
  </w:style>
  <w:style w:type="paragraph" w:customStyle="1" w:styleId="CC40E2B20CD24304A798A9B211E1ACC73">
    <w:name w:val="CC40E2B20CD24304A798A9B211E1ACC73"/>
    <w:rsid w:val="008E2123"/>
    <w:pPr>
      <w:bidi/>
    </w:pPr>
    <w:rPr>
      <w:rFonts w:eastAsiaTheme="minorHAnsi"/>
    </w:rPr>
  </w:style>
  <w:style w:type="paragraph" w:customStyle="1" w:styleId="E3ABA08FC83142F1A3953E8C2AECB0B03">
    <w:name w:val="E3ABA08FC83142F1A3953E8C2AECB0B03"/>
    <w:rsid w:val="008E2123"/>
    <w:pPr>
      <w:bidi/>
    </w:pPr>
    <w:rPr>
      <w:rFonts w:eastAsiaTheme="minorHAnsi"/>
    </w:rPr>
  </w:style>
  <w:style w:type="paragraph" w:customStyle="1" w:styleId="1D2571CA7E784BACBA14C518541422804">
    <w:name w:val="1D2571CA7E784BACBA14C518541422804"/>
    <w:rsid w:val="008E2123"/>
    <w:pPr>
      <w:bidi/>
    </w:pPr>
    <w:rPr>
      <w:rFonts w:eastAsiaTheme="minorHAnsi"/>
    </w:rPr>
  </w:style>
  <w:style w:type="paragraph" w:customStyle="1" w:styleId="3BFACE0966AB439EADA0A0386199082E3">
    <w:name w:val="3BFACE0966AB439EADA0A0386199082E3"/>
    <w:rsid w:val="008E2123"/>
    <w:pPr>
      <w:bidi/>
    </w:pPr>
    <w:rPr>
      <w:rFonts w:eastAsiaTheme="minorHAnsi"/>
    </w:rPr>
  </w:style>
  <w:style w:type="paragraph" w:customStyle="1" w:styleId="C47B91D655744636BD0D67EBD9CA15DD4">
    <w:name w:val="C47B91D655744636BD0D67EBD9CA15DD4"/>
    <w:rsid w:val="008E2123"/>
    <w:pPr>
      <w:bidi/>
    </w:pPr>
    <w:rPr>
      <w:rFonts w:eastAsiaTheme="minorHAnsi"/>
    </w:rPr>
  </w:style>
  <w:style w:type="paragraph" w:customStyle="1" w:styleId="EF64790CBE284B8C804DE67942AC71E63">
    <w:name w:val="EF64790CBE284B8C804DE67942AC71E63"/>
    <w:rsid w:val="008E2123"/>
    <w:pPr>
      <w:bidi/>
    </w:pPr>
    <w:rPr>
      <w:rFonts w:eastAsiaTheme="minorHAnsi"/>
    </w:rPr>
  </w:style>
  <w:style w:type="paragraph" w:customStyle="1" w:styleId="7E989754071F461CAD69A733FEABC57A4">
    <w:name w:val="7E989754071F461CAD69A733FEABC57A4"/>
    <w:rsid w:val="008E2123"/>
    <w:pPr>
      <w:bidi/>
    </w:pPr>
    <w:rPr>
      <w:rFonts w:eastAsiaTheme="minorHAnsi"/>
    </w:rPr>
  </w:style>
  <w:style w:type="paragraph" w:customStyle="1" w:styleId="2A109C01170F4C59BE7A0B6D96BAA6F04">
    <w:name w:val="2A109C01170F4C59BE7A0B6D96BAA6F04"/>
    <w:rsid w:val="008E2123"/>
    <w:pPr>
      <w:bidi/>
    </w:pPr>
    <w:rPr>
      <w:rFonts w:eastAsiaTheme="minorHAnsi"/>
    </w:rPr>
  </w:style>
  <w:style w:type="paragraph" w:customStyle="1" w:styleId="12B668DD5B8649ECBBA349C64ABD68893">
    <w:name w:val="12B668DD5B8649ECBBA349C64ABD68893"/>
    <w:rsid w:val="008E2123"/>
    <w:pPr>
      <w:bidi/>
    </w:pPr>
    <w:rPr>
      <w:rFonts w:eastAsiaTheme="minorHAnsi"/>
    </w:rPr>
  </w:style>
  <w:style w:type="paragraph" w:customStyle="1" w:styleId="CD590C44D54C436BA187D4309DC338993">
    <w:name w:val="CD590C44D54C436BA187D4309DC338993"/>
    <w:rsid w:val="008E2123"/>
    <w:pPr>
      <w:bidi/>
    </w:pPr>
    <w:rPr>
      <w:rFonts w:eastAsiaTheme="minorHAnsi"/>
    </w:rPr>
  </w:style>
  <w:style w:type="paragraph" w:customStyle="1" w:styleId="51BAB176544C460DAF94DCD9FCB82CCD4">
    <w:name w:val="51BAB176544C460DAF94DCD9FCB82CCD4"/>
    <w:rsid w:val="008E2123"/>
    <w:pPr>
      <w:bidi/>
    </w:pPr>
    <w:rPr>
      <w:rFonts w:eastAsiaTheme="minorHAnsi"/>
    </w:rPr>
  </w:style>
  <w:style w:type="paragraph" w:customStyle="1" w:styleId="E5CAB303AE89448D8D15D526A66E0F0F3">
    <w:name w:val="E5CAB303AE89448D8D15D526A66E0F0F3"/>
    <w:rsid w:val="008E2123"/>
    <w:pPr>
      <w:bidi/>
    </w:pPr>
    <w:rPr>
      <w:rFonts w:eastAsiaTheme="minorHAnsi"/>
    </w:rPr>
  </w:style>
  <w:style w:type="paragraph" w:customStyle="1" w:styleId="644FA51473D84E0DA16FC9BBFF5DBD8A2">
    <w:name w:val="644FA51473D84E0DA16FC9BBFF5DBD8A2"/>
    <w:rsid w:val="008E2123"/>
    <w:pPr>
      <w:bidi/>
    </w:pPr>
    <w:rPr>
      <w:rFonts w:eastAsiaTheme="minorHAnsi"/>
    </w:rPr>
  </w:style>
  <w:style w:type="paragraph" w:customStyle="1" w:styleId="42BB0C9D19BB4498944B925D7C76F5903">
    <w:name w:val="42BB0C9D19BB4498944B925D7C76F5903"/>
    <w:rsid w:val="008E2123"/>
    <w:pPr>
      <w:bidi/>
    </w:pPr>
    <w:rPr>
      <w:rFonts w:eastAsiaTheme="minorHAnsi"/>
    </w:rPr>
  </w:style>
  <w:style w:type="paragraph" w:customStyle="1" w:styleId="3C6EAB31AE1A4AE3A5E7803325D50B832">
    <w:name w:val="3C6EAB31AE1A4AE3A5E7803325D50B832"/>
    <w:rsid w:val="008E2123"/>
    <w:pPr>
      <w:bidi/>
    </w:pPr>
    <w:rPr>
      <w:rFonts w:eastAsiaTheme="minorHAnsi"/>
    </w:rPr>
  </w:style>
  <w:style w:type="paragraph" w:customStyle="1" w:styleId="53EDD9F4B518420191134C762D40FEFF3">
    <w:name w:val="53EDD9F4B518420191134C762D40FEFF3"/>
    <w:rsid w:val="008E2123"/>
    <w:pPr>
      <w:bidi/>
    </w:pPr>
    <w:rPr>
      <w:rFonts w:eastAsiaTheme="minorHAnsi"/>
    </w:rPr>
  </w:style>
  <w:style w:type="paragraph" w:customStyle="1" w:styleId="3B07004B8F7A433493925AF9A8BEA4F62">
    <w:name w:val="3B07004B8F7A433493925AF9A8BEA4F62"/>
    <w:rsid w:val="008E2123"/>
    <w:pPr>
      <w:bidi/>
    </w:pPr>
    <w:rPr>
      <w:rFonts w:eastAsiaTheme="minorHAnsi"/>
    </w:rPr>
  </w:style>
  <w:style w:type="paragraph" w:customStyle="1" w:styleId="0854A7D12B04420391D3D59A58E9B67F3">
    <w:name w:val="0854A7D12B04420391D3D59A58E9B67F3"/>
    <w:rsid w:val="008E2123"/>
    <w:pPr>
      <w:bidi/>
    </w:pPr>
    <w:rPr>
      <w:rFonts w:eastAsiaTheme="minorHAnsi"/>
    </w:rPr>
  </w:style>
  <w:style w:type="paragraph" w:customStyle="1" w:styleId="293D1710F23F4165ACE8188B0CFA161C3">
    <w:name w:val="293D1710F23F4165ACE8188B0CFA161C3"/>
    <w:rsid w:val="008E2123"/>
    <w:pPr>
      <w:bidi/>
    </w:pPr>
    <w:rPr>
      <w:rFonts w:eastAsiaTheme="minorHAnsi"/>
    </w:rPr>
  </w:style>
  <w:style w:type="paragraph" w:customStyle="1" w:styleId="89FF70F97AB84313AB512FC69581910C3">
    <w:name w:val="89FF70F97AB84313AB512FC69581910C3"/>
    <w:rsid w:val="008E2123"/>
    <w:pPr>
      <w:bidi/>
    </w:pPr>
    <w:rPr>
      <w:rFonts w:eastAsiaTheme="minorHAnsi"/>
    </w:rPr>
  </w:style>
  <w:style w:type="paragraph" w:customStyle="1" w:styleId="47C5473CFE0D46E48564CB96DE8B177C4">
    <w:name w:val="47C5473CFE0D46E48564CB96DE8B177C4"/>
    <w:rsid w:val="008E2123"/>
    <w:pPr>
      <w:bidi/>
    </w:pPr>
    <w:rPr>
      <w:rFonts w:eastAsiaTheme="minorHAnsi"/>
    </w:rPr>
  </w:style>
  <w:style w:type="paragraph" w:customStyle="1" w:styleId="CC40E2B20CD24304A798A9B211E1ACC74">
    <w:name w:val="CC40E2B20CD24304A798A9B211E1ACC74"/>
    <w:rsid w:val="008E2123"/>
    <w:pPr>
      <w:bidi/>
    </w:pPr>
    <w:rPr>
      <w:rFonts w:eastAsiaTheme="minorHAnsi"/>
    </w:rPr>
  </w:style>
  <w:style w:type="paragraph" w:customStyle="1" w:styleId="E3ABA08FC83142F1A3953E8C2AECB0B04">
    <w:name w:val="E3ABA08FC83142F1A3953E8C2AECB0B04"/>
    <w:rsid w:val="008E2123"/>
    <w:pPr>
      <w:bidi/>
    </w:pPr>
    <w:rPr>
      <w:rFonts w:eastAsiaTheme="minorHAnsi"/>
    </w:rPr>
  </w:style>
  <w:style w:type="paragraph" w:customStyle="1" w:styleId="1D2571CA7E784BACBA14C518541422805">
    <w:name w:val="1D2571CA7E784BACBA14C518541422805"/>
    <w:rsid w:val="008E2123"/>
    <w:pPr>
      <w:bidi/>
    </w:pPr>
    <w:rPr>
      <w:rFonts w:eastAsiaTheme="minorHAnsi"/>
    </w:rPr>
  </w:style>
  <w:style w:type="paragraph" w:customStyle="1" w:styleId="3BFACE0966AB439EADA0A0386199082E4">
    <w:name w:val="3BFACE0966AB439EADA0A0386199082E4"/>
    <w:rsid w:val="008E2123"/>
    <w:pPr>
      <w:bidi/>
    </w:pPr>
    <w:rPr>
      <w:rFonts w:eastAsiaTheme="minorHAnsi"/>
    </w:rPr>
  </w:style>
  <w:style w:type="paragraph" w:customStyle="1" w:styleId="C47B91D655744636BD0D67EBD9CA15DD5">
    <w:name w:val="C47B91D655744636BD0D67EBD9CA15DD5"/>
    <w:rsid w:val="008E2123"/>
    <w:pPr>
      <w:bidi/>
    </w:pPr>
    <w:rPr>
      <w:rFonts w:eastAsiaTheme="minorHAnsi"/>
    </w:rPr>
  </w:style>
  <w:style w:type="paragraph" w:customStyle="1" w:styleId="EF64790CBE284B8C804DE67942AC71E64">
    <w:name w:val="EF64790CBE284B8C804DE67942AC71E64"/>
    <w:rsid w:val="008E2123"/>
    <w:pPr>
      <w:bidi/>
    </w:pPr>
    <w:rPr>
      <w:rFonts w:eastAsiaTheme="minorHAnsi"/>
    </w:rPr>
  </w:style>
  <w:style w:type="paragraph" w:customStyle="1" w:styleId="7E989754071F461CAD69A733FEABC57A5">
    <w:name w:val="7E989754071F461CAD69A733FEABC57A5"/>
    <w:rsid w:val="008E2123"/>
    <w:pPr>
      <w:bidi/>
    </w:pPr>
    <w:rPr>
      <w:rFonts w:eastAsiaTheme="minorHAnsi"/>
    </w:rPr>
  </w:style>
  <w:style w:type="paragraph" w:customStyle="1" w:styleId="2A109C01170F4C59BE7A0B6D96BAA6F05">
    <w:name w:val="2A109C01170F4C59BE7A0B6D96BAA6F05"/>
    <w:rsid w:val="008E2123"/>
    <w:pPr>
      <w:bidi/>
    </w:pPr>
    <w:rPr>
      <w:rFonts w:eastAsiaTheme="minorHAnsi"/>
    </w:rPr>
  </w:style>
  <w:style w:type="paragraph" w:customStyle="1" w:styleId="12B668DD5B8649ECBBA349C64ABD68894">
    <w:name w:val="12B668DD5B8649ECBBA349C64ABD68894"/>
    <w:rsid w:val="008E2123"/>
    <w:pPr>
      <w:bidi/>
    </w:pPr>
    <w:rPr>
      <w:rFonts w:eastAsiaTheme="minorHAnsi"/>
    </w:rPr>
  </w:style>
  <w:style w:type="paragraph" w:customStyle="1" w:styleId="CD590C44D54C436BA187D4309DC338994">
    <w:name w:val="CD590C44D54C436BA187D4309DC338994"/>
    <w:rsid w:val="008E2123"/>
    <w:pPr>
      <w:bidi/>
    </w:pPr>
    <w:rPr>
      <w:rFonts w:eastAsiaTheme="minorHAnsi"/>
    </w:rPr>
  </w:style>
  <w:style w:type="paragraph" w:customStyle="1" w:styleId="51BAB176544C460DAF94DCD9FCB82CCD5">
    <w:name w:val="51BAB176544C460DAF94DCD9FCB82CCD5"/>
    <w:rsid w:val="008E2123"/>
    <w:pPr>
      <w:bidi/>
    </w:pPr>
    <w:rPr>
      <w:rFonts w:eastAsiaTheme="minorHAnsi"/>
    </w:rPr>
  </w:style>
  <w:style w:type="paragraph" w:customStyle="1" w:styleId="E5CAB303AE89448D8D15D526A66E0F0F4">
    <w:name w:val="E5CAB303AE89448D8D15D526A66E0F0F4"/>
    <w:rsid w:val="008E2123"/>
    <w:pPr>
      <w:bidi/>
    </w:pPr>
    <w:rPr>
      <w:rFonts w:eastAsiaTheme="minorHAnsi"/>
    </w:rPr>
  </w:style>
  <w:style w:type="paragraph" w:customStyle="1" w:styleId="644FA51473D84E0DA16FC9BBFF5DBD8A3">
    <w:name w:val="644FA51473D84E0DA16FC9BBFF5DBD8A3"/>
    <w:rsid w:val="008E2123"/>
    <w:pPr>
      <w:bidi/>
    </w:pPr>
    <w:rPr>
      <w:rFonts w:eastAsiaTheme="minorHAnsi"/>
    </w:rPr>
  </w:style>
  <w:style w:type="paragraph" w:customStyle="1" w:styleId="42BB0C9D19BB4498944B925D7C76F5904">
    <w:name w:val="42BB0C9D19BB4498944B925D7C76F5904"/>
    <w:rsid w:val="008E2123"/>
    <w:pPr>
      <w:bidi/>
    </w:pPr>
    <w:rPr>
      <w:rFonts w:eastAsiaTheme="minorHAnsi"/>
    </w:rPr>
  </w:style>
  <w:style w:type="paragraph" w:customStyle="1" w:styleId="3C6EAB31AE1A4AE3A5E7803325D50B833">
    <w:name w:val="3C6EAB31AE1A4AE3A5E7803325D50B833"/>
    <w:rsid w:val="008E2123"/>
    <w:pPr>
      <w:bidi/>
    </w:pPr>
    <w:rPr>
      <w:rFonts w:eastAsiaTheme="minorHAnsi"/>
    </w:rPr>
  </w:style>
  <w:style w:type="paragraph" w:customStyle="1" w:styleId="53EDD9F4B518420191134C762D40FEFF4">
    <w:name w:val="53EDD9F4B518420191134C762D40FEFF4"/>
    <w:rsid w:val="008E2123"/>
    <w:pPr>
      <w:bidi/>
    </w:pPr>
    <w:rPr>
      <w:rFonts w:eastAsiaTheme="minorHAnsi"/>
    </w:rPr>
  </w:style>
  <w:style w:type="paragraph" w:customStyle="1" w:styleId="3B07004B8F7A433493925AF9A8BEA4F63">
    <w:name w:val="3B07004B8F7A433493925AF9A8BEA4F63"/>
    <w:rsid w:val="008E2123"/>
    <w:pPr>
      <w:bidi/>
    </w:pPr>
    <w:rPr>
      <w:rFonts w:eastAsiaTheme="minorHAnsi"/>
    </w:rPr>
  </w:style>
  <w:style w:type="paragraph" w:customStyle="1" w:styleId="0854A7D12B04420391D3D59A58E9B67F4">
    <w:name w:val="0854A7D12B04420391D3D59A58E9B67F4"/>
    <w:rsid w:val="008E2123"/>
    <w:pPr>
      <w:bidi/>
    </w:pPr>
    <w:rPr>
      <w:rFonts w:eastAsiaTheme="minorHAnsi"/>
    </w:rPr>
  </w:style>
  <w:style w:type="paragraph" w:customStyle="1" w:styleId="293D1710F23F4165ACE8188B0CFA161C4">
    <w:name w:val="293D1710F23F4165ACE8188B0CFA161C4"/>
    <w:rsid w:val="008E2123"/>
    <w:pPr>
      <w:bidi/>
    </w:pPr>
    <w:rPr>
      <w:rFonts w:eastAsiaTheme="minorHAnsi"/>
    </w:rPr>
  </w:style>
  <w:style w:type="paragraph" w:customStyle="1" w:styleId="89FF70F97AB84313AB512FC69581910C4">
    <w:name w:val="89FF70F97AB84313AB512FC69581910C4"/>
    <w:rsid w:val="008E2123"/>
    <w:pPr>
      <w:bidi/>
    </w:pPr>
    <w:rPr>
      <w:rFonts w:eastAsiaTheme="minorHAnsi"/>
    </w:rPr>
  </w:style>
  <w:style w:type="paragraph" w:customStyle="1" w:styleId="2FE430A2B39847F987BB9DDC906608CB">
    <w:name w:val="2FE430A2B39847F987BB9DDC906608CB"/>
    <w:rsid w:val="008E2123"/>
    <w:pPr>
      <w:bidi/>
    </w:pPr>
  </w:style>
  <w:style w:type="paragraph" w:customStyle="1" w:styleId="A4ACE5F5FE254E308A65D56F0C4A5C25">
    <w:name w:val="A4ACE5F5FE254E308A65D56F0C4A5C25"/>
    <w:rsid w:val="008E2123"/>
    <w:pPr>
      <w:bidi/>
    </w:pPr>
  </w:style>
  <w:style w:type="paragraph" w:customStyle="1" w:styleId="4205E110622A468980694382EABE0BD8">
    <w:name w:val="4205E110622A468980694382EABE0BD8"/>
    <w:rsid w:val="008E2123"/>
    <w:pPr>
      <w:bidi/>
    </w:pPr>
  </w:style>
  <w:style w:type="paragraph" w:customStyle="1" w:styleId="BB03B52584254981B3140ACF200A5541">
    <w:name w:val="BB03B52584254981B3140ACF200A5541"/>
    <w:rsid w:val="008E2123"/>
    <w:pPr>
      <w:bidi/>
    </w:pPr>
  </w:style>
  <w:style w:type="paragraph" w:customStyle="1" w:styleId="1D2C00C2E24F401898C6962F6C247EAD">
    <w:name w:val="1D2C00C2E24F401898C6962F6C247EAD"/>
    <w:rsid w:val="008E2123"/>
    <w:pPr>
      <w:bidi/>
    </w:pPr>
  </w:style>
  <w:style w:type="paragraph" w:customStyle="1" w:styleId="A7A45A40FDF04BA484818EF476A09EC6">
    <w:name w:val="A7A45A40FDF04BA484818EF476A09EC6"/>
    <w:rsid w:val="008E2123"/>
    <w:pPr>
      <w:bidi/>
    </w:pPr>
  </w:style>
  <w:style w:type="paragraph" w:customStyle="1" w:styleId="9550E424917F4D3B9FC9F89E4944F374">
    <w:name w:val="9550E424917F4D3B9FC9F89E4944F374"/>
    <w:rsid w:val="008E2123"/>
    <w:pPr>
      <w:bidi/>
    </w:pPr>
  </w:style>
  <w:style w:type="paragraph" w:customStyle="1" w:styleId="B5B94DDCC0D94531BD9235E34C0E2DDC">
    <w:name w:val="B5B94DDCC0D94531BD9235E34C0E2DDC"/>
    <w:rsid w:val="008E2123"/>
    <w:pPr>
      <w:bidi/>
    </w:pPr>
  </w:style>
  <w:style w:type="paragraph" w:customStyle="1" w:styleId="D709A954900E436C96AB6B48FF6D8C24">
    <w:name w:val="D709A954900E436C96AB6B48FF6D8C24"/>
    <w:rsid w:val="008E2123"/>
    <w:pPr>
      <w:bidi/>
    </w:pPr>
  </w:style>
  <w:style w:type="paragraph" w:customStyle="1" w:styleId="3C7A8843B2FA40E79170D343D5B1A391">
    <w:name w:val="3C7A8843B2FA40E79170D343D5B1A391"/>
    <w:rsid w:val="008E2123"/>
    <w:pPr>
      <w:bidi/>
    </w:pPr>
  </w:style>
  <w:style w:type="paragraph" w:customStyle="1" w:styleId="5A220BE63EA249C89A67446422FF0D34">
    <w:name w:val="5A220BE63EA249C89A67446422FF0D34"/>
    <w:rsid w:val="008E2123"/>
    <w:pPr>
      <w:bidi/>
    </w:pPr>
  </w:style>
  <w:style w:type="paragraph" w:customStyle="1" w:styleId="DF11C131D9934E4D983D050D163043E8">
    <w:name w:val="DF11C131D9934E4D983D050D163043E8"/>
    <w:rsid w:val="008E2123"/>
    <w:pPr>
      <w:bidi/>
    </w:pPr>
  </w:style>
  <w:style w:type="paragraph" w:customStyle="1" w:styleId="0393390AB8D94ACBBE38CFA264DF320B">
    <w:name w:val="0393390AB8D94ACBBE38CFA264DF320B"/>
    <w:rsid w:val="008E2123"/>
    <w:pPr>
      <w:bidi/>
    </w:pPr>
  </w:style>
  <w:style w:type="paragraph" w:customStyle="1" w:styleId="C2461189687A4378ACFCB6BCBBD7E35B">
    <w:name w:val="C2461189687A4378ACFCB6BCBBD7E35B"/>
    <w:rsid w:val="008E2123"/>
    <w:pPr>
      <w:bidi/>
    </w:pPr>
  </w:style>
  <w:style w:type="paragraph" w:customStyle="1" w:styleId="48490093629941649D502E0C84AB4B1F">
    <w:name w:val="48490093629941649D502E0C84AB4B1F"/>
    <w:rsid w:val="008E2123"/>
    <w:pPr>
      <w:bidi/>
    </w:pPr>
  </w:style>
  <w:style w:type="paragraph" w:customStyle="1" w:styleId="47C5473CFE0D46E48564CB96DE8B177C5">
    <w:name w:val="47C5473CFE0D46E48564CB96DE8B177C5"/>
    <w:rsid w:val="008E2123"/>
    <w:pPr>
      <w:bidi/>
    </w:pPr>
    <w:rPr>
      <w:rFonts w:eastAsiaTheme="minorHAnsi"/>
    </w:rPr>
  </w:style>
  <w:style w:type="paragraph" w:customStyle="1" w:styleId="CC40E2B20CD24304A798A9B211E1ACC75">
    <w:name w:val="CC40E2B20CD24304A798A9B211E1ACC75"/>
    <w:rsid w:val="008E2123"/>
    <w:pPr>
      <w:bidi/>
    </w:pPr>
    <w:rPr>
      <w:rFonts w:eastAsiaTheme="minorHAnsi"/>
    </w:rPr>
  </w:style>
  <w:style w:type="paragraph" w:customStyle="1" w:styleId="E3ABA08FC83142F1A3953E8C2AECB0B05">
    <w:name w:val="E3ABA08FC83142F1A3953E8C2AECB0B05"/>
    <w:rsid w:val="008E2123"/>
    <w:pPr>
      <w:bidi/>
    </w:pPr>
    <w:rPr>
      <w:rFonts w:eastAsiaTheme="minorHAnsi"/>
    </w:rPr>
  </w:style>
  <w:style w:type="paragraph" w:customStyle="1" w:styleId="1D2571CA7E784BACBA14C518541422806">
    <w:name w:val="1D2571CA7E784BACBA14C518541422806"/>
    <w:rsid w:val="008E2123"/>
    <w:pPr>
      <w:bidi/>
    </w:pPr>
    <w:rPr>
      <w:rFonts w:eastAsiaTheme="minorHAnsi"/>
    </w:rPr>
  </w:style>
  <w:style w:type="paragraph" w:customStyle="1" w:styleId="3BFACE0966AB439EADA0A0386199082E5">
    <w:name w:val="3BFACE0966AB439EADA0A0386199082E5"/>
    <w:rsid w:val="008E2123"/>
    <w:pPr>
      <w:bidi/>
    </w:pPr>
    <w:rPr>
      <w:rFonts w:eastAsiaTheme="minorHAnsi"/>
    </w:rPr>
  </w:style>
  <w:style w:type="paragraph" w:customStyle="1" w:styleId="C47B91D655744636BD0D67EBD9CA15DD6">
    <w:name w:val="C47B91D655744636BD0D67EBD9CA15DD6"/>
    <w:rsid w:val="008E2123"/>
    <w:pPr>
      <w:bidi/>
    </w:pPr>
    <w:rPr>
      <w:rFonts w:eastAsiaTheme="minorHAnsi"/>
    </w:rPr>
  </w:style>
  <w:style w:type="paragraph" w:customStyle="1" w:styleId="EF64790CBE284B8C804DE67942AC71E65">
    <w:name w:val="EF64790CBE284B8C804DE67942AC71E65"/>
    <w:rsid w:val="008E2123"/>
    <w:pPr>
      <w:bidi/>
    </w:pPr>
    <w:rPr>
      <w:rFonts w:eastAsiaTheme="minorHAnsi"/>
    </w:rPr>
  </w:style>
  <w:style w:type="paragraph" w:customStyle="1" w:styleId="7E989754071F461CAD69A733FEABC57A6">
    <w:name w:val="7E989754071F461CAD69A733FEABC57A6"/>
    <w:rsid w:val="008E2123"/>
    <w:pPr>
      <w:bidi/>
    </w:pPr>
    <w:rPr>
      <w:rFonts w:eastAsiaTheme="minorHAnsi"/>
    </w:rPr>
  </w:style>
  <w:style w:type="paragraph" w:customStyle="1" w:styleId="2A109C01170F4C59BE7A0B6D96BAA6F06">
    <w:name w:val="2A109C01170F4C59BE7A0B6D96BAA6F06"/>
    <w:rsid w:val="008E2123"/>
    <w:pPr>
      <w:bidi/>
    </w:pPr>
    <w:rPr>
      <w:rFonts w:eastAsiaTheme="minorHAnsi"/>
    </w:rPr>
  </w:style>
  <w:style w:type="paragraph" w:customStyle="1" w:styleId="1D2C00C2E24F401898C6962F6C247EAD1">
    <w:name w:val="1D2C00C2E24F401898C6962F6C247EAD1"/>
    <w:rsid w:val="008E2123"/>
    <w:pPr>
      <w:bidi/>
    </w:pPr>
    <w:rPr>
      <w:rFonts w:eastAsiaTheme="minorHAnsi"/>
    </w:rPr>
  </w:style>
  <w:style w:type="paragraph" w:customStyle="1" w:styleId="A7A45A40FDF04BA484818EF476A09EC61">
    <w:name w:val="A7A45A40FDF04BA484818EF476A09EC61"/>
    <w:rsid w:val="008E2123"/>
    <w:pPr>
      <w:bidi/>
    </w:pPr>
    <w:rPr>
      <w:rFonts w:eastAsiaTheme="minorHAnsi"/>
    </w:rPr>
  </w:style>
  <w:style w:type="paragraph" w:customStyle="1" w:styleId="9550E424917F4D3B9FC9F89E4944F3741">
    <w:name w:val="9550E424917F4D3B9FC9F89E4944F3741"/>
    <w:rsid w:val="008E2123"/>
    <w:pPr>
      <w:bidi/>
    </w:pPr>
    <w:rPr>
      <w:rFonts w:eastAsiaTheme="minorHAnsi"/>
    </w:rPr>
  </w:style>
  <w:style w:type="paragraph" w:customStyle="1" w:styleId="B5B94DDCC0D94531BD9235E34C0E2DDC1">
    <w:name w:val="B5B94DDCC0D94531BD9235E34C0E2DDC1"/>
    <w:rsid w:val="008E2123"/>
    <w:pPr>
      <w:bidi/>
    </w:pPr>
    <w:rPr>
      <w:rFonts w:eastAsiaTheme="minorHAnsi"/>
    </w:rPr>
  </w:style>
  <w:style w:type="paragraph" w:customStyle="1" w:styleId="D709A954900E436C96AB6B48FF6D8C241">
    <w:name w:val="D709A954900E436C96AB6B48FF6D8C241"/>
    <w:rsid w:val="008E2123"/>
    <w:pPr>
      <w:bidi/>
    </w:pPr>
    <w:rPr>
      <w:rFonts w:eastAsiaTheme="minorHAnsi"/>
    </w:rPr>
  </w:style>
  <w:style w:type="paragraph" w:customStyle="1" w:styleId="3C7A8843B2FA40E79170D343D5B1A3911">
    <w:name w:val="3C7A8843B2FA40E79170D343D5B1A3911"/>
    <w:rsid w:val="008E2123"/>
    <w:pPr>
      <w:bidi/>
    </w:pPr>
    <w:rPr>
      <w:rFonts w:eastAsiaTheme="minorHAnsi"/>
    </w:rPr>
  </w:style>
  <w:style w:type="paragraph" w:customStyle="1" w:styleId="5A220BE63EA249C89A67446422FF0D341">
    <w:name w:val="5A220BE63EA249C89A67446422FF0D341"/>
    <w:rsid w:val="008E2123"/>
    <w:pPr>
      <w:bidi/>
    </w:pPr>
    <w:rPr>
      <w:rFonts w:eastAsiaTheme="minorHAnsi"/>
    </w:rPr>
  </w:style>
  <w:style w:type="paragraph" w:customStyle="1" w:styleId="DF11C131D9934E4D983D050D163043E81">
    <w:name w:val="DF11C131D9934E4D983D050D163043E81"/>
    <w:rsid w:val="008E2123"/>
    <w:pPr>
      <w:bidi/>
    </w:pPr>
    <w:rPr>
      <w:rFonts w:eastAsiaTheme="minorHAnsi"/>
    </w:rPr>
  </w:style>
  <w:style w:type="paragraph" w:customStyle="1" w:styleId="C2461189687A4378ACFCB6BCBBD7E35B1">
    <w:name w:val="C2461189687A4378ACFCB6BCBBD7E35B1"/>
    <w:rsid w:val="008E2123"/>
    <w:pPr>
      <w:bidi/>
    </w:pPr>
    <w:rPr>
      <w:rFonts w:eastAsiaTheme="minorHAnsi"/>
    </w:rPr>
  </w:style>
  <w:style w:type="paragraph" w:customStyle="1" w:styleId="48490093629941649D502E0C84AB4B1F1">
    <w:name w:val="48490093629941649D502E0C84AB4B1F1"/>
    <w:rsid w:val="008E2123"/>
    <w:pPr>
      <w:bidi/>
    </w:pPr>
    <w:rPr>
      <w:rFonts w:eastAsiaTheme="minorHAnsi"/>
    </w:rPr>
  </w:style>
  <w:style w:type="paragraph" w:customStyle="1" w:styleId="1416D5CDC0874AFB9BAFEEF75850E131">
    <w:name w:val="1416D5CDC0874AFB9BAFEEF75850E131"/>
    <w:rsid w:val="008E2123"/>
    <w:pPr>
      <w:bidi/>
    </w:pPr>
  </w:style>
  <w:style w:type="paragraph" w:customStyle="1" w:styleId="086C4A77E33D4240BC8075C8F3DA61D4">
    <w:name w:val="086C4A77E33D4240BC8075C8F3DA61D4"/>
    <w:rsid w:val="008E2123"/>
    <w:pPr>
      <w:bidi/>
    </w:pPr>
  </w:style>
  <w:style w:type="paragraph" w:customStyle="1" w:styleId="2E25D405415149F192D316D575DF9146">
    <w:name w:val="2E25D405415149F192D316D575DF9146"/>
    <w:rsid w:val="008E2123"/>
    <w:pPr>
      <w:bidi/>
    </w:pPr>
  </w:style>
  <w:style w:type="paragraph" w:customStyle="1" w:styleId="DE100299FD354220AA4BFBFB89F2FD09">
    <w:name w:val="DE100299FD354220AA4BFBFB89F2FD09"/>
    <w:rsid w:val="008E2123"/>
    <w:pPr>
      <w:bidi/>
    </w:pPr>
  </w:style>
  <w:style w:type="paragraph" w:customStyle="1" w:styleId="C020A846DFA94135A942A0D0CB95EBE5">
    <w:name w:val="C020A846DFA94135A942A0D0CB95EBE5"/>
    <w:rsid w:val="008E2123"/>
    <w:pPr>
      <w:bidi/>
    </w:pPr>
  </w:style>
  <w:style w:type="paragraph" w:customStyle="1" w:styleId="36BCFE2B754B4C0D901D64BCFA7E30C1">
    <w:name w:val="36BCFE2B754B4C0D901D64BCFA7E30C1"/>
    <w:rsid w:val="008E2123"/>
    <w:pPr>
      <w:bidi/>
    </w:pPr>
  </w:style>
  <w:style w:type="paragraph" w:customStyle="1" w:styleId="C8A63A9128844C91AF136175A0A59185">
    <w:name w:val="C8A63A9128844C91AF136175A0A59185"/>
    <w:rsid w:val="008E2123"/>
    <w:pPr>
      <w:bidi/>
    </w:pPr>
  </w:style>
  <w:style w:type="paragraph" w:customStyle="1" w:styleId="1221A5D3BEDB4713BC0F7935A837D098">
    <w:name w:val="1221A5D3BEDB4713BC0F7935A837D098"/>
    <w:rsid w:val="008E2123"/>
    <w:pPr>
      <w:bidi/>
    </w:pPr>
  </w:style>
  <w:style w:type="paragraph" w:customStyle="1" w:styleId="24020B1726864E929AB4BA0CA821483C">
    <w:name w:val="24020B1726864E929AB4BA0CA821483C"/>
    <w:rsid w:val="008E2123"/>
    <w:pPr>
      <w:bidi/>
    </w:pPr>
  </w:style>
  <w:style w:type="paragraph" w:customStyle="1" w:styleId="5D2E4D495DD64434846A8307C044F101">
    <w:name w:val="5D2E4D495DD64434846A8307C044F101"/>
    <w:rsid w:val="008E2123"/>
    <w:pPr>
      <w:bidi/>
    </w:pPr>
  </w:style>
  <w:style w:type="paragraph" w:customStyle="1" w:styleId="D9F69BFA37904507B4A7409482CDBAFC">
    <w:name w:val="D9F69BFA37904507B4A7409482CDBAFC"/>
    <w:rsid w:val="008E2123"/>
    <w:pPr>
      <w:bidi/>
    </w:pPr>
  </w:style>
  <w:style w:type="paragraph" w:customStyle="1" w:styleId="9B69E46A8F6543F09BD5B40D8A05BA26">
    <w:name w:val="9B69E46A8F6543F09BD5B40D8A05BA26"/>
    <w:rsid w:val="008E2123"/>
    <w:pPr>
      <w:bidi/>
    </w:pPr>
  </w:style>
  <w:style w:type="paragraph" w:customStyle="1" w:styleId="2A58492F10B84FABA5E3605D8AADE627">
    <w:name w:val="2A58492F10B84FABA5E3605D8AADE627"/>
    <w:rsid w:val="008E2123"/>
    <w:pPr>
      <w:bidi/>
    </w:pPr>
  </w:style>
  <w:style w:type="paragraph" w:customStyle="1" w:styleId="3EA49C2AADE048E8BAAC4BA518CAD20F">
    <w:name w:val="3EA49C2AADE048E8BAAC4BA518CAD20F"/>
    <w:rsid w:val="008E2123"/>
    <w:pPr>
      <w:bidi/>
    </w:pPr>
  </w:style>
  <w:style w:type="paragraph" w:customStyle="1" w:styleId="AED288193C1D48988763AC9D6D8C83AB">
    <w:name w:val="AED288193C1D48988763AC9D6D8C83AB"/>
    <w:rsid w:val="008E2123"/>
    <w:pPr>
      <w:bidi/>
    </w:pPr>
  </w:style>
  <w:style w:type="paragraph" w:customStyle="1" w:styleId="B0F2D406C82C4B6289BC7940E77070D6">
    <w:name w:val="B0F2D406C82C4B6289BC7940E77070D6"/>
    <w:rsid w:val="008E2123"/>
    <w:pPr>
      <w:bidi/>
    </w:pPr>
  </w:style>
  <w:style w:type="paragraph" w:customStyle="1" w:styleId="C3CA5FE1E20945DBBF9AD512434FFD48">
    <w:name w:val="C3CA5FE1E20945DBBF9AD512434FFD48"/>
    <w:rsid w:val="008E2123"/>
    <w:pPr>
      <w:bidi/>
    </w:pPr>
  </w:style>
  <w:style w:type="paragraph" w:customStyle="1" w:styleId="0ED32F0ABE3A42FC87154C71DC9A4767">
    <w:name w:val="0ED32F0ABE3A42FC87154C71DC9A4767"/>
    <w:rsid w:val="008E2123"/>
    <w:pPr>
      <w:bidi/>
    </w:pPr>
  </w:style>
  <w:style w:type="paragraph" w:customStyle="1" w:styleId="47C5473CFE0D46E48564CB96DE8B177C6">
    <w:name w:val="47C5473CFE0D46E48564CB96DE8B177C6"/>
    <w:rsid w:val="008E2123"/>
    <w:pPr>
      <w:bidi/>
    </w:pPr>
    <w:rPr>
      <w:rFonts w:eastAsiaTheme="minorHAnsi"/>
    </w:rPr>
  </w:style>
  <w:style w:type="paragraph" w:customStyle="1" w:styleId="CC40E2B20CD24304A798A9B211E1ACC76">
    <w:name w:val="CC40E2B20CD24304A798A9B211E1ACC76"/>
    <w:rsid w:val="008E2123"/>
    <w:pPr>
      <w:bidi/>
    </w:pPr>
    <w:rPr>
      <w:rFonts w:eastAsiaTheme="minorHAnsi"/>
    </w:rPr>
  </w:style>
  <w:style w:type="paragraph" w:customStyle="1" w:styleId="E3ABA08FC83142F1A3953E8C2AECB0B06">
    <w:name w:val="E3ABA08FC83142F1A3953E8C2AECB0B06"/>
    <w:rsid w:val="008E2123"/>
    <w:pPr>
      <w:bidi/>
    </w:pPr>
    <w:rPr>
      <w:rFonts w:eastAsiaTheme="minorHAnsi"/>
    </w:rPr>
  </w:style>
  <w:style w:type="paragraph" w:customStyle="1" w:styleId="A8489255807C4666BC332DCC8692B0F2">
    <w:name w:val="A8489255807C4666BC332DCC8692B0F2"/>
    <w:rsid w:val="008E2123"/>
    <w:pPr>
      <w:bidi/>
    </w:pPr>
    <w:rPr>
      <w:rFonts w:eastAsiaTheme="minorHAnsi"/>
    </w:rPr>
  </w:style>
  <w:style w:type="paragraph" w:customStyle="1" w:styleId="1416D5CDC0874AFB9BAFEEF75850E1311">
    <w:name w:val="1416D5CDC0874AFB9BAFEEF75850E1311"/>
    <w:rsid w:val="008E2123"/>
    <w:pPr>
      <w:bidi/>
    </w:pPr>
    <w:rPr>
      <w:rFonts w:eastAsiaTheme="minorHAnsi"/>
    </w:rPr>
  </w:style>
  <w:style w:type="paragraph" w:customStyle="1" w:styleId="086C4A77E33D4240BC8075C8F3DA61D41">
    <w:name w:val="086C4A77E33D4240BC8075C8F3DA61D41"/>
    <w:rsid w:val="008E2123"/>
    <w:pPr>
      <w:bidi/>
    </w:pPr>
    <w:rPr>
      <w:rFonts w:eastAsiaTheme="minorHAnsi"/>
    </w:rPr>
  </w:style>
  <w:style w:type="paragraph" w:customStyle="1" w:styleId="2E25D405415149F192D316D575DF91461">
    <w:name w:val="2E25D405415149F192D316D575DF91461"/>
    <w:rsid w:val="008E2123"/>
    <w:pPr>
      <w:bidi/>
    </w:pPr>
    <w:rPr>
      <w:rFonts w:eastAsiaTheme="minorHAnsi"/>
    </w:rPr>
  </w:style>
  <w:style w:type="paragraph" w:customStyle="1" w:styleId="DE100299FD354220AA4BFBFB89F2FD091">
    <w:name w:val="DE100299FD354220AA4BFBFB89F2FD091"/>
    <w:rsid w:val="008E2123"/>
    <w:pPr>
      <w:bidi/>
    </w:pPr>
    <w:rPr>
      <w:rFonts w:eastAsiaTheme="minorHAnsi"/>
    </w:rPr>
  </w:style>
  <w:style w:type="paragraph" w:customStyle="1" w:styleId="C020A846DFA94135A942A0D0CB95EBE51">
    <w:name w:val="C020A846DFA94135A942A0D0CB95EBE51"/>
    <w:rsid w:val="008E2123"/>
    <w:pPr>
      <w:bidi/>
    </w:pPr>
    <w:rPr>
      <w:rFonts w:eastAsiaTheme="minorHAnsi"/>
    </w:rPr>
  </w:style>
  <w:style w:type="paragraph" w:customStyle="1" w:styleId="1221A5D3BEDB4713BC0F7935A837D0981">
    <w:name w:val="1221A5D3BEDB4713BC0F7935A837D0981"/>
    <w:rsid w:val="008E2123"/>
    <w:pPr>
      <w:bidi/>
    </w:pPr>
    <w:rPr>
      <w:rFonts w:eastAsiaTheme="minorHAnsi"/>
    </w:rPr>
  </w:style>
  <w:style w:type="paragraph" w:customStyle="1" w:styleId="24020B1726864E929AB4BA0CA821483C1">
    <w:name w:val="24020B1726864E929AB4BA0CA821483C1"/>
    <w:rsid w:val="008E2123"/>
    <w:pPr>
      <w:bidi/>
    </w:pPr>
    <w:rPr>
      <w:rFonts w:eastAsiaTheme="minorHAnsi"/>
    </w:rPr>
  </w:style>
  <w:style w:type="paragraph" w:customStyle="1" w:styleId="5D2E4D495DD64434846A8307C044F1011">
    <w:name w:val="5D2E4D495DD64434846A8307C044F1011"/>
    <w:rsid w:val="008E2123"/>
    <w:pPr>
      <w:bidi/>
    </w:pPr>
    <w:rPr>
      <w:rFonts w:eastAsiaTheme="minorHAnsi"/>
    </w:rPr>
  </w:style>
  <w:style w:type="paragraph" w:customStyle="1" w:styleId="D9F69BFA37904507B4A7409482CDBAFC1">
    <w:name w:val="D9F69BFA37904507B4A7409482CDBAFC1"/>
    <w:rsid w:val="008E2123"/>
    <w:pPr>
      <w:bidi/>
    </w:pPr>
    <w:rPr>
      <w:rFonts w:eastAsiaTheme="minorHAnsi"/>
    </w:rPr>
  </w:style>
  <w:style w:type="paragraph" w:customStyle="1" w:styleId="9B69E46A8F6543F09BD5B40D8A05BA261">
    <w:name w:val="9B69E46A8F6543F09BD5B40D8A05BA261"/>
    <w:rsid w:val="008E2123"/>
    <w:pPr>
      <w:bidi/>
    </w:pPr>
    <w:rPr>
      <w:rFonts w:eastAsiaTheme="minorHAnsi"/>
    </w:rPr>
  </w:style>
  <w:style w:type="paragraph" w:customStyle="1" w:styleId="2A58492F10B84FABA5E3605D8AADE6271">
    <w:name w:val="2A58492F10B84FABA5E3605D8AADE6271"/>
    <w:rsid w:val="008E2123"/>
    <w:pPr>
      <w:bidi/>
    </w:pPr>
    <w:rPr>
      <w:rFonts w:eastAsiaTheme="minorHAnsi"/>
    </w:rPr>
  </w:style>
  <w:style w:type="paragraph" w:customStyle="1" w:styleId="3EA49C2AADE048E8BAAC4BA518CAD20F1">
    <w:name w:val="3EA49C2AADE048E8BAAC4BA518CAD20F1"/>
    <w:rsid w:val="008E2123"/>
    <w:pPr>
      <w:bidi/>
    </w:pPr>
    <w:rPr>
      <w:rFonts w:eastAsiaTheme="minorHAnsi"/>
    </w:rPr>
  </w:style>
  <w:style w:type="paragraph" w:customStyle="1" w:styleId="AED288193C1D48988763AC9D6D8C83AB1">
    <w:name w:val="AED288193C1D48988763AC9D6D8C83AB1"/>
    <w:rsid w:val="008E2123"/>
    <w:pPr>
      <w:bidi/>
    </w:pPr>
    <w:rPr>
      <w:rFonts w:eastAsiaTheme="minorHAnsi"/>
    </w:rPr>
  </w:style>
  <w:style w:type="paragraph" w:customStyle="1" w:styleId="C3CA5FE1E20945DBBF9AD512434FFD481">
    <w:name w:val="C3CA5FE1E20945DBBF9AD512434FFD481"/>
    <w:rsid w:val="008E2123"/>
    <w:pPr>
      <w:bidi/>
    </w:pPr>
    <w:rPr>
      <w:rFonts w:eastAsiaTheme="minorHAnsi"/>
    </w:rPr>
  </w:style>
  <w:style w:type="paragraph" w:customStyle="1" w:styleId="0ED32F0ABE3A42FC87154C71DC9A47671">
    <w:name w:val="0ED32F0ABE3A42FC87154C71DC9A47671"/>
    <w:rsid w:val="008E2123"/>
    <w:pPr>
      <w:bidi/>
    </w:pPr>
    <w:rPr>
      <w:rFonts w:eastAsiaTheme="minorHAnsi"/>
    </w:rPr>
  </w:style>
  <w:style w:type="paragraph" w:customStyle="1" w:styleId="6B6055E4CF1A4A67819CD41F11217B16">
    <w:name w:val="6B6055E4CF1A4A67819CD41F11217B16"/>
    <w:rsid w:val="008E2123"/>
    <w:pPr>
      <w:bidi/>
    </w:pPr>
  </w:style>
  <w:style w:type="paragraph" w:customStyle="1" w:styleId="47C5473CFE0D46E48564CB96DE8B177C7">
    <w:name w:val="47C5473CFE0D46E48564CB96DE8B177C7"/>
    <w:rsid w:val="008E2123"/>
    <w:pPr>
      <w:bidi/>
    </w:pPr>
    <w:rPr>
      <w:rFonts w:eastAsiaTheme="minorHAnsi"/>
    </w:rPr>
  </w:style>
  <w:style w:type="paragraph" w:customStyle="1" w:styleId="CC40E2B20CD24304A798A9B211E1ACC77">
    <w:name w:val="CC40E2B20CD24304A798A9B211E1ACC77"/>
    <w:rsid w:val="008E2123"/>
    <w:pPr>
      <w:bidi/>
    </w:pPr>
    <w:rPr>
      <w:rFonts w:eastAsiaTheme="minorHAnsi"/>
    </w:rPr>
  </w:style>
  <w:style w:type="paragraph" w:customStyle="1" w:styleId="E3ABA08FC83142F1A3953E8C2AECB0B07">
    <w:name w:val="E3ABA08FC83142F1A3953E8C2AECB0B07"/>
    <w:rsid w:val="008E2123"/>
    <w:pPr>
      <w:bidi/>
    </w:pPr>
    <w:rPr>
      <w:rFonts w:eastAsiaTheme="minorHAnsi"/>
    </w:rPr>
  </w:style>
  <w:style w:type="paragraph" w:customStyle="1" w:styleId="A8489255807C4666BC332DCC8692B0F21">
    <w:name w:val="A8489255807C4666BC332DCC8692B0F21"/>
    <w:rsid w:val="008E2123"/>
    <w:pPr>
      <w:bidi/>
    </w:pPr>
    <w:rPr>
      <w:rFonts w:eastAsiaTheme="minorHAnsi"/>
    </w:rPr>
  </w:style>
  <w:style w:type="paragraph" w:customStyle="1" w:styleId="1416D5CDC0874AFB9BAFEEF75850E1312">
    <w:name w:val="1416D5CDC0874AFB9BAFEEF75850E1312"/>
    <w:rsid w:val="008E2123"/>
    <w:pPr>
      <w:bidi/>
    </w:pPr>
    <w:rPr>
      <w:rFonts w:eastAsiaTheme="minorHAnsi"/>
    </w:rPr>
  </w:style>
  <w:style w:type="paragraph" w:customStyle="1" w:styleId="6B6055E4CF1A4A67819CD41F11217B161">
    <w:name w:val="6B6055E4CF1A4A67819CD41F11217B161"/>
    <w:rsid w:val="008E2123"/>
    <w:pPr>
      <w:bidi/>
    </w:pPr>
    <w:rPr>
      <w:rFonts w:eastAsiaTheme="minorHAnsi"/>
    </w:rPr>
  </w:style>
  <w:style w:type="paragraph" w:customStyle="1" w:styleId="2E25D405415149F192D316D575DF91462">
    <w:name w:val="2E25D405415149F192D316D575DF91462"/>
    <w:rsid w:val="008E2123"/>
    <w:pPr>
      <w:bidi/>
    </w:pPr>
    <w:rPr>
      <w:rFonts w:eastAsiaTheme="minorHAnsi"/>
    </w:rPr>
  </w:style>
  <w:style w:type="paragraph" w:customStyle="1" w:styleId="DE100299FD354220AA4BFBFB89F2FD092">
    <w:name w:val="DE100299FD354220AA4BFBFB89F2FD092"/>
    <w:rsid w:val="008E2123"/>
    <w:pPr>
      <w:bidi/>
    </w:pPr>
    <w:rPr>
      <w:rFonts w:eastAsiaTheme="minorHAnsi"/>
    </w:rPr>
  </w:style>
  <w:style w:type="paragraph" w:customStyle="1" w:styleId="C020A846DFA94135A942A0D0CB95EBE52">
    <w:name w:val="C020A846DFA94135A942A0D0CB95EBE52"/>
    <w:rsid w:val="008E2123"/>
    <w:pPr>
      <w:bidi/>
    </w:pPr>
    <w:rPr>
      <w:rFonts w:eastAsiaTheme="minorHAnsi"/>
    </w:rPr>
  </w:style>
  <w:style w:type="paragraph" w:customStyle="1" w:styleId="1221A5D3BEDB4713BC0F7935A837D0982">
    <w:name w:val="1221A5D3BEDB4713BC0F7935A837D0982"/>
    <w:rsid w:val="008E2123"/>
    <w:pPr>
      <w:bidi/>
    </w:pPr>
    <w:rPr>
      <w:rFonts w:eastAsiaTheme="minorHAnsi"/>
    </w:rPr>
  </w:style>
  <w:style w:type="paragraph" w:customStyle="1" w:styleId="24020B1726864E929AB4BA0CA821483C2">
    <w:name w:val="24020B1726864E929AB4BA0CA821483C2"/>
    <w:rsid w:val="008E2123"/>
    <w:pPr>
      <w:bidi/>
    </w:pPr>
    <w:rPr>
      <w:rFonts w:eastAsiaTheme="minorHAnsi"/>
    </w:rPr>
  </w:style>
  <w:style w:type="paragraph" w:customStyle="1" w:styleId="5D2E4D495DD64434846A8307C044F1012">
    <w:name w:val="5D2E4D495DD64434846A8307C044F1012"/>
    <w:rsid w:val="008E2123"/>
    <w:pPr>
      <w:bidi/>
    </w:pPr>
    <w:rPr>
      <w:rFonts w:eastAsiaTheme="minorHAnsi"/>
    </w:rPr>
  </w:style>
  <w:style w:type="paragraph" w:customStyle="1" w:styleId="D9F69BFA37904507B4A7409482CDBAFC2">
    <w:name w:val="D9F69BFA37904507B4A7409482CDBAFC2"/>
    <w:rsid w:val="008E2123"/>
    <w:pPr>
      <w:bidi/>
    </w:pPr>
    <w:rPr>
      <w:rFonts w:eastAsiaTheme="minorHAnsi"/>
    </w:rPr>
  </w:style>
  <w:style w:type="paragraph" w:customStyle="1" w:styleId="9B69E46A8F6543F09BD5B40D8A05BA262">
    <w:name w:val="9B69E46A8F6543F09BD5B40D8A05BA262"/>
    <w:rsid w:val="008E2123"/>
    <w:pPr>
      <w:bidi/>
    </w:pPr>
    <w:rPr>
      <w:rFonts w:eastAsiaTheme="minorHAnsi"/>
    </w:rPr>
  </w:style>
  <w:style w:type="paragraph" w:customStyle="1" w:styleId="2A58492F10B84FABA5E3605D8AADE6272">
    <w:name w:val="2A58492F10B84FABA5E3605D8AADE6272"/>
    <w:rsid w:val="008E2123"/>
    <w:pPr>
      <w:bidi/>
    </w:pPr>
    <w:rPr>
      <w:rFonts w:eastAsiaTheme="minorHAnsi"/>
    </w:rPr>
  </w:style>
  <w:style w:type="paragraph" w:customStyle="1" w:styleId="3EA49C2AADE048E8BAAC4BA518CAD20F2">
    <w:name w:val="3EA49C2AADE048E8BAAC4BA518CAD20F2"/>
    <w:rsid w:val="008E2123"/>
    <w:pPr>
      <w:bidi/>
    </w:pPr>
    <w:rPr>
      <w:rFonts w:eastAsiaTheme="minorHAnsi"/>
    </w:rPr>
  </w:style>
  <w:style w:type="paragraph" w:customStyle="1" w:styleId="AED288193C1D48988763AC9D6D8C83AB2">
    <w:name w:val="AED288193C1D48988763AC9D6D8C83AB2"/>
    <w:rsid w:val="008E2123"/>
    <w:pPr>
      <w:bidi/>
    </w:pPr>
    <w:rPr>
      <w:rFonts w:eastAsiaTheme="minorHAnsi"/>
    </w:rPr>
  </w:style>
  <w:style w:type="paragraph" w:customStyle="1" w:styleId="C3CA5FE1E20945DBBF9AD512434FFD482">
    <w:name w:val="C3CA5FE1E20945DBBF9AD512434FFD482"/>
    <w:rsid w:val="008E2123"/>
    <w:pPr>
      <w:bidi/>
    </w:pPr>
    <w:rPr>
      <w:rFonts w:eastAsiaTheme="minorHAnsi"/>
    </w:rPr>
  </w:style>
  <w:style w:type="paragraph" w:customStyle="1" w:styleId="0ED32F0ABE3A42FC87154C71DC9A47672">
    <w:name w:val="0ED32F0ABE3A42FC87154C71DC9A47672"/>
    <w:rsid w:val="008E2123"/>
    <w:pPr>
      <w:bidi/>
    </w:pPr>
    <w:rPr>
      <w:rFonts w:eastAsiaTheme="minorHAnsi"/>
    </w:rPr>
  </w:style>
  <w:style w:type="paragraph" w:customStyle="1" w:styleId="47C5473CFE0D46E48564CB96DE8B177C8">
    <w:name w:val="47C5473CFE0D46E48564CB96DE8B177C8"/>
    <w:rsid w:val="008E2123"/>
    <w:pPr>
      <w:bidi/>
    </w:pPr>
    <w:rPr>
      <w:rFonts w:eastAsiaTheme="minorHAnsi"/>
    </w:rPr>
  </w:style>
  <w:style w:type="paragraph" w:customStyle="1" w:styleId="CC40E2B20CD24304A798A9B211E1ACC78">
    <w:name w:val="CC40E2B20CD24304A798A9B211E1ACC78"/>
    <w:rsid w:val="008E2123"/>
    <w:pPr>
      <w:bidi/>
    </w:pPr>
    <w:rPr>
      <w:rFonts w:eastAsiaTheme="minorHAnsi"/>
    </w:rPr>
  </w:style>
  <w:style w:type="paragraph" w:customStyle="1" w:styleId="E3ABA08FC83142F1A3953E8C2AECB0B08">
    <w:name w:val="E3ABA08FC83142F1A3953E8C2AECB0B08"/>
    <w:rsid w:val="008E2123"/>
    <w:pPr>
      <w:bidi/>
    </w:pPr>
    <w:rPr>
      <w:rFonts w:eastAsiaTheme="minorHAnsi"/>
    </w:rPr>
  </w:style>
  <w:style w:type="paragraph" w:customStyle="1" w:styleId="A8489255807C4666BC332DCC8692B0F22">
    <w:name w:val="A8489255807C4666BC332DCC8692B0F22"/>
    <w:rsid w:val="008E2123"/>
    <w:pPr>
      <w:bidi/>
    </w:pPr>
    <w:rPr>
      <w:rFonts w:eastAsiaTheme="minorHAnsi"/>
    </w:rPr>
  </w:style>
  <w:style w:type="paragraph" w:customStyle="1" w:styleId="1416D5CDC0874AFB9BAFEEF75850E1313">
    <w:name w:val="1416D5CDC0874AFB9BAFEEF75850E1313"/>
    <w:rsid w:val="008E2123"/>
    <w:pPr>
      <w:bidi/>
    </w:pPr>
    <w:rPr>
      <w:rFonts w:eastAsiaTheme="minorHAnsi"/>
    </w:rPr>
  </w:style>
  <w:style w:type="paragraph" w:customStyle="1" w:styleId="6B6055E4CF1A4A67819CD41F11217B162">
    <w:name w:val="6B6055E4CF1A4A67819CD41F11217B162"/>
    <w:rsid w:val="008E2123"/>
    <w:pPr>
      <w:bidi/>
    </w:pPr>
    <w:rPr>
      <w:rFonts w:eastAsiaTheme="minorHAnsi"/>
    </w:rPr>
  </w:style>
  <w:style w:type="paragraph" w:customStyle="1" w:styleId="2E25D405415149F192D316D575DF91463">
    <w:name w:val="2E25D405415149F192D316D575DF91463"/>
    <w:rsid w:val="008E2123"/>
    <w:pPr>
      <w:bidi/>
    </w:pPr>
    <w:rPr>
      <w:rFonts w:eastAsiaTheme="minorHAnsi"/>
    </w:rPr>
  </w:style>
  <w:style w:type="paragraph" w:customStyle="1" w:styleId="DE100299FD354220AA4BFBFB89F2FD093">
    <w:name w:val="DE100299FD354220AA4BFBFB89F2FD093"/>
    <w:rsid w:val="008E2123"/>
    <w:pPr>
      <w:bidi/>
    </w:pPr>
    <w:rPr>
      <w:rFonts w:eastAsiaTheme="minorHAnsi"/>
    </w:rPr>
  </w:style>
  <w:style w:type="paragraph" w:customStyle="1" w:styleId="1221A5D3BEDB4713BC0F7935A837D0983">
    <w:name w:val="1221A5D3BEDB4713BC0F7935A837D0983"/>
    <w:rsid w:val="008E2123"/>
    <w:pPr>
      <w:bidi/>
    </w:pPr>
    <w:rPr>
      <w:rFonts w:eastAsiaTheme="minorHAnsi"/>
    </w:rPr>
  </w:style>
  <w:style w:type="paragraph" w:customStyle="1" w:styleId="24020B1726864E929AB4BA0CA821483C3">
    <w:name w:val="24020B1726864E929AB4BA0CA821483C3"/>
    <w:rsid w:val="008E2123"/>
    <w:pPr>
      <w:bidi/>
    </w:pPr>
    <w:rPr>
      <w:rFonts w:eastAsiaTheme="minorHAnsi"/>
    </w:rPr>
  </w:style>
  <w:style w:type="paragraph" w:customStyle="1" w:styleId="5D2E4D495DD64434846A8307C044F1013">
    <w:name w:val="5D2E4D495DD64434846A8307C044F1013"/>
    <w:rsid w:val="008E2123"/>
    <w:pPr>
      <w:bidi/>
    </w:pPr>
    <w:rPr>
      <w:rFonts w:eastAsiaTheme="minorHAnsi"/>
    </w:rPr>
  </w:style>
  <w:style w:type="paragraph" w:customStyle="1" w:styleId="D9F69BFA37904507B4A7409482CDBAFC3">
    <w:name w:val="D9F69BFA37904507B4A7409482CDBAFC3"/>
    <w:rsid w:val="008E2123"/>
    <w:pPr>
      <w:bidi/>
    </w:pPr>
    <w:rPr>
      <w:rFonts w:eastAsiaTheme="minorHAnsi"/>
    </w:rPr>
  </w:style>
  <w:style w:type="paragraph" w:customStyle="1" w:styleId="9B69E46A8F6543F09BD5B40D8A05BA263">
    <w:name w:val="9B69E46A8F6543F09BD5B40D8A05BA263"/>
    <w:rsid w:val="008E2123"/>
    <w:pPr>
      <w:bidi/>
    </w:pPr>
    <w:rPr>
      <w:rFonts w:eastAsiaTheme="minorHAnsi"/>
    </w:rPr>
  </w:style>
  <w:style w:type="paragraph" w:customStyle="1" w:styleId="2A58492F10B84FABA5E3605D8AADE6273">
    <w:name w:val="2A58492F10B84FABA5E3605D8AADE6273"/>
    <w:rsid w:val="008E2123"/>
    <w:pPr>
      <w:bidi/>
    </w:pPr>
    <w:rPr>
      <w:rFonts w:eastAsiaTheme="minorHAnsi"/>
    </w:rPr>
  </w:style>
  <w:style w:type="paragraph" w:customStyle="1" w:styleId="3EA49C2AADE048E8BAAC4BA518CAD20F3">
    <w:name w:val="3EA49C2AADE048E8BAAC4BA518CAD20F3"/>
    <w:rsid w:val="008E2123"/>
    <w:pPr>
      <w:bidi/>
    </w:pPr>
    <w:rPr>
      <w:rFonts w:eastAsiaTheme="minorHAnsi"/>
    </w:rPr>
  </w:style>
  <w:style w:type="paragraph" w:customStyle="1" w:styleId="AED288193C1D48988763AC9D6D8C83AB3">
    <w:name w:val="AED288193C1D48988763AC9D6D8C83AB3"/>
    <w:rsid w:val="008E2123"/>
    <w:pPr>
      <w:bidi/>
    </w:pPr>
    <w:rPr>
      <w:rFonts w:eastAsiaTheme="minorHAnsi"/>
    </w:rPr>
  </w:style>
  <w:style w:type="paragraph" w:customStyle="1" w:styleId="C3CA5FE1E20945DBBF9AD512434FFD483">
    <w:name w:val="C3CA5FE1E20945DBBF9AD512434FFD483"/>
    <w:rsid w:val="008E2123"/>
    <w:pPr>
      <w:bidi/>
    </w:pPr>
    <w:rPr>
      <w:rFonts w:eastAsiaTheme="minorHAnsi"/>
    </w:rPr>
  </w:style>
  <w:style w:type="paragraph" w:customStyle="1" w:styleId="0ED32F0ABE3A42FC87154C71DC9A47673">
    <w:name w:val="0ED32F0ABE3A42FC87154C71DC9A47673"/>
    <w:rsid w:val="008E2123"/>
    <w:pPr>
      <w:bidi/>
    </w:pPr>
    <w:rPr>
      <w:rFonts w:eastAsiaTheme="minorHAnsi"/>
    </w:rPr>
  </w:style>
  <w:style w:type="paragraph" w:customStyle="1" w:styleId="47C5473CFE0D46E48564CB96DE8B177C9">
    <w:name w:val="47C5473CFE0D46E48564CB96DE8B177C9"/>
    <w:rsid w:val="00421CB9"/>
    <w:pPr>
      <w:bidi/>
    </w:pPr>
    <w:rPr>
      <w:rFonts w:eastAsiaTheme="minorHAnsi"/>
    </w:rPr>
  </w:style>
  <w:style w:type="paragraph" w:customStyle="1" w:styleId="CC40E2B20CD24304A798A9B211E1ACC79">
    <w:name w:val="CC40E2B20CD24304A798A9B211E1ACC79"/>
    <w:rsid w:val="00421CB9"/>
    <w:pPr>
      <w:bidi/>
    </w:pPr>
    <w:rPr>
      <w:rFonts w:eastAsiaTheme="minorHAnsi"/>
    </w:rPr>
  </w:style>
  <w:style w:type="paragraph" w:customStyle="1" w:styleId="E3ABA08FC83142F1A3953E8C2AECB0B09">
    <w:name w:val="E3ABA08FC83142F1A3953E8C2AECB0B09"/>
    <w:rsid w:val="00421CB9"/>
    <w:pPr>
      <w:bidi/>
    </w:pPr>
    <w:rPr>
      <w:rFonts w:eastAsiaTheme="minorHAnsi"/>
    </w:rPr>
  </w:style>
  <w:style w:type="paragraph" w:customStyle="1" w:styleId="A8489255807C4666BC332DCC8692B0F23">
    <w:name w:val="A8489255807C4666BC332DCC8692B0F23"/>
    <w:rsid w:val="00421CB9"/>
    <w:pPr>
      <w:bidi/>
    </w:pPr>
    <w:rPr>
      <w:rFonts w:eastAsiaTheme="minorHAnsi"/>
    </w:rPr>
  </w:style>
  <w:style w:type="paragraph" w:customStyle="1" w:styleId="1416D5CDC0874AFB9BAFEEF75850E1314">
    <w:name w:val="1416D5CDC0874AFB9BAFEEF75850E1314"/>
    <w:rsid w:val="00421CB9"/>
    <w:pPr>
      <w:bidi/>
    </w:pPr>
    <w:rPr>
      <w:rFonts w:eastAsiaTheme="minorHAnsi"/>
    </w:rPr>
  </w:style>
  <w:style w:type="paragraph" w:customStyle="1" w:styleId="6B6055E4CF1A4A67819CD41F11217B163">
    <w:name w:val="6B6055E4CF1A4A67819CD41F11217B163"/>
    <w:rsid w:val="00421CB9"/>
    <w:pPr>
      <w:bidi/>
    </w:pPr>
    <w:rPr>
      <w:rFonts w:eastAsiaTheme="minorHAnsi"/>
    </w:rPr>
  </w:style>
  <w:style w:type="paragraph" w:customStyle="1" w:styleId="2E25D405415149F192D316D575DF91464">
    <w:name w:val="2E25D405415149F192D316D575DF91464"/>
    <w:rsid w:val="00421CB9"/>
    <w:pPr>
      <w:bidi/>
    </w:pPr>
    <w:rPr>
      <w:rFonts w:eastAsiaTheme="minorHAnsi"/>
    </w:rPr>
  </w:style>
  <w:style w:type="paragraph" w:customStyle="1" w:styleId="DE100299FD354220AA4BFBFB89F2FD094">
    <w:name w:val="DE100299FD354220AA4BFBFB89F2FD094"/>
    <w:rsid w:val="00421CB9"/>
    <w:pPr>
      <w:bidi/>
    </w:pPr>
    <w:rPr>
      <w:rFonts w:eastAsiaTheme="minorHAnsi"/>
    </w:rPr>
  </w:style>
  <w:style w:type="paragraph" w:customStyle="1" w:styleId="1221A5D3BEDB4713BC0F7935A837D0984">
    <w:name w:val="1221A5D3BEDB4713BC0F7935A837D0984"/>
    <w:rsid w:val="00421CB9"/>
    <w:pPr>
      <w:bidi/>
    </w:pPr>
    <w:rPr>
      <w:rFonts w:eastAsiaTheme="minorHAnsi"/>
    </w:rPr>
  </w:style>
  <w:style w:type="paragraph" w:customStyle="1" w:styleId="24020B1726864E929AB4BA0CA821483C4">
    <w:name w:val="24020B1726864E929AB4BA0CA821483C4"/>
    <w:rsid w:val="00421CB9"/>
    <w:pPr>
      <w:bidi/>
    </w:pPr>
    <w:rPr>
      <w:rFonts w:eastAsiaTheme="minorHAnsi"/>
    </w:rPr>
  </w:style>
  <w:style w:type="paragraph" w:customStyle="1" w:styleId="5D2E4D495DD64434846A8307C044F1014">
    <w:name w:val="5D2E4D495DD64434846A8307C044F1014"/>
    <w:rsid w:val="00421CB9"/>
    <w:pPr>
      <w:bidi/>
    </w:pPr>
    <w:rPr>
      <w:rFonts w:eastAsiaTheme="minorHAnsi"/>
    </w:rPr>
  </w:style>
  <w:style w:type="paragraph" w:customStyle="1" w:styleId="D9F69BFA37904507B4A7409482CDBAFC4">
    <w:name w:val="D9F69BFA37904507B4A7409482CDBAFC4"/>
    <w:rsid w:val="00421CB9"/>
    <w:pPr>
      <w:bidi/>
    </w:pPr>
    <w:rPr>
      <w:rFonts w:eastAsiaTheme="minorHAnsi"/>
    </w:rPr>
  </w:style>
  <w:style w:type="paragraph" w:customStyle="1" w:styleId="9B69E46A8F6543F09BD5B40D8A05BA264">
    <w:name w:val="9B69E46A8F6543F09BD5B40D8A05BA264"/>
    <w:rsid w:val="00421CB9"/>
    <w:pPr>
      <w:bidi/>
    </w:pPr>
    <w:rPr>
      <w:rFonts w:eastAsiaTheme="minorHAnsi"/>
    </w:rPr>
  </w:style>
  <w:style w:type="paragraph" w:customStyle="1" w:styleId="2A58492F10B84FABA5E3605D8AADE6274">
    <w:name w:val="2A58492F10B84FABA5E3605D8AADE6274"/>
    <w:rsid w:val="00421CB9"/>
    <w:pPr>
      <w:bidi/>
    </w:pPr>
    <w:rPr>
      <w:rFonts w:eastAsiaTheme="minorHAnsi"/>
    </w:rPr>
  </w:style>
  <w:style w:type="paragraph" w:customStyle="1" w:styleId="3EA49C2AADE048E8BAAC4BA518CAD20F4">
    <w:name w:val="3EA49C2AADE048E8BAAC4BA518CAD20F4"/>
    <w:rsid w:val="00421CB9"/>
    <w:pPr>
      <w:bidi/>
    </w:pPr>
    <w:rPr>
      <w:rFonts w:eastAsiaTheme="minorHAnsi"/>
    </w:rPr>
  </w:style>
  <w:style w:type="paragraph" w:customStyle="1" w:styleId="AED288193C1D48988763AC9D6D8C83AB4">
    <w:name w:val="AED288193C1D48988763AC9D6D8C83AB4"/>
    <w:rsid w:val="00421CB9"/>
    <w:pPr>
      <w:bidi/>
    </w:pPr>
    <w:rPr>
      <w:rFonts w:eastAsiaTheme="minorHAnsi"/>
    </w:rPr>
  </w:style>
  <w:style w:type="paragraph" w:customStyle="1" w:styleId="C3CA5FE1E20945DBBF9AD512434FFD484">
    <w:name w:val="C3CA5FE1E20945DBBF9AD512434FFD484"/>
    <w:rsid w:val="00421CB9"/>
    <w:pPr>
      <w:bidi/>
    </w:pPr>
    <w:rPr>
      <w:rFonts w:eastAsiaTheme="minorHAnsi"/>
    </w:rPr>
  </w:style>
  <w:style w:type="paragraph" w:customStyle="1" w:styleId="0ED32F0ABE3A42FC87154C71DC9A47674">
    <w:name w:val="0ED32F0ABE3A42FC87154C71DC9A47674"/>
    <w:rsid w:val="00421CB9"/>
    <w:pPr>
      <w:bidi/>
    </w:pPr>
    <w:rPr>
      <w:rFonts w:eastAsiaTheme="minorHAnsi"/>
    </w:rPr>
  </w:style>
  <w:style w:type="paragraph" w:customStyle="1" w:styleId="F6C6890D01314BF18E775E85FFF9B339">
    <w:name w:val="F6C6890D01314BF18E775E85FFF9B339"/>
    <w:rsid w:val="00421CB9"/>
    <w:pPr>
      <w:bidi/>
    </w:pPr>
  </w:style>
  <w:style w:type="paragraph" w:customStyle="1" w:styleId="0930999B2A1A4BC5ACFA69C647254FC3">
    <w:name w:val="0930999B2A1A4BC5ACFA69C647254FC3"/>
    <w:rsid w:val="00231E9B"/>
    <w:pPr>
      <w:bidi/>
    </w:pPr>
  </w:style>
  <w:style w:type="paragraph" w:customStyle="1" w:styleId="B23B4B4BA22B470595A9113FB2A91625">
    <w:name w:val="B23B4B4BA22B470595A9113FB2A91625"/>
    <w:rsid w:val="00231E9B"/>
    <w:pPr>
      <w:bidi/>
    </w:pPr>
  </w:style>
  <w:style w:type="paragraph" w:customStyle="1" w:styleId="8DE1BC7EE996437DABD98844EE6F6D98">
    <w:name w:val="8DE1BC7EE996437DABD98844EE6F6D98"/>
    <w:rsid w:val="00231E9B"/>
    <w:pPr>
      <w:bidi/>
    </w:pPr>
  </w:style>
  <w:style w:type="paragraph" w:customStyle="1" w:styleId="47C5473CFE0D46E48564CB96DE8B177C10">
    <w:name w:val="47C5473CFE0D46E48564CB96DE8B177C10"/>
    <w:rsid w:val="00AB1576"/>
    <w:pPr>
      <w:bidi/>
    </w:pPr>
    <w:rPr>
      <w:rFonts w:eastAsiaTheme="minorHAnsi"/>
    </w:rPr>
  </w:style>
  <w:style w:type="paragraph" w:customStyle="1" w:styleId="CC40E2B20CD24304A798A9B211E1ACC710">
    <w:name w:val="CC40E2B20CD24304A798A9B211E1ACC710"/>
    <w:rsid w:val="00AB1576"/>
    <w:pPr>
      <w:bidi/>
    </w:pPr>
    <w:rPr>
      <w:rFonts w:eastAsiaTheme="minorHAnsi"/>
    </w:rPr>
  </w:style>
  <w:style w:type="paragraph" w:customStyle="1" w:styleId="E3ABA08FC83142F1A3953E8C2AECB0B010">
    <w:name w:val="E3ABA08FC83142F1A3953E8C2AECB0B010"/>
    <w:rsid w:val="00AB1576"/>
    <w:pPr>
      <w:bidi/>
    </w:pPr>
    <w:rPr>
      <w:rFonts w:eastAsiaTheme="minorHAnsi"/>
    </w:rPr>
  </w:style>
  <w:style w:type="paragraph" w:customStyle="1" w:styleId="A8489255807C4666BC332DCC8692B0F24">
    <w:name w:val="A8489255807C4666BC332DCC8692B0F24"/>
    <w:rsid w:val="00AB1576"/>
    <w:pPr>
      <w:bidi/>
    </w:pPr>
    <w:rPr>
      <w:rFonts w:eastAsiaTheme="minorHAnsi"/>
    </w:rPr>
  </w:style>
  <w:style w:type="paragraph" w:customStyle="1" w:styleId="1416D5CDC0874AFB9BAFEEF75850E1315">
    <w:name w:val="1416D5CDC0874AFB9BAFEEF75850E1315"/>
    <w:rsid w:val="00AB1576"/>
    <w:pPr>
      <w:bidi/>
    </w:pPr>
    <w:rPr>
      <w:rFonts w:eastAsiaTheme="minorHAnsi"/>
    </w:rPr>
  </w:style>
  <w:style w:type="paragraph" w:customStyle="1" w:styleId="6B6055E4CF1A4A67819CD41F11217B164">
    <w:name w:val="6B6055E4CF1A4A67819CD41F11217B164"/>
    <w:rsid w:val="00AB1576"/>
    <w:pPr>
      <w:bidi/>
    </w:pPr>
    <w:rPr>
      <w:rFonts w:eastAsiaTheme="minorHAnsi"/>
    </w:rPr>
  </w:style>
  <w:style w:type="paragraph" w:customStyle="1" w:styleId="2E25D405415149F192D316D575DF91465">
    <w:name w:val="2E25D405415149F192D316D575DF91465"/>
    <w:rsid w:val="00AB1576"/>
    <w:pPr>
      <w:bidi/>
    </w:pPr>
    <w:rPr>
      <w:rFonts w:eastAsiaTheme="minorHAnsi"/>
    </w:rPr>
  </w:style>
  <w:style w:type="paragraph" w:customStyle="1" w:styleId="DE100299FD354220AA4BFBFB89F2FD095">
    <w:name w:val="DE100299FD354220AA4BFBFB89F2FD095"/>
    <w:rsid w:val="00AB1576"/>
    <w:pPr>
      <w:bidi/>
    </w:pPr>
    <w:rPr>
      <w:rFonts w:eastAsiaTheme="minorHAnsi"/>
    </w:rPr>
  </w:style>
  <w:style w:type="paragraph" w:customStyle="1" w:styleId="1221A5D3BEDB4713BC0F7935A837D0985">
    <w:name w:val="1221A5D3BEDB4713BC0F7935A837D0985"/>
    <w:rsid w:val="00AB1576"/>
    <w:pPr>
      <w:bidi/>
    </w:pPr>
    <w:rPr>
      <w:rFonts w:eastAsiaTheme="minorHAnsi"/>
    </w:rPr>
  </w:style>
  <w:style w:type="paragraph" w:customStyle="1" w:styleId="24020B1726864E929AB4BA0CA821483C5">
    <w:name w:val="24020B1726864E929AB4BA0CA821483C5"/>
    <w:rsid w:val="00AB1576"/>
    <w:pPr>
      <w:bidi/>
    </w:pPr>
    <w:rPr>
      <w:rFonts w:eastAsiaTheme="minorHAnsi"/>
    </w:rPr>
  </w:style>
  <w:style w:type="paragraph" w:customStyle="1" w:styleId="5D2E4D495DD64434846A8307C044F1015">
    <w:name w:val="5D2E4D495DD64434846A8307C044F1015"/>
    <w:rsid w:val="00AB1576"/>
    <w:pPr>
      <w:bidi/>
    </w:pPr>
    <w:rPr>
      <w:rFonts w:eastAsiaTheme="minorHAnsi"/>
    </w:rPr>
  </w:style>
  <w:style w:type="paragraph" w:customStyle="1" w:styleId="D9F69BFA37904507B4A7409482CDBAFC5">
    <w:name w:val="D9F69BFA37904507B4A7409482CDBAFC5"/>
    <w:rsid w:val="00AB1576"/>
    <w:pPr>
      <w:bidi/>
    </w:pPr>
    <w:rPr>
      <w:rFonts w:eastAsiaTheme="minorHAnsi"/>
    </w:rPr>
  </w:style>
  <w:style w:type="paragraph" w:customStyle="1" w:styleId="9B69E46A8F6543F09BD5B40D8A05BA265">
    <w:name w:val="9B69E46A8F6543F09BD5B40D8A05BA265"/>
    <w:rsid w:val="00AB1576"/>
    <w:pPr>
      <w:bidi/>
    </w:pPr>
    <w:rPr>
      <w:rFonts w:eastAsiaTheme="minorHAnsi"/>
    </w:rPr>
  </w:style>
  <w:style w:type="paragraph" w:customStyle="1" w:styleId="2A58492F10B84FABA5E3605D8AADE6275">
    <w:name w:val="2A58492F10B84FABA5E3605D8AADE6275"/>
    <w:rsid w:val="00AB1576"/>
    <w:pPr>
      <w:bidi/>
    </w:pPr>
    <w:rPr>
      <w:rFonts w:eastAsiaTheme="minorHAnsi"/>
    </w:rPr>
  </w:style>
  <w:style w:type="paragraph" w:customStyle="1" w:styleId="3EA49C2AADE048E8BAAC4BA518CAD20F5">
    <w:name w:val="3EA49C2AADE048E8BAAC4BA518CAD20F5"/>
    <w:rsid w:val="00AB1576"/>
    <w:pPr>
      <w:bidi/>
    </w:pPr>
    <w:rPr>
      <w:rFonts w:eastAsiaTheme="minorHAnsi"/>
    </w:rPr>
  </w:style>
  <w:style w:type="paragraph" w:customStyle="1" w:styleId="AED288193C1D48988763AC9D6D8C83AB5">
    <w:name w:val="AED288193C1D48988763AC9D6D8C83AB5"/>
    <w:rsid w:val="00AB1576"/>
    <w:pPr>
      <w:bidi/>
    </w:pPr>
    <w:rPr>
      <w:rFonts w:eastAsiaTheme="minorHAnsi"/>
    </w:rPr>
  </w:style>
  <w:style w:type="paragraph" w:customStyle="1" w:styleId="B23B4B4BA22B470595A9113FB2A916251">
    <w:name w:val="B23B4B4BA22B470595A9113FB2A916251"/>
    <w:rsid w:val="00AB1576"/>
    <w:pPr>
      <w:bidi/>
    </w:pPr>
    <w:rPr>
      <w:rFonts w:eastAsiaTheme="minorHAnsi"/>
    </w:rPr>
  </w:style>
  <w:style w:type="paragraph" w:customStyle="1" w:styleId="8DE1BC7EE996437DABD98844EE6F6D981">
    <w:name w:val="8DE1BC7EE996437DABD98844EE6F6D981"/>
    <w:rsid w:val="00AB1576"/>
    <w:pPr>
      <w:bidi/>
    </w:pPr>
    <w:rPr>
      <w:rFonts w:eastAsiaTheme="minorHAnsi"/>
    </w:rPr>
  </w:style>
  <w:style w:type="paragraph" w:customStyle="1" w:styleId="C90D3C5CDE4F4F13A0DF9904B9F6F09A">
    <w:name w:val="C90D3C5CDE4F4F13A0DF9904B9F6F09A"/>
    <w:rsid w:val="00AB1576"/>
    <w:pPr>
      <w:bidi/>
      <w:spacing w:after="160" w:line="259" w:lineRule="auto"/>
    </w:pPr>
  </w:style>
  <w:style w:type="paragraph" w:customStyle="1" w:styleId="47C5473CFE0D46E48564CB96DE8B177C11">
    <w:name w:val="47C5473CFE0D46E48564CB96DE8B177C11"/>
    <w:rsid w:val="00AB1576"/>
    <w:pPr>
      <w:bidi/>
    </w:pPr>
    <w:rPr>
      <w:rFonts w:eastAsiaTheme="minorHAnsi"/>
    </w:rPr>
  </w:style>
  <w:style w:type="paragraph" w:customStyle="1" w:styleId="CC40E2B20CD24304A798A9B211E1ACC711">
    <w:name w:val="CC40E2B20CD24304A798A9B211E1ACC711"/>
    <w:rsid w:val="00AB1576"/>
    <w:pPr>
      <w:bidi/>
    </w:pPr>
    <w:rPr>
      <w:rFonts w:eastAsiaTheme="minorHAnsi"/>
    </w:rPr>
  </w:style>
  <w:style w:type="paragraph" w:customStyle="1" w:styleId="E3ABA08FC83142F1A3953E8C2AECB0B011">
    <w:name w:val="E3ABA08FC83142F1A3953E8C2AECB0B011"/>
    <w:rsid w:val="00AB1576"/>
    <w:pPr>
      <w:bidi/>
    </w:pPr>
    <w:rPr>
      <w:rFonts w:eastAsiaTheme="minorHAnsi"/>
    </w:rPr>
  </w:style>
  <w:style w:type="paragraph" w:customStyle="1" w:styleId="A8489255807C4666BC332DCC8692B0F25">
    <w:name w:val="A8489255807C4666BC332DCC8692B0F25"/>
    <w:rsid w:val="00AB1576"/>
    <w:pPr>
      <w:bidi/>
    </w:pPr>
    <w:rPr>
      <w:rFonts w:eastAsiaTheme="minorHAnsi"/>
    </w:rPr>
  </w:style>
  <w:style w:type="paragraph" w:customStyle="1" w:styleId="1416D5CDC0874AFB9BAFEEF75850E1316">
    <w:name w:val="1416D5CDC0874AFB9BAFEEF75850E1316"/>
    <w:rsid w:val="00AB1576"/>
    <w:pPr>
      <w:bidi/>
    </w:pPr>
    <w:rPr>
      <w:rFonts w:eastAsiaTheme="minorHAnsi"/>
    </w:rPr>
  </w:style>
  <w:style w:type="paragraph" w:customStyle="1" w:styleId="6B6055E4CF1A4A67819CD41F11217B165">
    <w:name w:val="6B6055E4CF1A4A67819CD41F11217B165"/>
    <w:rsid w:val="00AB1576"/>
    <w:pPr>
      <w:bidi/>
    </w:pPr>
    <w:rPr>
      <w:rFonts w:eastAsiaTheme="minorHAnsi"/>
    </w:rPr>
  </w:style>
  <w:style w:type="paragraph" w:customStyle="1" w:styleId="2E25D405415149F192D316D575DF91466">
    <w:name w:val="2E25D405415149F192D316D575DF91466"/>
    <w:rsid w:val="00AB1576"/>
    <w:pPr>
      <w:bidi/>
    </w:pPr>
    <w:rPr>
      <w:rFonts w:eastAsiaTheme="minorHAnsi"/>
    </w:rPr>
  </w:style>
  <w:style w:type="paragraph" w:customStyle="1" w:styleId="DE100299FD354220AA4BFBFB89F2FD096">
    <w:name w:val="DE100299FD354220AA4BFBFB89F2FD096"/>
    <w:rsid w:val="00AB1576"/>
    <w:pPr>
      <w:bidi/>
    </w:pPr>
    <w:rPr>
      <w:rFonts w:eastAsiaTheme="minorHAnsi"/>
    </w:rPr>
  </w:style>
  <w:style w:type="paragraph" w:customStyle="1" w:styleId="1221A5D3BEDB4713BC0F7935A837D0986">
    <w:name w:val="1221A5D3BEDB4713BC0F7935A837D0986"/>
    <w:rsid w:val="00AB1576"/>
    <w:pPr>
      <w:bidi/>
    </w:pPr>
    <w:rPr>
      <w:rFonts w:eastAsiaTheme="minorHAnsi"/>
    </w:rPr>
  </w:style>
  <w:style w:type="paragraph" w:customStyle="1" w:styleId="24020B1726864E929AB4BA0CA821483C6">
    <w:name w:val="24020B1726864E929AB4BA0CA821483C6"/>
    <w:rsid w:val="00AB1576"/>
    <w:pPr>
      <w:bidi/>
    </w:pPr>
    <w:rPr>
      <w:rFonts w:eastAsiaTheme="minorHAnsi"/>
    </w:rPr>
  </w:style>
  <w:style w:type="paragraph" w:customStyle="1" w:styleId="5D2E4D495DD64434846A8307C044F1016">
    <w:name w:val="5D2E4D495DD64434846A8307C044F1016"/>
    <w:rsid w:val="00AB1576"/>
    <w:pPr>
      <w:bidi/>
    </w:pPr>
    <w:rPr>
      <w:rFonts w:eastAsiaTheme="minorHAnsi"/>
    </w:rPr>
  </w:style>
  <w:style w:type="paragraph" w:customStyle="1" w:styleId="D9F69BFA37904507B4A7409482CDBAFC6">
    <w:name w:val="D9F69BFA37904507B4A7409482CDBAFC6"/>
    <w:rsid w:val="00AB1576"/>
    <w:pPr>
      <w:bidi/>
    </w:pPr>
    <w:rPr>
      <w:rFonts w:eastAsiaTheme="minorHAnsi"/>
    </w:rPr>
  </w:style>
  <w:style w:type="paragraph" w:customStyle="1" w:styleId="9B69E46A8F6543F09BD5B40D8A05BA266">
    <w:name w:val="9B69E46A8F6543F09BD5B40D8A05BA266"/>
    <w:rsid w:val="00AB1576"/>
    <w:pPr>
      <w:bidi/>
    </w:pPr>
    <w:rPr>
      <w:rFonts w:eastAsiaTheme="minorHAnsi"/>
    </w:rPr>
  </w:style>
  <w:style w:type="paragraph" w:customStyle="1" w:styleId="2A58492F10B84FABA5E3605D8AADE6276">
    <w:name w:val="2A58492F10B84FABA5E3605D8AADE6276"/>
    <w:rsid w:val="00AB1576"/>
    <w:pPr>
      <w:bidi/>
    </w:pPr>
    <w:rPr>
      <w:rFonts w:eastAsiaTheme="minorHAnsi"/>
    </w:rPr>
  </w:style>
  <w:style w:type="paragraph" w:customStyle="1" w:styleId="3EA49C2AADE048E8BAAC4BA518CAD20F6">
    <w:name w:val="3EA49C2AADE048E8BAAC4BA518CAD20F6"/>
    <w:rsid w:val="00AB1576"/>
    <w:pPr>
      <w:bidi/>
    </w:pPr>
    <w:rPr>
      <w:rFonts w:eastAsiaTheme="minorHAnsi"/>
    </w:rPr>
  </w:style>
  <w:style w:type="paragraph" w:customStyle="1" w:styleId="AED288193C1D48988763AC9D6D8C83AB6">
    <w:name w:val="AED288193C1D48988763AC9D6D8C83AB6"/>
    <w:rsid w:val="00AB1576"/>
    <w:pPr>
      <w:bidi/>
    </w:pPr>
    <w:rPr>
      <w:rFonts w:eastAsiaTheme="minorHAnsi"/>
    </w:rPr>
  </w:style>
  <w:style w:type="paragraph" w:customStyle="1" w:styleId="B23B4B4BA22B470595A9113FB2A916252">
    <w:name w:val="B23B4B4BA22B470595A9113FB2A916252"/>
    <w:rsid w:val="00AB1576"/>
    <w:pPr>
      <w:bidi/>
    </w:pPr>
    <w:rPr>
      <w:rFonts w:eastAsiaTheme="minorHAnsi"/>
    </w:rPr>
  </w:style>
  <w:style w:type="paragraph" w:customStyle="1" w:styleId="8DE1BC7EE996437DABD98844EE6F6D982">
    <w:name w:val="8DE1BC7EE996437DABD98844EE6F6D982"/>
    <w:rsid w:val="00AB1576"/>
    <w:pPr>
      <w:bidi/>
    </w:pPr>
    <w:rPr>
      <w:rFonts w:eastAsiaTheme="minorHAnsi"/>
    </w:rPr>
  </w:style>
  <w:style w:type="paragraph" w:customStyle="1" w:styleId="F6BC73BF4E8B4D9B88EDC81D1739B5D3">
    <w:name w:val="F6BC73BF4E8B4D9B88EDC81D1739B5D3"/>
    <w:rsid w:val="00AB1576"/>
    <w:pPr>
      <w:bidi/>
      <w:spacing w:after="160" w:line="259" w:lineRule="auto"/>
    </w:pPr>
  </w:style>
  <w:style w:type="paragraph" w:customStyle="1" w:styleId="DAC7BB3639C945488E9664122528406F">
    <w:name w:val="DAC7BB3639C945488E9664122528406F"/>
    <w:rsid w:val="00AB1576"/>
    <w:pPr>
      <w:bidi/>
      <w:spacing w:after="160" w:line="259" w:lineRule="auto"/>
    </w:pPr>
  </w:style>
  <w:style w:type="paragraph" w:customStyle="1" w:styleId="05F8B4EA7AF34FF49D5A75447CF9F2E8">
    <w:name w:val="05F8B4EA7AF34FF49D5A75447CF9F2E8"/>
    <w:rsid w:val="00AB1576"/>
    <w:pPr>
      <w:bidi/>
      <w:spacing w:after="160" w:line="259" w:lineRule="auto"/>
    </w:pPr>
  </w:style>
  <w:style w:type="paragraph" w:customStyle="1" w:styleId="5794100A221C4BDBB77F327706B8420E">
    <w:name w:val="5794100A221C4BDBB77F327706B8420E"/>
    <w:rsid w:val="00AB1576"/>
    <w:pPr>
      <w:bidi/>
      <w:spacing w:after="160" w:line="259" w:lineRule="auto"/>
    </w:pPr>
  </w:style>
  <w:style w:type="paragraph" w:customStyle="1" w:styleId="A5AFCFD9A8294E8CB7078DB23E1F233E">
    <w:name w:val="A5AFCFD9A8294E8CB7078DB23E1F233E"/>
    <w:rsid w:val="00AB1576"/>
    <w:pPr>
      <w:bidi/>
      <w:spacing w:after="160" w:line="259" w:lineRule="auto"/>
    </w:pPr>
  </w:style>
  <w:style w:type="paragraph" w:customStyle="1" w:styleId="988D4E02FAFA470E96BBE84E6B854508">
    <w:name w:val="988D4E02FAFA470E96BBE84E6B854508"/>
    <w:rsid w:val="00AB1576"/>
    <w:pPr>
      <w:bidi/>
      <w:spacing w:after="160" w:line="259" w:lineRule="auto"/>
    </w:pPr>
  </w:style>
  <w:style w:type="paragraph" w:customStyle="1" w:styleId="967A8A3E9E6B479EA333DC61B7A80916">
    <w:name w:val="967A8A3E9E6B479EA333DC61B7A80916"/>
    <w:rsid w:val="00AB1576"/>
    <w:pPr>
      <w:bidi/>
      <w:spacing w:after="160" w:line="259" w:lineRule="auto"/>
    </w:pPr>
  </w:style>
  <w:style w:type="paragraph" w:customStyle="1" w:styleId="47C5473CFE0D46E48564CB96DE8B177C12">
    <w:name w:val="47C5473CFE0D46E48564CB96DE8B177C12"/>
    <w:rsid w:val="00AB1576"/>
    <w:pPr>
      <w:bidi/>
    </w:pPr>
    <w:rPr>
      <w:rFonts w:eastAsiaTheme="minorHAnsi"/>
    </w:rPr>
  </w:style>
  <w:style w:type="paragraph" w:customStyle="1" w:styleId="CC40E2B20CD24304A798A9B211E1ACC712">
    <w:name w:val="CC40E2B20CD24304A798A9B211E1ACC712"/>
    <w:rsid w:val="00AB1576"/>
    <w:pPr>
      <w:bidi/>
    </w:pPr>
    <w:rPr>
      <w:rFonts w:eastAsiaTheme="minorHAnsi"/>
    </w:rPr>
  </w:style>
  <w:style w:type="paragraph" w:customStyle="1" w:styleId="E3ABA08FC83142F1A3953E8C2AECB0B012">
    <w:name w:val="E3ABA08FC83142F1A3953E8C2AECB0B012"/>
    <w:rsid w:val="00AB1576"/>
    <w:pPr>
      <w:bidi/>
    </w:pPr>
    <w:rPr>
      <w:rFonts w:eastAsiaTheme="minorHAnsi"/>
    </w:rPr>
  </w:style>
  <w:style w:type="paragraph" w:customStyle="1" w:styleId="A8489255807C4666BC332DCC8692B0F26">
    <w:name w:val="A8489255807C4666BC332DCC8692B0F26"/>
    <w:rsid w:val="00AB1576"/>
    <w:pPr>
      <w:bidi/>
    </w:pPr>
    <w:rPr>
      <w:rFonts w:eastAsiaTheme="minorHAnsi"/>
    </w:rPr>
  </w:style>
  <w:style w:type="paragraph" w:customStyle="1" w:styleId="1416D5CDC0874AFB9BAFEEF75850E1317">
    <w:name w:val="1416D5CDC0874AFB9BAFEEF75850E1317"/>
    <w:rsid w:val="00AB1576"/>
    <w:pPr>
      <w:bidi/>
    </w:pPr>
    <w:rPr>
      <w:rFonts w:eastAsiaTheme="minorHAnsi"/>
    </w:rPr>
  </w:style>
  <w:style w:type="paragraph" w:customStyle="1" w:styleId="6B6055E4CF1A4A67819CD41F11217B166">
    <w:name w:val="6B6055E4CF1A4A67819CD41F11217B166"/>
    <w:rsid w:val="00AB1576"/>
    <w:pPr>
      <w:bidi/>
    </w:pPr>
    <w:rPr>
      <w:rFonts w:eastAsiaTheme="minorHAnsi"/>
    </w:rPr>
  </w:style>
  <w:style w:type="paragraph" w:customStyle="1" w:styleId="2E25D405415149F192D316D575DF91467">
    <w:name w:val="2E25D405415149F192D316D575DF91467"/>
    <w:rsid w:val="00AB1576"/>
    <w:pPr>
      <w:bidi/>
    </w:pPr>
    <w:rPr>
      <w:rFonts w:eastAsiaTheme="minorHAnsi"/>
    </w:rPr>
  </w:style>
  <w:style w:type="paragraph" w:customStyle="1" w:styleId="DE100299FD354220AA4BFBFB89F2FD097">
    <w:name w:val="DE100299FD354220AA4BFBFB89F2FD097"/>
    <w:rsid w:val="00AB1576"/>
    <w:pPr>
      <w:bidi/>
    </w:pPr>
    <w:rPr>
      <w:rFonts w:eastAsiaTheme="minorHAnsi"/>
    </w:rPr>
  </w:style>
  <w:style w:type="paragraph" w:customStyle="1" w:styleId="1221A5D3BEDB4713BC0F7935A837D0987">
    <w:name w:val="1221A5D3BEDB4713BC0F7935A837D0987"/>
    <w:rsid w:val="00AB1576"/>
    <w:pPr>
      <w:bidi/>
    </w:pPr>
    <w:rPr>
      <w:rFonts w:eastAsiaTheme="minorHAnsi"/>
    </w:rPr>
  </w:style>
  <w:style w:type="paragraph" w:customStyle="1" w:styleId="24020B1726864E929AB4BA0CA821483C7">
    <w:name w:val="24020B1726864E929AB4BA0CA821483C7"/>
    <w:rsid w:val="00AB1576"/>
    <w:pPr>
      <w:bidi/>
    </w:pPr>
    <w:rPr>
      <w:rFonts w:eastAsiaTheme="minorHAnsi"/>
    </w:rPr>
  </w:style>
  <w:style w:type="paragraph" w:customStyle="1" w:styleId="5D2E4D495DD64434846A8307C044F1017">
    <w:name w:val="5D2E4D495DD64434846A8307C044F1017"/>
    <w:rsid w:val="00AB1576"/>
    <w:pPr>
      <w:bidi/>
    </w:pPr>
    <w:rPr>
      <w:rFonts w:eastAsiaTheme="minorHAnsi"/>
    </w:rPr>
  </w:style>
  <w:style w:type="paragraph" w:customStyle="1" w:styleId="D9F69BFA37904507B4A7409482CDBAFC7">
    <w:name w:val="D9F69BFA37904507B4A7409482CDBAFC7"/>
    <w:rsid w:val="00AB1576"/>
    <w:pPr>
      <w:bidi/>
    </w:pPr>
    <w:rPr>
      <w:rFonts w:eastAsiaTheme="minorHAnsi"/>
    </w:rPr>
  </w:style>
  <w:style w:type="paragraph" w:customStyle="1" w:styleId="B23B4B4BA22B470595A9113FB2A916253">
    <w:name w:val="B23B4B4BA22B470595A9113FB2A916253"/>
    <w:rsid w:val="00AB1576"/>
    <w:pPr>
      <w:bidi/>
    </w:pPr>
    <w:rPr>
      <w:rFonts w:eastAsiaTheme="minorHAnsi"/>
    </w:rPr>
  </w:style>
  <w:style w:type="paragraph" w:customStyle="1" w:styleId="8DE1BC7EE996437DABD98844EE6F6D983">
    <w:name w:val="8DE1BC7EE996437DABD98844EE6F6D983"/>
    <w:rsid w:val="00AB1576"/>
    <w:pPr>
      <w:bidi/>
    </w:pPr>
    <w:rPr>
      <w:rFonts w:eastAsiaTheme="minorHAnsi"/>
    </w:rPr>
  </w:style>
  <w:style w:type="paragraph" w:customStyle="1" w:styleId="05F8B4EA7AF34FF49D5A75447CF9F2E81">
    <w:name w:val="05F8B4EA7AF34FF49D5A75447CF9F2E81"/>
    <w:rsid w:val="00AB1576"/>
    <w:pPr>
      <w:bidi/>
    </w:pPr>
    <w:rPr>
      <w:rFonts w:eastAsiaTheme="minorHAnsi"/>
    </w:rPr>
  </w:style>
  <w:style w:type="paragraph" w:customStyle="1" w:styleId="5794100A221C4BDBB77F327706B8420E1">
    <w:name w:val="5794100A221C4BDBB77F327706B8420E1"/>
    <w:rsid w:val="00AB1576"/>
    <w:pPr>
      <w:bidi/>
    </w:pPr>
    <w:rPr>
      <w:rFonts w:eastAsiaTheme="minorHAnsi"/>
    </w:rPr>
  </w:style>
  <w:style w:type="paragraph" w:customStyle="1" w:styleId="A5AFCFD9A8294E8CB7078DB23E1F233E1">
    <w:name w:val="A5AFCFD9A8294E8CB7078DB23E1F233E1"/>
    <w:rsid w:val="00AB1576"/>
    <w:pPr>
      <w:bidi/>
    </w:pPr>
    <w:rPr>
      <w:rFonts w:eastAsiaTheme="minorHAnsi"/>
    </w:rPr>
  </w:style>
  <w:style w:type="paragraph" w:customStyle="1" w:styleId="988D4E02FAFA470E96BBE84E6B8545081">
    <w:name w:val="988D4E02FAFA470E96BBE84E6B8545081"/>
    <w:rsid w:val="00AB1576"/>
    <w:pPr>
      <w:bidi/>
    </w:pPr>
    <w:rPr>
      <w:rFonts w:eastAsiaTheme="minorHAnsi"/>
    </w:rPr>
  </w:style>
  <w:style w:type="paragraph" w:customStyle="1" w:styleId="967A8A3E9E6B479EA333DC61B7A809161">
    <w:name w:val="967A8A3E9E6B479EA333DC61B7A809161"/>
    <w:rsid w:val="00AB1576"/>
    <w:pPr>
      <w:bidi/>
    </w:pPr>
    <w:rPr>
      <w:rFonts w:eastAsiaTheme="minorHAnsi"/>
    </w:rPr>
  </w:style>
  <w:style w:type="paragraph" w:customStyle="1" w:styleId="E9EE482AF5BC4E8C9386CCDDA0DA3C90">
    <w:name w:val="E9EE482AF5BC4E8C9386CCDDA0DA3C90"/>
    <w:rsid w:val="00F640D2"/>
    <w:pPr>
      <w:bidi/>
      <w:spacing w:after="160" w:line="259" w:lineRule="auto"/>
    </w:pPr>
  </w:style>
  <w:style w:type="paragraph" w:customStyle="1" w:styleId="582C40F7A67C4FBF9A87EBB6692318CE">
    <w:name w:val="582C40F7A67C4FBF9A87EBB6692318CE"/>
    <w:rsid w:val="00F640D2"/>
    <w:pPr>
      <w:bidi/>
      <w:spacing w:after="160" w:line="259" w:lineRule="auto"/>
    </w:pPr>
  </w:style>
  <w:style w:type="paragraph" w:customStyle="1" w:styleId="3CB2FC31108B43B5AACDA1B39228691B">
    <w:name w:val="3CB2FC31108B43B5AACDA1B39228691B"/>
    <w:rsid w:val="00F640D2"/>
    <w:pPr>
      <w:bidi/>
      <w:spacing w:after="160" w:line="259" w:lineRule="auto"/>
    </w:pPr>
  </w:style>
  <w:style w:type="paragraph" w:customStyle="1" w:styleId="72F00D36BC3F4382A6A5AF641DDF8175">
    <w:name w:val="72F00D36BC3F4382A6A5AF641DDF8175"/>
    <w:rsid w:val="00F640D2"/>
    <w:pPr>
      <w:bidi/>
      <w:spacing w:after="160" w:line="259" w:lineRule="auto"/>
    </w:pPr>
  </w:style>
  <w:style w:type="paragraph" w:customStyle="1" w:styleId="C7DF63154BBB4314BAED465897F7D74A">
    <w:name w:val="C7DF63154BBB4314BAED465897F7D74A"/>
    <w:rsid w:val="00F640D2"/>
    <w:pPr>
      <w:bidi/>
      <w:spacing w:after="160" w:line="259" w:lineRule="auto"/>
    </w:pPr>
  </w:style>
  <w:style w:type="paragraph" w:customStyle="1" w:styleId="8C142D96F2064799BA936F5DF89C2FE5">
    <w:name w:val="8C142D96F2064799BA936F5DF89C2FE5"/>
    <w:rsid w:val="00F640D2"/>
    <w:pPr>
      <w:bidi/>
      <w:spacing w:after="160" w:line="259" w:lineRule="auto"/>
    </w:pPr>
  </w:style>
  <w:style w:type="paragraph" w:customStyle="1" w:styleId="A4855F7058334DC6A17A7DACEDFE1968">
    <w:name w:val="A4855F7058334DC6A17A7DACEDFE1968"/>
    <w:rsid w:val="00F640D2"/>
    <w:pPr>
      <w:bidi/>
      <w:spacing w:after="160" w:line="259" w:lineRule="auto"/>
    </w:pPr>
  </w:style>
  <w:style w:type="paragraph" w:customStyle="1" w:styleId="CE24270BC1464378857B29B75BBD316E">
    <w:name w:val="CE24270BC1464378857B29B75BBD316E"/>
    <w:rsid w:val="00F640D2"/>
    <w:pPr>
      <w:bidi/>
      <w:spacing w:after="160" w:line="259" w:lineRule="auto"/>
    </w:pPr>
  </w:style>
  <w:style w:type="paragraph" w:customStyle="1" w:styleId="06D39C749E8F4BD6818A5C92D387C75F">
    <w:name w:val="06D39C749E8F4BD6818A5C92D387C75F"/>
    <w:rsid w:val="00F640D2"/>
    <w:pPr>
      <w:bidi/>
      <w:spacing w:after="160" w:line="259" w:lineRule="auto"/>
    </w:pPr>
  </w:style>
  <w:style w:type="paragraph" w:customStyle="1" w:styleId="FFAD7DE895FC4DAD8C1910078F1BE708">
    <w:name w:val="FFAD7DE895FC4DAD8C1910078F1BE708"/>
    <w:rsid w:val="00F640D2"/>
    <w:pPr>
      <w:bidi/>
      <w:spacing w:after="160" w:line="259" w:lineRule="auto"/>
    </w:pPr>
  </w:style>
  <w:style w:type="paragraph" w:customStyle="1" w:styleId="97B9108D279C4E8EBA0A531D646204FA">
    <w:name w:val="97B9108D279C4E8EBA0A531D646204FA"/>
    <w:rsid w:val="00F640D2"/>
    <w:pPr>
      <w:bidi/>
      <w:spacing w:after="160" w:line="259" w:lineRule="auto"/>
    </w:pPr>
  </w:style>
  <w:style w:type="paragraph" w:customStyle="1" w:styleId="A1DF2835B3DC48E791FAF3A276F23213">
    <w:name w:val="A1DF2835B3DC48E791FAF3A276F23213"/>
    <w:rsid w:val="00F640D2"/>
    <w:pPr>
      <w:bidi/>
      <w:spacing w:after="160" w:line="259" w:lineRule="auto"/>
    </w:pPr>
  </w:style>
  <w:style w:type="paragraph" w:customStyle="1" w:styleId="AD0DA798194D4C42872738787CEA2416">
    <w:name w:val="AD0DA798194D4C42872738787CEA2416"/>
    <w:rsid w:val="00F640D2"/>
    <w:pPr>
      <w:bidi/>
      <w:spacing w:after="160" w:line="259" w:lineRule="auto"/>
    </w:pPr>
  </w:style>
  <w:style w:type="paragraph" w:customStyle="1" w:styleId="6B49D971329742D19C70A6C6D391AB8F">
    <w:name w:val="6B49D971329742D19C70A6C6D391AB8F"/>
    <w:rsid w:val="00F640D2"/>
    <w:pPr>
      <w:bidi/>
      <w:spacing w:after="160" w:line="259" w:lineRule="auto"/>
    </w:pPr>
  </w:style>
  <w:style w:type="paragraph" w:customStyle="1" w:styleId="7C9304CAF5F84E4AAB493DBE02E216B3">
    <w:name w:val="7C9304CAF5F84E4AAB493DBE02E216B3"/>
    <w:rsid w:val="00F640D2"/>
    <w:pPr>
      <w:bidi/>
      <w:spacing w:after="160" w:line="259" w:lineRule="auto"/>
    </w:pPr>
  </w:style>
  <w:style w:type="paragraph" w:customStyle="1" w:styleId="DEC8028C1DE2493BBC04427B49E88F03">
    <w:name w:val="DEC8028C1DE2493BBC04427B49E88F03"/>
    <w:rsid w:val="00F640D2"/>
    <w:pPr>
      <w:bidi/>
      <w:spacing w:after="160" w:line="259" w:lineRule="auto"/>
    </w:pPr>
  </w:style>
  <w:style w:type="paragraph" w:customStyle="1" w:styleId="4210537466D94F7DBF3CC144C8C8AE3B">
    <w:name w:val="4210537466D94F7DBF3CC144C8C8AE3B"/>
    <w:rsid w:val="00F640D2"/>
    <w:pPr>
      <w:bidi/>
      <w:spacing w:after="160" w:line="259" w:lineRule="auto"/>
    </w:pPr>
  </w:style>
  <w:style w:type="paragraph" w:customStyle="1" w:styleId="75F8B28D1A1448E48F8662658487E9CD">
    <w:name w:val="75F8B28D1A1448E48F8662658487E9CD"/>
    <w:rsid w:val="00F640D2"/>
    <w:pPr>
      <w:bidi/>
      <w:spacing w:after="160" w:line="259" w:lineRule="auto"/>
    </w:pPr>
  </w:style>
  <w:style w:type="paragraph" w:customStyle="1" w:styleId="6E6D7E8698554DBA936B9EA6E068CF2A">
    <w:name w:val="6E6D7E8698554DBA936B9EA6E068CF2A"/>
    <w:rsid w:val="00F640D2"/>
    <w:pPr>
      <w:bidi/>
      <w:spacing w:after="160" w:line="259" w:lineRule="auto"/>
    </w:pPr>
  </w:style>
  <w:style w:type="paragraph" w:customStyle="1" w:styleId="47C5473CFE0D46E48564CB96DE8B177C13">
    <w:name w:val="47C5473CFE0D46E48564CB96DE8B177C13"/>
    <w:rsid w:val="00F640D2"/>
    <w:pPr>
      <w:bidi/>
    </w:pPr>
    <w:rPr>
      <w:rFonts w:eastAsiaTheme="minorHAnsi"/>
    </w:rPr>
  </w:style>
  <w:style w:type="paragraph" w:customStyle="1" w:styleId="CC40E2B20CD24304A798A9B211E1ACC713">
    <w:name w:val="CC40E2B20CD24304A798A9B211E1ACC713"/>
    <w:rsid w:val="00F640D2"/>
    <w:pPr>
      <w:bidi/>
    </w:pPr>
    <w:rPr>
      <w:rFonts w:eastAsiaTheme="minorHAnsi"/>
    </w:rPr>
  </w:style>
  <w:style w:type="paragraph" w:customStyle="1" w:styleId="E3ABA08FC83142F1A3953E8C2AECB0B013">
    <w:name w:val="E3ABA08FC83142F1A3953E8C2AECB0B013"/>
    <w:rsid w:val="00F640D2"/>
    <w:pPr>
      <w:bidi/>
    </w:pPr>
    <w:rPr>
      <w:rFonts w:eastAsiaTheme="minorHAnsi"/>
    </w:rPr>
  </w:style>
  <w:style w:type="paragraph" w:customStyle="1" w:styleId="A8489255807C4666BC332DCC8692B0F27">
    <w:name w:val="A8489255807C4666BC332DCC8692B0F27"/>
    <w:rsid w:val="00F640D2"/>
    <w:pPr>
      <w:bidi/>
    </w:pPr>
    <w:rPr>
      <w:rFonts w:eastAsiaTheme="minorHAnsi"/>
    </w:rPr>
  </w:style>
  <w:style w:type="paragraph" w:customStyle="1" w:styleId="1416D5CDC0874AFB9BAFEEF75850E1318">
    <w:name w:val="1416D5CDC0874AFB9BAFEEF75850E1318"/>
    <w:rsid w:val="00F640D2"/>
    <w:pPr>
      <w:bidi/>
    </w:pPr>
    <w:rPr>
      <w:rFonts w:eastAsiaTheme="minorHAnsi"/>
    </w:rPr>
  </w:style>
  <w:style w:type="paragraph" w:customStyle="1" w:styleId="6B6055E4CF1A4A67819CD41F11217B167">
    <w:name w:val="6B6055E4CF1A4A67819CD41F11217B167"/>
    <w:rsid w:val="00F640D2"/>
    <w:pPr>
      <w:bidi/>
    </w:pPr>
    <w:rPr>
      <w:rFonts w:eastAsiaTheme="minorHAnsi"/>
    </w:rPr>
  </w:style>
  <w:style w:type="paragraph" w:customStyle="1" w:styleId="A1DF2835B3DC48E791FAF3A276F232131">
    <w:name w:val="A1DF2835B3DC48E791FAF3A276F232131"/>
    <w:rsid w:val="00F640D2"/>
    <w:pPr>
      <w:bidi/>
    </w:pPr>
    <w:rPr>
      <w:rFonts w:eastAsiaTheme="minorHAnsi"/>
    </w:rPr>
  </w:style>
  <w:style w:type="paragraph" w:customStyle="1" w:styleId="E9EE482AF5BC4E8C9386CCDDA0DA3C901">
    <w:name w:val="E9EE482AF5BC4E8C9386CCDDA0DA3C901"/>
    <w:rsid w:val="00F640D2"/>
    <w:pPr>
      <w:bidi/>
    </w:pPr>
    <w:rPr>
      <w:rFonts w:eastAsiaTheme="minorHAnsi"/>
    </w:rPr>
  </w:style>
  <w:style w:type="paragraph" w:customStyle="1" w:styleId="72F00D36BC3F4382A6A5AF641DDF81751">
    <w:name w:val="72F00D36BC3F4382A6A5AF641DDF81751"/>
    <w:rsid w:val="00F640D2"/>
    <w:pPr>
      <w:bidi/>
    </w:pPr>
    <w:rPr>
      <w:rFonts w:eastAsiaTheme="minorHAnsi"/>
    </w:rPr>
  </w:style>
  <w:style w:type="paragraph" w:customStyle="1" w:styleId="C7DF63154BBB4314BAED465897F7D74A1">
    <w:name w:val="C7DF63154BBB4314BAED465897F7D74A1"/>
    <w:rsid w:val="00F640D2"/>
    <w:pPr>
      <w:bidi/>
    </w:pPr>
    <w:rPr>
      <w:rFonts w:eastAsiaTheme="minorHAnsi"/>
    </w:rPr>
  </w:style>
  <w:style w:type="paragraph" w:customStyle="1" w:styleId="AD0DA798194D4C42872738787CEA24161">
    <w:name w:val="AD0DA798194D4C42872738787CEA24161"/>
    <w:rsid w:val="00F640D2"/>
    <w:pPr>
      <w:bidi/>
    </w:pPr>
    <w:rPr>
      <w:rFonts w:eastAsiaTheme="minorHAnsi"/>
    </w:rPr>
  </w:style>
  <w:style w:type="paragraph" w:customStyle="1" w:styleId="6B49D971329742D19C70A6C6D391AB8F1">
    <w:name w:val="6B49D971329742D19C70A6C6D391AB8F1"/>
    <w:rsid w:val="00F640D2"/>
    <w:pPr>
      <w:bidi/>
    </w:pPr>
    <w:rPr>
      <w:rFonts w:eastAsiaTheme="minorHAnsi"/>
    </w:rPr>
  </w:style>
  <w:style w:type="paragraph" w:customStyle="1" w:styleId="7C9304CAF5F84E4AAB493DBE02E216B31">
    <w:name w:val="7C9304CAF5F84E4AAB493DBE02E216B31"/>
    <w:rsid w:val="00F640D2"/>
    <w:pPr>
      <w:bidi/>
    </w:pPr>
    <w:rPr>
      <w:rFonts w:eastAsiaTheme="minorHAnsi"/>
    </w:rPr>
  </w:style>
  <w:style w:type="paragraph" w:customStyle="1" w:styleId="DEC8028C1DE2493BBC04427B49E88F031">
    <w:name w:val="DEC8028C1DE2493BBC04427B49E88F031"/>
    <w:rsid w:val="00F640D2"/>
    <w:pPr>
      <w:bidi/>
    </w:pPr>
    <w:rPr>
      <w:rFonts w:eastAsiaTheme="minorHAnsi"/>
    </w:rPr>
  </w:style>
  <w:style w:type="paragraph" w:customStyle="1" w:styleId="75F8B28D1A1448E48F8662658487E9CD1">
    <w:name w:val="75F8B28D1A1448E48F8662658487E9CD1"/>
    <w:rsid w:val="00F640D2"/>
    <w:pPr>
      <w:bidi/>
    </w:pPr>
    <w:rPr>
      <w:rFonts w:eastAsiaTheme="minorHAnsi"/>
    </w:rPr>
  </w:style>
  <w:style w:type="paragraph" w:customStyle="1" w:styleId="6E6D7E8698554DBA936B9EA6E068CF2A1">
    <w:name w:val="6E6D7E8698554DBA936B9EA6E068CF2A1"/>
    <w:rsid w:val="00F640D2"/>
    <w:pPr>
      <w:bidi/>
    </w:pPr>
    <w:rPr>
      <w:rFonts w:eastAsiaTheme="minorHAnsi"/>
    </w:rPr>
  </w:style>
  <w:style w:type="paragraph" w:customStyle="1" w:styleId="05F8B4EA7AF34FF49D5A75447CF9F2E82">
    <w:name w:val="05F8B4EA7AF34FF49D5A75447CF9F2E82"/>
    <w:rsid w:val="00F640D2"/>
    <w:pPr>
      <w:bidi/>
    </w:pPr>
    <w:rPr>
      <w:rFonts w:eastAsiaTheme="minorHAnsi"/>
    </w:rPr>
  </w:style>
  <w:style w:type="paragraph" w:customStyle="1" w:styleId="5794100A221C4BDBB77F327706B8420E2">
    <w:name w:val="5794100A221C4BDBB77F327706B8420E2"/>
    <w:rsid w:val="00F640D2"/>
    <w:pPr>
      <w:bidi/>
    </w:pPr>
    <w:rPr>
      <w:rFonts w:eastAsiaTheme="minorHAnsi"/>
    </w:rPr>
  </w:style>
  <w:style w:type="paragraph" w:customStyle="1" w:styleId="A5AFCFD9A8294E8CB7078DB23E1F233E2">
    <w:name w:val="A5AFCFD9A8294E8CB7078DB23E1F233E2"/>
    <w:rsid w:val="00F640D2"/>
    <w:pPr>
      <w:bidi/>
    </w:pPr>
    <w:rPr>
      <w:rFonts w:eastAsiaTheme="minorHAnsi"/>
    </w:rPr>
  </w:style>
  <w:style w:type="paragraph" w:customStyle="1" w:styleId="988D4E02FAFA470E96BBE84E6B8545082">
    <w:name w:val="988D4E02FAFA470E96BBE84E6B8545082"/>
    <w:rsid w:val="00F640D2"/>
    <w:pPr>
      <w:bidi/>
    </w:pPr>
    <w:rPr>
      <w:rFonts w:eastAsiaTheme="minorHAnsi"/>
    </w:rPr>
  </w:style>
  <w:style w:type="paragraph" w:customStyle="1" w:styleId="967A8A3E9E6B479EA333DC61B7A809162">
    <w:name w:val="967A8A3E9E6B479EA333DC61B7A809162"/>
    <w:rsid w:val="00F640D2"/>
    <w:pPr>
      <w:bidi/>
    </w:pPr>
    <w:rPr>
      <w:rFonts w:eastAsiaTheme="minorHAnsi"/>
    </w:rPr>
  </w:style>
  <w:style w:type="paragraph" w:customStyle="1" w:styleId="DC8E8B63F756473EAFBF79C18D005407">
    <w:name w:val="DC8E8B63F756473EAFBF79C18D005407"/>
    <w:rsid w:val="00F640D2"/>
    <w:pPr>
      <w:bidi/>
      <w:spacing w:after="160" w:line="259" w:lineRule="auto"/>
    </w:pPr>
  </w:style>
  <w:style w:type="paragraph" w:customStyle="1" w:styleId="47C5473CFE0D46E48564CB96DE8B177C14">
    <w:name w:val="47C5473CFE0D46E48564CB96DE8B177C14"/>
    <w:rsid w:val="00F640D2"/>
    <w:pPr>
      <w:bidi/>
    </w:pPr>
    <w:rPr>
      <w:rFonts w:eastAsiaTheme="minorHAnsi"/>
    </w:rPr>
  </w:style>
  <w:style w:type="paragraph" w:customStyle="1" w:styleId="CC40E2B20CD24304A798A9B211E1ACC714">
    <w:name w:val="CC40E2B20CD24304A798A9B211E1ACC714"/>
    <w:rsid w:val="00F640D2"/>
    <w:pPr>
      <w:bidi/>
    </w:pPr>
    <w:rPr>
      <w:rFonts w:eastAsiaTheme="minorHAnsi"/>
    </w:rPr>
  </w:style>
  <w:style w:type="paragraph" w:customStyle="1" w:styleId="E3ABA08FC83142F1A3953E8C2AECB0B014">
    <w:name w:val="E3ABA08FC83142F1A3953E8C2AECB0B014"/>
    <w:rsid w:val="00F640D2"/>
    <w:pPr>
      <w:bidi/>
    </w:pPr>
    <w:rPr>
      <w:rFonts w:eastAsiaTheme="minorHAnsi"/>
    </w:rPr>
  </w:style>
  <w:style w:type="paragraph" w:customStyle="1" w:styleId="A8489255807C4666BC332DCC8692B0F28">
    <w:name w:val="A8489255807C4666BC332DCC8692B0F28"/>
    <w:rsid w:val="00F640D2"/>
    <w:pPr>
      <w:bidi/>
    </w:pPr>
    <w:rPr>
      <w:rFonts w:eastAsiaTheme="minorHAnsi"/>
    </w:rPr>
  </w:style>
  <w:style w:type="paragraph" w:customStyle="1" w:styleId="DC8E8B63F756473EAFBF79C18D0054071">
    <w:name w:val="DC8E8B63F756473EAFBF79C18D0054071"/>
    <w:rsid w:val="00F640D2"/>
    <w:pPr>
      <w:bidi/>
    </w:pPr>
    <w:rPr>
      <w:rFonts w:eastAsiaTheme="minorHAnsi"/>
    </w:rPr>
  </w:style>
  <w:style w:type="paragraph" w:customStyle="1" w:styleId="1416D5CDC0874AFB9BAFEEF75850E1319">
    <w:name w:val="1416D5CDC0874AFB9BAFEEF75850E1319"/>
    <w:rsid w:val="00F640D2"/>
    <w:pPr>
      <w:bidi/>
    </w:pPr>
    <w:rPr>
      <w:rFonts w:eastAsiaTheme="minorHAnsi"/>
    </w:rPr>
  </w:style>
  <w:style w:type="paragraph" w:customStyle="1" w:styleId="6B6055E4CF1A4A67819CD41F11217B168">
    <w:name w:val="6B6055E4CF1A4A67819CD41F11217B168"/>
    <w:rsid w:val="00F640D2"/>
    <w:pPr>
      <w:bidi/>
    </w:pPr>
    <w:rPr>
      <w:rFonts w:eastAsiaTheme="minorHAnsi"/>
    </w:rPr>
  </w:style>
  <w:style w:type="paragraph" w:customStyle="1" w:styleId="A1DF2835B3DC48E791FAF3A276F232132">
    <w:name w:val="A1DF2835B3DC48E791FAF3A276F232132"/>
    <w:rsid w:val="00F640D2"/>
    <w:pPr>
      <w:bidi/>
    </w:pPr>
    <w:rPr>
      <w:rFonts w:eastAsiaTheme="minorHAnsi"/>
    </w:rPr>
  </w:style>
  <w:style w:type="paragraph" w:customStyle="1" w:styleId="E9EE482AF5BC4E8C9386CCDDA0DA3C902">
    <w:name w:val="E9EE482AF5BC4E8C9386CCDDA0DA3C902"/>
    <w:rsid w:val="00F640D2"/>
    <w:pPr>
      <w:bidi/>
    </w:pPr>
    <w:rPr>
      <w:rFonts w:eastAsiaTheme="minorHAnsi"/>
    </w:rPr>
  </w:style>
  <w:style w:type="paragraph" w:customStyle="1" w:styleId="72F00D36BC3F4382A6A5AF641DDF81752">
    <w:name w:val="72F00D36BC3F4382A6A5AF641DDF81752"/>
    <w:rsid w:val="00F640D2"/>
    <w:pPr>
      <w:bidi/>
    </w:pPr>
    <w:rPr>
      <w:rFonts w:eastAsiaTheme="minorHAnsi"/>
    </w:rPr>
  </w:style>
  <w:style w:type="paragraph" w:customStyle="1" w:styleId="C7DF63154BBB4314BAED465897F7D74A2">
    <w:name w:val="C7DF63154BBB4314BAED465897F7D74A2"/>
    <w:rsid w:val="00F640D2"/>
    <w:pPr>
      <w:bidi/>
    </w:pPr>
    <w:rPr>
      <w:rFonts w:eastAsiaTheme="minorHAnsi"/>
    </w:rPr>
  </w:style>
  <w:style w:type="paragraph" w:customStyle="1" w:styleId="AD0DA798194D4C42872738787CEA24162">
    <w:name w:val="AD0DA798194D4C42872738787CEA24162"/>
    <w:rsid w:val="00F640D2"/>
    <w:pPr>
      <w:bidi/>
    </w:pPr>
    <w:rPr>
      <w:rFonts w:eastAsiaTheme="minorHAnsi"/>
    </w:rPr>
  </w:style>
  <w:style w:type="paragraph" w:customStyle="1" w:styleId="6B49D971329742D19C70A6C6D391AB8F2">
    <w:name w:val="6B49D971329742D19C70A6C6D391AB8F2"/>
    <w:rsid w:val="00F640D2"/>
    <w:pPr>
      <w:bidi/>
    </w:pPr>
    <w:rPr>
      <w:rFonts w:eastAsiaTheme="minorHAnsi"/>
    </w:rPr>
  </w:style>
  <w:style w:type="paragraph" w:customStyle="1" w:styleId="7C9304CAF5F84E4AAB493DBE02E216B32">
    <w:name w:val="7C9304CAF5F84E4AAB493DBE02E216B32"/>
    <w:rsid w:val="00F640D2"/>
    <w:pPr>
      <w:bidi/>
    </w:pPr>
    <w:rPr>
      <w:rFonts w:eastAsiaTheme="minorHAnsi"/>
    </w:rPr>
  </w:style>
  <w:style w:type="paragraph" w:customStyle="1" w:styleId="DEC8028C1DE2493BBC04427B49E88F032">
    <w:name w:val="DEC8028C1DE2493BBC04427B49E88F032"/>
    <w:rsid w:val="00F640D2"/>
    <w:pPr>
      <w:bidi/>
    </w:pPr>
    <w:rPr>
      <w:rFonts w:eastAsiaTheme="minorHAnsi"/>
    </w:rPr>
  </w:style>
  <w:style w:type="paragraph" w:customStyle="1" w:styleId="75F8B28D1A1448E48F8662658487E9CD2">
    <w:name w:val="75F8B28D1A1448E48F8662658487E9CD2"/>
    <w:rsid w:val="00F640D2"/>
    <w:pPr>
      <w:bidi/>
    </w:pPr>
    <w:rPr>
      <w:rFonts w:eastAsiaTheme="minorHAnsi"/>
    </w:rPr>
  </w:style>
  <w:style w:type="paragraph" w:customStyle="1" w:styleId="6E6D7E8698554DBA936B9EA6E068CF2A2">
    <w:name w:val="6E6D7E8698554DBA936B9EA6E068CF2A2"/>
    <w:rsid w:val="00F640D2"/>
    <w:pPr>
      <w:bidi/>
    </w:pPr>
    <w:rPr>
      <w:rFonts w:eastAsiaTheme="minorHAnsi"/>
    </w:rPr>
  </w:style>
  <w:style w:type="paragraph" w:customStyle="1" w:styleId="05F8B4EA7AF34FF49D5A75447CF9F2E83">
    <w:name w:val="05F8B4EA7AF34FF49D5A75447CF9F2E83"/>
    <w:rsid w:val="00F640D2"/>
    <w:pPr>
      <w:bidi/>
    </w:pPr>
    <w:rPr>
      <w:rFonts w:eastAsiaTheme="minorHAnsi"/>
    </w:rPr>
  </w:style>
  <w:style w:type="paragraph" w:customStyle="1" w:styleId="5794100A221C4BDBB77F327706B8420E3">
    <w:name w:val="5794100A221C4BDBB77F327706B8420E3"/>
    <w:rsid w:val="00F640D2"/>
    <w:pPr>
      <w:bidi/>
    </w:pPr>
    <w:rPr>
      <w:rFonts w:eastAsiaTheme="minorHAnsi"/>
    </w:rPr>
  </w:style>
  <w:style w:type="paragraph" w:customStyle="1" w:styleId="A5AFCFD9A8294E8CB7078DB23E1F233E3">
    <w:name w:val="A5AFCFD9A8294E8CB7078DB23E1F233E3"/>
    <w:rsid w:val="00F640D2"/>
    <w:pPr>
      <w:bidi/>
    </w:pPr>
    <w:rPr>
      <w:rFonts w:eastAsiaTheme="minorHAnsi"/>
    </w:rPr>
  </w:style>
  <w:style w:type="paragraph" w:customStyle="1" w:styleId="988D4E02FAFA470E96BBE84E6B8545083">
    <w:name w:val="988D4E02FAFA470E96BBE84E6B8545083"/>
    <w:rsid w:val="00F640D2"/>
    <w:pPr>
      <w:bidi/>
    </w:pPr>
    <w:rPr>
      <w:rFonts w:eastAsiaTheme="minorHAnsi"/>
    </w:rPr>
  </w:style>
  <w:style w:type="paragraph" w:customStyle="1" w:styleId="967A8A3E9E6B479EA333DC61B7A809163">
    <w:name w:val="967A8A3E9E6B479EA333DC61B7A809163"/>
    <w:rsid w:val="00F640D2"/>
    <w:pPr>
      <w:bidi/>
    </w:pPr>
    <w:rPr>
      <w:rFonts w:eastAsiaTheme="minorHAnsi"/>
    </w:rPr>
  </w:style>
  <w:style w:type="paragraph" w:customStyle="1" w:styleId="47C5473CFE0D46E48564CB96DE8B177C15">
    <w:name w:val="47C5473CFE0D46E48564CB96DE8B177C15"/>
    <w:rsid w:val="00F640D2"/>
    <w:pPr>
      <w:bidi/>
    </w:pPr>
    <w:rPr>
      <w:rFonts w:eastAsiaTheme="minorHAnsi"/>
    </w:rPr>
  </w:style>
  <w:style w:type="paragraph" w:customStyle="1" w:styleId="CC40E2B20CD24304A798A9B211E1ACC715">
    <w:name w:val="CC40E2B20CD24304A798A9B211E1ACC715"/>
    <w:rsid w:val="00F640D2"/>
    <w:pPr>
      <w:bidi/>
    </w:pPr>
    <w:rPr>
      <w:rFonts w:eastAsiaTheme="minorHAnsi"/>
    </w:rPr>
  </w:style>
  <w:style w:type="paragraph" w:customStyle="1" w:styleId="E3ABA08FC83142F1A3953E8C2AECB0B015">
    <w:name w:val="E3ABA08FC83142F1A3953E8C2AECB0B015"/>
    <w:rsid w:val="00F640D2"/>
    <w:pPr>
      <w:bidi/>
    </w:pPr>
    <w:rPr>
      <w:rFonts w:eastAsiaTheme="minorHAnsi"/>
    </w:rPr>
  </w:style>
  <w:style w:type="paragraph" w:customStyle="1" w:styleId="A8489255807C4666BC332DCC8692B0F29">
    <w:name w:val="A8489255807C4666BC332DCC8692B0F29"/>
    <w:rsid w:val="00F640D2"/>
    <w:pPr>
      <w:bidi/>
    </w:pPr>
    <w:rPr>
      <w:rFonts w:eastAsiaTheme="minorHAnsi"/>
    </w:rPr>
  </w:style>
  <w:style w:type="paragraph" w:customStyle="1" w:styleId="DC8E8B63F756473EAFBF79C18D0054072">
    <w:name w:val="DC8E8B63F756473EAFBF79C18D0054072"/>
    <w:rsid w:val="00F640D2"/>
    <w:pPr>
      <w:bidi/>
    </w:pPr>
    <w:rPr>
      <w:rFonts w:eastAsiaTheme="minorHAnsi"/>
    </w:rPr>
  </w:style>
  <w:style w:type="paragraph" w:customStyle="1" w:styleId="1416D5CDC0874AFB9BAFEEF75850E13110">
    <w:name w:val="1416D5CDC0874AFB9BAFEEF75850E13110"/>
    <w:rsid w:val="00F640D2"/>
    <w:pPr>
      <w:bidi/>
    </w:pPr>
    <w:rPr>
      <w:rFonts w:eastAsiaTheme="minorHAnsi"/>
    </w:rPr>
  </w:style>
  <w:style w:type="paragraph" w:customStyle="1" w:styleId="6B6055E4CF1A4A67819CD41F11217B169">
    <w:name w:val="6B6055E4CF1A4A67819CD41F11217B169"/>
    <w:rsid w:val="00F640D2"/>
    <w:pPr>
      <w:bidi/>
    </w:pPr>
    <w:rPr>
      <w:rFonts w:eastAsiaTheme="minorHAnsi"/>
    </w:rPr>
  </w:style>
  <w:style w:type="paragraph" w:customStyle="1" w:styleId="A1DF2835B3DC48E791FAF3A276F232133">
    <w:name w:val="A1DF2835B3DC48E791FAF3A276F232133"/>
    <w:rsid w:val="00F640D2"/>
    <w:pPr>
      <w:bidi/>
    </w:pPr>
    <w:rPr>
      <w:rFonts w:eastAsiaTheme="minorHAnsi"/>
    </w:rPr>
  </w:style>
  <w:style w:type="paragraph" w:customStyle="1" w:styleId="E9EE482AF5BC4E8C9386CCDDA0DA3C903">
    <w:name w:val="E9EE482AF5BC4E8C9386CCDDA0DA3C903"/>
    <w:rsid w:val="00F640D2"/>
    <w:pPr>
      <w:bidi/>
    </w:pPr>
    <w:rPr>
      <w:rFonts w:eastAsiaTheme="minorHAnsi"/>
    </w:rPr>
  </w:style>
  <w:style w:type="paragraph" w:customStyle="1" w:styleId="72F00D36BC3F4382A6A5AF641DDF81753">
    <w:name w:val="72F00D36BC3F4382A6A5AF641DDF81753"/>
    <w:rsid w:val="00F640D2"/>
    <w:pPr>
      <w:bidi/>
    </w:pPr>
    <w:rPr>
      <w:rFonts w:eastAsiaTheme="minorHAnsi"/>
    </w:rPr>
  </w:style>
  <w:style w:type="paragraph" w:customStyle="1" w:styleId="C7DF63154BBB4314BAED465897F7D74A3">
    <w:name w:val="C7DF63154BBB4314BAED465897F7D74A3"/>
    <w:rsid w:val="00F640D2"/>
    <w:pPr>
      <w:bidi/>
    </w:pPr>
    <w:rPr>
      <w:rFonts w:eastAsiaTheme="minorHAnsi"/>
    </w:rPr>
  </w:style>
  <w:style w:type="paragraph" w:customStyle="1" w:styleId="AD0DA798194D4C42872738787CEA24163">
    <w:name w:val="AD0DA798194D4C42872738787CEA24163"/>
    <w:rsid w:val="00F640D2"/>
    <w:pPr>
      <w:bidi/>
    </w:pPr>
    <w:rPr>
      <w:rFonts w:eastAsiaTheme="minorHAnsi"/>
    </w:rPr>
  </w:style>
  <w:style w:type="paragraph" w:customStyle="1" w:styleId="6B49D971329742D19C70A6C6D391AB8F3">
    <w:name w:val="6B49D971329742D19C70A6C6D391AB8F3"/>
    <w:rsid w:val="00F640D2"/>
    <w:pPr>
      <w:bidi/>
    </w:pPr>
    <w:rPr>
      <w:rFonts w:eastAsiaTheme="minorHAnsi"/>
    </w:rPr>
  </w:style>
  <w:style w:type="paragraph" w:customStyle="1" w:styleId="7C9304CAF5F84E4AAB493DBE02E216B33">
    <w:name w:val="7C9304CAF5F84E4AAB493DBE02E216B33"/>
    <w:rsid w:val="00F640D2"/>
    <w:pPr>
      <w:bidi/>
    </w:pPr>
    <w:rPr>
      <w:rFonts w:eastAsiaTheme="minorHAnsi"/>
    </w:rPr>
  </w:style>
  <w:style w:type="paragraph" w:customStyle="1" w:styleId="DEC8028C1DE2493BBC04427B49E88F033">
    <w:name w:val="DEC8028C1DE2493BBC04427B49E88F033"/>
    <w:rsid w:val="00F640D2"/>
    <w:pPr>
      <w:bidi/>
    </w:pPr>
    <w:rPr>
      <w:rFonts w:eastAsiaTheme="minorHAnsi"/>
    </w:rPr>
  </w:style>
  <w:style w:type="paragraph" w:customStyle="1" w:styleId="75F8B28D1A1448E48F8662658487E9CD3">
    <w:name w:val="75F8B28D1A1448E48F8662658487E9CD3"/>
    <w:rsid w:val="00F640D2"/>
    <w:pPr>
      <w:bidi/>
    </w:pPr>
    <w:rPr>
      <w:rFonts w:eastAsiaTheme="minorHAnsi"/>
    </w:rPr>
  </w:style>
  <w:style w:type="paragraph" w:customStyle="1" w:styleId="6E6D7E8698554DBA936B9EA6E068CF2A3">
    <w:name w:val="6E6D7E8698554DBA936B9EA6E068CF2A3"/>
    <w:rsid w:val="00F640D2"/>
    <w:pPr>
      <w:bidi/>
    </w:pPr>
    <w:rPr>
      <w:rFonts w:eastAsiaTheme="minorHAnsi"/>
    </w:rPr>
  </w:style>
  <w:style w:type="paragraph" w:customStyle="1" w:styleId="05F8B4EA7AF34FF49D5A75447CF9F2E84">
    <w:name w:val="05F8B4EA7AF34FF49D5A75447CF9F2E84"/>
    <w:rsid w:val="00F640D2"/>
    <w:pPr>
      <w:bidi/>
    </w:pPr>
    <w:rPr>
      <w:rFonts w:eastAsiaTheme="minorHAnsi"/>
    </w:rPr>
  </w:style>
  <w:style w:type="paragraph" w:customStyle="1" w:styleId="5794100A221C4BDBB77F327706B8420E4">
    <w:name w:val="5794100A221C4BDBB77F327706B8420E4"/>
    <w:rsid w:val="00F640D2"/>
    <w:pPr>
      <w:bidi/>
    </w:pPr>
    <w:rPr>
      <w:rFonts w:eastAsiaTheme="minorHAnsi"/>
    </w:rPr>
  </w:style>
  <w:style w:type="paragraph" w:customStyle="1" w:styleId="A5AFCFD9A8294E8CB7078DB23E1F233E4">
    <w:name w:val="A5AFCFD9A8294E8CB7078DB23E1F233E4"/>
    <w:rsid w:val="00F640D2"/>
    <w:pPr>
      <w:bidi/>
    </w:pPr>
    <w:rPr>
      <w:rFonts w:eastAsiaTheme="minorHAnsi"/>
    </w:rPr>
  </w:style>
  <w:style w:type="paragraph" w:customStyle="1" w:styleId="988D4E02FAFA470E96BBE84E6B8545084">
    <w:name w:val="988D4E02FAFA470E96BBE84E6B8545084"/>
    <w:rsid w:val="00F640D2"/>
    <w:pPr>
      <w:bidi/>
    </w:pPr>
    <w:rPr>
      <w:rFonts w:eastAsiaTheme="minorHAnsi"/>
    </w:rPr>
  </w:style>
  <w:style w:type="paragraph" w:customStyle="1" w:styleId="967A8A3E9E6B479EA333DC61B7A809164">
    <w:name w:val="967A8A3E9E6B479EA333DC61B7A809164"/>
    <w:rsid w:val="00F640D2"/>
    <w:pPr>
      <w:bidi/>
    </w:pPr>
    <w:rPr>
      <w:rFonts w:eastAsiaTheme="minorHAnsi"/>
    </w:rPr>
  </w:style>
  <w:style w:type="paragraph" w:customStyle="1" w:styleId="69C0196B30924598AF38F001412ED535">
    <w:name w:val="69C0196B30924598AF38F001412ED535"/>
    <w:rsid w:val="00F640D2"/>
    <w:pPr>
      <w:bidi/>
      <w:spacing w:after="160" w:line="259" w:lineRule="auto"/>
    </w:pPr>
  </w:style>
  <w:style w:type="paragraph" w:customStyle="1" w:styleId="52E1E7396454412AA18912D070F8D90B">
    <w:name w:val="52E1E7396454412AA18912D070F8D90B"/>
    <w:rsid w:val="00F640D2"/>
    <w:pPr>
      <w:bidi/>
      <w:spacing w:after="160" w:line="259" w:lineRule="auto"/>
    </w:pPr>
  </w:style>
  <w:style w:type="paragraph" w:customStyle="1" w:styleId="F93CA39D613A4137891F3AF9A2EF343D">
    <w:name w:val="F93CA39D613A4137891F3AF9A2EF343D"/>
    <w:rsid w:val="00F640D2"/>
    <w:pPr>
      <w:bidi/>
      <w:spacing w:after="160" w:line="259" w:lineRule="auto"/>
    </w:pPr>
  </w:style>
  <w:style w:type="paragraph" w:customStyle="1" w:styleId="7826BCB104964932807820CB827BCC68">
    <w:name w:val="7826BCB104964932807820CB827BCC68"/>
    <w:rsid w:val="00F640D2"/>
    <w:pPr>
      <w:bidi/>
      <w:spacing w:after="160" w:line="259" w:lineRule="auto"/>
    </w:pPr>
  </w:style>
  <w:style w:type="paragraph" w:customStyle="1" w:styleId="86A498B1056042F0A588662D68B3D120">
    <w:name w:val="86A498B1056042F0A588662D68B3D120"/>
    <w:rsid w:val="00F640D2"/>
    <w:pPr>
      <w:bidi/>
      <w:spacing w:after="160" w:line="259" w:lineRule="auto"/>
    </w:pPr>
  </w:style>
  <w:style w:type="paragraph" w:customStyle="1" w:styleId="D6B221D5D4C042B6BBA21A031C245551">
    <w:name w:val="D6B221D5D4C042B6BBA21A031C245551"/>
    <w:rsid w:val="00F640D2"/>
    <w:pPr>
      <w:bidi/>
      <w:spacing w:after="160" w:line="259" w:lineRule="auto"/>
    </w:pPr>
  </w:style>
  <w:style w:type="paragraph" w:customStyle="1" w:styleId="68D3EBCC4F6C4A8383A1C23E9B818B5E">
    <w:name w:val="68D3EBCC4F6C4A8383A1C23E9B818B5E"/>
    <w:rsid w:val="00F640D2"/>
    <w:pPr>
      <w:bidi/>
      <w:spacing w:after="160" w:line="259" w:lineRule="auto"/>
    </w:pPr>
  </w:style>
  <w:style w:type="paragraph" w:customStyle="1" w:styleId="3368A377D70049A18748E278197B9262">
    <w:name w:val="3368A377D70049A18748E278197B9262"/>
    <w:rsid w:val="00F640D2"/>
    <w:pPr>
      <w:bidi/>
      <w:spacing w:after="160" w:line="259" w:lineRule="auto"/>
    </w:pPr>
  </w:style>
  <w:style w:type="paragraph" w:customStyle="1" w:styleId="A18DB946F715460A82FE80398A3522B2">
    <w:name w:val="A18DB946F715460A82FE80398A3522B2"/>
    <w:rsid w:val="00F640D2"/>
    <w:pPr>
      <w:bidi/>
      <w:spacing w:after="160" w:line="259" w:lineRule="auto"/>
    </w:pPr>
  </w:style>
  <w:style w:type="paragraph" w:customStyle="1" w:styleId="12A28521D4D4480D845DAEFD8C274393">
    <w:name w:val="12A28521D4D4480D845DAEFD8C274393"/>
    <w:rsid w:val="00F640D2"/>
    <w:pPr>
      <w:bidi/>
      <w:spacing w:after="160" w:line="259" w:lineRule="auto"/>
    </w:pPr>
  </w:style>
  <w:style w:type="paragraph" w:customStyle="1" w:styleId="FF5FD8D26AD14C7DB9F77F5460AC6CEA">
    <w:name w:val="FF5FD8D26AD14C7DB9F77F5460AC6CEA"/>
    <w:rsid w:val="00F640D2"/>
    <w:pPr>
      <w:bidi/>
      <w:spacing w:after="160" w:line="259" w:lineRule="auto"/>
    </w:pPr>
  </w:style>
  <w:style w:type="paragraph" w:customStyle="1" w:styleId="BB1A2519D77D4120816A99F690E8C831">
    <w:name w:val="BB1A2519D77D4120816A99F690E8C831"/>
    <w:rsid w:val="00F640D2"/>
    <w:pPr>
      <w:bidi/>
      <w:spacing w:after="160" w:line="259" w:lineRule="auto"/>
    </w:pPr>
  </w:style>
  <w:style w:type="paragraph" w:customStyle="1" w:styleId="0485587D2AF5448A9642B080CE9D8820">
    <w:name w:val="0485587D2AF5448A9642B080CE9D8820"/>
    <w:rsid w:val="00F640D2"/>
    <w:pPr>
      <w:bidi/>
      <w:spacing w:after="160" w:line="259" w:lineRule="auto"/>
    </w:pPr>
  </w:style>
  <w:style w:type="paragraph" w:customStyle="1" w:styleId="AC51EC4AA37F4087A81956147734299B">
    <w:name w:val="AC51EC4AA37F4087A81956147734299B"/>
    <w:rsid w:val="00F640D2"/>
    <w:pPr>
      <w:bidi/>
      <w:spacing w:after="160" w:line="259" w:lineRule="auto"/>
    </w:pPr>
  </w:style>
  <w:style w:type="paragraph" w:customStyle="1" w:styleId="B12B1C05ABCC473CB1BD9366D1953B24">
    <w:name w:val="B12B1C05ABCC473CB1BD9366D1953B24"/>
    <w:rsid w:val="00F640D2"/>
    <w:pPr>
      <w:bidi/>
      <w:spacing w:after="160" w:line="259" w:lineRule="auto"/>
    </w:pPr>
  </w:style>
  <w:style w:type="paragraph" w:customStyle="1" w:styleId="EBB4B64F78F044978D35FEDA7EFA0BD8">
    <w:name w:val="EBB4B64F78F044978D35FEDA7EFA0BD8"/>
    <w:rsid w:val="00F640D2"/>
    <w:pPr>
      <w:bidi/>
      <w:spacing w:after="160" w:line="259" w:lineRule="auto"/>
    </w:pPr>
  </w:style>
  <w:style w:type="paragraph" w:customStyle="1" w:styleId="A7DE91F7CF214832BCA3669DCF7A1BC3">
    <w:name w:val="A7DE91F7CF214832BCA3669DCF7A1BC3"/>
    <w:rsid w:val="00F640D2"/>
    <w:pPr>
      <w:bidi/>
      <w:spacing w:after="160" w:line="259" w:lineRule="auto"/>
    </w:pPr>
  </w:style>
  <w:style w:type="paragraph" w:customStyle="1" w:styleId="5ED0A7CFFD804EB8B528320485409E9C">
    <w:name w:val="5ED0A7CFFD804EB8B528320485409E9C"/>
    <w:rsid w:val="00F640D2"/>
    <w:pPr>
      <w:bidi/>
      <w:spacing w:after="160" w:line="259" w:lineRule="auto"/>
    </w:pPr>
  </w:style>
  <w:style w:type="paragraph" w:customStyle="1" w:styleId="FDC479DB151B46F5852FA1019704A1A2">
    <w:name w:val="FDC479DB151B46F5852FA1019704A1A2"/>
    <w:rsid w:val="00F640D2"/>
    <w:pPr>
      <w:bidi/>
      <w:spacing w:after="160" w:line="259" w:lineRule="auto"/>
    </w:pPr>
  </w:style>
  <w:style w:type="paragraph" w:customStyle="1" w:styleId="9E4C4DF3CEF441C3B0692415C3C57D6A">
    <w:name w:val="9E4C4DF3CEF441C3B0692415C3C57D6A"/>
    <w:rsid w:val="00F640D2"/>
    <w:pPr>
      <w:bidi/>
      <w:spacing w:after="160" w:line="259" w:lineRule="auto"/>
    </w:pPr>
  </w:style>
  <w:style w:type="paragraph" w:customStyle="1" w:styleId="69C0196B30924598AF38F001412ED5351">
    <w:name w:val="69C0196B30924598AF38F001412ED5351"/>
    <w:rsid w:val="005F383D"/>
    <w:pPr>
      <w:bidi/>
    </w:pPr>
    <w:rPr>
      <w:rFonts w:eastAsiaTheme="minorHAnsi"/>
    </w:rPr>
  </w:style>
  <w:style w:type="paragraph" w:customStyle="1" w:styleId="52E1E7396454412AA18912D070F8D90B1">
    <w:name w:val="52E1E7396454412AA18912D070F8D90B1"/>
    <w:rsid w:val="005F383D"/>
    <w:pPr>
      <w:bidi/>
    </w:pPr>
    <w:rPr>
      <w:rFonts w:eastAsiaTheme="minorHAnsi"/>
    </w:rPr>
  </w:style>
  <w:style w:type="paragraph" w:customStyle="1" w:styleId="F93CA39D613A4137891F3AF9A2EF343D1">
    <w:name w:val="F93CA39D613A4137891F3AF9A2EF343D1"/>
    <w:rsid w:val="005F383D"/>
    <w:pPr>
      <w:bidi/>
    </w:pPr>
    <w:rPr>
      <w:rFonts w:eastAsiaTheme="minorHAnsi"/>
    </w:rPr>
  </w:style>
  <w:style w:type="paragraph" w:customStyle="1" w:styleId="7826BCB104964932807820CB827BCC681">
    <w:name w:val="7826BCB104964932807820CB827BCC681"/>
    <w:rsid w:val="005F383D"/>
    <w:pPr>
      <w:bidi/>
    </w:pPr>
    <w:rPr>
      <w:rFonts w:eastAsiaTheme="minorHAnsi"/>
    </w:rPr>
  </w:style>
  <w:style w:type="paragraph" w:customStyle="1" w:styleId="86A498B1056042F0A588662D68B3D1201">
    <w:name w:val="86A498B1056042F0A588662D68B3D1201"/>
    <w:rsid w:val="005F383D"/>
    <w:pPr>
      <w:bidi/>
    </w:pPr>
    <w:rPr>
      <w:rFonts w:eastAsiaTheme="minorHAnsi"/>
    </w:rPr>
  </w:style>
  <w:style w:type="paragraph" w:customStyle="1" w:styleId="D6B221D5D4C042B6BBA21A031C2455511">
    <w:name w:val="D6B221D5D4C042B6BBA21A031C2455511"/>
    <w:rsid w:val="005F383D"/>
    <w:pPr>
      <w:bidi/>
    </w:pPr>
    <w:rPr>
      <w:rFonts w:eastAsiaTheme="minorHAnsi"/>
    </w:rPr>
  </w:style>
  <w:style w:type="paragraph" w:customStyle="1" w:styleId="68D3EBCC4F6C4A8383A1C23E9B818B5E1">
    <w:name w:val="68D3EBCC4F6C4A8383A1C23E9B818B5E1"/>
    <w:rsid w:val="005F383D"/>
    <w:pPr>
      <w:bidi/>
    </w:pPr>
    <w:rPr>
      <w:rFonts w:eastAsiaTheme="minorHAnsi"/>
    </w:rPr>
  </w:style>
  <w:style w:type="paragraph" w:customStyle="1" w:styleId="3368A377D70049A18748E278197B92621">
    <w:name w:val="3368A377D70049A18748E278197B92621"/>
    <w:rsid w:val="005F383D"/>
    <w:pPr>
      <w:bidi/>
    </w:pPr>
    <w:rPr>
      <w:rFonts w:eastAsiaTheme="minorHAnsi"/>
    </w:rPr>
  </w:style>
  <w:style w:type="paragraph" w:customStyle="1" w:styleId="A18DB946F715460A82FE80398A3522B21">
    <w:name w:val="A18DB946F715460A82FE80398A3522B21"/>
    <w:rsid w:val="005F383D"/>
    <w:pPr>
      <w:bidi/>
    </w:pPr>
    <w:rPr>
      <w:rFonts w:eastAsiaTheme="minorHAnsi"/>
    </w:rPr>
  </w:style>
  <w:style w:type="paragraph" w:customStyle="1" w:styleId="BB1A2519D77D4120816A99F690E8C8311">
    <w:name w:val="BB1A2519D77D4120816A99F690E8C8311"/>
    <w:rsid w:val="005F383D"/>
    <w:pPr>
      <w:bidi/>
    </w:pPr>
    <w:rPr>
      <w:rFonts w:eastAsiaTheme="minorHAnsi"/>
    </w:rPr>
  </w:style>
  <w:style w:type="paragraph" w:customStyle="1" w:styleId="0485587D2AF5448A9642B080CE9D88201">
    <w:name w:val="0485587D2AF5448A9642B080CE9D88201"/>
    <w:rsid w:val="005F383D"/>
    <w:pPr>
      <w:bidi/>
    </w:pPr>
    <w:rPr>
      <w:rFonts w:eastAsiaTheme="minorHAnsi"/>
    </w:rPr>
  </w:style>
  <w:style w:type="paragraph" w:customStyle="1" w:styleId="AC51EC4AA37F4087A81956147734299B1">
    <w:name w:val="AC51EC4AA37F4087A81956147734299B1"/>
    <w:rsid w:val="005F383D"/>
    <w:pPr>
      <w:bidi/>
    </w:pPr>
    <w:rPr>
      <w:rFonts w:eastAsiaTheme="minorHAnsi"/>
    </w:rPr>
  </w:style>
  <w:style w:type="paragraph" w:customStyle="1" w:styleId="B12B1C05ABCC473CB1BD9366D1953B241">
    <w:name w:val="B12B1C05ABCC473CB1BD9366D1953B241"/>
    <w:rsid w:val="005F383D"/>
    <w:pPr>
      <w:bidi/>
    </w:pPr>
    <w:rPr>
      <w:rFonts w:eastAsiaTheme="minorHAnsi"/>
    </w:rPr>
  </w:style>
  <w:style w:type="paragraph" w:customStyle="1" w:styleId="EBB4B64F78F044978D35FEDA7EFA0BD81">
    <w:name w:val="EBB4B64F78F044978D35FEDA7EFA0BD81"/>
    <w:rsid w:val="005F383D"/>
    <w:pPr>
      <w:bidi/>
    </w:pPr>
    <w:rPr>
      <w:rFonts w:eastAsiaTheme="minorHAnsi"/>
    </w:rPr>
  </w:style>
  <w:style w:type="paragraph" w:customStyle="1" w:styleId="A7DE91F7CF214832BCA3669DCF7A1BC31">
    <w:name w:val="A7DE91F7CF214832BCA3669DCF7A1BC31"/>
    <w:rsid w:val="005F383D"/>
    <w:pPr>
      <w:bidi/>
    </w:pPr>
    <w:rPr>
      <w:rFonts w:eastAsiaTheme="minorHAnsi"/>
    </w:rPr>
  </w:style>
  <w:style w:type="paragraph" w:customStyle="1" w:styleId="FDC479DB151B46F5852FA1019704A1A21">
    <w:name w:val="FDC479DB151B46F5852FA1019704A1A21"/>
    <w:rsid w:val="005F383D"/>
    <w:pPr>
      <w:bidi/>
    </w:pPr>
    <w:rPr>
      <w:rFonts w:eastAsiaTheme="minorHAnsi"/>
    </w:rPr>
  </w:style>
  <w:style w:type="paragraph" w:customStyle="1" w:styleId="9E4C4DF3CEF441C3B0692415C3C57D6A1">
    <w:name w:val="9E4C4DF3CEF441C3B0692415C3C57D6A1"/>
    <w:rsid w:val="005F383D"/>
    <w:pPr>
      <w:bidi/>
    </w:pPr>
    <w:rPr>
      <w:rFonts w:eastAsiaTheme="minorHAnsi"/>
    </w:rPr>
  </w:style>
  <w:style w:type="paragraph" w:customStyle="1" w:styleId="05F8B4EA7AF34FF49D5A75447CF9F2E85">
    <w:name w:val="05F8B4EA7AF34FF49D5A75447CF9F2E85"/>
    <w:rsid w:val="005F383D"/>
    <w:pPr>
      <w:bidi/>
    </w:pPr>
    <w:rPr>
      <w:rFonts w:eastAsiaTheme="minorHAnsi"/>
    </w:rPr>
  </w:style>
  <w:style w:type="paragraph" w:customStyle="1" w:styleId="5794100A221C4BDBB77F327706B8420E5">
    <w:name w:val="5794100A221C4BDBB77F327706B8420E5"/>
    <w:rsid w:val="005F383D"/>
    <w:pPr>
      <w:bidi/>
    </w:pPr>
    <w:rPr>
      <w:rFonts w:eastAsiaTheme="minorHAnsi"/>
    </w:rPr>
  </w:style>
  <w:style w:type="paragraph" w:customStyle="1" w:styleId="A5AFCFD9A8294E8CB7078DB23E1F233E5">
    <w:name w:val="A5AFCFD9A8294E8CB7078DB23E1F233E5"/>
    <w:rsid w:val="005F383D"/>
    <w:pPr>
      <w:bidi/>
    </w:pPr>
    <w:rPr>
      <w:rFonts w:eastAsiaTheme="minorHAnsi"/>
    </w:rPr>
  </w:style>
  <w:style w:type="paragraph" w:customStyle="1" w:styleId="988D4E02FAFA470E96BBE84E6B8545085">
    <w:name w:val="988D4E02FAFA470E96BBE84E6B8545085"/>
    <w:rsid w:val="005F383D"/>
    <w:pPr>
      <w:bidi/>
    </w:pPr>
    <w:rPr>
      <w:rFonts w:eastAsiaTheme="minorHAnsi"/>
    </w:rPr>
  </w:style>
  <w:style w:type="paragraph" w:customStyle="1" w:styleId="967A8A3E9E6B479EA333DC61B7A809165">
    <w:name w:val="967A8A3E9E6B479EA333DC61B7A809165"/>
    <w:rsid w:val="005F383D"/>
    <w:pPr>
      <w:bidi/>
    </w:pPr>
    <w:rPr>
      <w:rFonts w:eastAsiaTheme="minorHAnsi"/>
    </w:rPr>
  </w:style>
  <w:style w:type="paragraph" w:customStyle="1" w:styleId="D9F8614B3144407DA642E3EC5B9476B6">
    <w:name w:val="D9F8614B3144407DA642E3EC5B9476B6"/>
    <w:rsid w:val="005F383D"/>
    <w:pPr>
      <w:bidi/>
      <w:spacing w:after="160" w:line="259" w:lineRule="auto"/>
    </w:pPr>
  </w:style>
  <w:style w:type="paragraph" w:customStyle="1" w:styleId="F4F2DA1972514BC68927110D4A72049D">
    <w:name w:val="F4F2DA1972514BC68927110D4A72049D"/>
    <w:rsid w:val="005F383D"/>
    <w:pPr>
      <w:bidi/>
      <w:spacing w:after="160" w:line="259" w:lineRule="auto"/>
    </w:pPr>
  </w:style>
  <w:style w:type="paragraph" w:customStyle="1" w:styleId="69C0196B30924598AF38F001412ED5352">
    <w:name w:val="69C0196B30924598AF38F001412ED5352"/>
    <w:rsid w:val="005F383D"/>
    <w:pPr>
      <w:bidi/>
    </w:pPr>
    <w:rPr>
      <w:rFonts w:eastAsiaTheme="minorHAnsi"/>
    </w:rPr>
  </w:style>
  <w:style w:type="paragraph" w:customStyle="1" w:styleId="52E1E7396454412AA18912D070F8D90B2">
    <w:name w:val="52E1E7396454412AA18912D070F8D90B2"/>
    <w:rsid w:val="005F383D"/>
    <w:pPr>
      <w:bidi/>
    </w:pPr>
    <w:rPr>
      <w:rFonts w:eastAsiaTheme="minorHAnsi"/>
    </w:rPr>
  </w:style>
  <w:style w:type="paragraph" w:customStyle="1" w:styleId="F93CA39D613A4137891F3AF9A2EF343D2">
    <w:name w:val="F93CA39D613A4137891F3AF9A2EF343D2"/>
    <w:rsid w:val="005F383D"/>
    <w:pPr>
      <w:bidi/>
    </w:pPr>
    <w:rPr>
      <w:rFonts w:eastAsiaTheme="minorHAnsi"/>
    </w:rPr>
  </w:style>
  <w:style w:type="paragraph" w:customStyle="1" w:styleId="7826BCB104964932807820CB827BCC682">
    <w:name w:val="7826BCB104964932807820CB827BCC682"/>
    <w:rsid w:val="005F383D"/>
    <w:pPr>
      <w:bidi/>
    </w:pPr>
    <w:rPr>
      <w:rFonts w:eastAsiaTheme="minorHAnsi"/>
    </w:rPr>
  </w:style>
  <w:style w:type="paragraph" w:customStyle="1" w:styleId="86A498B1056042F0A588662D68B3D1202">
    <w:name w:val="86A498B1056042F0A588662D68B3D1202"/>
    <w:rsid w:val="005F383D"/>
    <w:pPr>
      <w:bidi/>
    </w:pPr>
    <w:rPr>
      <w:rFonts w:eastAsiaTheme="minorHAnsi"/>
    </w:rPr>
  </w:style>
  <w:style w:type="paragraph" w:customStyle="1" w:styleId="D6B221D5D4C042B6BBA21A031C2455512">
    <w:name w:val="D6B221D5D4C042B6BBA21A031C2455512"/>
    <w:rsid w:val="005F383D"/>
    <w:pPr>
      <w:bidi/>
    </w:pPr>
    <w:rPr>
      <w:rFonts w:eastAsiaTheme="minorHAnsi"/>
    </w:rPr>
  </w:style>
  <w:style w:type="paragraph" w:customStyle="1" w:styleId="68D3EBCC4F6C4A8383A1C23E9B818B5E2">
    <w:name w:val="68D3EBCC4F6C4A8383A1C23E9B818B5E2"/>
    <w:rsid w:val="005F383D"/>
    <w:pPr>
      <w:bidi/>
    </w:pPr>
    <w:rPr>
      <w:rFonts w:eastAsiaTheme="minorHAnsi"/>
    </w:rPr>
  </w:style>
  <w:style w:type="paragraph" w:customStyle="1" w:styleId="3368A377D70049A18748E278197B92622">
    <w:name w:val="3368A377D70049A18748E278197B92622"/>
    <w:rsid w:val="005F383D"/>
    <w:pPr>
      <w:bidi/>
    </w:pPr>
    <w:rPr>
      <w:rFonts w:eastAsiaTheme="minorHAnsi"/>
    </w:rPr>
  </w:style>
  <w:style w:type="paragraph" w:customStyle="1" w:styleId="D9F8614B3144407DA642E3EC5B9476B61">
    <w:name w:val="D9F8614B3144407DA642E3EC5B9476B61"/>
    <w:rsid w:val="005F383D"/>
    <w:pPr>
      <w:bidi/>
    </w:pPr>
    <w:rPr>
      <w:rFonts w:eastAsiaTheme="minorHAnsi"/>
    </w:rPr>
  </w:style>
  <w:style w:type="paragraph" w:customStyle="1" w:styleId="BB1A2519D77D4120816A99F690E8C8312">
    <w:name w:val="BB1A2519D77D4120816A99F690E8C8312"/>
    <w:rsid w:val="005F383D"/>
    <w:pPr>
      <w:bidi/>
    </w:pPr>
    <w:rPr>
      <w:rFonts w:eastAsiaTheme="minorHAnsi"/>
    </w:rPr>
  </w:style>
  <w:style w:type="paragraph" w:customStyle="1" w:styleId="0485587D2AF5448A9642B080CE9D88202">
    <w:name w:val="0485587D2AF5448A9642B080CE9D88202"/>
    <w:rsid w:val="005F383D"/>
    <w:pPr>
      <w:bidi/>
    </w:pPr>
    <w:rPr>
      <w:rFonts w:eastAsiaTheme="minorHAnsi"/>
    </w:rPr>
  </w:style>
  <w:style w:type="paragraph" w:customStyle="1" w:styleId="AC51EC4AA37F4087A81956147734299B2">
    <w:name w:val="AC51EC4AA37F4087A81956147734299B2"/>
    <w:rsid w:val="005F383D"/>
    <w:pPr>
      <w:bidi/>
    </w:pPr>
    <w:rPr>
      <w:rFonts w:eastAsiaTheme="minorHAnsi"/>
    </w:rPr>
  </w:style>
  <w:style w:type="paragraph" w:customStyle="1" w:styleId="B12B1C05ABCC473CB1BD9366D1953B242">
    <w:name w:val="B12B1C05ABCC473CB1BD9366D1953B242"/>
    <w:rsid w:val="005F383D"/>
    <w:pPr>
      <w:bidi/>
    </w:pPr>
    <w:rPr>
      <w:rFonts w:eastAsiaTheme="minorHAnsi"/>
    </w:rPr>
  </w:style>
  <w:style w:type="paragraph" w:customStyle="1" w:styleId="EBB4B64F78F044978D35FEDA7EFA0BD82">
    <w:name w:val="EBB4B64F78F044978D35FEDA7EFA0BD82"/>
    <w:rsid w:val="005F383D"/>
    <w:pPr>
      <w:bidi/>
    </w:pPr>
    <w:rPr>
      <w:rFonts w:eastAsiaTheme="minorHAnsi"/>
    </w:rPr>
  </w:style>
  <w:style w:type="paragraph" w:customStyle="1" w:styleId="A7DE91F7CF214832BCA3669DCF7A1BC32">
    <w:name w:val="A7DE91F7CF214832BCA3669DCF7A1BC32"/>
    <w:rsid w:val="005F383D"/>
    <w:pPr>
      <w:bidi/>
    </w:pPr>
    <w:rPr>
      <w:rFonts w:eastAsiaTheme="minorHAnsi"/>
    </w:rPr>
  </w:style>
  <w:style w:type="paragraph" w:customStyle="1" w:styleId="FDC479DB151B46F5852FA1019704A1A22">
    <w:name w:val="FDC479DB151B46F5852FA1019704A1A22"/>
    <w:rsid w:val="005F383D"/>
    <w:pPr>
      <w:bidi/>
    </w:pPr>
    <w:rPr>
      <w:rFonts w:eastAsiaTheme="minorHAnsi"/>
    </w:rPr>
  </w:style>
  <w:style w:type="paragraph" w:customStyle="1" w:styleId="9E4C4DF3CEF441C3B0692415C3C57D6A2">
    <w:name w:val="9E4C4DF3CEF441C3B0692415C3C57D6A2"/>
    <w:rsid w:val="005F383D"/>
    <w:pPr>
      <w:bidi/>
    </w:pPr>
    <w:rPr>
      <w:rFonts w:eastAsiaTheme="minorHAnsi"/>
    </w:rPr>
  </w:style>
  <w:style w:type="paragraph" w:customStyle="1" w:styleId="05F8B4EA7AF34FF49D5A75447CF9F2E86">
    <w:name w:val="05F8B4EA7AF34FF49D5A75447CF9F2E86"/>
    <w:rsid w:val="005F383D"/>
    <w:pPr>
      <w:bidi/>
    </w:pPr>
    <w:rPr>
      <w:rFonts w:eastAsiaTheme="minorHAnsi"/>
    </w:rPr>
  </w:style>
  <w:style w:type="paragraph" w:customStyle="1" w:styleId="5794100A221C4BDBB77F327706B8420E6">
    <w:name w:val="5794100A221C4BDBB77F327706B8420E6"/>
    <w:rsid w:val="005F383D"/>
    <w:pPr>
      <w:bidi/>
    </w:pPr>
    <w:rPr>
      <w:rFonts w:eastAsiaTheme="minorHAnsi"/>
    </w:rPr>
  </w:style>
  <w:style w:type="paragraph" w:customStyle="1" w:styleId="A5AFCFD9A8294E8CB7078DB23E1F233E6">
    <w:name w:val="A5AFCFD9A8294E8CB7078DB23E1F233E6"/>
    <w:rsid w:val="005F383D"/>
    <w:pPr>
      <w:bidi/>
    </w:pPr>
    <w:rPr>
      <w:rFonts w:eastAsiaTheme="minorHAnsi"/>
    </w:rPr>
  </w:style>
  <w:style w:type="paragraph" w:customStyle="1" w:styleId="988D4E02FAFA470E96BBE84E6B8545086">
    <w:name w:val="988D4E02FAFA470E96BBE84E6B8545086"/>
    <w:rsid w:val="005F383D"/>
    <w:pPr>
      <w:bidi/>
    </w:pPr>
    <w:rPr>
      <w:rFonts w:eastAsiaTheme="minorHAnsi"/>
    </w:rPr>
  </w:style>
  <w:style w:type="paragraph" w:customStyle="1" w:styleId="967A8A3E9E6B479EA333DC61B7A809166">
    <w:name w:val="967A8A3E9E6B479EA333DC61B7A809166"/>
    <w:rsid w:val="005F383D"/>
    <w:pPr>
      <w:bidi/>
    </w:pPr>
    <w:rPr>
      <w:rFonts w:eastAsiaTheme="minorHAnsi"/>
    </w:rPr>
  </w:style>
  <w:style w:type="paragraph" w:customStyle="1" w:styleId="F55BDADA321D423FB29AF991C63B30AE">
    <w:name w:val="F55BDADA321D423FB29AF991C63B30AE"/>
    <w:rsid w:val="005F383D"/>
    <w:pPr>
      <w:bidi/>
      <w:spacing w:after="160" w:line="259" w:lineRule="auto"/>
    </w:pPr>
  </w:style>
  <w:style w:type="paragraph" w:customStyle="1" w:styleId="37BA165A947140A68660C969FD86968A">
    <w:name w:val="37BA165A947140A68660C969FD86968A"/>
    <w:rsid w:val="005F383D"/>
    <w:pPr>
      <w:bidi/>
      <w:spacing w:after="160" w:line="259" w:lineRule="auto"/>
    </w:pPr>
  </w:style>
  <w:style w:type="paragraph" w:customStyle="1" w:styleId="14625A03FBD64A5EB115CA4D075D153A">
    <w:name w:val="14625A03FBD64A5EB115CA4D075D153A"/>
    <w:rsid w:val="005F383D"/>
    <w:pPr>
      <w:bidi/>
      <w:spacing w:after="160" w:line="259" w:lineRule="auto"/>
    </w:pPr>
  </w:style>
  <w:style w:type="paragraph" w:customStyle="1" w:styleId="4BF4AFB4C30E4D809A1392BF6B29B629">
    <w:name w:val="4BF4AFB4C30E4D809A1392BF6B29B629"/>
    <w:rsid w:val="005F383D"/>
    <w:pPr>
      <w:bidi/>
      <w:spacing w:after="160" w:line="259" w:lineRule="auto"/>
    </w:pPr>
  </w:style>
  <w:style w:type="paragraph" w:customStyle="1" w:styleId="02127D9D451D49C0A67C1F97FFA30960">
    <w:name w:val="02127D9D451D49C0A67C1F97FFA30960"/>
    <w:rsid w:val="005F383D"/>
    <w:pPr>
      <w:bidi/>
      <w:spacing w:after="160" w:line="259" w:lineRule="auto"/>
    </w:pPr>
  </w:style>
  <w:style w:type="paragraph" w:customStyle="1" w:styleId="C8EE9D938452491FAC0B3C77ED2A770E">
    <w:name w:val="C8EE9D938452491FAC0B3C77ED2A770E"/>
    <w:rsid w:val="005F383D"/>
    <w:pPr>
      <w:bidi/>
      <w:spacing w:after="160" w:line="259" w:lineRule="auto"/>
    </w:pPr>
  </w:style>
  <w:style w:type="paragraph" w:customStyle="1" w:styleId="6AEE8A080E824ECDB2798C5DF26A6C4C">
    <w:name w:val="6AEE8A080E824ECDB2798C5DF26A6C4C"/>
    <w:rsid w:val="005F383D"/>
    <w:pPr>
      <w:bidi/>
      <w:spacing w:after="160" w:line="259" w:lineRule="auto"/>
    </w:pPr>
  </w:style>
  <w:style w:type="paragraph" w:customStyle="1" w:styleId="9B996B5575544DDC90D3E78D7216E375">
    <w:name w:val="9B996B5575544DDC90D3E78D7216E375"/>
    <w:rsid w:val="005F383D"/>
    <w:pPr>
      <w:bidi/>
      <w:spacing w:after="160" w:line="259" w:lineRule="auto"/>
    </w:pPr>
  </w:style>
  <w:style w:type="paragraph" w:customStyle="1" w:styleId="A32726B26CB0490B8543A7DADB892DB5">
    <w:name w:val="A32726B26CB0490B8543A7DADB892DB5"/>
    <w:rsid w:val="005F383D"/>
    <w:pPr>
      <w:bidi/>
      <w:spacing w:after="160" w:line="259" w:lineRule="auto"/>
    </w:pPr>
  </w:style>
  <w:style w:type="paragraph" w:customStyle="1" w:styleId="C80414A5DC434E8E98256435C7E0C990">
    <w:name w:val="C80414A5DC434E8E98256435C7E0C990"/>
    <w:rsid w:val="005F383D"/>
    <w:pPr>
      <w:bidi/>
      <w:spacing w:after="160" w:line="259" w:lineRule="auto"/>
    </w:pPr>
  </w:style>
  <w:style w:type="paragraph" w:customStyle="1" w:styleId="87F4E621BF3A4C008C9B2A2E7B2AA725">
    <w:name w:val="87F4E621BF3A4C008C9B2A2E7B2AA725"/>
    <w:rsid w:val="005F383D"/>
    <w:pPr>
      <w:bidi/>
      <w:spacing w:after="160" w:line="259" w:lineRule="auto"/>
    </w:pPr>
  </w:style>
  <w:style w:type="paragraph" w:customStyle="1" w:styleId="3A1BE0A36E8247729CBA49AA6A979F1C">
    <w:name w:val="3A1BE0A36E8247729CBA49AA6A979F1C"/>
    <w:rsid w:val="005F383D"/>
    <w:pPr>
      <w:bidi/>
      <w:spacing w:after="160" w:line="259" w:lineRule="auto"/>
    </w:pPr>
  </w:style>
  <w:style w:type="paragraph" w:customStyle="1" w:styleId="20FD7A5DB6CD4C7C87426C485404C93D">
    <w:name w:val="20FD7A5DB6CD4C7C87426C485404C93D"/>
    <w:rsid w:val="005F383D"/>
    <w:pPr>
      <w:bidi/>
      <w:spacing w:after="160" w:line="259" w:lineRule="auto"/>
    </w:pPr>
  </w:style>
  <w:style w:type="paragraph" w:customStyle="1" w:styleId="61073F6AF60B4924B2E9AA269B42B1F2">
    <w:name w:val="61073F6AF60B4924B2E9AA269B42B1F2"/>
    <w:rsid w:val="005F383D"/>
    <w:pPr>
      <w:bidi/>
      <w:spacing w:after="160" w:line="259" w:lineRule="auto"/>
    </w:pPr>
  </w:style>
  <w:style w:type="paragraph" w:customStyle="1" w:styleId="964DD73187714D9792861DC7EEA83F0D">
    <w:name w:val="964DD73187714D9792861DC7EEA83F0D"/>
    <w:rsid w:val="005F383D"/>
    <w:pPr>
      <w:bidi/>
      <w:spacing w:after="160" w:line="259" w:lineRule="auto"/>
    </w:pPr>
  </w:style>
  <w:style w:type="paragraph" w:customStyle="1" w:styleId="3EFD63B806C04EB2B197BD59E76DD829">
    <w:name w:val="3EFD63B806C04EB2B197BD59E76DD829"/>
    <w:rsid w:val="005F383D"/>
    <w:pPr>
      <w:bidi/>
      <w:spacing w:after="160" w:line="259" w:lineRule="auto"/>
    </w:pPr>
  </w:style>
  <w:style w:type="paragraph" w:customStyle="1" w:styleId="383322F0E19E4554B0D6F1E2698F6474">
    <w:name w:val="383322F0E19E4554B0D6F1E2698F6474"/>
    <w:rsid w:val="005F383D"/>
    <w:pPr>
      <w:bidi/>
      <w:spacing w:after="160" w:line="259" w:lineRule="auto"/>
    </w:pPr>
  </w:style>
  <w:style w:type="paragraph" w:customStyle="1" w:styleId="6B41F88455B54BBBB6C979A2AE75AD2D">
    <w:name w:val="6B41F88455B54BBBB6C979A2AE75AD2D"/>
    <w:rsid w:val="005F383D"/>
    <w:pPr>
      <w:bidi/>
      <w:spacing w:after="160" w:line="259" w:lineRule="auto"/>
    </w:pPr>
  </w:style>
  <w:style w:type="paragraph" w:customStyle="1" w:styleId="7B6874359819499FAD71EC864C623CF9">
    <w:name w:val="7B6874359819499FAD71EC864C623CF9"/>
    <w:rsid w:val="005F383D"/>
    <w:pPr>
      <w:bidi/>
      <w:spacing w:after="160" w:line="259" w:lineRule="auto"/>
    </w:pPr>
  </w:style>
  <w:style w:type="paragraph" w:customStyle="1" w:styleId="D501CCF0A5264344BD7236478ABBCFE1">
    <w:name w:val="D501CCF0A5264344BD7236478ABBCFE1"/>
    <w:rsid w:val="005F383D"/>
    <w:pPr>
      <w:bidi/>
      <w:spacing w:after="160" w:line="259" w:lineRule="auto"/>
    </w:pPr>
  </w:style>
  <w:style w:type="paragraph" w:customStyle="1" w:styleId="C37C76ABBD1F4CE7A5397BD2FFC6E0E1">
    <w:name w:val="C37C76ABBD1F4CE7A5397BD2FFC6E0E1"/>
    <w:rsid w:val="005F383D"/>
    <w:pPr>
      <w:bidi/>
      <w:spacing w:after="160" w:line="259" w:lineRule="auto"/>
    </w:pPr>
  </w:style>
  <w:style w:type="paragraph" w:customStyle="1" w:styleId="BC499DD3F89C43899EF2E8F912DAA03D">
    <w:name w:val="BC499DD3F89C43899EF2E8F912DAA03D"/>
    <w:rsid w:val="005F383D"/>
    <w:pPr>
      <w:bidi/>
      <w:spacing w:after="160" w:line="259" w:lineRule="auto"/>
    </w:pPr>
  </w:style>
  <w:style w:type="paragraph" w:customStyle="1" w:styleId="081D42A03F92412FA9A7625A4D1DF802">
    <w:name w:val="081D42A03F92412FA9A7625A4D1DF802"/>
    <w:rsid w:val="005F383D"/>
    <w:pPr>
      <w:bidi/>
      <w:spacing w:after="160" w:line="259" w:lineRule="auto"/>
    </w:pPr>
  </w:style>
  <w:style w:type="paragraph" w:customStyle="1" w:styleId="1CDC0AAAE240481DA133D9799CC23536">
    <w:name w:val="1CDC0AAAE240481DA133D9799CC23536"/>
    <w:rsid w:val="005F383D"/>
    <w:pPr>
      <w:bidi/>
      <w:spacing w:after="160" w:line="259" w:lineRule="auto"/>
    </w:pPr>
  </w:style>
  <w:style w:type="paragraph" w:customStyle="1" w:styleId="E6AD332A6E1B4EA5BB69BB4ED9CF7340">
    <w:name w:val="E6AD332A6E1B4EA5BB69BB4ED9CF7340"/>
    <w:rsid w:val="005F383D"/>
    <w:pPr>
      <w:bidi/>
      <w:spacing w:after="160" w:line="259" w:lineRule="auto"/>
    </w:pPr>
  </w:style>
  <w:style w:type="paragraph" w:customStyle="1" w:styleId="5D2E36323F5143F1A35A44022F36F47F">
    <w:name w:val="5D2E36323F5143F1A35A44022F36F47F"/>
    <w:rsid w:val="005F383D"/>
    <w:pPr>
      <w:bidi/>
      <w:spacing w:after="160" w:line="259" w:lineRule="auto"/>
    </w:pPr>
  </w:style>
  <w:style w:type="paragraph" w:customStyle="1" w:styleId="73262EA8F4DF411882BF35C06CFB809B">
    <w:name w:val="73262EA8F4DF411882BF35C06CFB809B"/>
    <w:rsid w:val="005F383D"/>
    <w:pPr>
      <w:bidi/>
      <w:spacing w:after="160" w:line="259" w:lineRule="auto"/>
    </w:pPr>
  </w:style>
  <w:style w:type="paragraph" w:customStyle="1" w:styleId="6CD160E27F5C4C1B87926308B8472A3C">
    <w:name w:val="6CD160E27F5C4C1B87926308B8472A3C"/>
    <w:rsid w:val="005F383D"/>
    <w:pPr>
      <w:bidi/>
      <w:spacing w:after="160" w:line="259" w:lineRule="auto"/>
    </w:pPr>
  </w:style>
  <w:style w:type="paragraph" w:customStyle="1" w:styleId="020D13A2FCB84EE78C6F4227BCE2FBCE">
    <w:name w:val="020D13A2FCB84EE78C6F4227BCE2FBCE"/>
    <w:rsid w:val="005F383D"/>
    <w:pPr>
      <w:bidi/>
      <w:spacing w:after="160" w:line="259" w:lineRule="auto"/>
    </w:pPr>
  </w:style>
  <w:style w:type="paragraph" w:customStyle="1" w:styleId="00D245A6990F4A28B6ABADB81D580BA3">
    <w:name w:val="00D245A6990F4A28B6ABADB81D580BA3"/>
    <w:rsid w:val="005F383D"/>
    <w:pPr>
      <w:bidi/>
      <w:spacing w:after="160" w:line="259" w:lineRule="auto"/>
    </w:pPr>
  </w:style>
  <w:style w:type="paragraph" w:customStyle="1" w:styleId="04158A1DCE3B44A68E8F70AB6E1D6A93">
    <w:name w:val="04158A1DCE3B44A68E8F70AB6E1D6A93"/>
    <w:rsid w:val="005F383D"/>
    <w:pPr>
      <w:bidi/>
      <w:spacing w:after="160" w:line="259" w:lineRule="auto"/>
    </w:pPr>
  </w:style>
  <w:style w:type="paragraph" w:customStyle="1" w:styleId="9E6505C39D684A6A8DAA1BAFE8042E98">
    <w:name w:val="9E6505C39D684A6A8DAA1BAFE8042E98"/>
    <w:rsid w:val="005F383D"/>
    <w:pPr>
      <w:bidi/>
      <w:spacing w:after="160" w:line="259" w:lineRule="auto"/>
    </w:pPr>
  </w:style>
  <w:style w:type="paragraph" w:customStyle="1" w:styleId="6D635F73A58947FEAD8262E9C9CBE9E2">
    <w:name w:val="6D635F73A58947FEAD8262E9C9CBE9E2"/>
    <w:rsid w:val="005F383D"/>
    <w:pPr>
      <w:bidi/>
      <w:spacing w:after="160" w:line="259" w:lineRule="auto"/>
    </w:pPr>
  </w:style>
  <w:style w:type="paragraph" w:customStyle="1" w:styleId="FFDFFB93530641FC99E3669D3BBD8777">
    <w:name w:val="FFDFFB93530641FC99E3669D3BBD8777"/>
    <w:rsid w:val="005F383D"/>
    <w:pPr>
      <w:bidi/>
      <w:spacing w:after="160" w:line="259" w:lineRule="auto"/>
    </w:pPr>
  </w:style>
  <w:style w:type="paragraph" w:customStyle="1" w:styleId="8CA8CE9D35E1462691B3473FE8DBE5ED">
    <w:name w:val="8CA8CE9D35E1462691B3473FE8DBE5ED"/>
    <w:rsid w:val="005F383D"/>
    <w:pPr>
      <w:bidi/>
      <w:spacing w:after="160" w:line="259" w:lineRule="auto"/>
    </w:pPr>
  </w:style>
  <w:style w:type="paragraph" w:customStyle="1" w:styleId="69C0196B30924598AF38F001412ED5353">
    <w:name w:val="69C0196B30924598AF38F001412ED5353"/>
    <w:rsid w:val="00354EAB"/>
    <w:pPr>
      <w:bidi/>
    </w:pPr>
    <w:rPr>
      <w:rFonts w:eastAsiaTheme="minorHAnsi"/>
    </w:rPr>
  </w:style>
  <w:style w:type="paragraph" w:customStyle="1" w:styleId="52E1E7396454412AA18912D070F8D90B3">
    <w:name w:val="52E1E7396454412AA18912D070F8D90B3"/>
    <w:rsid w:val="00354EAB"/>
    <w:pPr>
      <w:bidi/>
    </w:pPr>
    <w:rPr>
      <w:rFonts w:eastAsiaTheme="minorHAnsi"/>
    </w:rPr>
  </w:style>
  <w:style w:type="paragraph" w:customStyle="1" w:styleId="6D635F73A58947FEAD8262E9C9CBE9E21">
    <w:name w:val="6D635F73A58947FEAD8262E9C9CBE9E21"/>
    <w:rsid w:val="00354EAB"/>
    <w:pPr>
      <w:bidi/>
    </w:pPr>
    <w:rPr>
      <w:rFonts w:eastAsiaTheme="minorHAnsi"/>
    </w:rPr>
  </w:style>
  <w:style w:type="paragraph" w:customStyle="1" w:styleId="FFDFFB93530641FC99E3669D3BBD87771">
    <w:name w:val="FFDFFB93530641FC99E3669D3BBD87771"/>
    <w:rsid w:val="00354EAB"/>
    <w:pPr>
      <w:bidi/>
    </w:pPr>
    <w:rPr>
      <w:rFonts w:eastAsiaTheme="minorHAnsi"/>
    </w:rPr>
  </w:style>
  <w:style w:type="paragraph" w:customStyle="1" w:styleId="8CA8CE9D35E1462691B3473FE8DBE5ED1">
    <w:name w:val="8CA8CE9D35E1462691B3473FE8DBE5ED1"/>
    <w:rsid w:val="00354EAB"/>
    <w:pPr>
      <w:bidi/>
    </w:pPr>
    <w:rPr>
      <w:rFonts w:eastAsiaTheme="minorHAnsi"/>
    </w:rPr>
  </w:style>
  <w:style w:type="paragraph" w:customStyle="1" w:styleId="6B41F88455B54BBBB6C979A2AE75AD2D1">
    <w:name w:val="6B41F88455B54BBBB6C979A2AE75AD2D1"/>
    <w:rsid w:val="00354EAB"/>
    <w:pPr>
      <w:bidi/>
    </w:pPr>
    <w:rPr>
      <w:rFonts w:eastAsiaTheme="minorHAnsi"/>
    </w:rPr>
  </w:style>
  <w:style w:type="paragraph" w:customStyle="1" w:styleId="7B6874359819499FAD71EC864C623CF91">
    <w:name w:val="7B6874359819499FAD71EC864C623CF91"/>
    <w:rsid w:val="00354EAB"/>
    <w:pPr>
      <w:bidi/>
    </w:pPr>
    <w:rPr>
      <w:rFonts w:eastAsiaTheme="minorHAnsi"/>
    </w:rPr>
  </w:style>
  <w:style w:type="paragraph" w:customStyle="1" w:styleId="D501CCF0A5264344BD7236478ABBCFE11">
    <w:name w:val="D501CCF0A5264344BD7236478ABBCFE11"/>
    <w:rsid w:val="00354EAB"/>
    <w:pPr>
      <w:bidi/>
    </w:pPr>
    <w:rPr>
      <w:rFonts w:eastAsiaTheme="minorHAnsi"/>
    </w:rPr>
  </w:style>
  <w:style w:type="paragraph" w:customStyle="1" w:styleId="C37C76ABBD1F4CE7A5397BD2FFC6E0E11">
    <w:name w:val="C37C76ABBD1F4CE7A5397BD2FFC6E0E11"/>
    <w:rsid w:val="00354EAB"/>
    <w:pPr>
      <w:bidi/>
    </w:pPr>
    <w:rPr>
      <w:rFonts w:eastAsiaTheme="minorHAnsi"/>
    </w:rPr>
  </w:style>
  <w:style w:type="paragraph" w:customStyle="1" w:styleId="1CDC0AAAE240481DA133D9799CC235361">
    <w:name w:val="1CDC0AAAE240481DA133D9799CC235361"/>
    <w:rsid w:val="00354EAB"/>
    <w:pPr>
      <w:bidi/>
    </w:pPr>
    <w:rPr>
      <w:rFonts w:eastAsiaTheme="minorHAnsi"/>
    </w:rPr>
  </w:style>
  <w:style w:type="paragraph" w:customStyle="1" w:styleId="E6AD332A6E1B4EA5BB69BB4ED9CF73401">
    <w:name w:val="E6AD332A6E1B4EA5BB69BB4ED9CF73401"/>
    <w:rsid w:val="00354EAB"/>
    <w:pPr>
      <w:bidi/>
    </w:pPr>
    <w:rPr>
      <w:rFonts w:eastAsiaTheme="minorHAnsi"/>
    </w:rPr>
  </w:style>
  <w:style w:type="paragraph" w:customStyle="1" w:styleId="5D2E36323F5143F1A35A44022F36F47F1">
    <w:name w:val="5D2E36323F5143F1A35A44022F36F47F1"/>
    <w:rsid w:val="00354EAB"/>
    <w:pPr>
      <w:bidi/>
    </w:pPr>
    <w:rPr>
      <w:rFonts w:eastAsiaTheme="minorHAnsi"/>
    </w:rPr>
  </w:style>
  <w:style w:type="paragraph" w:customStyle="1" w:styleId="73262EA8F4DF411882BF35C06CFB809B1">
    <w:name w:val="73262EA8F4DF411882BF35C06CFB809B1"/>
    <w:rsid w:val="00354EAB"/>
    <w:pPr>
      <w:bidi/>
    </w:pPr>
    <w:rPr>
      <w:rFonts w:eastAsiaTheme="minorHAnsi"/>
    </w:rPr>
  </w:style>
  <w:style w:type="paragraph" w:customStyle="1" w:styleId="6CD160E27F5C4C1B87926308B8472A3C1">
    <w:name w:val="6CD160E27F5C4C1B87926308B8472A3C1"/>
    <w:rsid w:val="00354EAB"/>
    <w:pPr>
      <w:bidi/>
    </w:pPr>
    <w:rPr>
      <w:rFonts w:eastAsiaTheme="minorHAnsi"/>
    </w:rPr>
  </w:style>
  <w:style w:type="paragraph" w:customStyle="1" w:styleId="020D13A2FCB84EE78C6F4227BCE2FBCE1">
    <w:name w:val="020D13A2FCB84EE78C6F4227BCE2FBCE1"/>
    <w:rsid w:val="00354EAB"/>
    <w:pPr>
      <w:bidi/>
    </w:pPr>
    <w:rPr>
      <w:rFonts w:eastAsiaTheme="minorHAnsi"/>
    </w:rPr>
  </w:style>
  <w:style w:type="paragraph" w:customStyle="1" w:styleId="04158A1DCE3B44A68E8F70AB6E1D6A931">
    <w:name w:val="04158A1DCE3B44A68E8F70AB6E1D6A931"/>
    <w:rsid w:val="00354EAB"/>
    <w:pPr>
      <w:bidi/>
    </w:pPr>
    <w:rPr>
      <w:rFonts w:eastAsiaTheme="minorHAnsi"/>
    </w:rPr>
  </w:style>
  <w:style w:type="paragraph" w:customStyle="1" w:styleId="9E6505C39D684A6A8DAA1BAFE8042E981">
    <w:name w:val="9E6505C39D684A6A8DAA1BAFE8042E981"/>
    <w:rsid w:val="00354EAB"/>
    <w:pPr>
      <w:bidi/>
    </w:pPr>
    <w:rPr>
      <w:rFonts w:eastAsiaTheme="minorHAnsi"/>
    </w:rPr>
  </w:style>
  <w:style w:type="paragraph" w:customStyle="1" w:styleId="05F8B4EA7AF34FF49D5A75447CF9F2E87">
    <w:name w:val="05F8B4EA7AF34FF49D5A75447CF9F2E87"/>
    <w:rsid w:val="00354EAB"/>
    <w:pPr>
      <w:bidi/>
    </w:pPr>
    <w:rPr>
      <w:rFonts w:eastAsiaTheme="minorHAnsi"/>
    </w:rPr>
  </w:style>
  <w:style w:type="paragraph" w:customStyle="1" w:styleId="5794100A221C4BDBB77F327706B8420E7">
    <w:name w:val="5794100A221C4BDBB77F327706B8420E7"/>
    <w:rsid w:val="00354EAB"/>
    <w:pPr>
      <w:bidi/>
    </w:pPr>
    <w:rPr>
      <w:rFonts w:eastAsiaTheme="minorHAnsi"/>
    </w:rPr>
  </w:style>
  <w:style w:type="paragraph" w:customStyle="1" w:styleId="A5AFCFD9A8294E8CB7078DB23E1F233E7">
    <w:name w:val="A5AFCFD9A8294E8CB7078DB23E1F233E7"/>
    <w:rsid w:val="00354EAB"/>
    <w:pPr>
      <w:bidi/>
    </w:pPr>
    <w:rPr>
      <w:rFonts w:eastAsiaTheme="minorHAnsi"/>
    </w:rPr>
  </w:style>
  <w:style w:type="paragraph" w:customStyle="1" w:styleId="988D4E02FAFA470E96BBE84E6B8545087">
    <w:name w:val="988D4E02FAFA470E96BBE84E6B8545087"/>
    <w:rsid w:val="00354EAB"/>
    <w:pPr>
      <w:bidi/>
    </w:pPr>
    <w:rPr>
      <w:rFonts w:eastAsiaTheme="minorHAnsi"/>
    </w:rPr>
  </w:style>
  <w:style w:type="paragraph" w:customStyle="1" w:styleId="967A8A3E9E6B479EA333DC61B7A809167">
    <w:name w:val="967A8A3E9E6B479EA333DC61B7A809167"/>
    <w:rsid w:val="00354EAB"/>
    <w:pPr>
      <w:bidi/>
    </w:pPr>
    <w:rPr>
      <w:rFonts w:eastAsiaTheme="minorHAnsi"/>
    </w:rPr>
  </w:style>
  <w:style w:type="paragraph" w:customStyle="1" w:styleId="69C0196B30924598AF38F001412ED5354">
    <w:name w:val="69C0196B30924598AF38F001412ED5354"/>
    <w:rsid w:val="00354EAB"/>
    <w:pPr>
      <w:bidi/>
    </w:pPr>
    <w:rPr>
      <w:rFonts w:eastAsiaTheme="minorHAnsi"/>
    </w:rPr>
  </w:style>
  <w:style w:type="paragraph" w:customStyle="1" w:styleId="52E1E7396454412AA18912D070F8D90B4">
    <w:name w:val="52E1E7396454412AA18912D070F8D90B4"/>
    <w:rsid w:val="00354EAB"/>
    <w:pPr>
      <w:bidi/>
    </w:pPr>
    <w:rPr>
      <w:rFonts w:eastAsiaTheme="minorHAnsi"/>
    </w:rPr>
  </w:style>
  <w:style w:type="paragraph" w:customStyle="1" w:styleId="6D635F73A58947FEAD8262E9C9CBE9E22">
    <w:name w:val="6D635F73A58947FEAD8262E9C9CBE9E22"/>
    <w:rsid w:val="00354EAB"/>
    <w:pPr>
      <w:bidi/>
    </w:pPr>
    <w:rPr>
      <w:rFonts w:eastAsiaTheme="minorHAnsi"/>
    </w:rPr>
  </w:style>
  <w:style w:type="paragraph" w:customStyle="1" w:styleId="FFDFFB93530641FC99E3669D3BBD87772">
    <w:name w:val="FFDFFB93530641FC99E3669D3BBD87772"/>
    <w:rsid w:val="00354EAB"/>
    <w:pPr>
      <w:bidi/>
    </w:pPr>
    <w:rPr>
      <w:rFonts w:eastAsiaTheme="minorHAnsi"/>
    </w:rPr>
  </w:style>
  <w:style w:type="paragraph" w:customStyle="1" w:styleId="8CA8CE9D35E1462691B3473FE8DBE5ED2">
    <w:name w:val="8CA8CE9D35E1462691B3473FE8DBE5ED2"/>
    <w:rsid w:val="00354EAB"/>
    <w:pPr>
      <w:bidi/>
    </w:pPr>
    <w:rPr>
      <w:rFonts w:eastAsiaTheme="minorHAnsi"/>
    </w:rPr>
  </w:style>
  <w:style w:type="paragraph" w:customStyle="1" w:styleId="6B41F88455B54BBBB6C979A2AE75AD2D2">
    <w:name w:val="6B41F88455B54BBBB6C979A2AE75AD2D2"/>
    <w:rsid w:val="00354EAB"/>
    <w:pPr>
      <w:bidi/>
    </w:pPr>
    <w:rPr>
      <w:rFonts w:eastAsiaTheme="minorHAnsi"/>
    </w:rPr>
  </w:style>
  <w:style w:type="paragraph" w:customStyle="1" w:styleId="7B6874359819499FAD71EC864C623CF92">
    <w:name w:val="7B6874359819499FAD71EC864C623CF92"/>
    <w:rsid w:val="00354EAB"/>
    <w:pPr>
      <w:bidi/>
    </w:pPr>
    <w:rPr>
      <w:rFonts w:eastAsiaTheme="minorHAnsi"/>
    </w:rPr>
  </w:style>
  <w:style w:type="paragraph" w:customStyle="1" w:styleId="D501CCF0A5264344BD7236478ABBCFE12">
    <w:name w:val="D501CCF0A5264344BD7236478ABBCFE12"/>
    <w:rsid w:val="00354EAB"/>
    <w:pPr>
      <w:bidi/>
    </w:pPr>
    <w:rPr>
      <w:rFonts w:eastAsiaTheme="minorHAnsi"/>
    </w:rPr>
  </w:style>
  <w:style w:type="paragraph" w:customStyle="1" w:styleId="C37C76ABBD1F4CE7A5397BD2FFC6E0E12">
    <w:name w:val="C37C76ABBD1F4CE7A5397BD2FFC6E0E12"/>
    <w:rsid w:val="00354EAB"/>
    <w:pPr>
      <w:bidi/>
    </w:pPr>
    <w:rPr>
      <w:rFonts w:eastAsiaTheme="minorHAnsi"/>
    </w:rPr>
  </w:style>
  <w:style w:type="paragraph" w:customStyle="1" w:styleId="1CDC0AAAE240481DA133D9799CC235362">
    <w:name w:val="1CDC0AAAE240481DA133D9799CC235362"/>
    <w:rsid w:val="00354EAB"/>
    <w:pPr>
      <w:bidi/>
    </w:pPr>
    <w:rPr>
      <w:rFonts w:eastAsiaTheme="minorHAnsi"/>
    </w:rPr>
  </w:style>
  <w:style w:type="paragraph" w:customStyle="1" w:styleId="E6AD332A6E1B4EA5BB69BB4ED9CF73402">
    <w:name w:val="E6AD332A6E1B4EA5BB69BB4ED9CF73402"/>
    <w:rsid w:val="00354EAB"/>
    <w:pPr>
      <w:bidi/>
    </w:pPr>
    <w:rPr>
      <w:rFonts w:eastAsiaTheme="minorHAnsi"/>
    </w:rPr>
  </w:style>
  <w:style w:type="paragraph" w:customStyle="1" w:styleId="5D2E36323F5143F1A35A44022F36F47F2">
    <w:name w:val="5D2E36323F5143F1A35A44022F36F47F2"/>
    <w:rsid w:val="00354EAB"/>
    <w:pPr>
      <w:bidi/>
    </w:pPr>
    <w:rPr>
      <w:rFonts w:eastAsiaTheme="minorHAnsi"/>
    </w:rPr>
  </w:style>
  <w:style w:type="paragraph" w:customStyle="1" w:styleId="73262EA8F4DF411882BF35C06CFB809B2">
    <w:name w:val="73262EA8F4DF411882BF35C06CFB809B2"/>
    <w:rsid w:val="00354EAB"/>
    <w:pPr>
      <w:bidi/>
    </w:pPr>
    <w:rPr>
      <w:rFonts w:eastAsiaTheme="minorHAnsi"/>
    </w:rPr>
  </w:style>
  <w:style w:type="paragraph" w:customStyle="1" w:styleId="6CD160E27F5C4C1B87926308B8472A3C2">
    <w:name w:val="6CD160E27F5C4C1B87926308B8472A3C2"/>
    <w:rsid w:val="00354EAB"/>
    <w:pPr>
      <w:bidi/>
    </w:pPr>
    <w:rPr>
      <w:rFonts w:eastAsiaTheme="minorHAnsi"/>
    </w:rPr>
  </w:style>
  <w:style w:type="paragraph" w:customStyle="1" w:styleId="020D13A2FCB84EE78C6F4227BCE2FBCE2">
    <w:name w:val="020D13A2FCB84EE78C6F4227BCE2FBCE2"/>
    <w:rsid w:val="00354EAB"/>
    <w:pPr>
      <w:bidi/>
    </w:pPr>
    <w:rPr>
      <w:rFonts w:eastAsiaTheme="minorHAnsi"/>
    </w:rPr>
  </w:style>
  <w:style w:type="paragraph" w:customStyle="1" w:styleId="04158A1DCE3B44A68E8F70AB6E1D6A932">
    <w:name w:val="04158A1DCE3B44A68E8F70AB6E1D6A932"/>
    <w:rsid w:val="00354EAB"/>
    <w:pPr>
      <w:bidi/>
    </w:pPr>
    <w:rPr>
      <w:rFonts w:eastAsiaTheme="minorHAnsi"/>
    </w:rPr>
  </w:style>
  <w:style w:type="paragraph" w:customStyle="1" w:styleId="9E6505C39D684A6A8DAA1BAFE8042E982">
    <w:name w:val="9E6505C39D684A6A8DAA1BAFE8042E982"/>
    <w:rsid w:val="00354EAB"/>
    <w:pPr>
      <w:bidi/>
    </w:pPr>
    <w:rPr>
      <w:rFonts w:eastAsiaTheme="minorHAnsi"/>
    </w:rPr>
  </w:style>
  <w:style w:type="paragraph" w:customStyle="1" w:styleId="05F8B4EA7AF34FF49D5A75447CF9F2E88">
    <w:name w:val="05F8B4EA7AF34FF49D5A75447CF9F2E88"/>
    <w:rsid w:val="00354EAB"/>
    <w:pPr>
      <w:bidi/>
    </w:pPr>
    <w:rPr>
      <w:rFonts w:eastAsiaTheme="minorHAnsi"/>
    </w:rPr>
  </w:style>
  <w:style w:type="paragraph" w:customStyle="1" w:styleId="5794100A221C4BDBB77F327706B8420E8">
    <w:name w:val="5794100A221C4BDBB77F327706B8420E8"/>
    <w:rsid w:val="00354EAB"/>
    <w:pPr>
      <w:bidi/>
    </w:pPr>
    <w:rPr>
      <w:rFonts w:eastAsiaTheme="minorHAnsi"/>
    </w:rPr>
  </w:style>
  <w:style w:type="paragraph" w:customStyle="1" w:styleId="A5AFCFD9A8294E8CB7078DB23E1F233E8">
    <w:name w:val="A5AFCFD9A8294E8CB7078DB23E1F233E8"/>
    <w:rsid w:val="00354EAB"/>
    <w:pPr>
      <w:bidi/>
    </w:pPr>
    <w:rPr>
      <w:rFonts w:eastAsiaTheme="minorHAnsi"/>
    </w:rPr>
  </w:style>
  <w:style w:type="paragraph" w:customStyle="1" w:styleId="988D4E02FAFA470E96BBE84E6B8545088">
    <w:name w:val="988D4E02FAFA470E96BBE84E6B8545088"/>
    <w:rsid w:val="00354EAB"/>
    <w:pPr>
      <w:bidi/>
    </w:pPr>
    <w:rPr>
      <w:rFonts w:eastAsiaTheme="minorHAnsi"/>
    </w:rPr>
  </w:style>
  <w:style w:type="paragraph" w:customStyle="1" w:styleId="967A8A3E9E6B479EA333DC61B7A809168">
    <w:name w:val="967A8A3E9E6B479EA333DC61B7A809168"/>
    <w:rsid w:val="00354EAB"/>
    <w:pPr>
      <w:bidi/>
    </w:pPr>
    <w:rPr>
      <w:rFonts w:eastAsiaTheme="minorHAnsi"/>
    </w:rPr>
  </w:style>
  <w:style w:type="paragraph" w:customStyle="1" w:styleId="6DB643C16D664F6B9F472A8C8DFE79DE">
    <w:name w:val="6DB643C16D664F6B9F472A8C8DFE79DE"/>
    <w:rsid w:val="00354EAB"/>
    <w:pPr>
      <w:bidi/>
      <w:spacing w:after="160" w:line="259" w:lineRule="auto"/>
    </w:pPr>
  </w:style>
  <w:style w:type="paragraph" w:customStyle="1" w:styleId="BFEDE0C7D9F44D95829BFDFE055170B5">
    <w:name w:val="BFEDE0C7D9F44D95829BFDFE055170B5"/>
    <w:rsid w:val="00354EAB"/>
    <w:pPr>
      <w:bidi/>
      <w:spacing w:after="160" w:line="259" w:lineRule="auto"/>
    </w:pPr>
  </w:style>
  <w:style w:type="paragraph" w:customStyle="1" w:styleId="AEFEB156CBCD494DAF392A987A1934CD">
    <w:name w:val="AEFEB156CBCD494DAF392A987A1934CD"/>
    <w:rsid w:val="00354EAB"/>
    <w:pPr>
      <w:bidi/>
      <w:spacing w:after="160" w:line="259" w:lineRule="auto"/>
    </w:pPr>
  </w:style>
  <w:style w:type="paragraph" w:customStyle="1" w:styleId="FAF9AD9DB5D24E538645DC46E41C72F7">
    <w:name w:val="FAF9AD9DB5D24E538645DC46E41C72F7"/>
    <w:rsid w:val="00354EAB"/>
    <w:pPr>
      <w:bidi/>
      <w:spacing w:after="160" w:line="259" w:lineRule="auto"/>
    </w:pPr>
  </w:style>
  <w:style w:type="paragraph" w:customStyle="1" w:styleId="3F9C70C09B304DA89BF4DF0FD6B57272">
    <w:name w:val="3F9C70C09B304DA89BF4DF0FD6B57272"/>
    <w:rsid w:val="00354EAB"/>
    <w:pPr>
      <w:bidi/>
      <w:spacing w:after="160" w:line="259" w:lineRule="auto"/>
    </w:pPr>
  </w:style>
  <w:style w:type="paragraph" w:customStyle="1" w:styleId="D9DD9CA6E94B420BB6C9503B71CC74CB">
    <w:name w:val="D9DD9CA6E94B420BB6C9503B71CC74CB"/>
    <w:rsid w:val="00354EAB"/>
    <w:pPr>
      <w:bidi/>
      <w:spacing w:after="160" w:line="259" w:lineRule="auto"/>
    </w:pPr>
  </w:style>
  <w:style w:type="paragraph" w:customStyle="1" w:styleId="EA4428991580490D8929E3686AC65681">
    <w:name w:val="EA4428991580490D8929E3686AC65681"/>
    <w:rsid w:val="00354EAB"/>
    <w:pPr>
      <w:bidi/>
      <w:spacing w:after="160" w:line="259" w:lineRule="auto"/>
    </w:pPr>
  </w:style>
  <w:style w:type="paragraph" w:customStyle="1" w:styleId="10E53A522255468587269A56D2127B76">
    <w:name w:val="10E53A522255468587269A56D2127B76"/>
    <w:rsid w:val="00354EAB"/>
    <w:pPr>
      <w:bidi/>
      <w:spacing w:after="160" w:line="259" w:lineRule="auto"/>
    </w:pPr>
  </w:style>
  <w:style w:type="paragraph" w:customStyle="1" w:styleId="B285B7C17FEF4766B9EF3A3DCED550D2">
    <w:name w:val="B285B7C17FEF4766B9EF3A3DCED550D2"/>
    <w:rsid w:val="00354EAB"/>
    <w:pPr>
      <w:bidi/>
      <w:spacing w:after="160" w:line="259" w:lineRule="auto"/>
    </w:pPr>
  </w:style>
  <w:style w:type="paragraph" w:customStyle="1" w:styleId="87C4D51446A0495EAB3F3DA8F42A59B2">
    <w:name w:val="87C4D51446A0495EAB3F3DA8F42A59B2"/>
    <w:rsid w:val="00354EAB"/>
    <w:pPr>
      <w:bidi/>
      <w:spacing w:after="160" w:line="259" w:lineRule="auto"/>
    </w:pPr>
  </w:style>
  <w:style w:type="paragraph" w:customStyle="1" w:styleId="9C7254373D3E4FF0B2EAC7799702B24D">
    <w:name w:val="9C7254373D3E4FF0B2EAC7799702B24D"/>
    <w:rsid w:val="00354EAB"/>
    <w:pPr>
      <w:bidi/>
      <w:spacing w:after="160" w:line="259" w:lineRule="auto"/>
    </w:pPr>
  </w:style>
  <w:style w:type="paragraph" w:customStyle="1" w:styleId="ACF2FD02EA9242889E7D6576BB3DD8B9">
    <w:name w:val="ACF2FD02EA9242889E7D6576BB3DD8B9"/>
    <w:rsid w:val="00354EAB"/>
    <w:pPr>
      <w:bidi/>
      <w:spacing w:after="160" w:line="259" w:lineRule="auto"/>
    </w:pPr>
  </w:style>
  <w:style w:type="paragraph" w:customStyle="1" w:styleId="5A243564AB8F435EA7206868F785690F">
    <w:name w:val="5A243564AB8F435EA7206868F785690F"/>
    <w:rsid w:val="00354EAB"/>
    <w:pPr>
      <w:bidi/>
      <w:spacing w:after="160" w:line="259" w:lineRule="auto"/>
    </w:pPr>
  </w:style>
  <w:style w:type="paragraph" w:customStyle="1" w:styleId="7E3CA453616C48FF965EF67A69B74066">
    <w:name w:val="7E3CA453616C48FF965EF67A69B74066"/>
    <w:rsid w:val="00354EAB"/>
    <w:pPr>
      <w:bidi/>
      <w:spacing w:after="160" w:line="259" w:lineRule="auto"/>
    </w:pPr>
  </w:style>
  <w:style w:type="paragraph" w:customStyle="1" w:styleId="F531BFC38DCD42C091B1151E1AC7F431">
    <w:name w:val="F531BFC38DCD42C091B1151E1AC7F431"/>
    <w:rsid w:val="00354EAB"/>
    <w:pPr>
      <w:bidi/>
      <w:spacing w:after="160" w:line="259" w:lineRule="auto"/>
    </w:pPr>
  </w:style>
  <w:style w:type="paragraph" w:customStyle="1" w:styleId="0AE6D4D091684745AE21A2646520E38B">
    <w:name w:val="0AE6D4D091684745AE21A2646520E38B"/>
    <w:rsid w:val="00354EAB"/>
    <w:pPr>
      <w:bidi/>
      <w:spacing w:after="160" w:line="259" w:lineRule="auto"/>
    </w:pPr>
  </w:style>
  <w:style w:type="paragraph" w:customStyle="1" w:styleId="32E19063913E4430AF36FA4A8FE90FC8">
    <w:name w:val="32E19063913E4430AF36FA4A8FE90FC8"/>
    <w:rsid w:val="00354EAB"/>
    <w:pPr>
      <w:bidi/>
      <w:spacing w:after="160" w:line="259" w:lineRule="auto"/>
    </w:pPr>
  </w:style>
  <w:style w:type="paragraph" w:customStyle="1" w:styleId="9341BFFB75C54ACFAD7870AF4776C566">
    <w:name w:val="9341BFFB75C54ACFAD7870AF4776C566"/>
    <w:rsid w:val="00354EAB"/>
    <w:pPr>
      <w:bidi/>
      <w:spacing w:after="160" w:line="259" w:lineRule="auto"/>
    </w:pPr>
  </w:style>
  <w:style w:type="paragraph" w:customStyle="1" w:styleId="1DE0C5DD1D65477085B3F81EFB0AFC0F">
    <w:name w:val="1DE0C5DD1D65477085B3F81EFB0AFC0F"/>
    <w:rsid w:val="00354EAB"/>
    <w:pPr>
      <w:bidi/>
      <w:spacing w:after="160" w:line="259" w:lineRule="auto"/>
    </w:pPr>
  </w:style>
  <w:style w:type="paragraph" w:customStyle="1" w:styleId="859B128E8CBB49AFBE6F360D593B7C2C">
    <w:name w:val="859B128E8CBB49AFBE6F360D593B7C2C"/>
    <w:rsid w:val="00354EAB"/>
    <w:pPr>
      <w:bidi/>
      <w:spacing w:after="160" w:line="259" w:lineRule="auto"/>
    </w:pPr>
  </w:style>
  <w:style w:type="paragraph" w:customStyle="1" w:styleId="A55A76DF92C840DE9370B489717E6C3D">
    <w:name w:val="A55A76DF92C840DE9370B489717E6C3D"/>
    <w:rsid w:val="00354EAB"/>
    <w:pPr>
      <w:bidi/>
      <w:spacing w:after="160" w:line="259" w:lineRule="auto"/>
    </w:pPr>
  </w:style>
  <w:style w:type="paragraph" w:customStyle="1" w:styleId="69C0196B30924598AF38F001412ED5355">
    <w:name w:val="69C0196B30924598AF38F001412ED5355"/>
    <w:rsid w:val="00354EAB"/>
    <w:pPr>
      <w:bidi/>
    </w:pPr>
    <w:rPr>
      <w:rFonts w:eastAsiaTheme="minorHAnsi"/>
    </w:rPr>
  </w:style>
  <w:style w:type="paragraph" w:customStyle="1" w:styleId="52E1E7396454412AA18912D070F8D90B5">
    <w:name w:val="52E1E7396454412AA18912D070F8D90B5"/>
    <w:rsid w:val="00354EAB"/>
    <w:pPr>
      <w:bidi/>
    </w:pPr>
    <w:rPr>
      <w:rFonts w:eastAsiaTheme="minorHAnsi"/>
    </w:rPr>
  </w:style>
  <w:style w:type="paragraph" w:customStyle="1" w:styleId="6D635F73A58947FEAD8262E9C9CBE9E23">
    <w:name w:val="6D635F73A58947FEAD8262E9C9CBE9E23"/>
    <w:rsid w:val="00354EAB"/>
    <w:pPr>
      <w:bidi/>
    </w:pPr>
    <w:rPr>
      <w:rFonts w:eastAsiaTheme="minorHAnsi"/>
    </w:rPr>
  </w:style>
  <w:style w:type="paragraph" w:customStyle="1" w:styleId="FFDFFB93530641FC99E3669D3BBD87773">
    <w:name w:val="FFDFFB93530641FC99E3669D3BBD87773"/>
    <w:rsid w:val="00354EAB"/>
    <w:pPr>
      <w:bidi/>
    </w:pPr>
    <w:rPr>
      <w:rFonts w:eastAsiaTheme="minorHAnsi"/>
    </w:rPr>
  </w:style>
  <w:style w:type="paragraph" w:customStyle="1" w:styleId="8CA8CE9D35E1462691B3473FE8DBE5ED3">
    <w:name w:val="8CA8CE9D35E1462691B3473FE8DBE5ED3"/>
    <w:rsid w:val="00354EAB"/>
    <w:pPr>
      <w:bidi/>
    </w:pPr>
    <w:rPr>
      <w:rFonts w:eastAsiaTheme="minorHAnsi"/>
    </w:rPr>
  </w:style>
  <w:style w:type="paragraph" w:customStyle="1" w:styleId="6B41F88455B54BBBB6C979A2AE75AD2D3">
    <w:name w:val="6B41F88455B54BBBB6C979A2AE75AD2D3"/>
    <w:rsid w:val="00354EAB"/>
    <w:pPr>
      <w:bidi/>
    </w:pPr>
    <w:rPr>
      <w:rFonts w:eastAsiaTheme="minorHAnsi"/>
    </w:rPr>
  </w:style>
  <w:style w:type="paragraph" w:customStyle="1" w:styleId="7B6874359819499FAD71EC864C623CF93">
    <w:name w:val="7B6874359819499FAD71EC864C623CF93"/>
    <w:rsid w:val="00354EAB"/>
    <w:pPr>
      <w:bidi/>
    </w:pPr>
    <w:rPr>
      <w:rFonts w:eastAsiaTheme="minorHAnsi"/>
    </w:rPr>
  </w:style>
  <w:style w:type="paragraph" w:customStyle="1" w:styleId="D501CCF0A5264344BD7236478ABBCFE13">
    <w:name w:val="D501CCF0A5264344BD7236478ABBCFE13"/>
    <w:rsid w:val="00354EAB"/>
    <w:pPr>
      <w:bidi/>
    </w:pPr>
    <w:rPr>
      <w:rFonts w:eastAsiaTheme="minorHAnsi"/>
    </w:rPr>
  </w:style>
  <w:style w:type="paragraph" w:customStyle="1" w:styleId="C37C76ABBD1F4CE7A5397BD2FFC6E0E13">
    <w:name w:val="C37C76ABBD1F4CE7A5397BD2FFC6E0E13"/>
    <w:rsid w:val="00354EAB"/>
    <w:pPr>
      <w:bidi/>
    </w:pPr>
    <w:rPr>
      <w:rFonts w:eastAsiaTheme="minorHAnsi"/>
    </w:rPr>
  </w:style>
  <w:style w:type="paragraph" w:customStyle="1" w:styleId="6DB643C16D664F6B9F472A8C8DFE79DE1">
    <w:name w:val="6DB643C16D664F6B9F472A8C8DFE79DE1"/>
    <w:rsid w:val="00354EAB"/>
    <w:pPr>
      <w:bidi/>
    </w:pPr>
    <w:rPr>
      <w:rFonts w:eastAsiaTheme="minorHAnsi"/>
    </w:rPr>
  </w:style>
  <w:style w:type="paragraph" w:customStyle="1" w:styleId="ACF2FD02EA9242889E7D6576BB3DD8B91">
    <w:name w:val="ACF2FD02EA9242889E7D6576BB3DD8B91"/>
    <w:rsid w:val="00354EAB"/>
    <w:pPr>
      <w:bidi/>
    </w:pPr>
    <w:rPr>
      <w:rFonts w:eastAsiaTheme="minorHAnsi"/>
    </w:rPr>
  </w:style>
  <w:style w:type="paragraph" w:customStyle="1" w:styleId="5A243564AB8F435EA7206868F785690F1">
    <w:name w:val="5A243564AB8F435EA7206868F785690F1"/>
    <w:rsid w:val="00354EAB"/>
    <w:pPr>
      <w:bidi/>
    </w:pPr>
    <w:rPr>
      <w:rFonts w:eastAsiaTheme="minorHAnsi"/>
    </w:rPr>
  </w:style>
  <w:style w:type="paragraph" w:customStyle="1" w:styleId="7E3CA453616C48FF965EF67A69B740661">
    <w:name w:val="7E3CA453616C48FF965EF67A69B740661"/>
    <w:rsid w:val="00354EAB"/>
    <w:pPr>
      <w:bidi/>
    </w:pPr>
    <w:rPr>
      <w:rFonts w:eastAsiaTheme="minorHAnsi"/>
    </w:rPr>
  </w:style>
  <w:style w:type="paragraph" w:customStyle="1" w:styleId="F531BFC38DCD42C091B1151E1AC7F4311">
    <w:name w:val="F531BFC38DCD42C091B1151E1AC7F4311"/>
    <w:rsid w:val="00354EAB"/>
    <w:pPr>
      <w:bidi/>
    </w:pPr>
    <w:rPr>
      <w:rFonts w:eastAsiaTheme="minorHAnsi"/>
    </w:rPr>
  </w:style>
  <w:style w:type="paragraph" w:customStyle="1" w:styleId="0AE6D4D091684745AE21A2646520E38B1">
    <w:name w:val="0AE6D4D091684745AE21A2646520E38B1"/>
    <w:rsid w:val="00354EAB"/>
    <w:pPr>
      <w:bidi/>
    </w:pPr>
    <w:rPr>
      <w:rFonts w:eastAsiaTheme="minorHAnsi"/>
    </w:rPr>
  </w:style>
  <w:style w:type="paragraph" w:customStyle="1" w:styleId="32E19063913E4430AF36FA4A8FE90FC81">
    <w:name w:val="32E19063913E4430AF36FA4A8FE90FC81"/>
    <w:rsid w:val="00354EAB"/>
    <w:pPr>
      <w:bidi/>
    </w:pPr>
    <w:rPr>
      <w:rFonts w:eastAsiaTheme="minorHAnsi"/>
    </w:rPr>
  </w:style>
  <w:style w:type="paragraph" w:customStyle="1" w:styleId="9341BFFB75C54ACFAD7870AF4776C5661">
    <w:name w:val="9341BFFB75C54ACFAD7870AF4776C5661"/>
    <w:rsid w:val="00354EAB"/>
    <w:pPr>
      <w:bidi/>
    </w:pPr>
    <w:rPr>
      <w:rFonts w:eastAsiaTheme="minorHAnsi"/>
    </w:rPr>
  </w:style>
  <w:style w:type="paragraph" w:customStyle="1" w:styleId="859B128E8CBB49AFBE6F360D593B7C2C1">
    <w:name w:val="859B128E8CBB49AFBE6F360D593B7C2C1"/>
    <w:rsid w:val="00354EAB"/>
    <w:pPr>
      <w:bidi/>
    </w:pPr>
    <w:rPr>
      <w:rFonts w:eastAsiaTheme="minorHAnsi"/>
    </w:rPr>
  </w:style>
  <w:style w:type="paragraph" w:customStyle="1" w:styleId="A55A76DF92C840DE9370B489717E6C3D1">
    <w:name w:val="A55A76DF92C840DE9370B489717E6C3D1"/>
    <w:rsid w:val="00354EAB"/>
    <w:pPr>
      <w:bidi/>
    </w:pPr>
    <w:rPr>
      <w:rFonts w:eastAsiaTheme="minorHAnsi"/>
    </w:rPr>
  </w:style>
  <w:style w:type="paragraph" w:customStyle="1" w:styleId="05F8B4EA7AF34FF49D5A75447CF9F2E89">
    <w:name w:val="05F8B4EA7AF34FF49D5A75447CF9F2E89"/>
    <w:rsid w:val="00354EAB"/>
    <w:pPr>
      <w:bidi/>
    </w:pPr>
    <w:rPr>
      <w:rFonts w:eastAsiaTheme="minorHAnsi"/>
    </w:rPr>
  </w:style>
  <w:style w:type="paragraph" w:customStyle="1" w:styleId="5794100A221C4BDBB77F327706B8420E9">
    <w:name w:val="5794100A221C4BDBB77F327706B8420E9"/>
    <w:rsid w:val="00354EAB"/>
    <w:pPr>
      <w:bidi/>
    </w:pPr>
    <w:rPr>
      <w:rFonts w:eastAsiaTheme="minorHAnsi"/>
    </w:rPr>
  </w:style>
  <w:style w:type="paragraph" w:customStyle="1" w:styleId="A5AFCFD9A8294E8CB7078DB23E1F233E9">
    <w:name w:val="A5AFCFD9A8294E8CB7078DB23E1F233E9"/>
    <w:rsid w:val="00354EAB"/>
    <w:pPr>
      <w:bidi/>
    </w:pPr>
    <w:rPr>
      <w:rFonts w:eastAsiaTheme="minorHAnsi"/>
    </w:rPr>
  </w:style>
  <w:style w:type="paragraph" w:customStyle="1" w:styleId="988D4E02FAFA470E96BBE84E6B8545089">
    <w:name w:val="988D4E02FAFA470E96BBE84E6B8545089"/>
    <w:rsid w:val="00354EAB"/>
    <w:pPr>
      <w:bidi/>
    </w:pPr>
    <w:rPr>
      <w:rFonts w:eastAsiaTheme="minorHAnsi"/>
    </w:rPr>
  </w:style>
  <w:style w:type="paragraph" w:customStyle="1" w:styleId="967A8A3E9E6B479EA333DC61B7A809169">
    <w:name w:val="967A8A3E9E6B479EA333DC61B7A809169"/>
    <w:rsid w:val="00354EAB"/>
    <w:pPr>
      <w:bidi/>
    </w:pPr>
    <w:rPr>
      <w:rFonts w:eastAsiaTheme="minorHAnsi"/>
    </w:rPr>
  </w:style>
  <w:style w:type="paragraph" w:customStyle="1" w:styleId="69C0196B30924598AF38F001412ED5356">
    <w:name w:val="69C0196B30924598AF38F001412ED5356"/>
    <w:rsid w:val="00354EAB"/>
    <w:pPr>
      <w:bidi/>
    </w:pPr>
    <w:rPr>
      <w:rFonts w:eastAsiaTheme="minorHAnsi"/>
    </w:rPr>
  </w:style>
  <w:style w:type="paragraph" w:customStyle="1" w:styleId="52E1E7396454412AA18912D070F8D90B6">
    <w:name w:val="52E1E7396454412AA18912D070F8D90B6"/>
    <w:rsid w:val="00354EAB"/>
    <w:pPr>
      <w:bidi/>
    </w:pPr>
    <w:rPr>
      <w:rFonts w:eastAsiaTheme="minorHAnsi"/>
    </w:rPr>
  </w:style>
  <w:style w:type="paragraph" w:customStyle="1" w:styleId="6D635F73A58947FEAD8262E9C9CBE9E24">
    <w:name w:val="6D635F73A58947FEAD8262E9C9CBE9E24"/>
    <w:rsid w:val="00354EAB"/>
    <w:pPr>
      <w:bidi/>
    </w:pPr>
    <w:rPr>
      <w:rFonts w:eastAsiaTheme="minorHAnsi"/>
    </w:rPr>
  </w:style>
  <w:style w:type="paragraph" w:customStyle="1" w:styleId="FFDFFB93530641FC99E3669D3BBD87774">
    <w:name w:val="FFDFFB93530641FC99E3669D3BBD87774"/>
    <w:rsid w:val="00354EAB"/>
    <w:pPr>
      <w:bidi/>
    </w:pPr>
    <w:rPr>
      <w:rFonts w:eastAsiaTheme="minorHAnsi"/>
    </w:rPr>
  </w:style>
  <w:style w:type="paragraph" w:customStyle="1" w:styleId="8CA8CE9D35E1462691B3473FE8DBE5ED4">
    <w:name w:val="8CA8CE9D35E1462691B3473FE8DBE5ED4"/>
    <w:rsid w:val="00354EAB"/>
    <w:pPr>
      <w:bidi/>
    </w:pPr>
    <w:rPr>
      <w:rFonts w:eastAsiaTheme="minorHAnsi"/>
    </w:rPr>
  </w:style>
  <w:style w:type="paragraph" w:customStyle="1" w:styleId="6B41F88455B54BBBB6C979A2AE75AD2D4">
    <w:name w:val="6B41F88455B54BBBB6C979A2AE75AD2D4"/>
    <w:rsid w:val="00354EAB"/>
    <w:pPr>
      <w:bidi/>
    </w:pPr>
    <w:rPr>
      <w:rFonts w:eastAsiaTheme="minorHAnsi"/>
    </w:rPr>
  </w:style>
  <w:style w:type="paragraph" w:customStyle="1" w:styleId="7B6874359819499FAD71EC864C623CF94">
    <w:name w:val="7B6874359819499FAD71EC864C623CF94"/>
    <w:rsid w:val="00354EAB"/>
    <w:pPr>
      <w:bidi/>
    </w:pPr>
    <w:rPr>
      <w:rFonts w:eastAsiaTheme="minorHAnsi"/>
    </w:rPr>
  </w:style>
  <w:style w:type="paragraph" w:customStyle="1" w:styleId="D501CCF0A5264344BD7236478ABBCFE14">
    <w:name w:val="D501CCF0A5264344BD7236478ABBCFE14"/>
    <w:rsid w:val="00354EAB"/>
    <w:pPr>
      <w:bidi/>
    </w:pPr>
    <w:rPr>
      <w:rFonts w:eastAsiaTheme="minorHAnsi"/>
    </w:rPr>
  </w:style>
  <w:style w:type="paragraph" w:customStyle="1" w:styleId="C37C76ABBD1F4CE7A5397BD2FFC6E0E14">
    <w:name w:val="C37C76ABBD1F4CE7A5397BD2FFC6E0E14"/>
    <w:rsid w:val="00354EAB"/>
    <w:pPr>
      <w:bidi/>
    </w:pPr>
    <w:rPr>
      <w:rFonts w:eastAsiaTheme="minorHAnsi"/>
    </w:rPr>
  </w:style>
  <w:style w:type="paragraph" w:customStyle="1" w:styleId="6DB643C16D664F6B9F472A8C8DFE79DE2">
    <w:name w:val="6DB643C16D664F6B9F472A8C8DFE79DE2"/>
    <w:rsid w:val="00354EAB"/>
    <w:pPr>
      <w:bidi/>
    </w:pPr>
    <w:rPr>
      <w:rFonts w:eastAsiaTheme="minorHAnsi"/>
    </w:rPr>
  </w:style>
  <w:style w:type="paragraph" w:customStyle="1" w:styleId="ACF2FD02EA9242889E7D6576BB3DD8B92">
    <w:name w:val="ACF2FD02EA9242889E7D6576BB3DD8B92"/>
    <w:rsid w:val="00354EAB"/>
    <w:pPr>
      <w:bidi/>
    </w:pPr>
    <w:rPr>
      <w:rFonts w:eastAsiaTheme="minorHAnsi"/>
    </w:rPr>
  </w:style>
  <w:style w:type="paragraph" w:customStyle="1" w:styleId="5A243564AB8F435EA7206868F785690F2">
    <w:name w:val="5A243564AB8F435EA7206868F785690F2"/>
    <w:rsid w:val="00354EAB"/>
    <w:pPr>
      <w:bidi/>
    </w:pPr>
    <w:rPr>
      <w:rFonts w:eastAsiaTheme="minorHAnsi"/>
    </w:rPr>
  </w:style>
  <w:style w:type="paragraph" w:customStyle="1" w:styleId="7E3CA453616C48FF965EF67A69B740662">
    <w:name w:val="7E3CA453616C48FF965EF67A69B740662"/>
    <w:rsid w:val="00354EAB"/>
    <w:pPr>
      <w:bidi/>
    </w:pPr>
    <w:rPr>
      <w:rFonts w:eastAsiaTheme="minorHAnsi"/>
    </w:rPr>
  </w:style>
  <w:style w:type="paragraph" w:customStyle="1" w:styleId="F531BFC38DCD42C091B1151E1AC7F4312">
    <w:name w:val="F531BFC38DCD42C091B1151E1AC7F4312"/>
    <w:rsid w:val="00354EAB"/>
    <w:pPr>
      <w:bidi/>
    </w:pPr>
    <w:rPr>
      <w:rFonts w:eastAsiaTheme="minorHAnsi"/>
    </w:rPr>
  </w:style>
  <w:style w:type="paragraph" w:customStyle="1" w:styleId="0AE6D4D091684745AE21A2646520E38B2">
    <w:name w:val="0AE6D4D091684745AE21A2646520E38B2"/>
    <w:rsid w:val="00354EAB"/>
    <w:pPr>
      <w:bidi/>
    </w:pPr>
    <w:rPr>
      <w:rFonts w:eastAsiaTheme="minorHAnsi"/>
    </w:rPr>
  </w:style>
  <w:style w:type="paragraph" w:customStyle="1" w:styleId="32E19063913E4430AF36FA4A8FE90FC82">
    <w:name w:val="32E19063913E4430AF36FA4A8FE90FC82"/>
    <w:rsid w:val="00354EAB"/>
    <w:pPr>
      <w:bidi/>
    </w:pPr>
    <w:rPr>
      <w:rFonts w:eastAsiaTheme="minorHAnsi"/>
    </w:rPr>
  </w:style>
  <w:style w:type="paragraph" w:customStyle="1" w:styleId="9341BFFB75C54ACFAD7870AF4776C5662">
    <w:name w:val="9341BFFB75C54ACFAD7870AF4776C5662"/>
    <w:rsid w:val="00354EAB"/>
    <w:pPr>
      <w:bidi/>
    </w:pPr>
    <w:rPr>
      <w:rFonts w:eastAsiaTheme="minorHAnsi"/>
    </w:rPr>
  </w:style>
  <w:style w:type="paragraph" w:customStyle="1" w:styleId="859B128E8CBB49AFBE6F360D593B7C2C2">
    <w:name w:val="859B128E8CBB49AFBE6F360D593B7C2C2"/>
    <w:rsid w:val="00354EAB"/>
    <w:pPr>
      <w:bidi/>
    </w:pPr>
    <w:rPr>
      <w:rFonts w:eastAsiaTheme="minorHAnsi"/>
    </w:rPr>
  </w:style>
  <w:style w:type="paragraph" w:customStyle="1" w:styleId="A55A76DF92C840DE9370B489717E6C3D2">
    <w:name w:val="A55A76DF92C840DE9370B489717E6C3D2"/>
    <w:rsid w:val="00354EAB"/>
    <w:pPr>
      <w:bidi/>
    </w:pPr>
    <w:rPr>
      <w:rFonts w:eastAsiaTheme="minorHAnsi"/>
    </w:rPr>
  </w:style>
  <w:style w:type="paragraph" w:customStyle="1" w:styleId="05F8B4EA7AF34FF49D5A75447CF9F2E810">
    <w:name w:val="05F8B4EA7AF34FF49D5A75447CF9F2E810"/>
    <w:rsid w:val="00354EAB"/>
    <w:pPr>
      <w:bidi/>
    </w:pPr>
    <w:rPr>
      <w:rFonts w:eastAsiaTheme="minorHAnsi"/>
    </w:rPr>
  </w:style>
  <w:style w:type="paragraph" w:customStyle="1" w:styleId="5794100A221C4BDBB77F327706B8420E10">
    <w:name w:val="5794100A221C4BDBB77F327706B8420E10"/>
    <w:rsid w:val="00354EAB"/>
    <w:pPr>
      <w:bidi/>
    </w:pPr>
    <w:rPr>
      <w:rFonts w:eastAsiaTheme="minorHAnsi"/>
    </w:rPr>
  </w:style>
  <w:style w:type="paragraph" w:customStyle="1" w:styleId="A5AFCFD9A8294E8CB7078DB23E1F233E10">
    <w:name w:val="A5AFCFD9A8294E8CB7078DB23E1F233E10"/>
    <w:rsid w:val="00354EAB"/>
    <w:pPr>
      <w:bidi/>
    </w:pPr>
    <w:rPr>
      <w:rFonts w:eastAsiaTheme="minorHAnsi"/>
    </w:rPr>
  </w:style>
  <w:style w:type="paragraph" w:customStyle="1" w:styleId="988D4E02FAFA470E96BBE84E6B85450810">
    <w:name w:val="988D4E02FAFA470E96BBE84E6B85450810"/>
    <w:rsid w:val="00354EAB"/>
    <w:pPr>
      <w:bidi/>
    </w:pPr>
    <w:rPr>
      <w:rFonts w:eastAsiaTheme="minorHAnsi"/>
    </w:rPr>
  </w:style>
  <w:style w:type="paragraph" w:customStyle="1" w:styleId="967A8A3E9E6B479EA333DC61B7A8091610">
    <w:name w:val="967A8A3E9E6B479EA333DC61B7A8091610"/>
    <w:rsid w:val="00354EAB"/>
    <w:pPr>
      <w:bidi/>
    </w:pPr>
    <w:rPr>
      <w:rFonts w:eastAsiaTheme="minorHAnsi"/>
    </w:rPr>
  </w:style>
  <w:style w:type="paragraph" w:customStyle="1" w:styleId="69C0196B30924598AF38F001412ED5357">
    <w:name w:val="69C0196B30924598AF38F001412ED5357"/>
    <w:rsid w:val="00354EAB"/>
    <w:pPr>
      <w:bidi/>
    </w:pPr>
    <w:rPr>
      <w:rFonts w:eastAsiaTheme="minorHAnsi"/>
    </w:rPr>
  </w:style>
  <w:style w:type="paragraph" w:customStyle="1" w:styleId="52E1E7396454412AA18912D070F8D90B7">
    <w:name w:val="52E1E7396454412AA18912D070F8D90B7"/>
    <w:rsid w:val="00354EAB"/>
    <w:pPr>
      <w:bidi/>
    </w:pPr>
    <w:rPr>
      <w:rFonts w:eastAsiaTheme="minorHAnsi"/>
    </w:rPr>
  </w:style>
  <w:style w:type="paragraph" w:customStyle="1" w:styleId="6D635F73A58947FEAD8262E9C9CBE9E25">
    <w:name w:val="6D635F73A58947FEAD8262E9C9CBE9E25"/>
    <w:rsid w:val="00354EAB"/>
    <w:pPr>
      <w:bidi/>
    </w:pPr>
    <w:rPr>
      <w:rFonts w:eastAsiaTheme="minorHAnsi"/>
    </w:rPr>
  </w:style>
  <w:style w:type="paragraph" w:customStyle="1" w:styleId="FFDFFB93530641FC99E3669D3BBD87775">
    <w:name w:val="FFDFFB93530641FC99E3669D3BBD87775"/>
    <w:rsid w:val="00354EAB"/>
    <w:pPr>
      <w:bidi/>
    </w:pPr>
    <w:rPr>
      <w:rFonts w:eastAsiaTheme="minorHAnsi"/>
    </w:rPr>
  </w:style>
  <w:style w:type="paragraph" w:customStyle="1" w:styleId="8CA8CE9D35E1462691B3473FE8DBE5ED5">
    <w:name w:val="8CA8CE9D35E1462691B3473FE8DBE5ED5"/>
    <w:rsid w:val="00354EAB"/>
    <w:pPr>
      <w:bidi/>
    </w:pPr>
    <w:rPr>
      <w:rFonts w:eastAsiaTheme="minorHAnsi"/>
    </w:rPr>
  </w:style>
  <w:style w:type="paragraph" w:customStyle="1" w:styleId="6B41F88455B54BBBB6C979A2AE75AD2D5">
    <w:name w:val="6B41F88455B54BBBB6C979A2AE75AD2D5"/>
    <w:rsid w:val="00354EAB"/>
    <w:pPr>
      <w:bidi/>
    </w:pPr>
    <w:rPr>
      <w:rFonts w:eastAsiaTheme="minorHAnsi"/>
    </w:rPr>
  </w:style>
  <w:style w:type="paragraph" w:customStyle="1" w:styleId="7B6874359819499FAD71EC864C623CF95">
    <w:name w:val="7B6874359819499FAD71EC864C623CF95"/>
    <w:rsid w:val="00354EAB"/>
    <w:pPr>
      <w:bidi/>
    </w:pPr>
    <w:rPr>
      <w:rFonts w:eastAsiaTheme="minorHAnsi"/>
    </w:rPr>
  </w:style>
  <w:style w:type="paragraph" w:customStyle="1" w:styleId="D501CCF0A5264344BD7236478ABBCFE15">
    <w:name w:val="D501CCF0A5264344BD7236478ABBCFE15"/>
    <w:rsid w:val="00354EAB"/>
    <w:pPr>
      <w:bidi/>
    </w:pPr>
    <w:rPr>
      <w:rFonts w:eastAsiaTheme="minorHAnsi"/>
    </w:rPr>
  </w:style>
  <w:style w:type="paragraph" w:customStyle="1" w:styleId="C37C76ABBD1F4CE7A5397BD2FFC6E0E15">
    <w:name w:val="C37C76ABBD1F4CE7A5397BD2FFC6E0E15"/>
    <w:rsid w:val="00354EAB"/>
    <w:pPr>
      <w:bidi/>
    </w:pPr>
    <w:rPr>
      <w:rFonts w:eastAsiaTheme="minorHAnsi"/>
    </w:rPr>
  </w:style>
  <w:style w:type="paragraph" w:customStyle="1" w:styleId="6DB643C16D664F6B9F472A8C8DFE79DE3">
    <w:name w:val="6DB643C16D664F6B9F472A8C8DFE79DE3"/>
    <w:rsid w:val="00354EAB"/>
    <w:pPr>
      <w:bidi/>
    </w:pPr>
    <w:rPr>
      <w:rFonts w:eastAsiaTheme="minorHAnsi"/>
    </w:rPr>
  </w:style>
  <w:style w:type="paragraph" w:customStyle="1" w:styleId="ACF2FD02EA9242889E7D6576BB3DD8B93">
    <w:name w:val="ACF2FD02EA9242889E7D6576BB3DD8B93"/>
    <w:rsid w:val="00354EAB"/>
    <w:pPr>
      <w:bidi/>
    </w:pPr>
    <w:rPr>
      <w:rFonts w:eastAsiaTheme="minorHAnsi"/>
    </w:rPr>
  </w:style>
  <w:style w:type="paragraph" w:customStyle="1" w:styleId="5A243564AB8F435EA7206868F785690F3">
    <w:name w:val="5A243564AB8F435EA7206868F785690F3"/>
    <w:rsid w:val="00354EAB"/>
    <w:pPr>
      <w:bidi/>
    </w:pPr>
    <w:rPr>
      <w:rFonts w:eastAsiaTheme="minorHAnsi"/>
    </w:rPr>
  </w:style>
  <w:style w:type="paragraph" w:customStyle="1" w:styleId="7E3CA453616C48FF965EF67A69B740663">
    <w:name w:val="7E3CA453616C48FF965EF67A69B740663"/>
    <w:rsid w:val="00354EAB"/>
    <w:pPr>
      <w:bidi/>
    </w:pPr>
    <w:rPr>
      <w:rFonts w:eastAsiaTheme="minorHAnsi"/>
    </w:rPr>
  </w:style>
  <w:style w:type="paragraph" w:customStyle="1" w:styleId="F531BFC38DCD42C091B1151E1AC7F4313">
    <w:name w:val="F531BFC38DCD42C091B1151E1AC7F4313"/>
    <w:rsid w:val="00354EAB"/>
    <w:pPr>
      <w:bidi/>
    </w:pPr>
    <w:rPr>
      <w:rFonts w:eastAsiaTheme="minorHAnsi"/>
    </w:rPr>
  </w:style>
  <w:style w:type="paragraph" w:customStyle="1" w:styleId="0AE6D4D091684745AE21A2646520E38B3">
    <w:name w:val="0AE6D4D091684745AE21A2646520E38B3"/>
    <w:rsid w:val="00354EAB"/>
    <w:pPr>
      <w:bidi/>
    </w:pPr>
    <w:rPr>
      <w:rFonts w:eastAsiaTheme="minorHAnsi"/>
    </w:rPr>
  </w:style>
  <w:style w:type="paragraph" w:customStyle="1" w:styleId="32E19063913E4430AF36FA4A8FE90FC83">
    <w:name w:val="32E19063913E4430AF36FA4A8FE90FC83"/>
    <w:rsid w:val="00354EAB"/>
    <w:pPr>
      <w:bidi/>
    </w:pPr>
    <w:rPr>
      <w:rFonts w:eastAsiaTheme="minorHAnsi"/>
    </w:rPr>
  </w:style>
  <w:style w:type="paragraph" w:customStyle="1" w:styleId="9341BFFB75C54ACFAD7870AF4776C5663">
    <w:name w:val="9341BFFB75C54ACFAD7870AF4776C5663"/>
    <w:rsid w:val="00354EAB"/>
    <w:pPr>
      <w:bidi/>
    </w:pPr>
    <w:rPr>
      <w:rFonts w:eastAsiaTheme="minorHAnsi"/>
    </w:rPr>
  </w:style>
  <w:style w:type="paragraph" w:customStyle="1" w:styleId="859B128E8CBB49AFBE6F360D593B7C2C3">
    <w:name w:val="859B128E8CBB49AFBE6F360D593B7C2C3"/>
    <w:rsid w:val="00354EAB"/>
    <w:pPr>
      <w:bidi/>
    </w:pPr>
    <w:rPr>
      <w:rFonts w:eastAsiaTheme="minorHAnsi"/>
    </w:rPr>
  </w:style>
  <w:style w:type="paragraph" w:customStyle="1" w:styleId="A55A76DF92C840DE9370B489717E6C3D3">
    <w:name w:val="A55A76DF92C840DE9370B489717E6C3D3"/>
    <w:rsid w:val="00354EAB"/>
    <w:pPr>
      <w:bidi/>
    </w:pPr>
    <w:rPr>
      <w:rFonts w:eastAsiaTheme="minorHAnsi"/>
    </w:rPr>
  </w:style>
  <w:style w:type="paragraph" w:customStyle="1" w:styleId="05F8B4EA7AF34FF49D5A75447CF9F2E811">
    <w:name w:val="05F8B4EA7AF34FF49D5A75447CF9F2E811"/>
    <w:rsid w:val="00354EAB"/>
    <w:pPr>
      <w:bidi/>
    </w:pPr>
    <w:rPr>
      <w:rFonts w:eastAsiaTheme="minorHAnsi"/>
    </w:rPr>
  </w:style>
  <w:style w:type="paragraph" w:customStyle="1" w:styleId="5794100A221C4BDBB77F327706B8420E11">
    <w:name w:val="5794100A221C4BDBB77F327706B8420E11"/>
    <w:rsid w:val="00354EAB"/>
    <w:pPr>
      <w:bidi/>
    </w:pPr>
    <w:rPr>
      <w:rFonts w:eastAsiaTheme="minorHAnsi"/>
    </w:rPr>
  </w:style>
  <w:style w:type="paragraph" w:customStyle="1" w:styleId="A5AFCFD9A8294E8CB7078DB23E1F233E11">
    <w:name w:val="A5AFCFD9A8294E8CB7078DB23E1F233E11"/>
    <w:rsid w:val="00354EAB"/>
    <w:pPr>
      <w:bidi/>
    </w:pPr>
    <w:rPr>
      <w:rFonts w:eastAsiaTheme="minorHAnsi"/>
    </w:rPr>
  </w:style>
  <w:style w:type="paragraph" w:customStyle="1" w:styleId="988D4E02FAFA470E96BBE84E6B85450811">
    <w:name w:val="988D4E02FAFA470E96BBE84E6B85450811"/>
    <w:rsid w:val="00354EAB"/>
    <w:pPr>
      <w:bidi/>
    </w:pPr>
    <w:rPr>
      <w:rFonts w:eastAsiaTheme="minorHAnsi"/>
    </w:rPr>
  </w:style>
  <w:style w:type="paragraph" w:customStyle="1" w:styleId="967A8A3E9E6B479EA333DC61B7A8091611">
    <w:name w:val="967A8A3E9E6B479EA333DC61B7A8091611"/>
    <w:rsid w:val="00354EAB"/>
    <w:pPr>
      <w:bidi/>
    </w:pPr>
    <w:rPr>
      <w:rFonts w:eastAsiaTheme="minorHAnsi"/>
    </w:rPr>
  </w:style>
  <w:style w:type="paragraph" w:customStyle="1" w:styleId="AD776813D0A546AF8C32D3C22A8261BC">
    <w:name w:val="AD776813D0A546AF8C32D3C22A8261BC"/>
    <w:rsid w:val="00354EAB"/>
    <w:pPr>
      <w:bidi/>
      <w:spacing w:after="160" w:line="259" w:lineRule="auto"/>
    </w:pPr>
  </w:style>
  <w:style w:type="paragraph" w:customStyle="1" w:styleId="F8EF359EDAE94157A72131CC4B05C82E">
    <w:name w:val="F8EF359EDAE94157A72131CC4B05C82E"/>
    <w:rsid w:val="00354EAB"/>
    <w:pPr>
      <w:bidi/>
      <w:spacing w:after="160" w:line="259" w:lineRule="auto"/>
    </w:pPr>
  </w:style>
  <w:style w:type="paragraph" w:customStyle="1" w:styleId="8E515409062B4403B67583AC40135A23">
    <w:name w:val="8E515409062B4403B67583AC40135A23"/>
    <w:rsid w:val="00354EAB"/>
    <w:pPr>
      <w:bidi/>
      <w:spacing w:after="160" w:line="259" w:lineRule="auto"/>
    </w:pPr>
  </w:style>
  <w:style w:type="paragraph" w:customStyle="1" w:styleId="69C0196B30924598AF38F001412ED5358">
    <w:name w:val="69C0196B30924598AF38F001412ED5358"/>
    <w:rsid w:val="00AC55D7"/>
    <w:pPr>
      <w:bidi/>
    </w:pPr>
    <w:rPr>
      <w:rFonts w:eastAsiaTheme="minorHAnsi"/>
    </w:rPr>
  </w:style>
  <w:style w:type="paragraph" w:customStyle="1" w:styleId="52E1E7396454412AA18912D070F8D90B8">
    <w:name w:val="52E1E7396454412AA18912D070F8D90B8"/>
    <w:rsid w:val="00AC55D7"/>
    <w:pPr>
      <w:bidi/>
    </w:pPr>
    <w:rPr>
      <w:rFonts w:eastAsiaTheme="minorHAnsi"/>
    </w:rPr>
  </w:style>
  <w:style w:type="paragraph" w:customStyle="1" w:styleId="6D635F73A58947FEAD8262E9C9CBE9E26">
    <w:name w:val="6D635F73A58947FEAD8262E9C9CBE9E26"/>
    <w:rsid w:val="00AC55D7"/>
    <w:pPr>
      <w:bidi/>
    </w:pPr>
    <w:rPr>
      <w:rFonts w:eastAsiaTheme="minorHAnsi"/>
    </w:rPr>
  </w:style>
  <w:style w:type="paragraph" w:customStyle="1" w:styleId="FFDFFB93530641FC99E3669D3BBD87776">
    <w:name w:val="FFDFFB93530641FC99E3669D3BBD87776"/>
    <w:rsid w:val="00AC55D7"/>
    <w:pPr>
      <w:bidi/>
    </w:pPr>
    <w:rPr>
      <w:rFonts w:eastAsiaTheme="minorHAnsi"/>
    </w:rPr>
  </w:style>
  <w:style w:type="paragraph" w:customStyle="1" w:styleId="8CA8CE9D35E1462691B3473FE8DBE5ED6">
    <w:name w:val="8CA8CE9D35E1462691B3473FE8DBE5ED6"/>
    <w:rsid w:val="00AC55D7"/>
    <w:pPr>
      <w:bidi/>
    </w:pPr>
    <w:rPr>
      <w:rFonts w:eastAsiaTheme="minorHAnsi"/>
    </w:rPr>
  </w:style>
  <w:style w:type="paragraph" w:customStyle="1" w:styleId="6B41F88455B54BBBB6C979A2AE75AD2D6">
    <w:name w:val="6B41F88455B54BBBB6C979A2AE75AD2D6"/>
    <w:rsid w:val="00AC55D7"/>
    <w:pPr>
      <w:bidi/>
    </w:pPr>
    <w:rPr>
      <w:rFonts w:eastAsiaTheme="minorHAnsi"/>
    </w:rPr>
  </w:style>
  <w:style w:type="paragraph" w:customStyle="1" w:styleId="7B6874359819499FAD71EC864C623CF96">
    <w:name w:val="7B6874359819499FAD71EC864C623CF96"/>
    <w:rsid w:val="00AC55D7"/>
    <w:pPr>
      <w:bidi/>
    </w:pPr>
    <w:rPr>
      <w:rFonts w:eastAsiaTheme="minorHAnsi"/>
    </w:rPr>
  </w:style>
  <w:style w:type="paragraph" w:customStyle="1" w:styleId="D501CCF0A5264344BD7236478ABBCFE16">
    <w:name w:val="D501CCF0A5264344BD7236478ABBCFE16"/>
    <w:rsid w:val="00AC55D7"/>
    <w:pPr>
      <w:bidi/>
    </w:pPr>
    <w:rPr>
      <w:rFonts w:eastAsiaTheme="minorHAnsi"/>
    </w:rPr>
  </w:style>
  <w:style w:type="paragraph" w:customStyle="1" w:styleId="C37C76ABBD1F4CE7A5397BD2FFC6E0E16">
    <w:name w:val="C37C76ABBD1F4CE7A5397BD2FFC6E0E16"/>
    <w:rsid w:val="00AC55D7"/>
    <w:pPr>
      <w:bidi/>
    </w:pPr>
    <w:rPr>
      <w:rFonts w:eastAsiaTheme="minorHAnsi"/>
    </w:rPr>
  </w:style>
  <w:style w:type="paragraph" w:customStyle="1" w:styleId="6DB643C16D664F6B9F472A8C8DFE79DE4">
    <w:name w:val="6DB643C16D664F6B9F472A8C8DFE79DE4"/>
    <w:rsid w:val="00AC55D7"/>
    <w:pPr>
      <w:bidi/>
    </w:pPr>
    <w:rPr>
      <w:rFonts w:eastAsiaTheme="minorHAnsi"/>
    </w:rPr>
  </w:style>
  <w:style w:type="paragraph" w:customStyle="1" w:styleId="ACF2FD02EA9242889E7D6576BB3DD8B94">
    <w:name w:val="ACF2FD02EA9242889E7D6576BB3DD8B94"/>
    <w:rsid w:val="00AC55D7"/>
    <w:pPr>
      <w:bidi/>
    </w:pPr>
    <w:rPr>
      <w:rFonts w:eastAsiaTheme="minorHAnsi"/>
    </w:rPr>
  </w:style>
  <w:style w:type="paragraph" w:customStyle="1" w:styleId="5A243564AB8F435EA7206868F785690F4">
    <w:name w:val="5A243564AB8F435EA7206868F785690F4"/>
    <w:rsid w:val="00AC55D7"/>
    <w:pPr>
      <w:bidi/>
    </w:pPr>
    <w:rPr>
      <w:rFonts w:eastAsiaTheme="minorHAnsi"/>
    </w:rPr>
  </w:style>
  <w:style w:type="paragraph" w:customStyle="1" w:styleId="7E3CA453616C48FF965EF67A69B740664">
    <w:name w:val="7E3CA453616C48FF965EF67A69B740664"/>
    <w:rsid w:val="00AC55D7"/>
    <w:pPr>
      <w:bidi/>
    </w:pPr>
    <w:rPr>
      <w:rFonts w:eastAsiaTheme="minorHAnsi"/>
    </w:rPr>
  </w:style>
  <w:style w:type="paragraph" w:customStyle="1" w:styleId="F531BFC38DCD42C091B1151E1AC7F4314">
    <w:name w:val="F531BFC38DCD42C091B1151E1AC7F4314"/>
    <w:rsid w:val="00AC55D7"/>
    <w:pPr>
      <w:bidi/>
    </w:pPr>
    <w:rPr>
      <w:rFonts w:eastAsiaTheme="minorHAnsi"/>
    </w:rPr>
  </w:style>
  <w:style w:type="paragraph" w:customStyle="1" w:styleId="0AE6D4D091684745AE21A2646520E38B4">
    <w:name w:val="0AE6D4D091684745AE21A2646520E38B4"/>
    <w:rsid w:val="00AC55D7"/>
    <w:pPr>
      <w:bidi/>
    </w:pPr>
    <w:rPr>
      <w:rFonts w:eastAsiaTheme="minorHAnsi"/>
    </w:rPr>
  </w:style>
  <w:style w:type="paragraph" w:customStyle="1" w:styleId="32E19063913E4430AF36FA4A8FE90FC84">
    <w:name w:val="32E19063913E4430AF36FA4A8FE90FC84"/>
    <w:rsid w:val="00AC55D7"/>
    <w:pPr>
      <w:bidi/>
    </w:pPr>
    <w:rPr>
      <w:rFonts w:eastAsiaTheme="minorHAnsi"/>
    </w:rPr>
  </w:style>
  <w:style w:type="paragraph" w:customStyle="1" w:styleId="9341BFFB75C54ACFAD7870AF4776C5664">
    <w:name w:val="9341BFFB75C54ACFAD7870AF4776C5664"/>
    <w:rsid w:val="00AC55D7"/>
    <w:pPr>
      <w:bidi/>
    </w:pPr>
    <w:rPr>
      <w:rFonts w:eastAsiaTheme="minorHAnsi"/>
    </w:rPr>
  </w:style>
  <w:style w:type="paragraph" w:customStyle="1" w:styleId="AD776813D0A546AF8C32D3C22A8261BC1">
    <w:name w:val="AD776813D0A546AF8C32D3C22A8261BC1"/>
    <w:rsid w:val="00AC55D7"/>
    <w:pPr>
      <w:bidi/>
    </w:pPr>
    <w:rPr>
      <w:rFonts w:eastAsiaTheme="minorHAnsi"/>
    </w:rPr>
  </w:style>
  <w:style w:type="paragraph" w:customStyle="1" w:styleId="F8EF359EDAE94157A72131CC4B05C82E1">
    <w:name w:val="F8EF359EDAE94157A72131CC4B05C82E1"/>
    <w:rsid w:val="00AC55D7"/>
    <w:pPr>
      <w:bidi/>
    </w:pPr>
    <w:rPr>
      <w:rFonts w:eastAsiaTheme="minorHAnsi"/>
    </w:rPr>
  </w:style>
  <w:style w:type="paragraph" w:customStyle="1" w:styleId="8E515409062B4403B67583AC40135A231">
    <w:name w:val="8E515409062B4403B67583AC40135A231"/>
    <w:rsid w:val="00AC55D7"/>
    <w:pPr>
      <w:bidi/>
    </w:pPr>
    <w:rPr>
      <w:rFonts w:eastAsiaTheme="minorHAnsi"/>
    </w:rPr>
  </w:style>
  <w:style w:type="paragraph" w:customStyle="1" w:styleId="05F8B4EA7AF34FF49D5A75447CF9F2E812">
    <w:name w:val="05F8B4EA7AF34FF49D5A75447CF9F2E812"/>
    <w:rsid w:val="00AC55D7"/>
    <w:pPr>
      <w:bidi/>
    </w:pPr>
    <w:rPr>
      <w:rFonts w:eastAsiaTheme="minorHAnsi"/>
    </w:rPr>
  </w:style>
  <w:style w:type="paragraph" w:customStyle="1" w:styleId="5794100A221C4BDBB77F327706B8420E12">
    <w:name w:val="5794100A221C4BDBB77F327706B8420E12"/>
    <w:rsid w:val="00AC55D7"/>
    <w:pPr>
      <w:bidi/>
    </w:pPr>
    <w:rPr>
      <w:rFonts w:eastAsiaTheme="minorHAnsi"/>
    </w:rPr>
  </w:style>
  <w:style w:type="paragraph" w:customStyle="1" w:styleId="A5AFCFD9A8294E8CB7078DB23E1F233E12">
    <w:name w:val="A5AFCFD9A8294E8CB7078DB23E1F233E12"/>
    <w:rsid w:val="00AC55D7"/>
    <w:pPr>
      <w:bidi/>
    </w:pPr>
    <w:rPr>
      <w:rFonts w:eastAsiaTheme="minorHAnsi"/>
    </w:rPr>
  </w:style>
  <w:style w:type="paragraph" w:customStyle="1" w:styleId="988D4E02FAFA470E96BBE84E6B85450812">
    <w:name w:val="988D4E02FAFA470E96BBE84E6B85450812"/>
    <w:rsid w:val="00AC55D7"/>
    <w:pPr>
      <w:bidi/>
    </w:pPr>
    <w:rPr>
      <w:rFonts w:eastAsiaTheme="minorHAnsi"/>
    </w:rPr>
  </w:style>
  <w:style w:type="paragraph" w:customStyle="1" w:styleId="967A8A3E9E6B479EA333DC61B7A8091612">
    <w:name w:val="967A8A3E9E6B479EA333DC61B7A8091612"/>
    <w:rsid w:val="00AC55D7"/>
    <w:pPr>
      <w:bidi/>
    </w:pPr>
    <w:rPr>
      <w:rFonts w:eastAsiaTheme="minorHAnsi"/>
    </w:rPr>
  </w:style>
  <w:style w:type="paragraph" w:customStyle="1" w:styleId="14965053A28948EA980E7C5D44EB5A79">
    <w:name w:val="14965053A28948EA980E7C5D44EB5A79"/>
    <w:rsid w:val="00AC55D7"/>
    <w:pPr>
      <w:bidi/>
      <w:spacing w:after="160" w:line="259" w:lineRule="auto"/>
    </w:pPr>
  </w:style>
  <w:style w:type="paragraph" w:customStyle="1" w:styleId="05FF70A4FD88462888A7C6300E75F600">
    <w:name w:val="05FF70A4FD88462888A7C6300E75F600"/>
    <w:rsid w:val="00AC55D7"/>
    <w:pPr>
      <w:bidi/>
      <w:spacing w:after="160" w:line="259" w:lineRule="auto"/>
    </w:pPr>
  </w:style>
  <w:style w:type="paragraph" w:customStyle="1" w:styleId="58BFB8F3D71943D0985E76757C9BC7F4">
    <w:name w:val="58BFB8F3D71943D0985E76757C9BC7F4"/>
    <w:rsid w:val="00AC55D7"/>
    <w:pPr>
      <w:bidi/>
      <w:spacing w:after="160" w:line="259" w:lineRule="auto"/>
    </w:pPr>
  </w:style>
  <w:style w:type="paragraph" w:customStyle="1" w:styleId="5D60E2ED370E43B0A4F677D9CA9507FF">
    <w:name w:val="5D60E2ED370E43B0A4F677D9CA9507FF"/>
    <w:rsid w:val="00AC55D7"/>
    <w:pPr>
      <w:bidi/>
      <w:spacing w:after="160" w:line="259" w:lineRule="auto"/>
    </w:pPr>
  </w:style>
  <w:style w:type="paragraph" w:customStyle="1" w:styleId="C4639F77C4B84804873265FFB981420A">
    <w:name w:val="C4639F77C4B84804873265FFB981420A"/>
    <w:rsid w:val="00AC55D7"/>
    <w:pPr>
      <w:bidi/>
      <w:spacing w:after="160" w:line="259" w:lineRule="auto"/>
    </w:pPr>
  </w:style>
  <w:style w:type="paragraph" w:customStyle="1" w:styleId="DED77E2F233540BDB6D044BD7618AC9D">
    <w:name w:val="DED77E2F233540BDB6D044BD7618AC9D"/>
    <w:rsid w:val="00AC55D7"/>
    <w:pPr>
      <w:bidi/>
      <w:spacing w:after="160" w:line="259" w:lineRule="auto"/>
    </w:pPr>
  </w:style>
  <w:style w:type="paragraph" w:customStyle="1" w:styleId="8BD43343369047429169E1887837DACF">
    <w:name w:val="8BD43343369047429169E1887837DACF"/>
    <w:rsid w:val="00AC55D7"/>
    <w:pPr>
      <w:bidi/>
      <w:spacing w:after="160" w:line="259" w:lineRule="auto"/>
    </w:pPr>
  </w:style>
  <w:style w:type="paragraph" w:customStyle="1" w:styleId="88CDBEE5A7194426B21B874875B01C01">
    <w:name w:val="88CDBEE5A7194426B21B874875B01C01"/>
    <w:rsid w:val="00AC55D7"/>
    <w:pPr>
      <w:bidi/>
      <w:spacing w:after="160" w:line="259" w:lineRule="auto"/>
    </w:pPr>
  </w:style>
  <w:style w:type="paragraph" w:customStyle="1" w:styleId="3D0C30C2BABF4F1DAF8B06A6F98C07FD">
    <w:name w:val="3D0C30C2BABF4F1DAF8B06A6F98C07FD"/>
    <w:rsid w:val="00AC55D7"/>
    <w:pPr>
      <w:bidi/>
      <w:spacing w:after="160" w:line="259" w:lineRule="auto"/>
    </w:pPr>
  </w:style>
  <w:style w:type="paragraph" w:customStyle="1" w:styleId="85E13C749DA647FBBA821832BD98AD1C">
    <w:name w:val="85E13C749DA647FBBA821832BD98AD1C"/>
    <w:rsid w:val="00AC55D7"/>
    <w:pPr>
      <w:bidi/>
      <w:spacing w:after="160" w:line="259" w:lineRule="auto"/>
    </w:pPr>
  </w:style>
  <w:style w:type="paragraph" w:customStyle="1" w:styleId="F63A932B98194EA6A4FA3F6DAB17F821">
    <w:name w:val="F63A932B98194EA6A4FA3F6DAB17F821"/>
    <w:rsid w:val="00AC55D7"/>
    <w:pPr>
      <w:bidi/>
      <w:spacing w:after="160" w:line="259" w:lineRule="auto"/>
    </w:pPr>
  </w:style>
  <w:style w:type="paragraph" w:customStyle="1" w:styleId="C040A3A0FBB446F28B5C6A726221A6A4">
    <w:name w:val="C040A3A0FBB446F28B5C6A726221A6A4"/>
    <w:rsid w:val="00AC55D7"/>
    <w:pPr>
      <w:bidi/>
      <w:spacing w:after="160" w:line="259" w:lineRule="auto"/>
    </w:pPr>
  </w:style>
  <w:style w:type="paragraph" w:customStyle="1" w:styleId="45AB8388F77B41699127E736476B4F56">
    <w:name w:val="45AB8388F77B41699127E736476B4F56"/>
    <w:rsid w:val="00AC55D7"/>
    <w:pPr>
      <w:bidi/>
      <w:spacing w:after="160" w:line="259" w:lineRule="auto"/>
    </w:pPr>
  </w:style>
  <w:style w:type="paragraph" w:customStyle="1" w:styleId="6D2F5F39613F4AE0B2F9B11D8B17B0F6">
    <w:name w:val="6D2F5F39613F4AE0B2F9B11D8B17B0F6"/>
    <w:rsid w:val="00AC55D7"/>
    <w:pPr>
      <w:bidi/>
      <w:spacing w:after="160" w:line="259" w:lineRule="auto"/>
    </w:pPr>
  </w:style>
  <w:style w:type="paragraph" w:customStyle="1" w:styleId="3998784804774D3090508C4EDB9E189B">
    <w:name w:val="3998784804774D3090508C4EDB9E189B"/>
    <w:rsid w:val="00AC55D7"/>
    <w:pPr>
      <w:bidi/>
      <w:spacing w:after="160" w:line="259" w:lineRule="auto"/>
    </w:pPr>
  </w:style>
  <w:style w:type="paragraph" w:customStyle="1" w:styleId="97FEC40D4D7D4EC597BD1A468FF15A92">
    <w:name w:val="97FEC40D4D7D4EC597BD1A468FF15A92"/>
    <w:rsid w:val="00AC55D7"/>
    <w:pPr>
      <w:bidi/>
      <w:spacing w:after="160" w:line="259" w:lineRule="auto"/>
    </w:pPr>
  </w:style>
  <w:style w:type="paragraph" w:customStyle="1" w:styleId="D7244B498A544A16BC55EF3B81A26352">
    <w:name w:val="D7244B498A544A16BC55EF3B81A26352"/>
    <w:rsid w:val="00AC55D7"/>
    <w:pPr>
      <w:bidi/>
      <w:spacing w:after="160" w:line="259" w:lineRule="auto"/>
    </w:pPr>
  </w:style>
  <w:style w:type="paragraph" w:customStyle="1" w:styleId="15BF6FB740DD41FF88506C4BEBB78358">
    <w:name w:val="15BF6FB740DD41FF88506C4BEBB78358"/>
    <w:rsid w:val="00AC55D7"/>
    <w:pPr>
      <w:bidi/>
      <w:spacing w:after="160" w:line="259" w:lineRule="auto"/>
    </w:pPr>
  </w:style>
  <w:style w:type="paragraph" w:customStyle="1" w:styleId="04ED4D8BA4824A168E47428136BEB950">
    <w:name w:val="04ED4D8BA4824A168E47428136BEB950"/>
    <w:rsid w:val="00AC55D7"/>
    <w:pPr>
      <w:bidi/>
      <w:spacing w:after="160" w:line="259" w:lineRule="auto"/>
    </w:pPr>
  </w:style>
  <w:style w:type="paragraph" w:customStyle="1" w:styleId="B8A43CB489D64D639A2BFF682C7D860A">
    <w:name w:val="B8A43CB489D64D639A2BFF682C7D860A"/>
    <w:rsid w:val="00AC55D7"/>
    <w:pPr>
      <w:bidi/>
      <w:spacing w:after="160" w:line="259" w:lineRule="auto"/>
    </w:pPr>
  </w:style>
  <w:style w:type="paragraph" w:customStyle="1" w:styleId="6692D275213A48A198B501E9715D0DD0">
    <w:name w:val="6692D275213A48A198B501E9715D0DD0"/>
    <w:rsid w:val="00AC55D7"/>
    <w:pPr>
      <w:bidi/>
      <w:spacing w:after="160" w:line="259" w:lineRule="auto"/>
    </w:pPr>
  </w:style>
  <w:style w:type="paragraph" w:customStyle="1" w:styleId="CBF43AA3E2DB46CFAA11786BA965D87E">
    <w:name w:val="CBF43AA3E2DB46CFAA11786BA965D87E"/>
    <w:rsid w:val="00AC55D7"/>
    <w:pPr>
      <w:bidi/>
      <w:spacing w:after="160" w:line="259" w:lineRule="auto"/>
    </w:pPr>
  </w:style>
  <w:style w:type="paragraph" w:customStyle="1" w:styleId="575E3A4428984111B1BE4C167A05BF7B">
    <w:name w:val="575E3A4428984111B1BE4C167A05BF7B"/>
    <w:rsid w:val="00AC55D7"/>
    <w:pPr>
      <w:bidi/>
      <w:spacing w:after="160" w:line="259" w:lineRule="auto"/>
    </w:pPr>
  </w:style>
  <w:style w:type="paragraph" w:customStyle="1" w:styleId="99EB75E796AC4C1ABA56C8BDF8444161">
    <w:name w:val="99EB75E796AC4C1ABA56C8BDF8444161"/>
    <w:rsid w:val="00AC55D7"/>
    <w:pPr>
      <w:bidi/>
      <w:spacing w:after="160" w:line="259" w:lineRule="auto"/>
    </w:pPr>
  </w:style>
  <w:style w:type="paragraph" w:customStyle="1" w:styleId="F3BA1103368F4C0791532762ADF2A55B">
    <w:name w:val="F3BA1103368F4C0791532762ADF2A55B"/>
    <w:rsid w:val="00AC55D7"/>
    <w:pPr>
      <w:bidi/>
      <w:spacing w:after="160" w:line="259" w:lineRule="auto"/>
    </w:pPr>
  </w:style>
  <w:style w:type="paragraph" w:customStyle="1" w:styleId="E9457A266B874D54BBC5B6094E36C66B">
    <w:name w:val="E9457A266B874D54BBC5B6094E36C66B"/>
    <w:rsid w:val="00AC55D7"/>
    <w:pPr>
      <w:bidi/>
      <w:spacing w:after="160" w:line="259" w:lineRule="auto"/>
    </w:pPr>
  </w:style>
  <w:style w:type="paragraph" w:customStyle="1" w:styleId="FA672595F64C4576A17E5A973EF89D93">
    <w:name w:val="FA672595F64C4576A17E5A973EF89D93"/>
    <w:rsid w:val="00AC55D7"/>
    <w:pPr>
      <w:bidi/>
      <w:spacing w:after="160" w:line="259" w:lineRule="auto"/>
    </w:pPr>
  </w:style>
  <w:style w:type="paragraph" w:customStyle="1" w:styleId="FEF0FDA17C374B1FB7B1A1C14830B391">
    <w:name w:val="FEF0FDA17C374B1FB7B1A1C14830B391"/>
    <w:rsid w:val="00AC55D7"/>
    <w:pPr>
      <w:bidi/>
      <w:spacing w:after="160" w:line="259" w:lineRule="auto"/>
    </w:pPr>
  </w:style>
  <w:style w:type="paragraph" w:customStyle="1" w:styleId="6437B25D92544BC183B676EEAE8A3A91">
    <w:name w:val="6437B25D92544BC183B676EEAE8A3A91"/>
    <w:rsid w:val="00AC55D7"/>
    <w:pPr>
      <w:bidi/>
      <w:spacing w:after="160" w:line="259" w:lineRule="auto"/>
    </w:pPr>
  </w:style>
  <w:style w:type="paragraph" w:customStyle="1" w:styleId="C19C017F948E4EAEAB30A1F15ED8C77C">
    <w:name w:val="C19C017F948E4EAEAB30A1F15ED8C77C"/>
    <w:rsid w:val="00AC55D7"/>
    <w:pPr>
      <w:bidi/>
      <w:spacing w:after="160" w:line="259" w:lineRule="auto"/>
    </w:pPr>
  </w:style>
  <w:style w:type="paragraph" w:customStyle="1" w:styleId="B499074150F54B0FAEC1DC8AF43E7946">
    <w:name w:val="B499074150F54B0FAEC1DC8AF43E7946"/>
    <w:rsid w:val="00AC55D7"/>
    <w:pPr>
      <w:bidi/>
      <w:spacing w:after="160" w:line="259" w:lineRule="auto"/>
    </w:pPr>
  </w:style>
  <w:style w:type="paragraph" w:customStyle="1" w:styleId="10E9AD97427F4435A6D07E2D127FCE1C">
    <w:name w:val="10E9AD97427F4435A6D07E2D127FCE1C"/>
    <w:rsid w:val="00AC55D7"/>
    <w:pPr>
      <w:bidi/>
      <w:spacing w:after="160" w:line="259" w:lineRule="auto"/>
    </w:pPr>
  </w:style>
  <w:style w:type="paragraph" w:customStyle="1" w:styleId="9DDB1D69FD6C48488DFF7F970A2D5233">
    <w:name w:val="9DDB1D69FD6C48488DFF7F970A2D5233"/>
    <w:rsid w:val="00AC55D7"/>
    <w:pPr>
      <w:bidi/>
      <w:spacing w:after="160" w:line="259" w:lineRule="auto"/>
    </w:pPr>
  </w:style>
  <w:style w:type="paragraph" w:customStyle="1" w:styleId="E4B984AB514343DCB3D0BB57637CA715">
    <w:name w:val="E4B984AB514343DCB3D0BB57637CA715"/>
    <w:rsid w:val="00AC55D7"/>
    <w:pPr>
      <w:bidi/>
      <w:spacing w:after="160" w:line="259" w:lineRule="auto"/>
    </w:pPr>
  </w:style>
  <w:style w:type="paragraph" w:customStyle="1" w:styleId="017B07EE9D74410ABC88D1428C2AD25D">
    <w:name w:val="017B07EE9D74410ABC88D1428C2AD25D"/>
    <w:rsid w:val="00AC55D7"/>
    <w:pPr>
      <w:bidi/>
      <w:spacing w:after="160" w:line="259" w:lineRule="auto"/>
    </w:pPr>
  </w:style>
  <w:style w:type="paragraph" w:customStyle="1" w:styleId="88856D6FE514472E995AECB45B1C5053">
    <w:name w:val="88856D6FE514472E995AECB45B1C5053"/>
    <w:rsid w:val="00AC55D7"/>
    <w:pPr>
      <w:bidi/>
      <w:spacing w:after="160" w:line="259" w:lineRule="auto"/>
    </w:pPr>
  </w:style>
  <w:style w:type="paragraph" w:customStyle="1" w:styleId="35A8773BB5D148FCB11195A9CA97A113">
    <w:name w:val="35A8773BB5D148FCB11195A9CA97A113"/>
    <w:rsid w:val="00AC55D7"/>
    <w:pPr>
      <w:bidi/>
      <w:spacing w:after="160" w:line="259" w:lineRule="auto"/>
    </w:pPr>
  </w:style>
  <w:style w:type="paragraph" w:customStyle="1" w:styleId="C1AD5C633525448E9AA666B5055664FD">
    <w:name w:val="C1AD5C633525448E9AA666B5055664FD"/>
    <w:rsid w:val="00AC55D7"/>
    <w:pPr>
      <w:bidi/>
      <w:spacing w:after="160" w:line="259" w:lineRule="auto"/>
    </w:pPr>
  </w:style>
  <w:style w:type="paragraph" w:customStyle="1" w:styleId="61CB54676F104DB3B68C8E5B96D983DA">
    <w:name w:val="61CB54676F104DB3B68C8E5B96D983DA"/>
    <w:rsid w:val="00AC55D7"/>
    <w:pPr>
      <w:bidi/>
      <w:spacing w:after="160" w:line="259" w:lineRule="auto"/>
    </w:pPr>
  </w:style>
  <w:style w:type="paragraph" w:customStyle="1" w:styleId="C3E888D1B31C448CAF068D5F185075ED">
    <w:name w:val="C3E888D1B31C448CAF068D5F185075ED"/>
    <w:rsid w:val="00AC55D7"/>
    <w:pPr>
      <w:bidi/>
      <w:spacing w:after="160" w:line="259" w:lineRule="auto"/>
    </w:pPr>
  </w:style>
  <w:style w:type="paragraph" w:customStyle="1" w:styleId="3ED94B4D828B4941BEEBB8AB63D2716E">
    <w:name w:val="3ED94B4D828B4941BEEBB8AB63D2716E"/>
    <w:rsid w:val="00AC55D7"/>
    <w:pPr>
      <w:bidi/>
      <w:spacing w:after="160" w:line="259" w:lineRule="auto"/>
    </w:pPr>
  </w:style>
  <w:style w:type="paragraph" w:customStyle="1" w:styleId="5A959657F34A4DE68E375442B1E1DC88">
    <w:name w:val="5A959657F34A4DE68E375442B1E1DC88"/>
    <w:rsid w:val="00AC55D7"/>
    <w:pPr>
      <w:bidi/>
      <w:spacing w:after="160" w:line="259" w:lineRule="auto"/>
    </w:pPr>
  </w:style>
  <w:style w:type="paragraph" w:customStyle="1" w:styleId="750A116EA0A943488CF31FB9BDF6C5A6">
    <w:name w:val="750A116EA0A943488CF31FB9BDF6C5A6"/>
    <w:rsid w:val="00AC55D7"/>
    <w:pPr>
      <w:bidi/>
      <w:spacing w:after="160" w:line="259" w:lineRule="auto"/>
    </w:pPr>
  </w:style>
  <w:style w:type="paragraph" w:customStyle="1" w:styleId="200128517F7B4D45A34002007731B5C5">
    <w:name w:val="200128517F7B4D45A34002007731B5C5"/>
    <w:rsid w:val="00AC55D7"/>
    <w:pPr>
      <w:bidi/>
      <w:spacing w:after="160" w:line="259" w:lineRule="auto"/>
    </w:pPr>
  </w:style>
  <w:style w:type="paragraph" w:customStyle="1" w:styleId="50572241F62747DDA33085FED956F332">
    <w:name w:val="50572241F62747DDA33085FED956F332"/>
    <w:rsid w:val="00AC55D7"/>
    <w:pPr>
      <w:bidi/>
      <w:spacing w:after="160" w:line="259" w:lineRule="auto"/>
    </w:pPr>
  </w:style>
  <w:style w:type="paragraph" w:customStyle="1" w:styleId="91129027D02045E4A55D51D7B8D1DD12">
    <w:name w:val="91129027D02045E4A55D51D7B8D1DD12"/>
    <w:rsid w:val="00AC55D7"/>
    <w:pPr>
      <w:bidi/>
      <w:spacing w:after="160" w:line="259" w:lineRule="auto"/>
    </w:pPr>
  </w:style>
  <w:style w:type="paragraph" w:customStyle="1" w:styleId="7FE23320F1EC42E29EFDF38F8B699925">
    <w:name w:val="7FE23320F1EC42E29EFDF38F8B699925"/>
    <w:rsid w:val="00AC55D7"/>
    <w:pPr>
      <w:bidi/>
      <w:spacing w:after="160" w:line="259" w:lineRule="auto"/>
    </w:pPr>
  </w:style>
  <w:style w:type="paragraph" w:customStyle="1" w:styleId="ADBC65235D3943C9AECFC9005EF0D5D1">
    <w:name w:val="ADBC65235D3943C9AECFC9005EF0D5D1"/>
    <w:rsid w:val="0070209D"/>
    <w:pPr>
      <w:bidi/>
      <w:spacing w:after="160" w:line="259" w:lineRule="auto"/>
    </w:pPr>
  </w:style>
  <w:style w:type="paragraph" w:customStyle="1" w:styleId="E55A1AA04E404137B97A5E1A1FB2033C">
    <w:name w:val="E55A1AA04E404137B97A5E1A1FB2033C"/>
    <w:rsid w:val="0070209D"/>
    <w:pPr>
      <w:bidi/>
      <w:spacing w:after="160" w:line="259" w:lineRule="auto"/>
    </w:pPr>
  </w:style>
  <w:style w:type="paragraph" w:customStyle="1" w:styleId="61ED7500127148938BF624648ED4D5DF">
    <w:name w:val="61ED7500127148938BF624648ED4D5DF"/>
    <w:rsid w:val="0070209D"/>
    <w:pPr>
      <w:bidi/>
      <w:spacing w:after="160" w:line="259" w:lineRule="auto"/>
    </w:pPr>
  </w:style>
  <w:style w:type="paragraph" w:customStyle="1" w:styleId="0FF51B7C89044D268CAC9FCD6FF4FBAA">
    <w:name w:val="0FF51B7C89044D268CAC9FCD6FF4FBAA"/>
    <w:rsid w:val="0070209D"/>
    <w:pPr>
      <w:bidi/>
      <w:spacing w:after="160" w:line="259" w:lineRule="auto"/>
    </w:pPr>
  </w:style>
  <w:style w:type="paragraph" w:customStyle="1" w:styleId="FD2B060DD157498B8DD15C67BD13FBF7">
    <w:name w:val="FD2B060DD157498B8DD15C67BD13FBF7"/>
    <w:rsid w:val="0070209D"/>
    <w:pPr>
      <w:bidi/>
      <w:spacing w:after="160" w:line="259" w:lineRule="auto"/>
    </w:pPr>
  </w:style>
  <w:style w:type="paragraph" w:customStyle="1" w:styleId="8D2B0B8F1E2149309C83944A1EEBC505">
    <w:name w:val="8D2B0B8F1E2149309C83944A1EEBC505"/>
    <w:rsid w:val="0070209D"/>
    <w:pPr>
      <w:bidi/>
      <w:spacing w:after="160" w:line="259" w:lineRule="auto"/>
    </w:pPr>
  </w:style>
  <w:style w:type="paragraph" w:customStyle="1" w:styleId="F624717A412B40B0A202212E5E57F2D3">
    <w:name w:val="F624717A412B40B0A202212E5E57F2D3"/>
    <w:rsid w:val="0070209D"/>
    <w:pPr>
      <w:bidi/>
      <w:spacing w:after="160" w:line="259" w:lineRule="auto"/>
    </w:pPr>
  </w:style>
  <w:style w:type="paragraph" w:customStyle="1" w:styleId="5BD7F933E5E04B0AB6E7C89AECE03FB6">
    <w:name w:val="5BD7F933E5E04B0AB6E7C89AECE03FB6"/>
    <w:rsid w:val="0070209D"/>
    <w:pPr>
      <w:bidi/>
      <w:spacing w:after="160" w:line="259" w:lineRule="auto"/>
    </w:pPr>
  </w:style>
  <w:style w:type="paragraph" w:customStyle="1" w:styleId="5B0294A9813F45169F4754B0D624C181">
    <w:name w:val="5B0294A9813F45169F4754B0D624C181"/>
    <w:rsid w:val="0070209D"/>
    <w:pPr>
      <w:bidi/>
      <w:spacing w:after="160" w:line="259" w:lineRule="auto"/>
    </w:pPr>
  </w:style>
  <w:style w:type="paragraph" w:customStyle="1" w:styleId="06F3E1377644424AB3768FC560F0C779">
    <w:name w:val="06F3E1377644424AB3768FC560F0C779"/>
    <w:rsid w:val="0070209D"/>
    <w:pPr>
      <w:bidi/>
      <w:spacing w:after="160" w:line="259" w:lineRule="auto"/>
    </w:pPr>
  </w:style>
  <w:style w:type="paragraph" w:customStyle="1" w:styleId="179D9C39189D498CA32C611404F9EFCB">
    <w:name w:val="179D9C39189D498CA32C611404F9EFCB"/>
    <w:rsid w:val="0070209D"/>
    <w:pPr>
      <w:bidi/>
      <w:spacing w:after="160" w:line="259" w:lineRule="auto"/>
    </w:pPr>
  </w:style>
  <w:style w:type="paragraph" w:customStyle="1" w:styleId="B77EB3AB01CB49A48A711E770039C765">
    <w:name w:val="B77EB3AB01CB49A48A711E770039C765"/>
    <w:rsid w:val="0070209D"/>
    <w:pPr>
      <w:bidi/>
      <w:spacing w:after="160" w:line="259" w:lineRule="auto"/>
    </w:pPr>
  </w:style>
  <w:style w:type="paragraph" w:customStyle="1" w:styleId="17CF1F28849B484A92B6CAD8B9F4A179">
    <w:name w:val="17CF1F28849B484A92B6CAD8B9F4A179"/>
    <w:rsid w:val="0070209D"/>
    <w:pPr>
      <w:bidi/>
      <w:spacing w:after="160" w:line="259" w:lineRule="auto"/>
    </w:pPr>
  </w:style>
  <w:style w:type="paragraph" w:customStyle="1" w:styleId="F603E46A60A34742B798BA4F45C27BA7">
    <w:name w:val="F603E46A60A34742B798BA4F45C27BA7"/>
    <w:rsid w:val="0070209D"/>
    <w:pPr>
      <w:bidi/>
      <w:spacing w:after="160" w:line="259" w:lineRule="auto"/>
    </w:pPr>
  </w:style>
  <w:style w:type="paragraph" w:customStyle="1" w:styleId="EB8269E6535A4193B89ED64F3AA12844">
    <w:name w:val="EB8269E6535A4193B89ED64F3AA12844"/>
    <w:rsid w:val="0070209D"/>
    <w:pPr>
      <w:bidi/>
      <w:spacing w:after="160" w:line="259" w:lineRule="auto"/>
    </w:pPr>
  </w:style>
  <w:style w:type="paragraph" w:customStyle="1" w:styleId="5B883751D1154648B59FCBA99B63627F">
    <w:name w:val="5B883751D1154648B59FCBA99B63627F"/>
    <w:rsid w:val="0070209D"/>
    <w:pPr>
      <w:bidi/>
      <w:spacing w:after="160" w:line="259" w:lineRule="auto"/>
    </w:pPr>
  </w:style>
  <w:style w:type="paragraph" w:customStyle="1" w:styleId="DB50E225BFA54F26849ADC4875DC4F75">
    <w:name w:val="DB50E225BFA54F26849ADC4875DC4F75"/>
    <w:rsid w:val="0070209D"/>
    <w:pPr>
      <w:bidi/>
      <w:spacing w:after="160" w:line="259" w:lineRule="auto"/>
    </w:pPr>
  </w:style>
  <w:style w:type="paragraph" w:customStyle="1" w:styleId="AD2EE442D6404F38AF0774A57DC9B86D">
    <w:name w:val="AD2EE442D6404F38AF0774A57DC9B86D"/>
    <w:rsid w:val="0070209D"/>
    <w:pPr>
      <w:bidi/>
      <w:spacing w:after="160" w:line="259" w:lineRule="auto"/>
    </w:pPr>
  </w:style>
  <w:style w:type="paragraph" w:customStyle="1" w:styleId="50C649F3E6754B61B2F8DF1DCC6A27B7">
    <w:name w:val="50C649F3E6754B61B2F8DF1DCC6A27B7"/>
    <w:rsid w:val="0070209D"/>
    <w:pPr>
      <w:bidi/>
      <w:spacing w:after="160" w:line="259" w:lineRule="auto"/>
    </w:pPr>
  </w:style>
  <w:style w:type="paragraph" w:customStyle="1" w:styleId="8B227A0231B342ECADE5526B3C10EDE9">
    <w:name w:val="8B227A0231B342ECADE5526B3C10EDE9"/>
    <w:rsid w:val="0070209D"/>
    <w:pPr>
      <w:bidi/>
      <w:spacing w:after="160" w:line="259" w:lineRule="auto"/>
    </w:pPr>
  </w:style>
  <w:style w:type="paragraph" w:customStyle="1" w:styleId="ADBC65235D3943C9AECFC9005EF0D5D11">
    <w:name w:val="ADBC65235D3943C9AECFC9005EF0D5D11"/>
    <w:rsid w:val="00875272"/>
    <w:pPr>
      <w:bidi/>
    </w:pPr>
    <w:rPr>
      <w:rFonts w:eastAsiaTheme="minorHAnsi"/>
    </w:rPr>
  </w:style>
  <w:style w:type="paragraph" w:customStyle="1" w:styleId="E55A1AA04E404137B97A5E1A1FB2033C1">
    <w:name w:val="E55A1AA04E404137B97A5E1A1FB2033C1"/>
    <w:rsid w:val="00875272"/>
    <w:pPr>
      <w:bidi/>
    </w:pPr>
    <w:rPr>
      <w:rFonts w:eastAsiaTheme="minorHAnsi"/>
    </w:rPr>
  </w:style>
  <w:style w:type="paragraph" w:customStyle="1" w:styleId="61ED7500127148938BF624648ED4D5DF1">
    <w:name w:val="61ED7500127148938BF624648ED4D5DF1"/>
    <w:rsid w:val="00875272"/>
    <w:pPr>
      <w:bidi/>
    </w:pPr>
    <w:rPr>
      <w:rFonts w:eastAsiaTheme="minorHAnsi"/>
    </w:rPr>
  </w:style>
  <w:style w:type="paragraph" w:customStyle="1" w:styleId="0FF51B7C89044D268CAC9FCD6FF4FBAA1">
    <w:name w:val="0FF51B7C89044D268CAC9FCD6FF4FBAA1"/>
    <w:rsid w:val="00875272"/>
    <w:pPr>
      <w:bidi/>
    </w:pPr>
    <w:rPr>
      <w:rFonts w:eastAsiaTheme="minorHAnsi"/>
    </w:rPr>
  </w:style>
  <w:style w:type="paragraph" w:customStyle="1" w:styleId="FD2B060DD157498B8DD15C67BD13FBF71">
    <w:name w:val="FD2B060DD157498B8DD15C67BD13FBF71"/>
    <w:rsid w:val="00875272"/>
    <w:pPr>
      <w:bidi/>
    </w:pPr>
    <w:rPr>
      <w:rFonts w:eastAsiaTheme="minorHAnsi"/>
    </w:rPr>
  </w:style>
  <w:style w:type="paragraph" w:customStyle="1" w:styleId="8D2B0B8F1E2149309C83944A1EEBC5051">
    <w:name w:val="8D2B0B8F1E2149309C83944A1EEBC5051"/>
    <w:rsid w:val="00875272"/>
    <w:pPr>
      <w:bidi/>
    </w:pPr>
    <w:rPr>
      <w:rFonts w:eastAsiaTheme="minorHAnsi"/>
    </w:rPr>
  </w:style>
  <w:style w:type="paragraph" w:customStyle="1" w:styleId="F624717A412B40B0A202212E5E57F2D31">
    <w:name w:val="F624717A412B40B0A202212E5E57F2D31"/>
    <w:rsid w:val="00875272"/>
    <w:pPr>
      <w:bidi/>
    </w:pPr>
    <w:rPr>
      <w:rFonts w:eastAsiaTheme="minorHAnsi"/>
    </w:rPr>
  </w:style>
  <w:style w:type="paragraph" w:customStyle="1" w:styleId="5BD7F933E5E04B0AB6E7C89AECE03FB61">
    <w:name w:val="5BD7F933E5E04B0AB6E7C89AECE03FB61"/>
    <w:rsid w:val="00875272"/>
    <w:pPr>
      <w:bidi/>
    </w:pPr>
    <w:rPr>
      <w:rFonts w:eastAsiaTheme="minorHAnsi"/>
    </w:rPr>
  </w:style>
  <w:style w:type="paragraph" w:customStyle="1" w:styleId="5B0294A9813F45169F4754B0D624C1811">
    <w:name w:val="5B0294A9813F45169F4754B0D624C1811"/>
    <w:rsid w:val="00875272"/>
    <w:pPr>
      <w:bidi/>
    </w:pPr>
    <w:rPr>
      <w:rFonts w:eastAsiaTheme="minorHAnsi"/>
    </w:rPr>
  </w:style>
  <w:style w:type="paragraph" w:customStyle="1" w:styleId="06F3E1377644424AB3768FC560F0C7791">
    <w:name w:val="06F3E1377644424AB3768FC560F0C7791"/>
    <w:rsid w:val="00875272"/>
    <w:pPr>
      <w:bidi/>
    </w:pPr>
    <w:rPr>
      <w:rFonts w:eastAsiaTheme="minorHAnsi"/>
    </w:rPr>
  </w:style>
  <w:style w:type="paragraph" w:customStyle="1" w:styleId="179D9C39189D498CA32C611404F9EFCB1">
    <w:name w:val="179D9C39189D498CA32C611404F9EFCB1"/>
    <w:rsid w:val="00875272"/>
    <w:pPr>
      <w:bidi/>
    </w:pPr>
    <w:rPr>
      <w:rFonts w:eastAsiaTheme="minorHAnsi"/>
    </w:rPr>
  </w:style>
  <w:style w:type="paragraph" w:customStyle="1" w:styleId="B77EB3AB01CB49A48A711E770039C7651">
    <w:name w:val="B77EB3AB01CB49A48A711E770039C7651"/>
    <w:rsid w:val="00875272"/>
    <w:pPr>
      <w:bidi/>
    </w:pPr>
    <w:rPr>
      <w:rFonts w:eastAsiaTheme="minorHAnsi"/>
    </w:rPr>
  </w:style>
  <w:style w:type="paragraph" w:customStyle="1" w:styleId="17CF1F28849B484A92B6CAD8B9F4A1791">
    <w:name w:val="17CF1F28849B484A92B6CAD8B9F4A1791"/>
    <w:rsid w:val="00875272"/>
    <w:pPr>
      <w:bidi/>
    </w:pPr>
    <w:rPr>
      <w:rFonts w:eastAsiaTheme="minorHAnsi"/>
    </w:rPr>
  </w:style>
  <w:style w:type="paragraph" w:customStyle="1" w:styleId="F603E46A60A34742B798BA4F45C27BA71">
    <w:name w:val="F603E46A60A34742B798BA4F45C27BA71"/>
    <w:rsid w:val="00875272"/>
    <w:pPr>
      <w:bidi/>
    </w:pPr>
    <w:rPr>
      <w:rFonts w:eastAsiaTheme="minorHAnsi"/>
    </w:rPr>
  </w:style>
  <w:style w:type="paragraph" w:customStyle="1" w:styleId="EB8269E6535A4193B89ED64F3AA128441">
    <w:name w:val="EB8269E6535A4193B89ED64F3AA128441"/>
    <w:rsid w:val="00875272"/>
    <w:pPr>
      <w:bidi/>
    </w:pPr>
    <w:rPr>
      <w:rFonts w:eastAsiaTheme="minorHAnsi"/>
    </w:rPr>
  </w:style>
  <w:style w:type="paragraph" w:customStyle="1" w:styleId="5B883751D1154648B59FCBA99B63627F1">
    <w:name w:val="5B883751D1154648B59FCBA99B63627F1"/>
    <w:rsid w:val="00875272"/>
    <w:pPr>
      <w:bidi/>
    </w:pPr>
    <w:rPr>
      <w:rFonts w:eastAsiaTheme="minorHAnsi"/>
    </w:rPr>
  </w:style>
  <w:style w:type="paragraph" w:customStyle="1" w:styleId="DB50E225BFA54F26849ADC4875DC4F751">
    <w:name w:val="DB50E225BFA54F26849ADC4875DC4F751"/>
    <w:rsid w:val="00875272"/>
    <w:pPr>
      <w:bidi/>
    </w:pPr>
    <w:rPr>
      <w:rFonts w:eastAsiaTheme="minorHAnsi"/>
    </w:rPr>
  </w:style>
  <w:style w:type="paragraph" w:customStyle="1" w:styleId="AD2EE442D6404F38AF0774A57DC9B86D1">
    <w:name w:val="AD2EE442D6404F38AF0774A57DC9B86D1"/>
    <w:rsid w:val="00875272"/>
    <w:pPr>
      <w:bidi/>
    </w:pPr>
    <w:rPr>
      <w:rFonts w:eastAsiaTheme="minorHAnsi"/>
    </w:rPr>
  </w:style>
  <w:style w:type="paragraph" w:customStyle="1" w:styleId="50C649F3E6754B61B2F8DF1DCC6A27B71">
    <w:name w:val="50C649F3E6754B61B2F8DF1DCC6A27B71"/>
    <w:rsid w:val="00875272"/>
    <w:pPr>
      <w:bidi/>
    </w:pPr>
    <w:rPr>
      <w:rFonts w:eastAsiaTheme="minorHAnsi"/>
    </w:rPr>
  </w:style>
  <w:style w:type="paragraph" w:customStyle="1" w:styleId="8B227A0231B342ECADE5526B3C10EDE91">
    <w:name w:val="8B227A0231B342ECADE5526B3C10EDE91"/>
    <w:rsid w:val="00875272"/>
    <w:pPr>
      <w:bidi/>
    </w:pPr>
    <w:rPr>
      <w:rFonts w:eastAsiaTheme="minorHAnsi"/>
    </w:rPr>
  </w:style>
  <w:style w:type="paragraph" w:customStyle="1" w:styleId="05F8B4EA7AF34FF49D5A75447CF9F2E813">
    <w:name w:val="05F8B4EA7AF34FF49D5A75447CF9F2E813"/>
    <w:rsid w:val="00875272"/>
    <w:pPr>
      <w:bidi/>
    </w:pPr>
    <w:rPr>
      <w:rFonts w:eastAsiaTheme="minorHAnsi"/>
    </w:rPr>
  </w:style>
  <w:style w:type="paragraph" w:customStyle="1" w:styleId="5794100A221C4BDBB77F327706B8420E13">
    <w:name w:val="5794100A221C4BDBB77F327706B8420E13"/>
    <w:rsid w:val="00875272"/>
    <w:pPr>
      <w:bidi/>
    </w:pPr>
    <w:rPr>
      <w:rFonts w:eastAsiaTheme="minorHAnsi"/>
    </w:rPr>
  </w:style>
  <w:style w:type="paragraph" w:customStyle="1" w:styleId="A5AFCFD9A8294E8CB7078DB23E1F233E13">
    <w:name w:val="A5AFCFD9A8294E8CB7078DB23E1F233E13"/>
    <w:rsid w:val="00875272"/>
    <w:pPr>
      <w:bidi/>
    </w:pPr>
    <w:rPr>
      <w:rFonts w:eastAsiaTheme="minorHAnsi"/>
    </w:rPr>
  </w:style>
  <w:style w:type="paragraph" w:customStyle="1" w:styleId="988D4E02FAFA470E96BBE84E6B85450813">
    <w:name w:val="988D4E02FAFA470E96BBE84E6B85450813"/>
    <w:rsid w:val="00875272"/>
    <w:pPr>
      <w:bidi/>
    </w:pPr>
    <w:rPr>
      <w:rFonts w:eastAsiaTheme="minorHAnsi"/>
    </w:rPr>
  </w:style>
  <w:style w:type="paragraph" w:customStyle="1" w:styleId="967A8A3E9E6B479EA333DC61B7A8091613">
    <w:name w:val="967A8A3E9E6B479EA333DC61B7A8091613"/>
    <w:rsid w:val="00875272"/>
    <w:pPr>
      <w:bidi/>
    </w:pPr>
    <w:rPr>
      <w:rFonts w:eastAsiaTheme="minorHAnsi"/>
    </w:rPr>
  </w:style>
  <w:style w:type="paragraph" w:customStyle="1" w:styleId="ADBC65235D3943C9AECFC9005EF0D5D12">
    <w:name w:val="ADBC65235D3943C9AECFC9005EF0D5D12"/>
    <w:rsid w:val="00875272"/>
    <w:pPr>
      <w:bidi/>
    </w:pPr>
    <w:rPr>
      <w:rFonts w:eastAsiaTheme="minorHAnsi"/>
    </w:rPr>
  </w:style>
  <w:style w:type="paragraph" w:customStyle="1" w:styleId="E55A1AA04E404137B97A5E1A1FB2033C2">
    <w:name w:val="E55A1AA04E404137B97A5E1A1FB2033C2"/>
    <w:rsid w:val="00875272"/>
    <w:pPr>
      <w:bidi/>
    </w:pPr>
    <w:rPr>
      <w:rFonts w:eastAsiaTheme="minorHAnsi"/>
    </w:rPr>
  </w:style>
  <w:style w:type="paragraph" w:customStyle="1" w:styleId="61ED7500127148938BF624648ED4D5DF2">
    <w:name w:val="61ED7500127148938BF624648ED4D5DF2"/>
    <w:rsid w:val="00875272"/>
    <w:pPr>
      <w:bidi/>
    </w:pPr>
    <w:rPr>
      <w:rFonts w:eastAsiaTheme="minorHAnsi"/>
    </w:rPr>
  </w:style>
  <w:style w:type="paragraph" w:customStyle="1" w:styleId="0FF51B7C89044D268CAC9FCD6FF4FBAA2">
    <w:name w:val="0FF51B7C89044D268CAC9FCD6FF4FBAA2"/>
    <w:rsid w:val="00875272"/>
    <w:pPr>
      <w:bidi/>
    </w:pPr>
    <w:rPr>
      <w:rFonts w:eastAsiaTheme="minorHAnsi"/>
    </w:rPr>
  </w:style>
  <w:style w:type="paragraph" w:customStyle="1" w:styleId="FD2B060DD157498B8DD15C67BD13FBF72">
    <w:name w:val="FD2B060DD157498B8DD15C67BD13FBF72"/>
    <w:rsid w:val="00875272"/>
    <w:pPr>
      <w:bidi/>
    </w:pPr>
    <w:rPr>
      <w:rFonts w:eastAsiaTheme="minorHAnsi"/>
    </w:rPr>
  </w:style>
  <w:style w:type="paragraph" w:customStyle="1" w:styleId="8D2B0B8F1E2149309C83944A1EEBC5052">
    <w:name w:val="8D2B0B8F1E2149309C83944A1EEBC5052"/>
    <w:rsid w:val="00875272"/>
    <w:pPr>
      <w:bidi/>
    </w:pPr>
    <w:rPr>
      <w:rFonts w:eastAsiaTheme="minorHAnsi"/>
    </w:rPr>
  </w:style>
  <w:style w:type="paragraph" w:customStyle="1" w:styleId="F624717A412B40B0A202212E5E57F2D32">
    <w:name w:val="F624717A412B40B0A202212E5E57F2D32"/>
    <w:rsid w:val="00875272"/>
    <w:pPr>
      <w:bidi/>
    </w:pPr>
    <w:rPr>
      <w:rFonts w:eastAsiaTheme="minorHAnsi"/>
    </w:rPr>
  </w:style>
  <w:style w:type="paragraph" w:customStyle="1" w:styleId="5BD7F933E5E04B0AB6E7C89AECE03FB62">
    <w:name w:val="5BD7F933E5E04B0AB6E7C89AECE03FB62"/>
    <w:rsid w:val="00875272"/>
    <w:pPr>
      <w:bidi/>
    </w:pPr>
    <w:rPr>
      <w:rFonts w:eastAsiaTheme="minorHAnsi"/>
    </w:rPr>
  </w:style>
  <w:style w:type="paragraph" w:customStyle="1" w:styleId="5B0294A9813F45169F4754B0D624C1812">
    <w:name w:val="5B0294A9813F45169F4754B0D624C1812"/>
    <w:rsid w:val="00875272"/>
    <w:pPr>
      <w:bidi/>
    </w:pPr>
    <w:rPr>
      <w:rFonts w:eastAsiaTheme="minorHAnsi"/>
    </w:rPr>
  </w:style>
  <w:style w:type="paragraph" w:customStyle="1" w:styleId="06F3E1377644424AB3768FC560F0C7792">
    <w:name w:val="06F3E1377644424AB3768FC560F0C7792"/>
    <w:rsid w:val="00875272"/>
    <w:pPr>
      <w:bidi/>
    </w:pPr>
    <w:rPr>
      <w:rFonts w:eastAsiaTheme="minorHAnsi"/>
    </w:rPr>
  </w:style>
  <w:style w:type="paragraph" w:customStyle="1" w:styleId="179D9C39189D498CA32C611404F9EFCB2">
    <w:name w:val="179D9C39189D498CA32C611404F9EFCB2"/>
    <w:rsid w:val="00875272"/>
    <w:pPr>
      <w:bidi/>
    </w:pPr>
    <w:rPr>
      <w:rFonts w:eastAsiaTheme="minorHAnsi"/>
    </w:rPr>
  </w:style>
  <w:style w:type="paragraph" w:customStyle="1" w:styleId="B77EB3AB01CB49A48A711E770039C7652">
    <w:name w:val="B77EB3AB01CB49A48A711E770039C7652"/>
    <w:rsid w:val="00875272"/>
    <w:pPr>
      <w:bidi/>
    </w:pPr>
    <w:rPr>
      <w:rFonts w:eastAsiaTheme="minorHAnsi"/>
    </w:rPr>
  </w:style>
  <w:style w:type="paragraph" w:customStyle="1" w:styleId="17CF1F28849B484A92B6CAD8B9F4A1792">
    <w:name w:val="17CF1F28849B484A92B6CAD8B9F4A1792"/>
    <w:rsid w:val="00875272"/>
    <w:pPr>
      <w:bidi/>
    </w:pPr>
    <w:rPr>
      <w:rFonts w:eastAsiaTheme="minorHAnsi"/>
    </w:rPr>
  </w:style>
  <w:style w:type="paragraph" w:customStyle="1" w:styleId="F603E46A60A34742B798BA4F45C27BA72">
    <w:name w:val="F603E46A60A34742B798BA4F45C27BA72"/>
    <w:rsid w:val="00875272"/>
    <w:pPr>
      <w:bidi/>
    </w:pPr>
    <w:rPr>
      <w:rFonts w:eastAsiaTheme="minorHAnsi"/>
    </w:rPr>
  </w:style>
  <w:style w:type="paragraph" w:customStyle="1" w:styleId="EB8269E6535A4193B89ED64F3AA128442">
    <w:name w:val="EB8269E6535A4193B89ED64F3AA128442"/>
    <w:rsid w:val="00875272"/>
    <w:pPr>
      <w:bidi/>
    </w:pPr>
    <w:rPr>
      <w:rFonts w:eastAsiaTheme="minorHAnsi"/>
    </w:rPr>
  </w:style>
  <w:style w:type="paragraph" w:customStyle="1" w:styleId="5B883751D1154648B59FCBA99B63627F2">
    <w:name w:val="5B883751D1154648B59FCBA99B63627F2"/>
    <w:rsid w:val="00875272"/>
    <w:pPr>
      <w:bidi/>
    </w:pPr>
    <w:rPr>
      <w:rFonts w:eastAsiaTheme="minorHAnsi"/>
    </w:rPr>
  </w:style>
  <w:style w:type="paragraph" w:customStyle="1" w:styleId="DB50E225BFA54F26849ADC4875DC4F752">
    <w:name w:val="DB50E225BFA54F26849ADC4875DC4F752"/>
    <w:rsid w:val="00875272"/>
    <w:pPr>
      <w:bidi/>
    </w:pPr>
    <w:rPr>
      <w:rFonts w:eastAsiaTheme="minorHAnsi"/>
    </w:rPr>
  </w:style>
  <w:style w:type="paragraph" w:customStyle="1" w:styleId="AD2EE442D6404F38AF0774A57DC9B86D2">
    <w:name w:val="AD2EE442D6404F38AF0774A57DC9B86D2"/>
    <w:rsid w:val="00875272"/>
    <w:pPr>
      <w:bidi/>
    </w:pPr>
    <w:rPr>
      <w:rFonts w:eastAsiaTheme="minorHAnsi"/>
    </w:rPr>
  </w:style>
  <w:style w:type="paragraph" w:customStyle="1" w:styleId="50C649F3E6754B61B2F8DF1DCC6A27B72">
    <w:name w:val="50C649F3E6754B61B2F8DF1DCC6A27B72"/>
    <w:rsid w:val="00875272"/>
    <w:pPr>
      <w:bidi/>
    </w:pPr>
    <w:rPr>
      <w:rFonts w:eastAsiaTheme="minorHAnsi"/>
    </w:rPr>
  </w:style>
  <w:style w:type="paragraph" w:customStyle="1" w:styleId="8B227A0231B342ECADE5526B3C10EDE92">
    <w:name w:val="8B227A0231B342ECADE5526B3C10EDE92"/>
    <w:rsid w:val="00875272"/>
    <w:pPr>
      <w:bidi/>
    </w:pPr>
    <w:rPr>
      <w:rFonts w:eastAsiaTheme="minorHAnsi"/>
    </w:rPr>
  </w:style>
  <w:style w:type="paragraph" w:customStyle="1" w:styleId="05F8B4EA7AF34FF49D5A75447CF9F2E814">
    <w:name w:val="05F8B4EA7AF34FF49D5A75447CF9F2E814"/>
    <w:rsid w:val="00875272"/>
    <w:pPr>
      <w:bidi/>
    </w:pPr>
    <w:rPr>
      <w:rFonts w:eastAsiaTheme="minorHAnsi"/>
    </w:rPr>
  </w:style>
  <w:style w:type="paragraph" w:customStyle="1" w:styleId="5794100A221C4BDBB77F327706B8420E14">
    <w:name w:val="5794100A221C4BDBB77F327706B8420E14"/>
    <w:rsid w:val="00875272"/>
    <w:pPr>
      <w:bidi/>
    </w:pPr>
    <w:rPr>
      <w:rFonts w:eastAsiaTheme="minorHAnsi"/>
    </w:rPr>
  </w:style>
  <w:style w:type="paragraph" w:customStyle="1" w:styleId="A5AFCFD9A8294E8CB7078DB23E1F233E14">
    <w:name w:val="A5AFCFD9A8294E8CB7078DB23E1F233E14"/>
    <w:rsid w:val="00875272"/>
    <w:pPr>
      <w:bidi/>
    </w:pPr>
    <w:rPr>
      <w:rFonts w:eastAsiaTheme="minorHAnsi"/>
    </w:rPr>
  </w:style>
  <w:style w:type="paragraph" w:customStyle="1" w:styleId="988D4E02FAFA470E96BBE84E6B85450814">
    <w:name w:val="988D4E02FAFA470E96BBE84E6B85450814"/>
    <w:rsid w:val="00875272"/>
    <w:pPr>
      <w:bidi/>
    </w:pPr>
    <w:rPr>
      <w:rFonts w:eastAsiaTheme="minorHAnsi"/>
    </w:rPr>
  </w:style>
  <w:style w:type="paragraph" w:customStyle="1" w:styleId="967A8A3E9E6B479EA333DC61B7A8091614">
    <w:name w:val="967A8A3E9E6B479EA333DC61B7A8091614"/>
    <w:rsid w:val="00875272"/>
    <w:pPr>
      <w:bidi/>
    </w:pPr>
    <w:rPr>
      <w:rFonts w:eastAsiaTheme="minorHAnsi"/>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06293A-A9F4-46DD-901C-33548A5D5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487</Words>
  <Characters>2781</Characters>
  <Application>Microsoft Office Word</Application>
  <DocSecurity>0</DocSecurity>
  <Lines>23</Lines>
  <Paragraphs>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2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 Baz</dc:creator>
  <cp:lastModifiedBy>dr mohamed</cp:lastModifiedBy>
  <cp:revision>3</cp:revision>
  <cp:lastPrinted>2016-12-31T13:08:00Z</cp:lastPrinted>
  <dcterms:created xsi:type="dcterms:W3CDTF">2019-04-10T20:00:00Z</dcterms:created>
  <dcterms:modified xsi:type="dcterms:W3CDTF">2019-04-10T20:14:00Z</dcterms:modified>
</cp:coreProperties>
</file>